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1A0971A" w14:textId="0331E4B9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322460">
        <w:rPr>
          <w:rFonts w:ascii="Arial" w:eastAsia="Arial" w:hAnsi="Arial" w:cs="Arial"/>
          <w:b/>
          <w:sz w:val="28"/>
          <w:szCs w:val="28"/>
        </w:rPr>
        <w:t>50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16AD5333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E6DA7">
        <w:rPr>
          <w:rFonts w:ascii="Arial" w:eastAsia="Arial" w:hAnsi="Arial" w:cs="Arial"/>
          <w:sz w:val="24"/>
          <w:szCs w:val="24"/>
        </w:rPr>
        <w:t>2</w:t>
      </w:r>
      <w:r w:rsidR="00322460">
        <w:rPr>
          <w:rFonts w:ascii="Arial" w:eastAsia="Arial" w:hAnsi="Arial" w:cs="Arial"/>
          <w:sz w:val="24"/>
          <w:szCs w:val="24"/>
        </w:rPr>
        <w:t>3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4B1565">
        <w:rPr>
          <w:rFonts w:ascii="Arial" w:eastAsia="Arial" w:hAnsi="Arial" w:cs="Arial"/>
          <w:sz w:val="24"/>
          <w:szCs w:val="24"/>
        </w:rPr>
        <w:t>6</w:t>
      </w:r>
      <w:r w:rsidR="00235259">
        <w:rPr>
          <w:rFonts w:ascii="Arial" w:eastAsia="Arial" w:hAnsi="Arial" w:cs="Arial"/>
          <w:sz w:val="24"/>
          <w:szCs w:val="24"/>
        </w:rPr>
        <w:t>P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707B3A0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60CB2B9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8665E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5DEF3213" w:rsidR="0057779B" w:rsidRPr="00CE6DA7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E6DA7">
        <w:rPr>
          <w:rFonts w:ascii="Arial" w:eastAsia="Arial" w:hAnsi="Arial" w:cs="Arial"/>
          <w:sz w:val="24"/>
          <w:szCs w:val="24"/>
        </w:rPr>
        <w:t>As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of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="009829BE">
        <w:rPr>
          <w:rFonts w:ascii="Arial" w:eastAsia="Arial" w:hAnsi="Arial" w:cs="Arial"/>
          <w:b/>
          <w:color w:val="0070C0"/>
          <w:sz w:val="24"/>
          <w:szCs w:val="24"/>
        </w:rPr>
        <w:t>23</w:t>
      </w:r>
      <w:r w:rsidR="00D16141" w:rsidRPr="00260EDA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260EDA">
        <w:rPr>
          <w:rFonts w:ascii="Arial" w:eastAsia="Arial" w:hAnsi="Arial" w:cs="Arial"/>
          <w:b/>
          <w:color w:val="0070C0"/>
          <w:sz w:val="24"/>
          <w:szCs w:val="24"/>
        </w:rPr>
        <w:t>November</w:t>
      </w:r>
      <w:r w:rsidR="00D16141" w:rsidRPr="00260EDA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260EDA">
        <w:rPr>
          <w:rFonts w:ascii="Arial" w:eastAsia="Arial" w:hAnsi="Arial" w:cs="Arial"/>
          <w:b/>
          <w:color w:val="0070C0"/>
          <w:sz w:val="24"/>
          <w:szCs w:val="24"/>
        </w:rPr>
        <w:t>2020,</w:t>
      </w:r>
      <w:r w:rsidR="00D16141" w:rsidRPr="00260EDA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260EDA">
        <w:rPr>
          <w:rFonts w:ascii="Arial" w:eastAsia="Arial" w:hAnsi="Arial" w:cs="Arial"/>
          <w:b/>
          <w:color w:val="0070C0"/>
          <w:sz w:val="24"/>
          <w:szCs w:val="24"/>
        </w:rPr>
        <w:t>4PM</w:t>
      </w:r>
      <w:r w:rsidRPr="00260EDA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 w:rsidRPr="00260EDA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the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Department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of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Health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(DOH)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has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recorded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a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total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of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="009829BE">
        <w:rPr>
          <w:rFonts w:ascii="Arial" w:eastAsia="Arial" w:hAnsi="Arial" w:cs="Arial"/>
          <w:b/>
          <w:color w:val="0070C0"/>
          <w:sz w:val="24"/>
          <w:szCs w:val="24"/>
        </w:rPr>
        <w:t>420,614</w:t>
      </w:r>
      <w:r w:rsidR="00D16141" w:rsidRPr="00260EDA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D6C15" w:rsidRPr="00260EDA">
        <w:rPr>
          <w:rFonts w:ascii="Arial" w:eastAsia="Arial" w:hAnsi="Arial" w:cs="Arial"/>
          <w:b/>
          <w:color w:val="0070C0"/>
          <w:sz w:val="24"/>
          <w:szCs w:val="24"/>
        </w:rPr>
        <w:t>co</w:t>
      </w:r>
      <w:r w:rsidRPr="00260EDA">
        <w:rPr>
          <w:rFonts w:ascii="Arial" w:eastAsia="Arial" w:hAnsi="Arial" w:cs="Arial"/>
          <w:b/>
          <w:color w:val="0070C0"/>
          <w:sz w:val="24"/>
          <w:szCs w:val="24"/>
        </w:rPr>
        <w:t>nfirmed</w:t>
      </w:r>
      <w:r w:rsidR="00D16141" w:rsidRPr="00260EDA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color w:val="0070C0"/>
          <w:sz w:val="24"/>
          <w:szCs w:val="24"/>
        </w:rPr>
        <w:t>cases</w:t>
      </w:r>
      <w:r w:rsidRPr="00260EDA">
        <w:rPr>
          <w:rFonts w:ascii="Arial" w:eastAsia="Arial" w:hAnsi="Arial" w:cs="Arial"/>
          <w:color w:val="0070C0"/>
          <w:sz w:val="24"/>
          <w:szCs w:val="24"/>
        </w:rPr>
        <w:t>;</w:t>
      </w:r>
      <w:r w:rsidR="00D16141" w:rsidRPr="00260EDA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of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which,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="009829BE">
        <w:rPr>
          <w:rFonts w:ascii="Arial" w:eastAsia="Arial" w:hAnsi="Arial" w:cs="Arial"/>
          <w:b/>
          <w:color w:val="0070C0"/>
          <w:sz w:val="24"/>
          <w:szCs w:val="24"/>
        </w:rPr>
        <w:t>25,837</w:t>
      </w:r>
      <w:r w:rsidR="00D16141" w:rsidRPr="00260EDA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are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color w:val="0070C0"/>
          <w:sz w:val="24"/>
          <w:szCs w:val="24"/>
        </w:rPr>
        <w:t>active</w:t>
      </w:r>
      <w:r w:rsidRPr="00260EDA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 w:rsidRPr="00260EDA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260EDA" w:rsidRPr="00260EDA">
        <w:rPr>
          <w:rFonts w:ascii="Arial" w:eastAsia="Arial" w:hAnsi="Arial" w:cs="Arial"/>
          <w:b/>
          <w:color w:val="0070C0"/>
          <w:sz w:val="24"/>
          <w:szCs w:val="24"/>
        </w:rPr>
        <w:t>386,</w:t>
      </w:r>
      <w:r w:rsidR="009829BE">
        <w:rPr>
          <w:rFonts w:ascii="Arial" w:eastAsia="Arial" w:hAnsi="Arial" w:cs="Arial"/>
          <w:b/>
          <w:color w:val="0070C0"/>
          <w:sz w:val="24"/>
          <w:szCs w:val="24"/>
        </w:rPr>
        <w:t>604</w:t>
      </w:r>
      <w:r w:rsidR="00D16141" w:rsidRPr="00260EDA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have</w:t>
      </w:r>
      <w:r w:rsidR="00D16141" w:rsidRPr="00ED3C90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color w:val="0070C0"/>
          <w:sz w:val="24"/>
          <w:szCs w:val="24"/>
        </w:rPr>
        <w:t>recovered</w:t>
      </w:r>
      <w:r w:rsidR="00D16141" w:rsidRPr="00260EDA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ED3C90">
        <w:rPr>
          <w:rFonts w:ascii="Arial" w:eastAsia="Arial" w:hAnsi="Arial" w:cs="Arial"/>
          <w:sz w:val="24"/>
          <w:szCs w:val="24"/>
        </w:rPr>
        <w:t>and</w:t>
      </w:r>
      <w:r w:rsidR="00D16141" w:rsidRPr="00260EDA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D72724" w:rsidRPr="00260EDA">
        <w:rPr>
          <w:rFonts w:ascii="Arial" w:eastAsia="Arial" w:hAnsi="Arial" w:cs="Arial"/>
          <w:b/>
          <w:color w:val="0070C0"/>
          <w:sz w:val="24"/>
          <w:szCs w:val="24"/>
        </w:rPr>
        <w:t>8,</w:t>
      </w:r>
      <w:r w:rsidR="009829BE">
        <w:rPr>
          <w:rFonts w:ascii="Arial" w:eastAsia="Arial" w:hAnsi="Arial" w:cs="Arial"/>
          <w:b/>
          <w:color w:val="0070C0"/>
          <w:sz w:val="24"/>
          <w:szCs w:val="24"/>
        </w:rPr>
        <w:t>17</w:t>
      </w:r>
      <w:r w:rsidR="00260EDA" w:rsidRPr="00260EDA">
        <w:rPr>
          <w:rFonts w:ascii="Arial" w:eastAsia="Arial" w:hAnsi="Arial" w:cs="Arial"/>
          <w:b/>
          <w:color w:val="0070C0"/>
          <w:sz w:val="24"/>
          <w:szCs w:val="24"/>
        </w:rPr>
        <w:t xml:space="preserve">3 </w:t>
      </w:r>
      <w:r w:rsidR="00D74F68" w:rsidRPr="00260EDA">
        <w:rPr>
          <w:rFonts w:ascii="Arial" w:eastAsia="Arial" w:hAnsi="Arial" w:cs="Arial"/>
          <w:b/>
          <w:color w:val="0070C0"/>
          <w:sz w:val="24"/>
          <w:szCs w:val="24"/>
        </w:rPr>
        <w:t>death</w:t>
      </w:r>
      <w:r w:rsidR="0057779B" w:rsidRPr="00260EDA">
        <w:rPr>
          <w:rFonts w:ascii="Arial" w:eastAsia="Arial" w:hAnsi="Arial" w:cs="Arial"/>
          <w:b/>
          <w:color w:val="0070C0"/>
          <w:sz w:val="24"/>
          <w:szCs w:val="24"/>
        </w:rPr>
        <w:t>s</w:t>
      </w:r>
      <w:r w:rsidR="0057779B" w:rsidRPr="00ED3C90">
        <w:rPr>
          <w:rFonts w:ascii="Arial" w:eastAsia="Arial" w:hAnsi="Arial" w:cs="Arial"/>
          <w:sz w:val="24"/>
          <w:szCs w:val="24"/>
        </w:rPr>
        <w:t>.</w:t>
      </w:r>
    </w:p>
    <w:p w14:paraId="22E235F4" w14:textId="46A01B0E" w:rsidR="00D36D13" w:rsidRDefault="003E4C18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6833C4">
        <w:rPr>
          <w:rFonts w:ascii="Arial" w:eastAsia="Arial" w:hAnsi="Arial" w:cs="Arial"/>
          <w:i/>
          <w:color w:val="0070C0"/>
          <w:sz w:val="16"/>
          <w:szCs w:val="16"/>
        </w:rPr>
        <w:t>5</w:t>
      </w:r>
      <w:r w:rsidR="009829BE">
        <w:rPr>
          <w:rFonts w:ascii="Arial" w:eastAsia="Arial" w:hAnsi="Arial" w:cs="Arial"/>
          <w:i/>
          <w:color w:val="0070C0"/>
          <w:sz w:val="16"/>
          <w:szCs w:val="16"/>
        </w:rPr>
        <w:t>4</w:t>
      </w:r>
    </w:p>
    <w:p w14:paraId="4C852D7D" w14:textId="77777777" w:rsidR="00260EDA" w:rsidRPr="00260EDA" w:rsidRDefault="00260EDA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D1E9B8" w14:textId="108C1C4F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D16141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10A785AE" w:rsidR="009702AE" w:rsidRPr="00260EDA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260EDA">
        <w:rPr>
          <w:rFonts w:ascii="Arial" w:eastAsia="Arial" w:hAnsi="Arial" w:cs="Arial"/>
          <w:sz w:val="24"/>
          <w:szCs w:val="24"/>
        </w:rPr>
        <w:t>A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total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of</w:t>
      </w:r>
      <w:r w:rsidR="00D16141" w:rsidRPr="00260EDA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5E36BD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5E36BD" w:rsidRPr="005E36BD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,704,210,661.33 </w:t>
      </w:r>
      <w:r w:rsidRPr="00260EDA">
        <w:rPr>
          <w:rFonts w:ascii="Arial" w:eastAsia="Arial" w:hAnsi="Arial" w:cs="Arial"/>
          <w:sz w:val="24"/>
          <w:szCs w:val="24"/>
        </w:rPr>
        <w:t>worth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of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assistanc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was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provide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to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th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families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an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individuals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including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strandees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affecte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by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community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quarantin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being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implemente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du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to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COVID-19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pandemic;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of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which,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5E36BD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5E36BD" w:rsidRPr="005E36BD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,193,426,473.24 </w:t>
      </w:r>
      <w:r w:rsidRPr="00260EDA">
        <w:rPr>
          <w:rFonts w:ascii="Arial" w:eastAsia="Arial" w:hAnsi="Arial" w:cs="Arial"/>
          <w:bCs/>
          <w:sz w:val="24"/>
          <w:szCs w:val="24"/>
        </w:rPr>
        <w:t>was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provide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by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5E36BD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5E36BD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 w:rsidRPr="005E36BD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sz w:val="24"/>
          <w:szCs w:val="24"/>
        </w:rPr>
        <w:t>₱</w:t>
      </w:r>
      <w:r w:rsidR="00BB7ADC" w:rsidRPr="00260EDA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D16141" w:rsidRPr="00260EDA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from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sz w:val="24"/>
          <w:szCs w:val="24"/>
        </w:rPr>
        <w:t>NGOs</w:t>
      </w:r>
      <w:r w:rsidRPr="00260EDA">
        <w:rPr>
          <w:rFonts w:ascii="Arial" w:eastAsia="Arial" w:hAnsi="Arial" w:cs="Arial"/>
          <w:sz w:val="24"/>
          <w:szCs w:val="24"/>
        </w:rPr>
        <w:t>,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an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sz w:val="24"/>
          <w:szCs w:val="24"/>
        </w:rPr>
        <w:t>₱</w:t>
      </w:r>
      <w:r w:rsidRPr="00260EDA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D16141" w:rsidRPr="00260EDA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from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sz w:val="24"/>
          <w:szCs w:val="24"/>
        </w:rPr>
        <w:t>Private</w:t>
      </w:r>
      <w:r w:rsidR="00D16141" w:rsidRPr="00260EDA">
        <w:rPr>
          <w:rFonts w:ascii="Arial" w:eastAsia="Arial" w:hAnsi="Arial" w:cs="Arial"/>
          <w:b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sz w:val="24"/>
          <w:szCs w:val="24"/>
        </w:rPr>
        <w:t>Partners</w:t>
      </w:r>
      <w:r w:rsidR="00D16141" w:rsidRPr="00260EDA">
        <w:rPr>
          <w:rFonts w:ascii="Arial" w:eastAsia="Arial" w:hAnsi="Arial" w:cs="Arial"/>
          <w:b/>
          <w:sz w:val="20"/>
          <w:szCs w:val="20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(se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Tabl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1).</w:t>
      </w:r>
    </w:p>
    <w:p w14:paraId="62EEBC0E" w14:textId="30722125" w:rsidR="009702AE" w:rsidRPr="00B0458F" w:rsidRDefault="005E36BD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ab/>
      </w:r>
    </w:p>
    <w:p w14:paraId="7BB14331" w14:textId="3A745D44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"/>
        <w:gridCol w:w="1945"/>
        <w:gridCol w:w="1953"/>
        <w:gridCol w:w="1866"/>
        <w:gridCol w:w="1866"/>
        <w:gridCol w:w="1953"/>
      </w:tblGrid>
      <w:tr w:rsidR="00E060F0" w:rsidRPr="005E36BD" w14:paraId="3E9C7F97" w14:textId="77777777" w:rsidTr="00E060F0">
        <w:trPr>
          <w:trHeight w:val="58"/>
          <w:tblHeader/>
        </w:trPr>
        <w:tc>
          <w:tcPr>
            <w:tcW w:w="107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29F4AF22" w14:textId="77777777" w:rsidR="00E060F0" w:rsidRPr="00E060F0" w:rsidRDefault="00E060F0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92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2AEF6FB0" w14:textId="17FC6D3E" w:rsidR="00E060F0" w:rsidRPr="005E36BD" w:rsidRDefault="00E060F0" w:rsidP="005E36B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5E36B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OST OF ASSISTANCE</w:t>
            </w:r>
          </w:p>
        </w:tc>
      </w:tr>
      <w:tr w:rsidR="00E060F0" w:rsidRPr="005E36BD" w14:paraId="29D3967F" w14:textId="77777777" w:rsidTr="00E060F0">
        <w:trPr>
          <w:trHeight w:val="20"/>
          <w:tblHeader/>
        </w:trPr>
        <w:tc>
          <w:tcPr>
            <w:tcW w:w="107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6238AA2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2E4895D" w14:textId="3A0CB0D0" w:rsidR="00E060F0" w:rsidRPr="005E36BD" w:rsidRDefault="00E060F0" w:rsidP="005E36B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5E36B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SWD</w:t>
            </w: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04767D8B" w14:textId="4171281D" w:rsidR="00E060F0" w:rsidRPr="005E36BD" w:rsidRDefault="00E060F0" w:rsidP="005E36B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5E36B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GOs</w:t>
            </w: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50BAFF48" w14:textId="3FAE6300" w:rsidR="00E060F0" w:rsidRPr="005E36BD" w:rsidRDefault="00E060F0" w:rsidP="005E36B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5E36B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10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0E0596E" w14:textId="70E2F2DD" w:rsidR="00E060F0" w:rsidRPr="005E36BD" w:rsidRDefault="00E060F0" w:rsidP="005E36B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5E36B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</w:tr>
      <w:tr w:rsidR="00E060F0" w:rsidRPr="00E060F0" w14:paraId="0C02796B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FEA650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100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33E424" w14:textId="2295AF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93,426,473.24 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7C3FDEF" w14:textId="2BF749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78,940,778.53 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4F1B741" w14:textId="342E114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843,409.56 </w:t>
            </w:r>
          </w:p>
        </w:tc>
        <w:tc>
          <w:tcPr>
            <w:tcW w:w="10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101500" w14:textId="05D1852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704,210,661.33 </w:t>
            </w:r>
          </w:p>
        </w:tc>
      </w:tr>
      <w:tr w:rsidR="00E060F0" w:rsidRPr="00E060F0" w14:paraId="5F08744E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5F8BE3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A6DEC3" w14:textId="2DB6314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5,341,848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6BCA5F3" w14:textId="08F609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5,4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E371D36" w14:textId="62D1C5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3689AD4" w14:textId="2840608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70,751,848.95 </w:t>
            </w:r>
          </w:p>
        </w:tc>
      </w:tr>
      <w:tr w:rsidR="00E060F0" w:rsidRPr="00E060F0" w14:paraId="04B29B16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2C48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95F7C" w14:textId="45B6DE9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45,103,251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0CAA0" w14:textId="5D74085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A26E8" w14:textId="72E9B21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36766" w14:textId="00F165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103,251.79 </w:t>
            </w:r>
          </w:p>
        </w:tc>
      </w:tr>
      <w:tr w:rsidR="00E060F0" w:rsidRPr="00E060F0" w14:paraId="513B7A29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4452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EB34E" w14:textId="1E3AECA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15,474,729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176A6" w14:textId="48F0FC1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42,1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1AACE" w14:textId="4AD034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2628C" w14:textId="4C6FDF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,574,729.36 </w:t>
            </w:r>
          </w:p>
        </w:tc>
      </w:tr>
      <w:tr w:rsidR="00E060F0" w:rsidRPr="00E060F0" w14:paraId="0FDA0987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A66E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AE7AF" w14:textId="25AA6D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3,007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72C44" w14:textId="57FC36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14,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A2B1B" w14:textId="2E6D7D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49523" w14:textId="238ED1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632,450.00 </w:t>
            </w:r>
          </w:p>
        </w:tc>
      </w:tr>
      <w:tr w:rsidR="00E060F0" w:rsidRPr="00E060F0" w14:paraId="55002DDE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C412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C6F73" w14:textId="24E8B8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7,851,2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C7966" w14:textId="00228D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6,2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A2A2E" w14:textId="367B215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0DE62" w14:textId="1BDAD8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101,278.00 </w:t>
            </w:r>
          </w:p>
        </w:tc>
      </w:tr>
      <w:tr w:rsidR="00E060F0" w:rsidRPr="00E060F0" w14:paraId="76D5B378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C767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889E5" w14:textId="339FBE4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7,671,879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EDC8D" w14:textId="73D14B7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36,50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FED35" w14:textId="39E7479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BD7E1" w14:textId="7F76142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179,379.10 </w:t>
            </w:r>
          </w:p>
        </w:tc>
      </w:tr>
      <w:tr w:rsidR="00E060F0" w:rsidRPr="00E060F0" w14:paraId="47D5EF97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2EF8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C5F2B" w14:textId="4657EE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6,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BCCF5" w14:textId="083D3B9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28,39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2D921" w14:textId="3F587FD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07FDC" w14:textId="62B9B73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,017,500.00 </w:t>
            </w:r>
          </w:p>
        </w:tc>
      </w:tr>
      <w:tr w:rsidR="00E060F0" w:rsidRPr="00E060F0" w14:paraId="674D94A1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557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82686" w14:textId="674F05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20,489,1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ABD6B" w14:textId="41E555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37,44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18A6F" w14:textId="3E6EEBC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8B8FC" w14:textId="3D21388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,931,688.00 </w:t>
            </w:r>
          </w:p>
        </w:tc>
      </w:tr>
      <w:tr w:rsidR="00E060F0" w:rsidRPr="00E060F0" w14:paraId="0EFFEF53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BD2B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F4B03" w14:textId="1BE31A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10,334,6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D8317" w14:textId="352C4B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ACA65" w14:textId="5510B6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351A5" w14:textId="5E678E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334,660.00 </w:t>
            </w:r>
          </w:p>
        </w:tc>
      </w:tr>
      <w:tr w:rsidR="00E060F0" w:rsidRPr="00E060F0" w14:paraId="657AB7C9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D087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A7162" w14:textId="3F73334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4,73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C8044" w14:textId="692EA8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16502" w14:textId="396222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CA8F6" w14:textId="2650A65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9,000.00 </w:t>
            </w:r>
          </w:p>
        </w:tc>
      </w:tr>
      <w:tr w:rsidR="00E060F0" w:rsidRPr="00E060F0" w14:paraId="49AD7521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992B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EDB50" w14:textId="4B6F3B5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4,659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05B91" w14:textId="4DD9F1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11,91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57270" w14:textId="628B4A4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40555" w14:textId="00A643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574,300.00 </w:t>
            </w:r>
          </w:p>
        </w:tc>
      </w:tr>
      <w:tr w:rsidR="00E060F0" w:rsidRPr="00E060F0" w14:paraId="542204DC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3585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1DEC5" w14:textId="078B65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12,399,3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C167E" w14:textId="200DBD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79AF8" w14:textId="25CF96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0E29A" w14:textId="5CBC97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399,330.00 </w:t>
            </w:r>
          </w:p>
        </w:tc>
      </w:tr>
      <w:tr w:rsidR="00E060F0" w:rsidRPr="00E060F0" w14:paraId="6F033EBD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160B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8ECF4" w14:textId="39D18F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5,037,48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7329E" w14:textId="3780D64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20,7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DB97B" w14:textId="2C9BA98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1749C" w14:textId="6F5A71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,759,984.00 </w:t>
            </w:r>
          </w:p>
        </w:tc>
      </w:tr>
      <w:tr w:rsidR="00E060F0" w:rsidRPr="00E060F0" w14:paraId="70E42049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AD01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E173C" w14:textId="5008A9A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6,782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E55EE" w14:textId="7970D73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34BF9" w14:textId="3EAE0B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6785B" w14:textId="1D4561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782,540.00 </w:t>
            </w:r>
          </w:p>
        </w:tc>
      </w:tr>
      <w:tr w:rsidR="00E060F0" w:rsidRPr="00E060F0" w14:paraId="39B8732A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7799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FA2FD" w14:textId="44A4680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4,910,76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CB2BB" w14:textId="35F77DF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6,5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17C48" w14:textId="27BE10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9D9E1" w14:textId="64C5A4E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0,763.60 </w:t>
            </w:r>
          </w:p>
        </w:tc>
      </w:tr>
      <w:tr w:rsidR="00E060F0" w:rsidRPr="00E060F0" w14:paraId="71AE49F5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6F7C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CB895" w14:textId="52FCD82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16,195,385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1E899" w14:textId="39F8026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25,48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4FF76" w14:textId="6C628E4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92F73" w14:textId="78D85E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680,385.80 </w:t>
            </w:r>
          </w:p>
        </w:tc>
      </w:tr>
      <w:tr w:rsidR="00E060F0" w:rsidRPr="00E060F0" w14:paraId="429E3BC7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82D8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72859" w14:textId="5A3D3ED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23,462,149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3C0CA" w14:textId="671F90F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58,8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7D2C9" w14:textId="054005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E34DA" w14:textId="296797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,312,149.30 </w:t>
            </w:r>
          </w:p>
        </w:tc>
      </w:tr>
      <w:tr w:rsidR="00E060F0" w:rsidRPr="00E060F0" w14:paraId="3B5A3CD5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81E0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5D3FA" w14:textId="3E147EE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2,603,6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2164F" w14:textId="456C14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7,5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E8B2D" w14:textId="605857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DF2D9" w14:textId="35F41E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103,660.00 </w:t>
            </w:r>
          </w:p>
        </w:tc>
      </w:tr>
      <w:tr w:rsidR="00E060F0" w:rsidRPr="00E060F0" w14:paraId="2D402883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C949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D3D33" w14:textId="62D112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7,994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186EB" w14:textId="2BF1AD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69,1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1EAD1" w14:textId="312051D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A4118" w14:textId="2FFAEA4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114,800.00 </w:t>
            </w:r>
          </w:p>
        </w:tc>
      </w:tr>
      <w:tr w:rsidR="00E060F0" w:rsidRPr="00E060F0" w14:paraId="48BAECCB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15EE78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0E614BF" w14:textId="7A74CE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0,162,160.2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B694EB" w14:textId="7CC9CBE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724,418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7BB153" w14:textId="36268FC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31,692.56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C4E73BC" w14:textId="760CF2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4,818,270.86 </w:t>
            </w:r>
          </w:p>
        </w:tc>
      </w:tr>
      <w:tr w:rsidR="00E060F0" w:rsidRPr="00E060F0" w14:paraId="01788079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1B02B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43C73A" w14:textId="7DB555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18,90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3EBE01" w14:textId="581B9A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496,6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0C2692" w14:textId="1EEA71F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3092B2" w14:textId="680987A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915,583.38 </w:t>
            </w:r>
          </w:p>
        </w:tc>
      </w:tr>
      <w:tr w:rsidR="00E060F0" w:rsidRPr="00E060F0" w14:paraId="76AC0B6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5523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FBA8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4D63A" w14:textId="3BDB63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B6233" w14:textId="5733B48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308C8" w14:textId="02DC561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4BAB7" w14:textId="225EB6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</w:tr>
      <w:tr w:rsidR="00E060F0" w:rsidRPr="00E060F0" w14:paraId="2407EAC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EFB5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CE8A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57940" w14:textId="58B77E9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96365" w14:textId="7E7E22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6D6AF" w14:textId="4F1DE55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6CBDE" w14:textId="6C1BF23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E060F0" w:rsidRPr="00E060F0" w14:paraId="65485AE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59F3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8F3A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8AAEE" w14:textId="7CF804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2550F" w14:textId="6008D9C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6102B" w14:textId="5020866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714DD" w14:textId="315BEB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</w:tr>
      <w:tr w:rsidR="00E060F0" w:rsidRPr="00E060F0" w14:paraId="25959B6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4D42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B631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42B91" w14:textId="6B52BB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8097C" w14:textId="25FE00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0892D" w14:textId="5CDDA46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B66DB" w14:textId="5C408A6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</w:tr>
      <w:tr w:rsidR="00E060F0" w:rsidRPr="00E060F0" w14:paraId="6A9182E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8837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7F7B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6398F" w14:textId="6C537D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B113F" w14:textId="2D820D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15FBF" w14:textId="5DFDCFD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315A0" w14:textId="01633C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E060F0" w:rsidRPr="00E060F0" w14:paraId="72084D8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7A15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5AD7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CC236" w14:textId="3DF38C7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387DB" w14:textId="0068D2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FA850" w14:textId="661F21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8D10A" w14:textId="4CCE42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E060F0" w:rsidRPr="00E060F0" w14:paraId="5DE534F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2957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D189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59705" w14:textId="5D250A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F9B2B" w14:textId="43095B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5,2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0A04E" w14:textId="7E00C7A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2A874" w14:textId="0C22D6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8,551.20 </w:t>
            </w:r>
          </w:p>
        </w:tc>
      </w:tr>
      <w:tr w:rsidR="00E060F0" w:rsidRPr="00E060F0" w14:paraId="5BB1E99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EDFB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981D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5FEF4" w14:textId="3B91BC4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289D1" w14:textId="5C81C21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DF318" w14:textId="383860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38854" w14:textId="4B10F0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92.45 </w:t>
            </w:r>
          </w:p>
        </w:tc>
      </w:tr>
      <w:tr w:rsidR="00E060F0" w:rsidRPr="00E060F0" w14:paraId="71E05E2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B0EF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ABE2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E9C04" w14:textId="3BDFEC1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40CDC" w14:textId="1EDD0A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E31BC" w14:textId="0D0F17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6BCA9" w14:textId="4176C4B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E060F0" w:rsidRPr="00E060F0" w14:paraId="200F0CF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A132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DB68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04073" w14:textId="62299CA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5225D" w14:textId="51DE658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43888" w14:textId="7C7061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97EB6" w14:textId="25EB7F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</w:tr>
      <w:tr w:rsidR="00E060F0" w:rsidRPr="00E060F0" w14:paraId="1BCB210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2564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57C4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D5B2D" w14:textId="49B949E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FADB4" w14:textId="01F7AC0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7C2DC" w14:textId="6907F2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B3E20" w14:textId="4838679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</w:tr>
      <w:tr w:rsidR="00E060F0" w:rsidRPr="00E060F0" w14:paraId="5D0192D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FB7E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E098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F80BE" w14:textId="18A799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ABB8F" w14:textId="53C9743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A422E" w14:textId="00A802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9A167" w14:textId="53A7AE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</w:tr>
      <w:tr w:rsidR="00E060F0" w:rsidRPr="00E060F0" w14:paraId="16426D9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BBC5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62FB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0BFCB" w14:textId="29306D1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6,945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A9974" w14:textId="541B46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2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DAE4A" w14:textId="3DCF0D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41ABB" w14:textId="3210E9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9,385.70 </w:t>
            </w:r>
          </w:p>
        </w:tc>
      </w:tr>
      <w:tr w:rsidR="00E060F0" w:rsidRPr="00E060F0" w14:paraId="7ECA67A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25AC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1248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29379" w14:textId="2B9F3A3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33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079B9" w14:textId="157B09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A9636" w14:textId="2830F69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14D96" w14:textId="0A8F33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333.20 </w:t>
            </w:r>
          </w:p>
        </w:tc>
      </w:tr>
      <w:tr w:rsidR="00E060F0" w:rsidRPr="00E060F0" w14:paraId="009735D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6859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1019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72673" w14:textId="2749DC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AB16A" w14:textId="1C569A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50CB8" w14:textId="3730FA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5C72F" w14:textId="106B9DA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</w:tr>
      <w:tr w:rsidR="00E060F0" w:rsidRPr="00E060F0" w14:paraId="0B5DCFE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90B7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399AF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AC6A6" w14:textId="6DA5CED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3D519" w14:textId="6E4ABA1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31798" w14:textId="1BF7A9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CF131" w14:textId="471BB1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E060F0" w:rsidRPr="00E060F0" w14:paraId="432369A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C8D8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D727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E2371" w14:textId="649B089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26D9C" w14:textId="785735C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3BF0D" w14:textId="3EF2D7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55D92" w14:textId="0A226B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E060F0" w:rsidRPr="00E060F0" w14:paraId="2B9E02C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90DA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E6FC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3F007" w14:textId="27E8DEE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C0D3E" w14:textId="2EDC104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4CF0D" w14:textId="3172DB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80329" w14:textId="248DC64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E060F0" w:rsidRPr="00E060F0" w14:paraId="0221F42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D5FB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CC32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744F9" w14:textId="61AA6F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DD8D3" w14:textId="197DCE4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404B9" w14:textId="638ACE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6009A" w14:textId="11752ED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E060F0" w:rsidRPr="00E060F0" w14:paraId="38C23A7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05EB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DCD6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DA0D6" w14:textId="79EEBE3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02955" w14:textId="7F5AED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E6877" w14:textId="2F92581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A54C2" w14:textId="2F76CC1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E060F0" w:rsidRPr="00E060F0" w14:paraId="066A1DE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8E21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62D8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E3F9A" w14:textId="5D0233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AFECA" w14:textId="05FAF9F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D715C" w14:textId="521F38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2B86D" w14:textId="345748E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</w:tr>
      <w:tr w:rsidR="00E060F0" w:rsidRPr="00E060F0" w14:paraId="3752BE4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A7E9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62B0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CDD9F" w14:textId="51EB02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ED3D5" w14:textId="3A63BD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17FA1" w14:textId="10C327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9F0AB" w14:textId="08CF50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</w:tr>
      <w:tr w:rsidR="00E060F0" w:rsidRPr="00E060F0" w14:paraId="563D3E0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A1C7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2819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2EDB4" w14:textId="068377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5D66D" w14:textId="7FB9590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FEABE" w14:textId="62CDFF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D4F05" w14:textId="57C2C7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</w:tr>
      <w:tr w:rsidR="00E060F0" w:rsidRPr="00E060F0" w14:paraId="5891A688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8213E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431C1A" w14:textId="0BBF00A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399,505.8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99E357" w14:textId="26BA05B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B36EE6" w14:textId="2298C5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B255C7" w14:textId="4B3AEFF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399,505.83 </w:t>
            </w:r>
          </w:p>
        </w:tc>
      </w:tr>
      <w:tr w:rsidR="00E060F0" w:rsidRPr="00E060F0" w14:paraId="71303C2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E972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AAF8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BC201" w14:textId="1BCC08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E678C" w14:textId="21F22F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72EC4" w14:textId="33E83A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9E4EC" w14:textId="198D922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</w:tr>
      <w:tr w:rsidR="00E060F0" w:rsidRPr="00E060F0" w14:paraId="0E1C36C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F845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5136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59AA0" w14:textId="602338E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9C7EA" w14:textId="5F06BF6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7230A" w14:textId="1B7404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817F7" w14:textId="13FC73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</w:tr>
      <w:tr w:rsidR="00E060F0" w:rsidRPr="00E060F0" w14:paraId="632AD0C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E0DD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4D42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AE1A9" w14:textId="77C121B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FEAFB" w14:textId="6D61368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6902D" w14:textId="32B47F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5E4E4" w14:textId="293D03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E060F0" w:rsidRPr="00E060F0" w14:paraId="00EF9F4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9175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27B9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D29A5" w14:textId="3AC007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3A990" w14:textId="327401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CAE4A" w14:textId="346E8B3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71079" w14:textId="2E4576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</w:tr>
      <w:tr w:rsidR="00E060F0" w:rsidRPr="00E060F0" w14:paraId="27354B4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EAF9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378F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589A4" w14:textId="7CA178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E193D" w14:textId="39C27E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B2FFF" w14:textId="65BB5F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D26C5" w14:textId="761DE6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</w:tr>
      <w:tr w:rsidR="00E060F0" w:rsidRPr="00E060F0" w14:paraId="53C1632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6ACD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205E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95F8A" w14:textId="691F67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2E4D4" w14:textId="04893B1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1A5F4" w14:textId="603BE19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8751C" w14:textId="19EC664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E060F0" w:rsidRPr="00E060F0" w14:paraId="5450B0B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4A60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34DC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CFF86" w14:textId="21BE48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3A54D" w14:textId="2F40C9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94ADA" w14:textId="496E134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9326F" w14:textId="2D6B824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E060F0" w:rsidRPr="00E060F0" w14:paraId="4E77030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8B8B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2587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77703" w14:textId="14BF1B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D7C04" w14:textId="1A1F4AA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B7BB3" w14:textId="268FAEF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53821" w14:textId="1602FF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</w:tr>
      <w:tr w:rsidR="00E060F0" w:rsidRPr="00E060F0" w14:paraId="7EF2AD7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B465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6063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955EE" w14:textId="4B1B06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25F29" w14:textId="37DF166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95740" w14:textId="01C1CC6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5044D" w14:textId="37BF22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</w:tr>
      <w:tr w:rsidR="00E060F0" w:rsidRPr="00E060F0" w14:paraId="0B42AEE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6014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CDB0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BCFF8" w14:textId="10C5029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645EC" w14:textId="4491ED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526A1" w14:textId="44000C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7DBA9" w14:textId="02F3BD4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</w:tr>
      <w:tr w:rsidR="00E060F0" w:rsidRPr="00E060F0" w14:paraId="6799E60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C727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1037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E04AE" w14:textId="0539021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66000" w14:textId="77614C5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DC335" w14:textId="67FC655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68E9E" w14:textId="69A3E49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</w:tr>
      <w:tr w:rsidR="00E060F0" w:rsidRPr="00E060F0" w14:paraId="3745E24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9FE2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7B15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B905A" w14:textId="262D433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DB1A0" w14:textId="12816EB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4144D" w14:textId="287E42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BAB42" w14:textId="4EE3710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</w:tr>
      <w:tr w:rsidR="00E060F0" w:rsidRPr="00E060F0" w14:paraId="3AC818F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6E62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86BF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3B27C" w14:textId="7F14C6A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31643" w14:textId="2EED1C1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9F2AA" w14:textId="7E1AAD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F33EF" w14:textId="5AE11C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</w:tr>
      <w:tr w:rsidR="00E060F0" w:rsidRPr="00E060F0" w14:paraId="712358F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1831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F8D7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1A103" w14:textId="68B866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8,724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AA0B9" w14:textId="0BC791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49F41" w14:textId="54A4B2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E6B33" w14:textId="68F4A5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8,724.48 </w:t>
            </w:r>
          </w:p>
        </w:tc>
      </w:tr>
      <w:tr w:rsidR="00E060F0" w:rsidRPr="00E060F0" w14:paraId="4B1117E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8187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EDA3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5E26B" w14:textId="66751B1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C016E" w14:textId="22D5185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FBBA5" w14:textId="6559BF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E64E3" w14:textId="1BCFB9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E060F0" w:rsidRPr="00E060F0" w14:paraId="40575AB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FD98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9089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BDFC0" w14:textId="3A83B66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3A07D" w14:textId="3FEC8F6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0D025" w14:textId="05BFAD8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E1BA6" w14:textId="2E530E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E060F0" w:rsidRPr="00E060F0" w14:paraId="63E73F2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EF24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217B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493AF" w14:textId="78BE8E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27014" w14:textId="3F30554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25806" w14:textId="2545D1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7D731" w14:textId="488F9C8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</w:tr>
      <w:tr w:rsidR="00E060F0" w:rsidRPr="00E060F0" w14:paraId="3B8A7CB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E988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E595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5764F" w14:textId="1277CC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86E2B" w14:textId="700C89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74DAD" w14:textId="07D00F0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BA875" w14:textId="486F7FB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</w:tr>
      <w:tr w:rsidR="00E060F0" w:rsidRPr="00E060F0" w14:paraId="0D1F6CA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EC3F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05B2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6D100" w14:textId="00E669A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CA5F1" w14:textId="625F31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7108E" w14:textId="3023AC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2D0C2" w14:textId="6B92C01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</w:tr>
      <w:tr w:rsidR="00E060F0" w:rsidRPr="00E060F0" w14:paraId="7E96321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83C2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7825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F76CE" w14:textId="17B7F52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D8FB4" w14:textId="47154B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EE88D" w14:textId="3EB6248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C1BE0" w14:textId="3F672A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</w:tr>
      <w:tr w:rsidR="00E060F0" w:rsidRPr="00E060F0" w14:paraId="68E97F0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DAF9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7310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04084" w14:textId="59972F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7EE89" w14:textId="5A5B6C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6A46E" w14:textId="4A47DF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F05AC" w14:textId="2E5D1E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</w:tr>
      <w:tr w:rsidR="00E060F0" w:rsidRPr="00E060F0" w14:paraId="1BC3B32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B572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B800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B9F53" w14:textId="2AC581F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C2CFD" w14:textId="036D6B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6A6B9" w14:textId="2347882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6E59F" w14:textId="6AE7F8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E060F0" w:rsidRPr="00E060F0" w14:paraId="7A2F2EA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C56A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41D3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12F01" w14:textId="4132D4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50E69" w14:textId="140B7A7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68BD7" w14:textId="00536AC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F8BB4" w14:textId="7A275E2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</w:tr>
      <w:tr w:rsidR="00E060F0" w:rsidRPr="00E060F0" w14:paraId="13A640E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D108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0323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2FE63" w14:textId="5F4E7E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5DB5A" w14:textId="04C669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CFF29" w14:textId="3CA5BD8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59E49" w14:textId="06B26F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E060F0" w:rsidRPr="00E060F0" w14:paraId="03487FB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54E8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1DAF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94A5C" w14:textId="2373BD1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67A19" w14:textId="1A62F5D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6E048" w14:textId="4DCAE6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703C5" w14:textId="2FB438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E060F0" w:rsidRPr="00E060F0" w14:paraId="25E8E48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7B56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796F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7BBC8" w14:textId="6263D2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B9BA7" w14:textId="5B68FD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F581E" w14:textId="03458F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459E1" w14:textId="44970D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</w:tr>
      <w:tr w:rsidR="00E060F0" w:rsidRPr="00E060F0" w14:paraId="75CD355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4F0E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BB00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CE72B" w14:textId="68426B9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D224F" w14:textId="26C483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9E155" w14:textId="301EAF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628EF" w14:textId="2467F1E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</w:tr>
      <w:tr w:rsidR="00E060F0" w:rsidRPr="00E060F0" w14:paraId="0B0142E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4F0C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5BA9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30FF7" w14:textId="74C8AF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82EB4" w14:textId="6AD374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47D2A" w14:textId="1F9C23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2A2ED" w14:textId="53115F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</w:tr>
      <w:tr w:rsidR="00E060F0" w:rsidRPr="00E060F0" w14:paraId="583D72D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F70F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E0C5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C90E4" w14:textId="760A8C0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F5D82" w14:textId="3FF8C9B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32689" w14:textId="6DA285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A153C" w14:textId="38BDE98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</w:tr>
      <w:tr w:rsidR="00E060F0" w:rsidRPr="00E060F0" w14:paraId="67FE5CB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C80D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7C24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4CF2C" w14:textId="44A0999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C995D" w14:textId="74E2703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4381C" w14:textId="2938E84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97445" w14:textId="2578148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E060F0" w:rsidRPr="00E060F0" w14:paraId="785EFC8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70C8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783A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2B938" w14:textId="3BBC77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8767A" w14:textId="7DDD951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61E0E" w14:textId="0043AC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BE2F6" w14:textId="72BA9A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</w:tr>
      <w:tr w:rsidR="00E060F0" w:rsidRPr="00E060F0" w14:paraId="090D3412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0A253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43E53C" w14:textId="5F7DD87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73,281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BE18AD" w14:textId="090971D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1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C54B4A" w14:textId="33D5E7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05,771.64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E61055" w14:textId="4D3EF69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0,593.14 </w:t>
            </w:r>
          </w:p>
        </w:tc>
      </w:tr>
      <w:tr w:rsidR="00E060F0" w:rsidRPr="00E060F0" w14:paraId="5957C28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349F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86D4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43421" w14:textId="5E22976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07D79" w14:textId="40B769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A8097" w14:textId="555038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427CD" w14:textId="4E0461F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</w:tr>
      <w:tr w:rsidR="00E060F0" w:rsidRPr="00E060F0" w14:paraId="3AEC6DB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FAEC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014E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EC63F" w14:textId="3448E7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8410C" w14:textId="0DEAAF3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41AE3" w14:textId="21EC6D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852C7" w14:textId="1B6326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</w:tr>
      <w:tr w:rsidR="00E060F0" w:rsidRPr="00E060F0" w14:paraId="53F4748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AD68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413D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9038E" w14:textId="42A0D61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A3520" w14:textId="606736B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504F6" w14:textId="5FDFA0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C206B" w14:textId="0FF79F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</w:tr>
      <w:tr w:rsidR="00E060F0" w:rsidRPr="00E060F0" w14:paraId="4B0EB61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80A3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D5E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CC2D5" w14:textId="01DF4D0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B3E9E" w14:textId="098D16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E1A0D" w14:textId="67A82D7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A38B9" w14:textId="75D52B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</w:tr>
      <w:tr w:rsidR="00E060F0" w:rsidRPr="00E060F0" w14:paraId="426798C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BB87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0849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BB37B" w14:textId="611CEA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13D9E" w14:textId="3553E4D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59843" w14:textId="12062F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F0F37" w14:textId="093002B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E060F0" w:rsidRPr="00E060F0" w14:paraId="54A9025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C13E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4856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F476B" w14:textId="066FB61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39CC7" w14:textId="1DEF39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24E05" w14:textId="42F205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7D37C" w14:textId="6A57ED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</w:tr>
      <w:tr w:rsidR="00E060F0" w:rsidRPr="00E060F0" w14:paraId="4266C90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B38E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25DA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F3C1C" w14:textId="60A0374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1EEC9" w14:textId="0D40F1D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29573" w14:textId="73E467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C1D25" w14:textId="3EE460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</w:tr>
      <w:tr w:rsidR="00E060F0" w:rsidRPr="00E060F0" w14:paraId="027B3A8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B721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537C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86E3B" w14:textId="2B31380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2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9B117" w14:textId="0ED3DA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B892A" w14:textId="0FCA7C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,135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9C084" w14:textId="215745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400.00 </w:t>
            </w:r>
          </w:p>
        </w:tc>
      </w:tr>
      <w:tr w:rsidR="00E060F0" w:rsidRPr="00E060F0" w14:paraId="5F6907C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13E2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B810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2B780" w14:textId="7980DD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672ED" w14:textId="6F20B51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3EE99" w14:textId="500517A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55135" w14:textId="0BDBC79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</w:tr>
      <w:tr w:rsidR="00E060F0" w:rsidRPr="00E060F0" w14:paraId="47F233A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BB5C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A843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00148" w14:textId="39C45DD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4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E2149" w14:textId="3FEDFE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FF0B8" w14:textId="2BD1F0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29EC8" w14:textId="780B4C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4,640.00 </w:t>
            </w:r>
          </w:p>
        </w:tc>
      </w:tr>
      <w:tr w:rsidR="00E060F0" w:rsidRPr="00E060F0" w14:paraId="07C318D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35A3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98C8B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830E7" w14:textId="5B14AF6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8D865" w14:textId="2CF18A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289AA" w14:textId="5026A8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7F29C" w14:textId="747832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</w:tr>
      <w:tr w:rsidR="00E060F0" w:rsidRPr="00E060F0" w14:paraId="3429392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C1B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567C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B6A87" w14:textId="46EC5D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29516" w14:textId="5E53447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E30E0" w14:textId="131C86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5F0F1" w14:textId="3400BE8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</w:tr>
      <w:tr w:rsidR="00E060F0" w:rsidRPr="00E060F0" w14:paraId="07FB5B6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23A5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5567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3609C" w14:textId="77BBC4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39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E15CA" w14:textId="614E51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6CD6A" w14:textId="6478FF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3059E" w14:textId="7947A33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2,598.20 </w:t>
            </w:r>
          </w:p>
        </w:tc>
      </w:tr>
      <w:tr w:rsidR="00E060F0" w:rsidRPr="00E060F0" w14:paraId="3422061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DA86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23D2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1C54E" w14:textId="0BDAE43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B38FF" w14:textId="52C507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66BA0" w14:textId="3769EF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B9C8F" w14:textId="19C1936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</w:tr>
      <w:tr w:rsidR="00E060F0" w:rsidRPr="00E060F0" w14:paraId="532E9DF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FBE8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C05C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74005" w14:textId="2288F67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FE2A5" w14:textId="517865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6C443" w14:textId="0549174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3FC9B" w14:textId="4251F0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</w:tr>
      <w:tr w:rsidR="00E060F0" w:rsidRPr="00E060F0" w14:paraId="386873C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F473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C59E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0F676" w14:textId="47F4716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BF205" w14:textId="1C6FE64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08BE5" w14:textId="4C0365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3C77A" w14:textId="1F02DD0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</w:tr>
      <w:tr w:rsidR="00E060F0" w:rsidRPr="00E060F0" w14:paraId="27143A0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D843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4ED7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5F73F" w14:textId="58E6AE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894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AF4A5" w14:textId="0596C2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81FBB" w14:textId="0A70007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636.64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60ED8" w14:textId="1DC05D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5,530.92 </w:t>
            </w:r>
          </w:p>
        </w:tc>
      </w:tr>
      <w:tr w:rsidR="00E060F0" w:rsidRPr="00E060F0" w14:paraId="2BACECB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2016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D438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49432" w14:textId="26141B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60933" w14:textId="4E49978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BA480" w14:textId="05E4812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2741A" w14:textId="3E1A1F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</w:tr>
      <w:tr w:rsidR="00E060F0" w:rsidRPr="00E060F0" w14:paraId="1079812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268E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F046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92D94" w14:textId="4238F9C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63CCB" w14:textId="66D2E81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6E9CC" w14:textId="2CB1EE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41DD6" w14:textId="05222D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</w:tr>
      <w:tr w:rsidR="00E060F0" w:rsidRPr="00E060F0" w14:paraId="18AA33B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D341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3947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48C93" w14:textId="1A2974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9,052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1C556" w14:textId="585F942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C373A" w14:textId="647B78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F94C0" w14:textId="5C9CC5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392.75 </w:t>
            </w:r>
          </w:p>
        </w:tc>
      </w:tr>
      <w:tr w:rsidR="00E060F0" w:rsidRPr="00E060F0" w14:paraId="4C4F392F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8E9C2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09E94C" w14:textId="0244618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770,46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47F3FB" w14:textId="0930FEC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67C943" w14:textId="16D8DBE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025,920.92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A0EA74" w14:textId="56553B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5,812,588.51 </w:t>
            </w:r>
          </w:p>
        </w:tc>
      </w:tr>
      <w:tr w:rsidR="00E060F0" w:rsidRPr="00E060F0" w14:paraId="7D2B3CB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1A02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90CF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27C87" w14:textId="145361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3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00DFF" w14:textId="5F869B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5F05C" w14:textId="16FA2BA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2FC05" w14:textId="2057D4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3,050.00 </w:t>
            </w:r>
          </w:p>
        </w:tc>
      </w:tr>
      <w:tr w:rsidR="00E060F0" w:rsidRPr="00E060F0" w14:paraId="441102E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5C7F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46C0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2002B" w14:textId="520CCF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D5C78" w14:textId="394382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1422F" w14:textId="41AFF33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4CFB4" w14:textId="587E8D3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</w:tr>
      <w:tr w:rsidR="00E060F0" w:rsidRPr="00E060F0" w14:paraId="5A102CA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A5CC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6CD0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3A9D5" w14:textId="01A060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71DA1" w14:textId="45F704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88DBF" w14:textId="43DB5F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28D36" w14:textId="3F0F58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E060F0" w:rsidRPr="00E060F0" w14:paraId="35F0AAF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CF86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3429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D8DC5" w14:textId="6B74385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470FE" w14:textId="0A2702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FA37A" w14:textId="62AD4F1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F6C0B" w14:textId="79483F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E060F0" w:rsidRPr="00E060F0" w14:paraId="48DFA44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C0F8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BF47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F9928" w14:textId="412FEB4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37863" w14:textId="186E5F3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E342B" w14:textId="495DC72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1,488.72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45D63" w14:textId="267C05B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8,628.72 </w:t>
            </w:r>
          </w:p>
        </w:tc>
      </w:tr>
      <w:tr w:rsidR="00E060F0" w:rsidRPr="00E060F0" w14:paraId="3A252FD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D7D9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7451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1A71E" w14:textId="64B8D77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51319" w14:textId="26B70B3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A80D1" w14:textId="72CC2A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CD0DA" w14:textId="250F271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</w:tr>
      <w:tr w:rsidR="00E060F0" w:rsidRPr="00E060F0" w14:paraId="047D210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9DDA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8CAC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8D55E" w14:textId="5378BF1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E484C" w14:textId="73520D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85A96" w14:textId="6A6508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7F134" w14:textId="56335B8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</w:tr>
      <w:tr w:rsidR="00E060F0" w:rsidRPr="00E060F0" w14:paraId="4BB2B37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8A17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66A1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06F0A" w14:textId="1D4A7C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08A29" w14:textId="6E251B7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0EADD" w14:textId="715CC3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EDAF4" w14:textId="4977F4B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E060F0" w:rsidRPr="00E060F0" w14:paraId="222D57E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C64A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E34E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F9041" w14:textId="2DAA4A2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DD267" w14:textId="2A7BC1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D6328" w14:textId="2B6F4B5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1AFAE" w14:textId="10A3D1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</w:tr>
      <w:tr w:rsidR="00E060F0" w:rsidRPr="00E060F0" w14:paraId="24DDA2B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189B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CFAB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9F72C" w14:textId="2A9D997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C2688" w14:textId="7CB071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EF730" w14:textId="28EC83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DC6BA" w14:textId="0FBBA11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</w:tr>
      <w:tr w:rsidR="00E060F0" w:rsidRPr="00E060F0" w14:paraId="536CC1D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720F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8743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ECBE0" w14:textId="15CC6A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8,300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03A2D" w14:textId="73F34B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4961B" w14:textId="0B94B3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F67C5" w14:textId="508A814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4,800.64 </w:t>
            </w:r>
          </w:p>
        </w:tc>
      </w:tr>
      <w:tr w:rsidR="00E060F0" w:rsidRPr="00E060F0" w14:paraId="3357DEB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6183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B18F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AB884" w14:textId="09D2B3D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57D8A" w14:textId="660B163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DEBF4" w14:textId="6CFDCF3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1BACB" w14:textId="1CB11E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</w:tr>
      <w:tr w:rsidR="00E060F0" w:rsidRPr="00E060F0" w14:paraId="4DA6D2D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77B0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79B0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23893" w14:textId="6EEE12D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4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1369F" w14:textId="38B22E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935B8" w14:textId="11D071D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168,52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ECA61" w14:textId="513909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6,520.00 </w:t>
            </w:r>
          </w:p>
        </w:tc>
      </w:tr>
      <w:tr w:rsidR="00E060F0" w:rsidRPr="00E060F0" w14:paraId="60B98DA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44A2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D297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C5A4C" w14:textId="35F411B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10BEB" w14:textId="1D75B3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32F4E" w14:textId="5ECA2F9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AA3C6" w14:textId="2CCFAAB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</w:tr>
      <w:tr w:rsidR="00E060F0" w:rsidRPr="00E060F0" w14:paraId="1C6C73C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B949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0075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5C3E9" w14:textId="28E2D0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9836E" w14:textId="22DF0C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3FF3C" w14:textId="100FFF6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36668" w14:textId="689604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</w:tr>
      <w:tr w:rsidR="00E060F0" w:rsidRPr="00E060F0" w14:paraId="0715268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37F6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A620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FDD24" w14:textId="0E454FD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3A12C" w14:textId="0B60984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AC877" w14:textId="6DCCA4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9288B" w14:textId="2F8DACF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</w:tr>
      <w:tr w:rsidR="00E060F0" w:rsidRPr="00E060F0" w14:paraId="0D86B13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3CE3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A6D7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66080" w14:textId="60F145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0C20E" w14:textId="6A603E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1455E" w14:textId="427D23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ED60D" w14:textId="44650F2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</w:tr>
      <w:tr w:rsidR="00E060F0" w:rsidRPr="00E060F0" w14:paraId="7117592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8555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F528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D25E3" w14:textId="43B1D9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34C14" w14:textId="604C38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A3E8F" w14:textId="2A69444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EBCA2" w14:textId="5FE84F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</w:tr>
      <w:tr w:rsidR="00E060F0" w:rsidRPr="00E060F0" w14:paraId="4E51ACE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355B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C9B7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4BE01" w14:textId="0D4DA2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A18CA" w14:textId="3E4DF6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5AA7D" w14:textId="25F36A3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A6496" w14:textId="2511D6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</w:tr>
      <w:tr w:rsidR="00E060F0" w:rsidRPr="00E060F0" w14:paraId="23D16BB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2EEA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AB3F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609A1" w14:textId="763ADF4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C409A" w14:textId="35898D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728FE" w14:textId="10523A6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C51F8" w14:textId="33FFD7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</w:tr>
      <w:tr w:rsidR="00E060F0" w:rsidRPr="00E060F0" w14:paraId="242EE97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D1B8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6B72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E3A14" w14:textId="5953C04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6C6FD" w14:textId="53BEB2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CBAD0" w14:textId="7FBE36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7B4C6" w14:textId="3065015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E060F0" w:rsidRPr="00E060F0" w14:paraId="0F2E88E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F7CC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1E1F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773A4" w14:textId="3BB863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C0E0F" w14:textId="2B68B95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400C3" w14:textId="74F3FE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DEBDE" w14:textId="626AE6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4648B7F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5E26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C3C6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5F5DD" w14:textId="1AC5F36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5ECD6" w14:textId="24779C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BA782" w14:textId="35D554D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5F0EE" w14:textId="70835E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744F628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6994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43AF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74330" w14:textId="5166A3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97561" w14:textId="233245B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90E7D" w14:textId="4478EB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D9BD1" w14:textId="41D3B5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</w:tr>
      <w:tr w:rsidR="00E060F0" w:rsidRPr="00E060F0" w14:paraId="44F6D03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50CA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430A2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96FCE" w14:textId="58D299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3126B" w14:textId="1B4898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671E1" w14:textId="66B414B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BAADD" w14:textId="7D340F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54AD965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F292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FA55B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84A0B" w14:textId="2BCDC0D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D50AE" w14:textId="57DE1F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CDE07" w14:textId="1F524A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EA2EF" w14:textId="602F47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</w:tr>
      <w:tr w:rsidR="00E060F0" w:rsidRPr="00E060F0" w14:paraId="198FEF3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DA0E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2D68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D92C5" w14:textId="66E5604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48E93" w14:textId="1B8A2C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E4C4F" w14:textId="53DAAAA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2414D" w14:textId="76CA113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</w:tr>
      <w:tr w:rsidR="00E060F0" w:rsidRPr="00E060F0" w14:paraId="339CB18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87BA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B8BE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22003" w14:textId="3033E58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2F4CC" w14:textId="47B22D0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60A8E" w14:textId="7DB56DA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FB842" w14:textId="2D26FF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</w:tr>
      <w:tr w:rsidR="00E060F0" w:rsidRPr="00E060F0" w14:paraId="462BE41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3D4C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5868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65BB5" w14:textId="3ABB56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8FBDC" w14:textId="014613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2D6E1" w14:textId="5349FB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A32CE" w14:textId="371D984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</w:tr>
      <w:tr w:rsidR="00E060F0" w:rsidRPr="00E060F0" w14:paraId="4429DE1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A761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01BA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0C4D5" w14:textId="73DBBA9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BF4F2" w14:textId="2E3D20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0D263" w14:textId="2597B53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3FE26" w14:textId="6703126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E060F0" w:rsidRPr="00E060F0" w14:paraId="1C5C001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9A33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7822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8A75F" w14:textId="7C576F5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50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9D0DC" w14:textId="7BF0FA9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E70C0" w14:textId="30892E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1,675.2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82DA5" w14:textId="2A00DA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84,179.30 </w:t>
            </w:r>
          </w:p>
        </w:tc>
      </w:tr>
      <w:tr w:rsidR="00E060F0" w:rsidRPr="00E060F0" w14:paraId="1D5897F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D24F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FD5B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5EFD3" w14:textId="128651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E232E" w14:textId="3795D9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87806" w14:textId="48E922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14FA1" w14:textId="3792506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</w:tr>
      <w:tr w:rsidR="00E060F0" w:rsidRPr="00E060F0" w14:paraId="2D3FCE3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B060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3C4F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8F474" w14:textId="1DC5FE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6D81D" w14:textId="715079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D9F70" w14:textId="214800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A496F" w14:textId="47DCD5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E060F0" w:rsidRPr="00E060F0" w14:paraId="3DE8E82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6D1E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E333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F078A" w14:textId="53A20F7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11511" w14:textId="1465A3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22881" w14:textId="2AA4F93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8DC51" w14:textId="679185F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</w:tr>
      <w:tr w:rsidR="00E060F0" w:rsidRPr="00E060F0" w14:paraId="6E1C2A2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E895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6B2E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A36E3" w14:textId="0C81A15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87CAE" w14:textId="32AC89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3ED5C" w14:textId="491AF1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5CD92" w14:textId="0FE0C1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8,000.00 </w:t>
            </w:r>
          </w:p>
        </w:tc>
      </w:tr>
      <w:tr w:rsidR="00E060F0" w:rsidRPr="00E060F0" w14:paraId="71CD0DD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9613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39FC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44CA3" w14:textId="579FEFB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CD26C" w14:textId="5B52C01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13E78" w14:textId="762E2D1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65524" w14:textId="6F4971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E060F0" w:rsidRPr="00E060F0" w14:paraId="33C1C91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98B3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E6BD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AD233" w14:textId="7392C7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E9484" w14:textId="5CD75F6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46951" w14:textId="63E1D6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90856" w14:textId="050D19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</w:tr>
      <w:tr w:rsidR="00E060F0" w:rsidRPr="00E060F0" w14:paraId="4AB81B2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4D8A1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7A0C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F8E8A" w14:textId="67CBD1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C3054" w14:textId="50D425C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6EB73" w14:textId="27239F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34197" w14:textId="56C71D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</w:tr>
      <w:tr w:rsidR="00E060F0" w:rsidRPr="00E060F0" w14:paraId="222B1F7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6136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2989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52B68" w14:textId="2FDC1C4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99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EF7FD" w14:textId="44B101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CA27E" w14:textId="2D264B9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27FBC" w14:textId="5DE29E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2,197.17 </w:t>
            </w:r>
          </w:p>
        </w:tc>
      </w:tr>
      <w:tr w:rsidR="00E060F0" w:rsidRPr="00E060F0" w14:paraId="52C6373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3261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8547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CF721" w14:textId="3C2EFC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538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172AD" w14:textId="3C27B94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9077B" w14:textId="47BD2F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5,09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0A8BD" w14:textId="05B1DC5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1,635.50 </w:t>
            </w:r>
          </w:p>
        </w:tc>
      </w:tr>
      <w:tr w:rsidR="00E060F0" w:rsidRPr="00E060F0" w14:paraId="1C9A4D3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405F8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D297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B8967" w14:textId="21947B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2F47C" w14:textId="75F5C00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9F822" w14:textId="635A4F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12E4E" w14:textId="63BAFA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</w:tr>
      <w:tr w:rsidR="00E060F0" w:rsidRPr="00E060F0" w14:paraId="1C8CDCB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0F98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1222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927C3" w14:textId="4E5ADF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668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730A4" w14:textId="122E0D1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1E462" w14:textId="20583C5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37784" w14:textId="1ED138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4,668.14 </w:t>
            </w:r>
          </w:p>
        </w:tc>
      </w:tr>
      <w:tr w:rsidR="00E060F0" w:rsidRPr="00E060F0" w14:paraId="239E15E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C498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E5D6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0D35C" w14:textId="568368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96610" w14:textId="2549FB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D2E2F" w14:textId="0C6AA16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187A8" w14:textId="743901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34BAE5B0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2BBA2B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35D8E0F" w14:textId="07A905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6,204,734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71FB7E8" w14:textId="3CB65F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DF23C3" w14:textId="2F42E83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96BB991" w14:textId="3BA0B6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6,204,734.33 </w:t>
            </w:r>
          </w:p>
        </w:tc>
      </w:tr>
      <w:tr w:rsidR="00E060F0" w:rsidRPr="00E060F0" w14:paraId="25778167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0A6E1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2DA047" w14:textId="3DFC05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6A814F" w14:textId="1EFF05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EF9DE8" w14:textId="3BE7994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489CC83" w14:textId="6C1024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</w:tr>
      <w:tr w:rsidR="00E060F0" w:rsidRPr="00E060F0" w14:paraId="7C1ACB6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C0EA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B0C6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70536" w14:textId="5E20ADC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FBAE4" w14:textId="2D815E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1813E" w14:textId="11ACDE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7D4C7" w14:textId="12BC611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</w:tr>
      <w:tr w:rsidR="00E060F0" w:rsidRPr="00E060F0" w14:paraId="33866B2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A2B0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161B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E8FD4" w14:textId="3CD65C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0BCDD" w14:textId="7B59FB4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A4613" w14:textId="761FAD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F0DEF" w14:textId="59B566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</w:tr>
      <w:tr w:rsidR="00E060F0" w:rsidRPr="00E060F0" w14:paraId="6DD75CB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9B57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4AC6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75233" w14:textId="148306B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93364" w14:textId="110720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53407" w14:textId="5C7FDC2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9F34B" w14:textId="34CE5E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</w:tr>
      <w:tr w:rsidR="00E060F0" w:rsidRPr="00E060F0" w14:paraId="2676AE2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D85F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A381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79E75" w14:textId="4402804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6B3F6" w14:textId="3F5A9B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2CCD2" w14:textId="3AAE2E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84FB6" w14:textId="3CE3417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</w:tr>
      <w:tr w:rsidR="00E060F0" w:rsidRPr="00E060F0" w14:paraId="2B9A702C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04722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9CF7EB" w14:textId="0EE83DA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8,382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DFEED3" w14:textId="5D69F83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DA099D" w14:textId="6270E60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7AFBAB4" w14:textId="6B62FC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8,382.70 </w:t>
            </w:r>
          </w:p>
        </w:tc>
      </w:tr>
      <w:tr w:rsidR="00E060F0" w:rsidRPr="00E060F0" w14:paraId="6D5FEF0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E074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ADB1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4753F" w14:textId="02CB61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2D4F0" w14:textId="2F2C20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00056" w14:textId="41A19B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9B489" w14:textId="357EDFD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</w:tr>
      <w:tr w:rsidR="00E060F0" w:rsidRPr="00E060F0" w14:paraId="1809549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25BD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99DF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E17A6" w14:textId="7C7BB5A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E0C00" w14:textId="229F8F9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F4DE4" w14:textId="413F7B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C0144" w14:textId="41758B2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E060F0" w:rsidRPr="00E060F0" w14:paraId="13ABAB4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ED1E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6D1A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69604" w14:textId="7AF03C9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5EBD3" w14:textId="5A52C7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4C55C" w14:textId="322664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42DBF" w14:textId="5611F4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</w:tr>
      <w:tr w:rsidR="00E060F0" w:rsidRPr="00E060F0" w14:paraId="6C11122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60FF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0574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0BD4B" w14:textId="5A8B580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ACE2C" w14:textId="704F11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4455A" w14:textId="589C994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55F98" w14:textId="773EBF0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</w:tr>
      <w:tr w:rsidR="00E060F0" w:rsidRPr="00E060F0" w14:paraId="24BC95E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2240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D13D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FA74E" w14:textId="7830EA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220A4" w14:textId="6427BE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B3475" w14:textId="15AED7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83029" w14:textId="7B317D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E060F0" w:rsidRPr="00E060F0" w14:paraId="368F907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0507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AC5F0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6F33F" w14:textId="7EDCD5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EB850" w14:textId="6481C3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1BBCB" w14:textId="2AD11A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E0F59" w14:textId="27BB0C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</w:tr>
      <w:tr w:rsidR="00E060F0" w:rsidRPr="00E060F0" w14:paraId="6A0AAF2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500F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3BDC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378C4" w14:textId="40E0E3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CE760" w14:textId="7FABCF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4FE34" w14:textId="76F4BD4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8F0CC" w14:textId="4E926F1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</w:tr>
      <w:tr w:rsidR="00E060F0" w:rsidRPr="00E060F0" w14:paraId="35624BB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D69D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249A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15341" w14:textId="75513E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3C38C" w14:textId="2CF3B5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1B117" w14:textId="3F0E1A2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3BA63" w14:textId="40CAF03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</w:tr>
      <w:tr w:rsidR="00E060F0" w:rsidRPr="00E060F0" w14:paraId="26634F2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EBC7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FE72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4CF64" w14:textId="7D81EB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4F696" w14:textId="6DF03A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4A85D" w14:textId="4BA0E1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BE9C1" w14:textId="058AC4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E060F0" w:rsidRPr="00E060F0" w14:paraId="7461A4F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0744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A350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0B725" w14:textId="631416C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EAE02" w14:textId="5C45CE4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6329C" w14:textId="7F1DD46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040C5" w14:textId="0935A49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</w:tr>
      <w:tr w:rsidR="00E060F0" w:rsidRPr="00E060F0" w14:paraId="14AB555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1E0E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D197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5C7A4" w14:textId="514FD2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88BE9" w14:textId="3631F3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C3F5C" w14:textId="0E65758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7A4D5" w14:textId="0184116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</w:tr>
      <w:tr w:rsidR="00E060F0" w:rsidRPr="00E060F0" w14:paraId="4157A71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511B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66F8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16F27" w14:textId="4884EA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1EE3B" w14:textId="00B816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D16B6" w14:textId="7A6867D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D36AE" w14:textId="1FB049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</w:tr>
      <w:tr w:rsidR="00E060F0" w:rsidRPr="00E060F0" w14:paraId="7E6E452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1530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B063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946B1" w14:textId="28780D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9B352" w14:textId="371A499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0FB0D" w14:textId="2ED429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BE649" w14:textId="060E46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E060F0" w:rsidRPr="00E060F0" w14:paraId="31616A8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0B43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DF54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6613B" w14:textId="40C7B61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CEB20" w14:textId="6ADE18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50A88" w14:textId="6EC91F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1F06D" w14:textId="7939DB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</w:tr>
      <w:tr w:rsidR="00E060F0" w:rsidRPr="00E060F0" w14:paraId="3AB2A16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08A3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363A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1F6CD" w14:textId="164303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5D740" w14:textId="29B9DC9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F79FE" w14:textId="3AF9B2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7EF43" w14:textId="65C4A2B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</w:tr>
      <w:tr w:rsidR="00E060F0" w:rsidRPr="00E060F0" w14:paraId="5D1D581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5B70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AF7D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194A4" w14:textId="17FA837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04C9E" w14:textId="50BFEA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818C0" w14:textId="58A03AB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A3EF1" w14:textId="14AF39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</w:tr>
      <w:tr w:rsidR="00E060F0" w:rsidRPr="00E060F0" w14:paraId="488EEEE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8B76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0D6D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EC993" w14:textId="0A105B5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7F394" w14:textId="5D009E2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8532E" w14:textId="738024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BBA18" w14:textId="32F4B15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</w:tr>
      <w:tr w:rsidR="00E060F0" w:rsidRPr="00E060F0" w14:paraId="5305D08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0048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965F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86DF2" w14:textId="4E12C7E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EBAE0" w14:textId="2BCCF7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3F4AB" w14:textId="481DE2B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E4765" w14:textId="175D2C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</w:tr>
      <w:tr w:rsidR="00E060F0" w:rsidRPr="00E060F0" w14:paraId="156ADB9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D6E9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7418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9F996" w14:textId="612F9F2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8E102" w14:textId="590EDD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CF627" w14:textId="6CC7BC8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BE347" w14:textId="014C099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E060F0" w:rsidRPr="00E060F0" w14:paraId="785940C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7A7B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A129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7EF0A" w14:textId="455F1CE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A37DD" w14:textId="7E89D4E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DDBF9" w14:textId="4AA1E0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CAC43" w14:textId="4BC42CB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E060F0" w:rsidRPr="00E060F0" w14:paraId="374A1FC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72C9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5B6E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5A76A" w14:textId="1B5C09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440AF" w14:textId="56A9589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255BC" w14:textId="6510AC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FF72C" w14:textId="2C5C984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</w:tr>
      <w:tr w:rsidR="00E060F0" w:rsidRPr="00E060F0" w14:paraId="64F9D8F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242D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A8C9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F7070" w14:textId="142D1D8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969C1" w14:textId="287444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AEEB3" w14:textId="50955E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41DD9" w14:textId="58C8CA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</w:tr>
      <w:tr w:rsidR="00E060F0" w:rsidRPr="00E060F0" w14:paraId="2AF39D5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61C8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05C5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3BA39" w14:textId="42A7F6E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BC1CB" w14:textId="49D33C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68594" w14:textId="35BFEC5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F49EB" w14:textId="023575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</w:tr>
      <w:tr w:rsidR="00E060F0" w:rsidRPr="00E060F0" w14:paraId="2A63A5B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77B0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6A6E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D1DEC" w14:textId="2FF215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196EA" w14:textId="1BE0B9B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760FB" w14:textId="50C2AE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04C15" w14:textId="65FDD21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</w:tr>
      <w:tr w:rsidR="00E060F0" w:rsidRPr="00E060F0" w14:paraId="68058C8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9EA8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7E11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3F0BA" w14:textId="49C7F2E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6C539" w14:textId="0DDF41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8E848" w14:textId="79B39D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3D66B" w14:textId="2E6A2F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E060F0" w:rsidRPr="00E060F0" w14:paraId="4085D20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DFA9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2D52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9489C" w14:textId="25DECEB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36F06" w14:textId="5CCDD4D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717AA" w14:textId="0BF047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3B079" w14:textId="4D7F7F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</w:tr>
      <w:tr w:rsidR="00E060F0" w:rsidRPr="00E060F0" w14:paraId="2DA01B9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6EF4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601A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A70D5" w14:textId="3F1B5A1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6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77D4F" w14:textId="597777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F290D" w14:textId="00ED6E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69A08" w14:textId="54A0DC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65.64 </w:t>
            </w:r>
          </w:p>
        </w:tc>
      </w:tr>
      <w:tr w:rsidR="00E060F0" w:rsidRPr="00E060F0" w14:paraId="614E127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F654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CD3B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40B8C" w14:textId="1C3C39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BC683" w14:textId="4E68DBD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B6275" w14:textId="581531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D1EA9" w14:textId="22F3D10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E060F0" w:rsidRPr="00E060F0" w14:paraId="38AA841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7F7C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8D01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359BF" w14:textId="5F5A7B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6BCFE" w14:textId="6CADB6E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D367D" w14:textId="000AA9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02790" w14:textId="7D17CCA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</w:tr>
      <w:tr w:rsidR="00E060F0" w:rsidRPr="00E060F0" w14:paraId="447D0AEC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9A832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A75C38" w14:textId="3DDE562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25,838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89A863" w14:textId="2A53CC8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0DAD51" w14:textId="409D4F8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BEBD9E" w14:textId="36D404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25,838.45 </w:t>
            </w:r>
          </w:p>
        </w:tc>
      </w:tr>
      <w:tr w:rsidR="00E060F0" w:rsidRPr="00E060F0" w14:paraId="791991B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8E63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5783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1CFD1" w14:textId="103236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E45BD" w14:textId="07B2662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64212" w14:textId="1AC6FBE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18148" w14:textId="5A25A3F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</w:tr>
      <w:tr w:rsidR="00E060F0" w:rsidRPr="00E060F0" w14:paraId="296A17D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78B7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E55C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DB5AB" w14:textId="7CEB21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0,928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F3D0E" w14:textId="32D9C5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63D6B" w14:textId="129381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F0B1D" w14:textId="7D377D1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0,928.45 </w:t>
            </w:r>
          </w:p>
        </w:tc>
      </w:tr>
      <w:tr w:rsidR="00E060F0" w:rsidRPr="00E060F0" w14:paraId="1901838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0CDA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E248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C5D54" w14:textId="14DF3D4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55D3F" w14:textId="69A6271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70BC9" w14:textId="74B31F9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BE5F4" w14:textId="481B7A5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E060F0" w:rsidRPr="00E060F0" w14:paraId="02F4BC1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EB8B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2127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A1C1E" w14:textId="6EB3F5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5850A" w14:textId="230C75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D97D1" w14:textId="45E719B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5F5D4" w14:textId="3F420E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</w:tr>
      <w:tr w:rsidR="00E060F0" w:rsidRPr="00E060F0" w14:paraId="29C5712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1157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1AF9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AA651" w14:textId="4237CE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7,12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B61E5" w14:textId="4CE9091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75A51" w14:textId="04F3FCE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0C440" w14:textId="6B74D84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7,122.54 </w:t>
            </w:r>
          </w:p>
        </w:tc>
      </w:tr>
      <w:tr w:rsidR="00E060F0" w:rsidRPr="00E060F0" w14:paraId="00579ED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32EA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18C3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C8CAE" w14:textId="70FBD78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DD2FA" w14:textId="7A0D08E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3A838" w14:textId="19DC476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95FA9" w14:textId="055559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</w:tr>
      <w:tr w:rsidR="00E060F0" w:rsidRPr="00E060F0" w14:paraId="0B3A40C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5DD7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E415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DEC1D" w14:textId="165D26B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80D3E" w14:textId="03DB9B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0F557" w14:textId="64CEBB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0E126" w14:textId="0A83DA2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</w:tr>
      <w:tr w:rsidR="00E060F0" w:rsidRPr="00E060F0" w14:paraId="3835210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3E13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2F8E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3A988" w14:textId="76CAA29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BAAA9" w14:textId="5BE502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EF096" w14:textId="575AAE5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06024" w14:textId="477E41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</w:tr>
      <w:tr w:rsidR="00E060F0" w:rsidRPr="00E060F0" w14:paraId="2912E54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06B6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5E75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833DE" w14:textId="460BED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AA7E2" w14:textId="624F187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779F3" w14:textId="3C7E78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E01AC" w14:textId="36BFFC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</w:tr>
      <w:tr w:rsidR="00E060F0" w:rsidRPr="00E060F0" w14:paraId="0AFECDB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28B5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86B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E7191" w14:textId="7F257B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7A56A" w14:textId="2135318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18FE6" w14:textId="07CAA1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A53D4" w14:textId="539BE2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</w:tr>
      <w:tr w:rsidR="00E060F0" w:rsidRPr="00E060F0" w14:paraId="3714990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706A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7035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81651" w14:textId="1EF77A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D08FB" w14:textId="1678C1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E39B5" w14:textId="43D20D1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8BB42" w14:textId="0AC974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</w:tr>
      <w:tr w:rsidR="00E060F0" w:rsidRPr="00E060F0" w14:paraId="394C85D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FC1B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856D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82E26" w14:textId="42D420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F62EA" w14:textId="67FC245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26F31" w14:textId="00C8479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08FE1" w14:textId="388FF9C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</w:tr>
      <w:tr w:rsidR="00E060F0" w:rsidRPr="00E060F0" w14:paraId="2777857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7D13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2F13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CC5F0" w14:textId="4F61D36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264DF" w14:textId="790017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4B34E" w14:textId="00457A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F6737" w14:textId="18B0B48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</w:tr>
      <w:tr w:rsidR="00E060F0" w:rsidRPr="00E060F0" w14:paraId="46415AF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71F7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DC7E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BD0CD" w14:textId="602ADEA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60C0F" w14:textId="686708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96F25" w14:textId="47F355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9B429" w14:textId="1872005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</w:tr>
      <w:tr w:rsidR="00E060F0" w:rsidRPr="00E060F0" w14:paraId="466CCA9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AA56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8D9D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A7430" w14:textId="138812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80FCE" w14:textId="71645E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33EC8" w14:textId="20D6707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C5CB1" w14:textId="706CE3F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</w:tr>
      <w:tr w:rsidR="00E060F0" w:rsidRPr="00E060F0" w14:paraId="64DF292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3F57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CB9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2C40B" w14:textId="78B7EBC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7C96A" w14:textId="23104FF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6C52A" w14:textId="4CB5DE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6DE69" w14:textId="60CF042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</w:tr>
      <w:tr w:rsidR="00E060F0" w:rsidRPr="00E060F0" w14:paraId="4564518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B84A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DDF2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7A4A1" w14:textId="1CC1641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381D0" w14:textId="00980C9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7F3C8" w14:textId="4664BCC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03D16" w14:textId="3ED4F8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</w:tr>
      <w:tr w:rsidR="00E060F0" w:rsidRPr="00E060F0" w14:paraId="03791B0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88E6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B972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3750E" w14:textId="5B4831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EA6E0" w14:textId="044743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4C4E8" w14:textId="6C7213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2B07A" w14:textId="01659F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E060F0" w:rsidRPr="00E060F0" w14:paraId="394AA6B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DB16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AC30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90038" w14:textId="0809BB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A36EA" w14:textId="2879FD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98F4B" w14:textId="2EDF9E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AF376" w14:textId="0384DA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</w:tr>
      <w:tr w:rsidR="00E060F0" w:rsidRPr="00E060F0" w14:paraId="6738B99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ACB2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10C4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01F84" w14:textId="36BED4C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5AED9" w14:textId="0D80A82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16E89" w14:textId="6510F1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A3DFC" w14:textId="6EC0E4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</w:tr>
      <w:tr w:rsidR="00E060F0" w:rsidRPr="00E060F0" w14:paraId="3FD87EA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40BC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3AC4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5E0DD" w14:textId="5BF2F8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03E6D" w14:textId="70CFA6B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7A1A8" w14:textId="54F0486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17D81" w14:textId="3E39A58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</w:tr>
      <w:tr w:rsidR="00E060F0" w:rsidRPr="00E060F0" w14:paraId="104219E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0914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165B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82E77" w14:textId="1A5995E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B7746" w14:textId="37761E6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BB5EF" w14:textId="4CFEC7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F7542" w14:textId="0D9DB8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</w:tr>
      <w:tr w:rsidR="00E060F0" w:rsidRPr="00E060F0" w14:paraId="7511D07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7895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D3FE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849B8" w14:textId="623C35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0ED6A" w14:textId="1AA288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0BF9E" w14:textId="200E31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3EE82" w14:textId="32A0034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E060F0" w:rsidRPr="00E060F0" w14:paraId="60C53D1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7138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5528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AC946" w14:textId="240589D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854EE" w14:textId="5B23188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EE16A" w14:textId="57F385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A66C4" w14:textId="7B2BD15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</w:tr>
      <w:tr w:rsidR="00E060F0" w:rsidRPr="00E060F0" w14:paraId="74696F6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4F3D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C700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38BD9" w14:textId="7AFA157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8D799" w14:textId="6C9A4D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40BA2" w14:textId="34A2D40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F13DB" w14:textId="7B11150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</w:tr>
      <w:tr w:rsidR="00E060F0" w:rsidRPr="00E060F0" w14:paraId="5E94799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3C12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4A21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B58C6" w14:textId="2357693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9668B" w14:textId="2895A9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FA855" w14:textId="5A68BA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98372" w14:textId="60F5457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E060F0" w:rsidRPr="00E060F0" w14:paraId="5CBF49F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98A2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583A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9AD09" w14:textId="584876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01D1E" w14:textId="4C9E493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9E2A2" w14:textId="5E34443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85FC8" w14:textId="105628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</w:tr>
      <w:tr w:rsidR="00E060F0" w:rsidRPr="00E060F0" w14:paraId="70165BA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50EB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2BD6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9DFDC" w14:textId="5A96B79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DA58F" w14:textId="2E7A55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51FFE" w14:textId="0B793A3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8F9DD" w14:textId="229AE5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</w:tr>
      <w:tr w:rsidR="00E060F0" w:rsidRPr="00E060F0" w14:paraId="0CDC4AC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774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A7A8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C3DD9" w14:textId="4D8DA4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DAABD" w14:textId="612472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BE6B6" w14:textId="19D7A0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E83A0" w14:textId="5C841D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</w:tr>
      <w:tr w:rsidR="00E060F0" w:rsidRPr="00E060F0" w14:paraId="466062E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C4F0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006D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2934E" w14:textId="348839E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A228E" w14:textId="131CD33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C67F1" w14:textId="05586C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C77E5" w14:textId="5525AC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</w:tr>
      <w:tr w:rsidR="00E060F0" w:rsidRPr="00E060F0" w14:paraId="52F636C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E580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4331B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85150" w14:textId="532AD8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45DAD" w14:textId="2731E8A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A9A2D" w14:textId="3A9F62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99282" w14:textId="2AE486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E060F0" w:rsidRPr="00E060F0" w14:paraId="772BACB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F666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9408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C9E0F" w14:textId="3402004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86F53" w14:textId="75396B3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3C71A" w14:textId="17BB566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A0557" w14:textId="2AA64B1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</w:tr>
      <w:tr w:rsidR="00E060F0" w:rsidRPr="00E060F0" w14:paraId="2D4CD89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E386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6C9B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56CD1" w14:textId="1036268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C40A7" w14:textId="5F4FD51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91F62" w14:textId="5BFCE5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5CED6" w14:textId="57D80C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</w:tr>
      <w:tr w:rsidR="00E060F0" w:rsidRPr="00E060F0" w14:paraId="6C45690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DBB1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F884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C99C3" w14:textId="708680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3929F" w14:textId="07AA18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CD439" w14:textId="317518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66F37" w14:textId="3BA6472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</w:tr>
      <w:tr w:rsidR="00E060F0" w:rsidRPr="00E060F0" w14:paraId="39ED0E4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ACF1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6888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09C94" w14:textId="2AA82A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3A512" w14:textId="51469D3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06C12" w14:textId="5B44DA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EC1C8" w14:textId="1A96246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E060F0" w:rsidRPr="00E060F0" w14:paraId="4A687F3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A17C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01B6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7B834" w14:textId="0CA5C09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25386" w14:textId="298C0DE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AEABC" w14:textId="6EA479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C0AD6" w14:textId="0F17F5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</w:tr>
      <w:tr w:rsidR="00E060F0" w:rsidRPr="00E060F0" w14:paraId="13F8D42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477A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E4CD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74095" w14:textId="2E4CDB1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5517E" w14:textId="74FC1D9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445E9" w14:textId="6C6E9C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ACE4A" w14:textId="46035B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E060F0" w:rsidRPr="00E060F0" w14:paraId="3C217AD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F01B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2338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0B982" w14:textId="768D084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991C9" w14:textId="771A72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A9287" w14:textId="287874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41BF5" w14:textId="3872F2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</w:tr>
      <w:tr w:rsidR="00E060F0" w:rsidRPr="00E060F0" w14:paraId="66A06925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7184A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FB0DF9" w14:textId="58D100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092,714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540DDB" w14:textId="0C554C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A462E7" w14:textId="751A94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72F150" w14:textId="640D502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092,714.26 </w:t>
            </w:r>
          </w:p>
        </w:tc>
      </w:tr>
      <w:tr w:rsidR="00E060F0" w:rsidRPr="00E060F0" w14:paraId="3CB5F0F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E9D8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E7C9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E954E" w14:textId="550F78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2B31E" w14:textId="50DD9F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E6151" w14:textId="1A3806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8049E" w14:textId="59ADDB1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</w:tr>
      <w:tr w:rsidR="00E060F0" w:rsidRPr="00E060F0" w14:paraId="55FD21C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A6D8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9A60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3DC73" w14:textId="1169761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CE359" w14:textId="474073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A9052" w14:textId="26EA6A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F5C19" w14:textId="1E17F4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</w:tr>
      <w:tr w:rsidR="00E060F0" w:rsidRPr="00E060F0" w14:paraId="2E0B26E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5519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8E61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F526D" w14:textId="6515C8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9EC2D" w14:textId="099970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64640" w14:textId="2C7FBC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1DF29" w14:textId="75CF23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</w:tr>
      <w:tr w:rsidR="00E060F0" w:rsidRPr="00E060F0" w14:paraId="7560370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01AD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1DF4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E88EB" w14:textId="04DA15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1,723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78413" w14:textId="5A7F13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2AB8A" w14:textId="38AFD86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B906B" w14:textId="7CAA6F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1,723.78 </w:t>
            </w:r>
          </w:p>
        </w:tc>
      </w:tr>
      <w:tr w:rsidR="00E060F0" w:rsidRPr="00E060F0" w14:paraId="0EAD64FB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2CFA4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8AB96E" w14:textId="6B221EB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F894EA" w14:textId="7341773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75BAAF" w14:textId="606743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187B812" w14:textId="69D271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</w:tr>
      <w:tr w:rsidR="00E060F0" w:rsidRPr="00E060F0" w14:paraId="106729A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7ADE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6492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17B1D" w14:textId="374D4D6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D03D7" w14:textId="66F3263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93621" w14:textId="5F98B7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E86D3" w14:textId="3C911AB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</w:tr>
      <w:tr w:rsidR="00E060F0" w:rsidRPr="00E060F0" w14:paraId="44D9968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53C0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C2B3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29493" w14:textId="2791728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AC30F" w14:textId="2B1F1AC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A19B9" w14:textId="6A502A8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9B10A" w14:textId="2BA813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</w:tr>
      <w:tr w:rsidR="00E060F0" w:rsidRPr="00E060F0" w14:paraId="539F4BB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FFD2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07C2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848C6" w14:textId="6A05CB7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CB4E3" w14:textId="352EEB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443F5" w14:textId="14F639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FB92A" w14:textId="5F4D9B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</w:tr>
      <w:tr w:rsidR="00E060F0" w:rsidRPr="00E060F0" w14:paraId="12D5011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285B9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E547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C5F28" w14:textId="323569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B6543" w14:textId="466AA91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88C31" w14:textId="623DA67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6E6E7" w14:textId="6199FD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</w:tr>
      <w:tr w:rsidR="00E060F0" w:rsidRPr="00E060F0" w14:paraId="6764A31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87D2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6A6F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07BD2" w14:textId="78FAA2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AE733" w14:textId="474661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48D68" w14:textId="334D631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1AE9D" w14:textId="0105284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</w:tr>
      <w:tr w:rsidR="00E060F0" w:rsidRPr="00E060F0" w14:paraId="2E188730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AD16BF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F27CEED" w14:textId="7B7D9E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863,623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53A3F06" w14:textId="7EF6D5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690BCCC" w14:textId="777295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9A79BFF" w14:textId="5A58451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863,623.02 </w:t>
            </w:r>
          </w:p>
        </w:tc>
      </w:tr>
      <w:tr w:rsidR="00E060F0" w:rsidRPr="00E060F0" w14:paraId="53CED9B0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07188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44AF95" w14:textId="63544DD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10DE56" w14:textId="0691CF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2E8925" w14:textId="19676F9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502CAE" w14:textId="5A33B61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</w:tr>
      <w:tr w:rsidR="00E060F0" w:rsidRPr="00E060F0" w14:paraId="13C6D53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223E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8557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4B74A" w14:textId="0BC7A7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856AA" w14:textId="1862822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1AE39" w14:textId="3933966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57ADA" w14:textId="6189617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</w:tr>
      <w:tr w:rsidR="00E060F0" w:rsidRPr="00E060F0" w14:paraId="41A361F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F490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21A9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1F1E8" w14:textId="4A21589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A4B30" w14:textId="19FDB2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35E95" w14:textId="303B89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0546C" w14:textId="746C481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</w:tr>
      <w:tr w:rsidR="00E060F0" w:rsidRPr="00E060F0" w14:paraId="03D0727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30DF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A97A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928AE" w14:textId="2FC4B9F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A5F78" w14:textId="161253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D6AA4" w14:textId="10E5C52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0EC91" w14:textId="1A5267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E060F0" w:rsidRPr="00E060F0" w14:paraId="38E1110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3CF0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A98F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BDA2F" w14:textId="452A8F4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E005B" w14:textId="61F29E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0A79C" w14:textId="7F23B32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ACB96" w14:textId="75E5B45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E060F0" w:rsidRPr="00E060F0" w14:paraId="29F80DC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6599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6A90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E4DF9" w14:textId="328E935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235A7" w14:textId="3E359C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12C99" w14:textId="6798D9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8B6C1" w14:textId="4501A2A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E060F0" w:rsidRPr="00E060F0" w14:paraId="57F8E0C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4D13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B5A5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48A66" w14:textId="7C386F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E5500" w14:textId="522E1C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FE685" w14:textId="33F48F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B7088" w14:textId="168602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</w:tr>
      <w:tr w:rsidR="00E060F0" w:rsidRPr="00E060F0" w14:paraId="0065879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333A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1DBA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42F73" w14:textId="290E84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D0579" w14:textId="225763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7E3B9" w14:textId="55455B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81835" w14:textId="43A446A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E060F0" w:rsidRPr="00E060F0" w14:paraId="2A06649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F79A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A042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E65A0" w14:textId="04B7274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D5E9B" w14:textId="6D4F29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30B9E" w14:textId="083E69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185CA" w14:textId="30D17D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E060F0" w:rsidRPr="00E060F0" w14:paraId="35AEF5F2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4E806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A1A194" w14:textId="04B974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C06549" w14:textId="34098F1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FA7609" w14:textId="4D5679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8F3346" w14:textId="7EAA055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</w:tr>
      <w:tr w:rsidR="00E060F0" w:rsidRPr="00E060F0" w14:paraId="1070F42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E25E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FB77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F7B07" w14:textId="0FEB6B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F60A1" w14:textId="2E3EF98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AFD51" w14:textId="44E28E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50941" w14:textId="3AA6DB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</w:tr>
      <w:tr w:rsidR="00E060F0" w:rsidRPr="00E060F0" w14:paraId="7C93829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276F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9FD6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B29F2" w14:textId="6B88FF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4CE01" w14:textId="41C12DC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FD2D5" w14:textId="7960C1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80061" w14:textId="4C3020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</w:tr>
      <w:tr w:rsidR="00E060F0" w:rsidRPr="00E060F0" w14:paraId="730E877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6F17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B3FA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49039" w14:textId="6C00E3C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DD644" w14:textId="24C295F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1B668" w14:textId="5CA82B6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FAD76" w14:textId="2C6AF9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</w:tr>
      <w:tr w:rsidR="00E060F0" w:rsidRPr="00E060F0" w14:paraId="1C1C809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FED5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03DD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0BC17" w14:textId="5B20080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CA288" w14:textId="222F56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435FD" w14:textId="1ED72AE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80B0B" w14:textId="752A589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</w:tr>
      <w:tr w:rsidR="00E060F0" w:rsidRPr="00E060F0" w14:paraId="62D6081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CC67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5A46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01A73" w14:textId="2F6D1F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34EE4" w14:textId="3938C26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68BF8" w14:textId="265EA0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48EC6" w14:textId="6E5500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</w:tr>
      <w:tr w:rsidR="00E060F0" w:rsidRPr="00E060F0" w14:paraId="5A7A78A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0284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5024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6491F" w14:textId="2DAB0AB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FFB7B" w14:textId="7D14842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F99FE" w14:textId="2BAA77D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365F0" w14:textId="39E841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</w:tr>
      <w:tr w:rsidR="00E060F0" w:rsidRPr="00E060F0" w14:paraId="0FF8717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3C86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B1B0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91464" w14:textId="6632DA8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01E49" w14:textId="432DD8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6CE2E" w14:textId="34A39E8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097B3" w14:textId="6C22DE6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E060F0" w:rsidRPr="00E060F0" w14:paraId="2CF1DC9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5A7F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A72D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5A64F" w14:textId="3FFA20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A019D" w14:textId="7DFF4F1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CA080" w14:textId="02DE3D8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63EBE" w14:textId="19FB7A2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</w:tr>
      <w:tr w:rsidR="00E060F0" w:rsidRPr="00E060F0" w14:paraId="2842F0B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9217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6A9E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1CA0E" w14:textId="5EF6BE4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15693" w14:textId="7AA00A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316ED" w14:textId="7177213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34D8C" w14:textId="1EBBC9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</w:tr>
      <w:tr w:rsidR="00E060F0" w:rsidRPr="00E060F0" w14:paraId="36FDBD2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8814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5605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E66CA" w14:textId="33AF2E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A2428" w14:textId="44FEF3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9E508" w14:textId="3B2786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416DB" w14:textId="2436AF5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</w:tr>
      <w:tr w:rsidR="00E060F0" w:rsidRPr="00E060F0" w14:paraId="152FE07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F5D9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60F1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DF01F" w14:textId="079960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1BE63" w14:textId="734BE5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1AFBC" w14:textId="7CAA39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F9BFB" w14:textId="42EFD44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</w:tr>
      <w:tr w:rsidR="00E060F0" w:rsidRPr="00E060F0" w14:paraId="4E94B7C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3583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B78F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D614C" w14:textId="3453F9D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A5CDB" w14:textId="3A4C5FD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8F289" w14:textId="3B7624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D355A" w14:textId="59E67C1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</w:tr>
      <w:tr w:rsidR="00E060F0" w:rsidRPr="00E060F0" w14:paraId="091F2352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5A53D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4F01B9" w14:textId="7687029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01ECE7" w14:textId="29DC1F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EA1377" w14:textId="2B1FE4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F982E4" w14:textId="6C2333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</w:tr>
      <w:tr w:rsidR="00E060F0" w:rsidRPr="00E060F0" w14:paraId="7449D9B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A9AC70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D1060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1B2EE" w14:textId="33F562A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A33B1" w14:textId="0C8072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E0856" w14:textId="28E185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28876" w14:textId="7FC1ECB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E060F0" w:rsidRPr="00E060F0" w14:paraId="5162AAC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1A92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22FA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A08C2" w14:textId="04722D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EC914" w14:textId="1E9D30A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4CC80" w14:textId="2251019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601DF" w14:textId="310CD55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E060F0" w:rsidRPr="00E060F0" w14:paraId="3245FC0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E0A7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4CC0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3FCFD" w14:textId="2E3A69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D4495" w14:textId="2A3176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CFDB1" w14:textId="2F7622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D48FD" w14:textId="72AF38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</w:tr>
      <w:tr w:rsidR="00E060F0" w:rsidRPr="00E060F0" w14:paraId="4DB6587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1BA5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728E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8D25B" w14:textId="008D34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A9585" w14:textId="080000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6EC74" w14:textId="125419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9EF84" w14:textId="5FF2A1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</w:tr>
      <w:tr w:rsidR="00E060F0" w:rsidRPr="00E060F0" w14:paraId="1B4D122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CD24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CC49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EAEEB" w14:textId="5F8DF9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953F3" w14:textId="484283E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65E4E" w14:textId="47023E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CA5B0" w14:textId="7D6704B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</w:tr>
      <w:tr w:rsidR="00E060F0" w:rsidRPr="00E060F0" w14:paraId="348AA93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D308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AF81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C76C8" w14:textId="46626C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583C3" w14:textId="4FD3811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CB704" w14:textId="4F256F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5FE54" w14:textId="1C60AB5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</w:tr>
      <w:tr w:rsidR="00E060F0" w:rsidRPr="00E060F0" w14:paraId="6BAC529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B895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1867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00FE6" w14:textId="102DC9B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E927E" w14:textId="4554701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6BE7E" w14:textId="47DFD9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6D5FF" w14:textId="05EEE59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</w:tr>
      <w:tr w:rsidR="00E060F0" w:rsidRPr="00E060F0" w14:paraId="70AC5BE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9DC4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44CD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56F30" w14:textId="3D79E99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7410D" w14:textId="66D456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78DE7" w14:textId="7F1A04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BAC42" w14:textId="21A960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</w:tr>
      <w:tr w:rsidR="00E060F0" w:rsidRPr="00E060F0" w14:paraId="46D485C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EBDE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8330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AE498" w14:textId="76D304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06C84" w14:textId="4D2B9C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FE0DD" w14:textId="156275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2611F" w14:textId="78F2AA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</w:tr>
      <w:tr w:rsidR="00E060F0" w:rsidRPr="00E060F0" w14:paraId="730AE84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D00E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78C8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8151A" w14:textId="59BD901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E6767" w14:textId="1AAEDF5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1B5E9" w14:textId="52D2279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C56CD" w14:textId="3E718C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</w:tr>
      <w:tr w:rsidR="00E060F0" w:rsidRPr="00E060F0" w14:paraId="0319419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7E355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188D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BCDCB" w14:textId="1CAC40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29A05" w14:textId="1475A8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B9147" w14:textId="62D9802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11400" w14:textId="30C99B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</w:tr>
      <w:tr w:rsidR="00E060F0" w:rsidRPr="00E060F0" w14:paraId="0B702AE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5B51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1038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15099" w14:textId="321FB02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DCF67" w14:textId="512592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A89BF" w14:textId="26CE86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32A73" w14:textId="24B068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</w:tr>
      <w:tr w:rsidR="00E060F0" w:rsidRPr="00E060F0" w14:paraId="06A2DC4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A074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60D3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558A2" w14:textId="5FF0094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62966" w14:textId="1BB48CA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F1322" w14:textId="7B6D86B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DDA76" w14:textId="06D9CD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</w:tr>
      <w:tr w:rsidR="00E060F0" w:rsidRPr="00E060F0" w14:paraId="6A24A51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9499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7F4E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A0DDE" w14:textId="19F79D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2C4FB" w14:textId="67FE533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BB388" w14:textId="3752BE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31835" w14:textId="4EFBC4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</w:tr>
      <w:tr w:rsidR="00E060F0" w:rsidRPr="00E060F0" w14:paraId="5396D19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F06C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2DCF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33103" w14:textId="40D53D4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C3F17" w14:textId="353E93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D50FE" w14:textId="2168D2D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8C8A8" w14:textId="36971F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</w:tr>
      <w:tr w:rsidR="00E060F0" w:rsidRPr="00E060F0" w14:paraId="1692E69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256F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EC01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BBF9F" w14:textId="471B28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2F015" w14:textId="4FFBDF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12DBE" w14:textId="4BED664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4C33D" w14:textId="142577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</w:tr>
      <w:tr w:rsidR="00E060F0" w:rsidRPr="00E060F0" w14:paraId="6143E3A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5B4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7BDE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DD807" w14:textId="689D4A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587D1" w14:textId="36DEDB6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83FC1" w14:textId="04ACD8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2BF5B" w14:textId="4672EAC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</w:tr>
      <w:tr w:rsidR="00E060F0" w:rsidRPr="00E060F0" w14:paraId="38A94B8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105C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6D4F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5F53B" w14:textId="057489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DB3EC" w14:textId="400CE2C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C3641" w14:textId="7BFE8F3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A4D6D" w14:textId="58276F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</w:tr>
      <w:tr w:rsidR="00E060F0" w:rsidRPr="00E060F0" w14:paraId="0F07EEC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265E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C718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B8E93" w14:textId="3F9506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96B07" w14:textId="342D6FE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BCC46" w14:textId="7DB608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88660" w14:textId="592E46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</w:tr>
      <w:tr w:rsidR="00E060F0" w:rsidRPr="00E060F0" w14:paraId="0D6C01A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F792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847A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1B421" w14:textId="72E6DFF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7FD2D" w14:textId="2B56B8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8811C" w14:textId="1BABA3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E003E" w14:textId="76DE274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</w:tr>
      <w:tr w:rsidR="00E060F0" w:rsidRPr="00E060F0" w14:paraId="252E1CA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8F15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F3F8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48B88" w14:textId="1A04878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9E5C8" w14:textId="00746F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0E96C" w14:textId="276C82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79DD0" w14:textId="272AE1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</w:tr>
      <w:tr w:rsidR="00E060F0" w:rsidRPr="00E060F0" w14:paraId="0BEC539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D7E8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B7DF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C8237" w14:textId="20091F9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C39C5" w14:textId="10126C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1007A" w14:textId="6022D9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C0DDB" w14:textId="207399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</w:tr>
      <w:tr w:rsidR="00E060F0" w:rsidRPr="00E060F0" w14:paraId="229E54B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08BB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C077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6B42C" w14:textId="54F57D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ADD50" w14:textId="402D4C4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94464" w14:textId="7608618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193C3" w14:textId="6D5A8A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</w:tr>
      <w:tr w:rsidR="00E060F0" w:rsidRPr="00E060F0" w14:paraId="1CD9AB6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5B9A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FA06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91808" w14:textId="435494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BE6D7" w14:textId="16BDC0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38A5E" w14:textId="6D834D3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FFDD5" w14:textId="719BC7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</w:tr>
      <w:tr w:rsidR="00E060F0" w:rsidRPr="00E060F0" w14:paraId="543B14E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030E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1F6F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D7AFD" w14:textId="53DC3C7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41A64" w14:textId="1FC64C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57067" w14:textId="43FCA4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605D9" w14:textId="785DEEC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</w:tr>
      <w:tr w:rsidR="00E060F0" w:rsidRPr="00E060F0" w14:paraId="2CC838A5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9E795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A14BF4" w14:textId="195D764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EBB192" w14:textId="1E77DBB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081763" w14:textId="5EBFEF1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7619CA" w14:textId="38D526A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</w:tr>
      <w:tr w:rsidR="00E060F0" w:rsidRPr="00E060F0" w14:paraId="320040BD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1D8E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AC9EB" w14:textId="64423E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11874" w14:textId="12958B1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42369" w14:textId="00719ED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F43FF" w14:textId="46762D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</w:tr>
      <w:tr w:rsidR="00E060F0" w:rsidRPr="00E060F0" w14:paraId="20CBEAF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067D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D043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69826" w14:textId="73AD41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7ED87" w14:textId="1910CD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03A79" w14:textId="08D49B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FF30C" w14:textId="0C8911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</w:tr>
      <w:tr w:rsidR="00E060F0" w:rsidRPr="00E060F0" w14:paraId="71871BE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1531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D083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04F83" w14:textId="339EDE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73D44" w14:textId="2CBF709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62A07" w14:textId="2BD9FFC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71D99" w14:textId="68C7E91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</w:tr>
      <w:tr w:rsidR="00E060F0" w:rsidRPr="00E060F0" w14:paraId="2C5A99D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60B9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6786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56F72" w14:textId="5D6099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11718" w14:textId="7461BF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FD3C7" w14:textId="43D264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C4E0A" w14:textId="1948D4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</w:tr>
      <w:tr w:rsidR="00E060F0" w:rsidRPr="00E060F0" w14:paraId="5A54B28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BCC0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E1D7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DA65E" w14:textId="33EC6A4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41DD8" w14:textId="70F7F2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9BC10" w14:textId="3033F4E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08E6C" w14:textId="72AC21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</w:tr>
      <w:tr w:rsidR="00E060F0" w:rsidRPr="00E060F0" w14:paraId="37048E5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2CBF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7055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5A3C5" w14:textId="43189E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86E05" w14:textId="6712DF8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18B2A" w14:textId="20A72E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47977" w14:textId="63411D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</w:tr>
      <w:tr w:rsidR="00E060F0" w:rsidRPr="00E060F0" w14:paraId="2F314D2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57DB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4B4B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5A526" w14:textId="3E1BA9E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D8663" w14:textId="13FC46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946CD" w14:textId="196DBD3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E0135" w14:textId="23C746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</w:tr>
      <w:tr w:rsidR="00E060F0" w:rsidRPr="00E060F0" w14:paraId="61D0BC9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AD28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B3F5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9AC39" w14:textId="79AF9D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0C25A" w14:textId="5FFF8A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CC0A7" w14:textId="584C32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784DC" w14:textId="452EA82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</w:tr>
      <w:tr w:rsidR="00E060F0" w:rsidRPr="00E060F0" w14:paraId="126594A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0EB4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F535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C37AB" w14:textId="18539A8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094E1" w14:textId="362D76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C5C06" w14:textId="3A2F17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31551" w14:textId="7373D9F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</w:tr>
      <w:tr w:rsidR="00E060F0" w:rsidRPr="00E060F0" w14:paraId="3646C5D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578E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D124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258FA" w14:textId="79167C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C30FC" w14:textId="06F050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FF5EF" w14:textId="4EC2EC3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AA91E" w14:textId="208DDF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</w:tr>
      <w:tr w:rsidR="00E060F0" w:rsidRPr="00E060F0" w14:paraId="706812F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03F5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BBB7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36E31" w14:textId="6BE8FD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71CDB" w14:textId="16E29D5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AA2E0" w14:textId="309D176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73064" w14:textId="6F98D6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</w:tr>
      <w:tr w:rsidR="00E060F0" w:rsidRPr="00E060F0" w14:paraId="0BD52BC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CB1A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845E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FBBBC" w14:textId="332599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21A4D" w14:textId="4F51AB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7D151" w14:textId="46981E4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5E5FE" w14:textId="1F5FEF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</w:tr>
      <w:tr w:rsidR="00E060F0" w:rsidRPr="00E060F0" w14:paraId="60E14EB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C1C8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E135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9F82F" w14:textId="321A28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2E04A" w14:textId="0027FDF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36015" w14:textId="40B5AF6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9E05D" w14:textId="4194274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</w:tr>
      <w:tr w:rsidR="00E060F0" w:rsidRPr="00E060F0" w14:paraId="5B90547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590C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01B6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72018" w14:textId="5842A32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719FA" w14:textId="338FB13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C5CD1" w14:textId="7A3A6DE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1A554" w14:textId="086D081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E060F0" w:rsidRPr="00E060F0" w14:paraId="3CCB101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547F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7072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95781" w14:textId="4336187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EB386" w14:textId="516AAC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9F658" w14:textId="7229903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C5F91" w14:textId="7C21671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E060F0" w:rsidRPr="00E060F0" w14:paraId="536091C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5616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7845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CCD1A" w14:textId="0D4E570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55401" w14:textId="5BC2F6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4AA6A" w14:textId="37FC60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A8EAE" w14:textId="14430A1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E060F0" w:rsidRPr="00E060F0" w14:paraId="5B28528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6A1E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E878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2AACE" w14:textId="26F7C9D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F4314" w14:textId="03A83A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D307C" w14:textId="7E30E4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9ACD5" w14:textId="0E50F2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E060F0" w:rsidRPr="00E060F0" w14:paraId="6C0FAC0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2D52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7A69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EA088" w14:textId="2D1EB6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16BA8" w14:textId="309A83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BD563" w14:textId="279214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60A22" w14:textId="32B4C8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</w:tr>
      <w:tr w:rsidR="00E060F0" w:rsidRPr="00E060F0" w14:paraId="34EB420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7045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E9D9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0090A" w14:textId="3259DF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7890C" w14:textId="3F87A3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13E9D" w14:textId="7F89C3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C0226" w14:textId="1961C8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E060F0" w:rsidRPr="00E060F0" w14:paraId="784A62A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1A2D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031A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E7617" w14:textId="42ED1F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52BB2" w14:textId="502B36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A0F40" w14:textId="1AFE4F0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7DDF3" w14:textId="733BEC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</w:tr>
      <w:tr w:rsidR="00E060F0" w:rsidRPr="00E060F0" w14:paraId="25E0E6C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6B2E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9F77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8AA16" w14:textId="54CE91A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1FE03" w14:textId="18AF6E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A81C6" w14:textId="69C159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143BF" w14:textId="0E8AC19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E060F0" w:rsidRPr="00E060F0" w14:paraId="7E117A0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24BD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35D8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6E9C3" w14:textId="131B62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2DE1E" w14:textId="4BCA13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FFD89" w14:textId="5F1C4B4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E6C67" w14:textId="0720AC9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</w:tr>
      <w:tr w:rsidR="00E060F0" w:rsidRPr="00E060F0" w14:paraId="347DD28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2DA0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3DC1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F678C" w14:textId="0E667B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4561A" w14:textId="625E09E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8012E" w14:textId="437D079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22477" w14:textId="79E6DB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</w:tr>
      <w:tr w:rsidR="00E060F0" w:rsidRPr="00E060F0" w14:paraId="4425A23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180A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1155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D0E9D" w14:textId="5079D8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66C9D" w14:textId="2DA444E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172C4" w14:textId="253AF28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C97B9" w14:textId="764967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</w:tr>
      <w:tr w:rsidR="00E060F0" w:rsidRPr="00E060F0" w14:paraId="0AEC79C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C3A1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D941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63901" w14:textId="78A46F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59343" w14:textId="6018A6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F3827" w14:textId="3E6766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9D63B" w14:textId="2BAA5A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</w:tr>
      <w:tr w:rsidR="00E060F0" w:rsidRPr="00E060F0" w14:paraId="3520E8C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8270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CF9D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8F0CA" w14:textId="5C0308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A46C1" w14:textId="2D5BA04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93DFF" w14:textId="1AF864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C17FC" w14:textId="725D15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E060F0" w:rsidRPr="00E060F0" w14:paraId="720E9A8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FDA8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FA05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7435C" w14:textId="4FE6E22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FEFC5" w14:textId="60039F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E401E" w14:textId="5867638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E99CA" w14:textId="62FDB8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E060F0" w:rsidRPr="00E060F0" w14:paraId="6D215433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4ACCB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9D4235" w14:textId="6B62B2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01B309" w14:textId="60F463D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3E3A8F" w14:textId="14999B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B595512" w14:textId="0D9A51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</w:tr>
      <w:tr w:rsidR="00E060F0" w:rsidRPr="00E060F0" w14:paraId="7AEFB535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81F5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80FEB" w14:textId="15E716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7A21B" w14:textId="633101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2C9D6" w14:textId="320455A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60376" w14:textId="2A45B6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</w:tr>
      <w:tr w:rsidR="00E060F0" w:rsidRPr="00E060F0" w14:paraId="1E83C26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7AF7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3096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D5FFC" w14:textId="5BCE3D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801AB" w14:textId="07EFF2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4BCA9" w14:textId="6E900E1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67A6F" w14:textId="4673E3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</w:tr>
      <w:tr w:rsidR="00E060F0" w:rsidRPr="00E060F0" w14:paraId="4DC1FFE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5A73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D7D0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1E296" w14:textId="64AF240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E700E" w14:textId="7B24A0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DA193" w14:textId="553B69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C7219" w14:textId="4A41FFF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</w:tr>
      <w:tr w:rsidR="00E060F0" w:rsidRPr="00E060F0" w14:paraId="214E39E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3EE9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4888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72219" w14:textId="035E61D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3FE9D" w14:textId="347565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B853B" w14:textId="26A6DF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30B1D" w14:textId="32180D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</w:tr>
      <w:tr w:rsidR="00E060F0" w:rsidRPr="00E060F0" w14:paraId="3391DB8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0B2C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858C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2E997" w14:textId="2984A0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82624" w14:textId="0FE3F8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BF637" w14:textId="698F12C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16C3A" w14:textId="5DFB2A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</w:tr>
      <w:tr w:rsidR="00E060F0" w:rsidRPr="00E060F0" w14:paraId="789E275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F26C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E7EB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14DEA" w14:textId="42CC3E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6CC65" w14:textId="317E5A0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C15FC" w14:textId="4B4EE4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42F79" w14:textId="63B34E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</w:tr>
      <w:tr w:rsidR="00E060F0" w:rsidRPr="00E060F0" w14:paraId="545A6CB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94F5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6735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367D6" w14:textId="0B0630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33C0E" w14:textId="21877C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3D195" w14:textId="67B1121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C1B91" w14:textId="1563396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</w:tr>
      <w:tr w:rsidR="00E060F0" w:rsidRPr="00E060F0" w14:paraId="209828C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A20B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6041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6D61E" w14:textId="023264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123DA" w14:textId="40CB801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92BB3" w14:textId="2D655F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E5322" w14:textId="46593A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E060F0" w:rsidRPr="00E060F0" w14:paraId="646CDD6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1239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E8A9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82BBC" w14:textId="765DEA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29374" w14:textId="02ED040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F9FE9" w14:textId="57B19F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66E29" w14:textId="0EE40F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</w:tr>
      <w:tr w:rsidR="00E060F0" w:rsidRPr="00E060F0" w14:paraId="71F0CBC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7AA3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8DC7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F7436" w14:textId="48197B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A1C7F" w14:textId="22017F2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42F17" w14:textId="0FE2D8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F8867" w14:textId="42EAC1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</w:tr>
      <w:tr w:rsidR="00E060F0" w:rsidRPr="00E060F0" w14:paraId="780F34A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694D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9E0F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929AB" w14:textId="5734F8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06435" w14:textId="382E2A2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10BFC" w14:textId="0934F2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5AE5E" w14:textId="3EED0F5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E060F0" w:rsidRPr="00E060F0" w14:paraId="7621707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4933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13C3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0C91A" w14:textId="07F8B2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FB54D" w14:textId="7766DB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B100F" w14:textId="50DFDF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3D50F" w14:textId="08D1B65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</w:tr>
      <w:tr w:rsidR="00E060F0" w:rsidRPr="00E060F0" w14:paraId="447088B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4AB7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4036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2446D" w14:textId="19EFFBB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7FF88" w14:textId="45F0082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300DD" w14:textId="55F9B3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4ECE2" w14:textId="7108C3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</w:tr>
      <w:tr w:rsidR="00E060F0" w:rsidRPr="00E060F0" w14:paraId="746A0AB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8F26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815D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98F78" w14:textId="4B0265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1F6A9" w14:textId="3009422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0AC34" w14:textId="277E26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B15A4" w14:textId="5CDC134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</w:tr>
      <w:tr w:rsidR="00E060F0" w:rsidRPr="00E060F0" w14:paraId="63FC8AD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B16E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9995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BA1A0" w14:textId="4924BD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451DE" w14:textId="0A979E3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563DA" w14:textId="2C46E46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4707E" w14:textId="551060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</w:tr>
      <w:tr w:rsidR="00E060F0" w:rsidRPr="00E060F0" w14:paraId="2AE3213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7E1C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D708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3A238" w14:textId="0DC9B75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325BF" w14:textId="4CC3E3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BDD57" w14:textId="3B9300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71AFD" w14:textId="008E9A6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</w:tr>
      <w:tr w:rsidR="00E060F0" w:rsidRPr="00E060F0" w14:paraId="33A92B1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E3BD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B2A9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D70CA" w14:textId="1BB6B63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CED59" w14:textId="10741DC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A1B77" w14:textId="0B0F85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C7D8C" w14:textId="2625231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</w:tr>
      <w:tr w:rsidR="00E060F0" w:rsidRPr="00E060F0" w14:paraId="24CDCC8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7EDC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9908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A95E3" w14:textId="0F856B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4EF32" w14:textId="33E7D7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920D1" w14:textId="66B7DD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CA8A0" w14:textId="51F1BED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</w:tr>
      <w:tr w:rsidR="00E060F0" w:rsidRPr="00E060F0" w14:paraId="09974B8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C3F0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B675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7F5A8" w14:textId="2652612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7F656" w14:textId="6305D8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225F3" w14:textId="5A1825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6938D" w14:textId="661DE0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</w:tr>
      <w:tr w:rsidR="00E060F0" w:rsidRPr="00E060F0" w14:paraId="22C290F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8986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BDA5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458E0" w14:textId="339CFE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293C4" w14:textId="15070E3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BB2EE" w14:textId="7F4395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BF715" w14:textId="457A7B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</w:tr>
      <w:tr w:rsidR="00E060F0" w:rsidRPr="00E060F0" w14:paraId="121BB4B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FF26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373C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E9D3B" w14:textId="798111B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2DE77" w14:textId="4250338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D42CA" w14:textId="379009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804C4" w14:textId="3BA1D1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E060F0" w:rsidRPr="00E060F0" w14:paraId="115AAA7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F837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3BA5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1297F" w14:textId="59D647A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1D150" w14:textId="2CBAA97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7E4A5" w14:textId="7742792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B6E14" w14:textId="5E8595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</w:tr>
      <w:tr w:rsidR="00E060F0" w:rsidRPr="00E060F0" w14:paraId="4BDB303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A6FB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CD38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C2BF9" w14:textId="4B0559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FDD4E" w14:textId="120A845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9B7C0" w14:textId="568079C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B265B" w14:textId="26B0E8F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</w:tr>
      <w:tr w:rsidR="00E060F0" w:rsidRPr="00E060F0" w14:paraId="49BB01DF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D5D94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FCE862" w14:textId="45B0A5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46,584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6BD9E9" w14:textId="2E8AC3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937F1B" w14:textId="6A6A0D4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280293E" w14:textId="45F777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46,584.23 </w:t>
            </w:r>
          </w:p>
        </w:tc>
      </w:tr>
      <w:tr w:rsidR="00E060F0" w:rsidRPr="00E060F0" w14:paraId="5F8C18B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3936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A32D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CBE24" w14:textId="6FF1A64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73DBA" w14:textId="7C011A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7C976" w14:textId="6A7C12C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872E2" w14:textId="3C5B3A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</w:tr>
      <w:tr w:rsidR="00E060F0" w:rsidRPr="00E060F0" w14:paraId="6FE03FA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D5C2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43F8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6A45E" w14:textId="75C120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C8111" w14:textId="059269B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037A0" w14:textId="6CDBC21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2D5C8" w14:textId="07314BE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</w:tr>
      <w:tr w:rsidR="00E060F0" w:rsidRPr="00E060F0" w14:paraId="4DA4055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60BD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1C0E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135EE" w14:textId="149ACF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EBC28" w14:textId="58E7C8C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53C6D" w14:textId="3E5F2A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BD8AC" w14:textId="31BE0C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</w:tr>
      <w:tr w:rsidR="00E060F0" w:rsidRPr="00E060F0" w14:paraId="21ECC38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EBA8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746B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049EC" w14:textId="41556B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2,78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0B71A" w14:textId="137F26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D4E84" w14:textId="7ECC1C7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9F159" w14:textId="43E3F2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2,787.75 </w:t>
            </w:r>
          </w:p>
        </w:tc>
      </w:tr>
      <w:tr w:rsidR="00E060F0" w:rsidRPr="00E060F0" w14:paraId="3EF0B07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667A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3B92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1EEB3" w14:textId="26CF1C9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EF5FD" w14:textId="42A094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F9DC9" w14:textId="7B126D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50EAD" w14:textId="317C45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</w:tr>
      <w:tr w:rsidR="00E060F0" w:rsidRPr="00E060F0" w14:paraId="61AC0F3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F29E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7B79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A3368" w14:textId="4886D6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2EEAE" w14:textId="0F1102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B5124" w14:textId="22780E8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4BA4E" w14:textId="5986BC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</w:tr>
      <w:tr w:rsidR="00E060F0" w:rsidRPr="00E060F0" w14:paraId="0EFA945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0726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1561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1BD66" w14:textId="2C11DA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BDFAC" w14:textId="0371810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0BFB8" w14:textId="1015FB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7E7F6" w14:textId="498569C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</w:tr>
      <w:tr w:rsidR="00E060F0" w:rsidRPr="00E060F0" w14:paraId="2BC9281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9D4D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783B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4D920" w14:textId="71B2C0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A6BB4" w14:textId="6A61BE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2C005" w14:textId="649BF2D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D3B4F" w14:textId="71F29D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</w:tr>
      <w:tr w:rsidR="00E060F0" w:rsidRPr="00E060F0" w14:paraId="4E265AF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3740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859C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86069" w14:textId="681FF22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77C6D" w14:textId="5ADF4D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D4B19" w14:textId="05D3ED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6CE56" w14:textId="309180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</w:tr>
      <w:tr w:rsidR="00E060F0" w:rsidRPr="00E060F0" w14:paraId="7523A99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C5F2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BB94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EDB24" w14:textId="50E4B40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9B676" w14:textId="1C3F9A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9CA87" w14:textId="61B1C2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B41AF" w14:textId="27421A5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</w:tr>
      <w:tr w:rsidR="00E060F0" w:rsidRPr="00E060F0" w14:paraId="48C2FE6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E0FF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6AE2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2DB2A" w14:textId="2AC9428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EB66B" w14:textId="60B5F9E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910C0" w14:textId="38BFFD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43C1E" w14:textId="0FFBFB4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</w:tr>
      <w:tr w:rsidR="00E060F0" w:rsidRPr="00E060F0" w14:paraId="1512628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57A8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B264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7338D" w14:textId="3D0A83E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17AF1" w14:textId="2DB4DDF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65DC6" w14:textId="5438C5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82FE6" w14:textId="44A7604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</w:tr>
      <w:tr w:rsidR="00E060F0" w:rsidRPr="00E060F0" w14:paraId="4C65B19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A6B9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E99E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34481" w14:textId="698DA6A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7DFEE" w14:textId="0527E62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689D9" w14:textId="15D1DF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3223F" w14:textId="306A8B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E060F0" w:rsidRPr="00E060F0" w14:paraId="09D7D6E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BAEF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55A1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EA62E" w14:textId="5D403B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A33F6" w14:textId="40F48F1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84AF1" w14:textId="40BF164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FF2F1" w14:textId="6F38FA5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</w:tr>
      <w:tr w:rsidR="00E060F0" w:rsidRPr="00E060F0" w14:paraId="70A0F56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C1D1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56FB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AE62A" w14:textId="085AA8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CC5AE" w14:textId="17A2D37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877AF" w14:textId="462910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43564" w14:textId="58214A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</w:tr>
      <w:tr w:rsidR="00E060F0" w:rsidRPr="00E060F0" w14:paraId="0E9A314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24F9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53A6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DC792" w14:textId="61374A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E238E" w14:textId="1F3867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6A733" w14:textId="1031AEC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143E" w14:textId="5226BE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</w:tr>
      <w:tr w:rsidR="00E060F0" w:rsidRPr="00E060F0" w14:paraId="008EC8B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1C88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62F9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DD79B" w14:textId="00D1522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51DEA" w14:textId="461B103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97438" w14:textId="28920A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C7CDB" w14:textId="653E84C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</w:tr>
      <w:tr w:rsidR="00E060F0" w:rsidRPr="00E060F0" w14:paraId="01718487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B697D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EC66B3" w14:textId="305F4DB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2CEAEE" w14:textId="4763E6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3D8E65" w14:textId="76B538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8C7BAE" w14:textId="7E0274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</w:tr>
      <w:tr w:rsidR="00E060F0" w:rsidRPr="00E060F0" w14:paraId="151249F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5D90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2CA6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C1BCC" w14:textId="73AF15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35267" w14:textId="2C6BEE8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D0578" w14:textId="1DDCC3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7B473" w14:textId="36685E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</w:tr>
      <w:tr w:rsidR="00E060F0" w:rsidRPr="00E060F0" w14:paraId="70AB25A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C465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29D7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FCACE" w14:textId="525C18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3FBE2" w14:textId="1FF88F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2C5AC" w14:textId="4672344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636A6" w14:textId="64E478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</w:tr>
      <w:tr w:rsidR="00E060F0" w:rsidRPr="00E060F0" w14:paraId="6259B4D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FEC4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8489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6B3BC" w14:textId="73E04E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A0126" w14:textId="4AA3E72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ADE15" w14:textId="6F9A4D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685DA" w14:textId="72A553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</w:tr>
      <w:tr w:rsidR="00E060F0" w:rsidRPr="00E060F0" w14:paraId="3907966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B823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0016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1A7F4" w14:textId="647EF59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4FAA8" w14:textId="498C52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0CFA7" w14:textId="073B0E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B2498" w14:textId="2FDDC5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</w:tr>
      <w:tr w:rsidR="00E060F0" w:rsidRPr="00E060F0" w14:paraId="1FB5CE1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2270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F9B6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859F7" w14:textId="6346E1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01307" w14:textId="49DF79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6C18C" w14:textId="26E0485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BCEB4" w14:textId="7F80C99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</w:tr>
      <w:tr w:rsidR="00E060F0" w:rsidRPr="00E060F0" w14:paraId="43F7044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04E7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F7D6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AC583" w14:textId="116D85A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81E6A" w14:textId="57E202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38AAB" w14:textId="72C7154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BAADF" w14:textId="2D3A2D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</w:tr>
      <w:tr w:rsidR="00E060F0" w:rsidRPr="00E060F0" w14:paraId="0DDCE34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CEF4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3CFC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6070B" w14:textId="52578CC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8E200" w14:textId="46FE6C4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2EBE7" w14:textId="6168C94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09E7C" w14:textId="4E6A5CE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</w:tr>
      <w:tr w:rsidR="00E060F0" w:rsidRPr="00E060F0" w14:paraId="4357D12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7C16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294F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A4D02" w14:textId="7400C36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907D1" w14:textId="499D0C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D9858" w14:textId="42F8785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A4362" w14:textId="5D4B9B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</w:tr>
      <w:tr w:rsidR="00E060F0" w:rsidRPr="00E060F0" w14:paraId="37F283A5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AFFBB1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FB9D0E6" w14:textId="6200EA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7,434,491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68FFC71" w14:textId="3A3F372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2,794,243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CD462AE" w14:textId="135E10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ADA68C7" w14:textId="03493EC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0,228,734.84 </w:t>
            </w:r>
          </w:p>
        </w:tc>
      </w:tr>
      <w:tr w:rsidR="00E060F0" w:rsidRPr="00E060F0" w14:paraId="144D5F9E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B1134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3C74F0" w14:textId="76A1B36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1,222,510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5EEA3C" w14:textId="25E8F41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34,842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4CF1D6" w14:textId="2CD73C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1E68A1D" w14:textId="29496BC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6,257,353.25 </w:t>
            </w:r>
          </w:p>
        </w:tc>
      </w:tr>
      <w:tr w:rsidR="00E060F0" w:rsidRPr="00E060F0" w14:paraId="73432D10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9E52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8B7D9" w14:textId="5DCE4A3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551,708.3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1DFF8" w14:textId="3663C39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403,5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9E24A" w14:textId="7FE57F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B2FBE" w14:textId="4432B2B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955,288.35 </w:t>
            </w:r>
          </w:p>
        </w:tc>
      </w:tr>
      <w:tr w:rsidR="00E060F0" w:rsidRPr="00E060F0" w14:paraId="349D8F3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4C2F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9274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4674B" w14:textId="027262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B914C" w14:textId="4B4E07F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1DD68" w14:textId="266EE31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7E5F4" w14:textId="2F5D1F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E060F0" w:rsidRPr="00E060F0" w14:paraId="2853DBD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B249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6996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6FBC0" w14:textId="2E4721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7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4C299" w14:textId="7E60F23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A5D38" w14:textId="2DA312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70E13" w14:textId="0934D2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762.50 </w:t>
            </w:r>
          </w:p>
        </w:tc>
      </w:tr>
      <w:tr w:rsidR="00E060F0" w:rsidRPr="00E060F0" w14:paraId="155F866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5F1B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6EA2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27B04" w14:textId="2E58BF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62AE9" w14:textId="41BF7DD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8FA0D" w14:textId="4D46307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D6A2F" w14:textId="4272A5A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</w:tr>
      <w:tr w:rsidR="00E060F0" w:rsidRPr="00E060F0" w14:paraId="1B52487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33A7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5B68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90D38" w14:textId="2581DB5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41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D20EC" w14:textId="77C28A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3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4AFB6" w14:textId="0FA23D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5B8E0" w14:textId="30216D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74,830.00 </w:t>
            </w:r>
          </w:p>
        </w:tc>
      </w:tr>
      <w:tr w:rsidR="00E060F0" w:rsidRPr="00E060F0" w14:paraId="42D8867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29DA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7C24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4DBC2" w14:textId="41E3BA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5,20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F83A3" w14:textId="16E0EA4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91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9B5E5" w14:textId="676E53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3D613" w14:textId="282A16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56,727.00 </w:t>
            </w:r>
          </w:p>
        </w:tc>
      </w:tr>
      <w:tr w:rsidR="00E060F0" w:rsidRPr="00E060F0" w14:paraId="753DF2B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B953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74C5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8BA1D" w14:textId="25CD057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8C4D4" w14:textId="413DBE7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3A7C6" w14:textId="31A0F33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81797" w14:textId="695DFE4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</w:tr>
      <w:tr w:rsidR="00E060F0" w:rsidRPr="00E060F0" w14:paraId="1F36CF7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44D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B932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86A33" w14:textId="158881E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F011D" w14:textId="0E89F4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5,4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AA687" w14:textId="77EEF36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35F95" w14:textId="6D4DA1F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9,367.00 </w:t>
            </w:r>
          </w:p>
        </w:tc>
      </w:tr>
      <w:tr w:rsidR="00E060F0" w:rsidRPr="00E060F0" w14:paraId="57418CA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1D72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6F11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BF2F8" w14:textId="24DFB8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4F86D" w14:textId="7EC4658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B2964" w14:textId="6B2BB0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FB938" w14:textId="241A39C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E060F0" w:rsidRPr="00E060F0" w14:paraId="042BCB1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DF7C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7529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8B876" w14:textId="216600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94A87" w14:textId="7436128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CF7B6" w14:textId="463353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7AC5A" w14:textId="4EFAD2B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E060F0" w:rsidRPr="00E060F0" w14:paraId="65F0DA4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C103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80C4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B5C33" w14:textId="0551EB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33,6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D0605" w14:textId="40500F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C9A19" w14:textId="70DF0C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09856" w14:textId="693FB3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22,992.50 </w:t>
            </w:r>
          </w:p>
        </w:tc>
      </w:tr>
      <w:tr w:rsidR="00E060F0" w:rsidRPr="00E060F0" w14:paraId="70305A8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1E69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8668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1446B" w14:textId="597DCF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33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AA9BE" w14:textId="5A4D44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EB504" w14:textId="00868D4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32FDF" w14:textId="6215A2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33,750.00 </w:t>
            </w:r>
          </w:p>
        </w:tc>
      </w:tr>
      <w:tr w:rsidR="00E060F0" w:rsidRPr="00E060F0" w14:paraId="759D1FD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E933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25D4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049E6" w14:textId="5779F8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43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FDAE4" w14:textId="46B285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D2A9A" w14:textId="7505A8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8449C" w14:textId="66C297C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7,437.00 </w:t>
            </w:r>
          </w:p>
        </w:tc>
      </w:tr>
      <w:tr w:rsidR="00E060F0" w:rsidRPr="00E060F0" w14:paraId="5BAFA5B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A543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E94B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CAB57" w14:textId="5924D71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6078B" w14:textId="0921716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C184A" w14:textId="443122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CC2F3" w14:textId="11AA457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E060F0" w:rsidRPr="00E060F0" w14:paraId="68B0AA4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440B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4201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F4029" w14:textId="633FDAB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3,6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D34C4" w14:textId="68CA54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E352B" w14:textId="5BE1AEB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A9706" w14:textId="3B10E12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96,110.00 </w:t>
            </w:r>
          </w:p>
        </w:tc>
      </w:tr>
      <w:tr w:rsidR="00E060F0" w:rsidRPr="00E060F0" w14:paraId="7E87A60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2461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8568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B140F" w14:textId="5FA964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D800E" w14:textId="27ED756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6759F" w14:textId="4814CF0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B3B1C" w14:textId="1410465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E060F0" w:rsidRPr="00E060F0" w14:paraId="1A9666E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8E99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6A66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B18D0" w14:textId="193FC3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3910B" w14:textId="79BBB9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7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036A7" w14:textId="3B58E4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D857A" w14:textId="6ACA88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40,450.00 </w:t>
            </w:r>
          </w:p>
        </w:tc>
      </w:tr>
      <w:tr w:rsidR="00E060F0" w:rsidRPr="00E060F0" w14:paraId="054C3F2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552C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566F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D2226" w14:textId="39A65A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1,77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3D9A7" w14:textId="641F5B2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1D14E" w14:textId="7DE4A75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77E12" w14:textId="7DCB41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0,171.00 </w:t>
            </w:r>
          </w:p>
        </w:tc>
      </w:tr>
      <w:tr w:rsidR="00E060F0" w:rsidRPr="00E060F0" w14:paraId="38AE955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E662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18A2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D1B63" w14:textId="1B6BAC6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06123" w14:textId="7C763C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B29B9" w14:textId="4C24228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C65EA" w14:textId="2137B6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E060F0" w:rsidRPr="00E060F0" w14:paraId="0D87290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390C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522C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38D32" w14:textId="02B8B8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CA8C2" w14:textId="4FDD9B2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0,51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2DC09" w14:textId="4922A5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04300" w14:textId="469CF2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4,389.00 </w:t>
            </w:r>
          </w:p>
        </w:tc>
      </w:tr>
      <w:tr w:rsidR="00E060F0" w:rsidRPr="00E060F0" w14:paraId="0A3B480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E873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69C0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D92B6" w14:textId="7890606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230DA" w14:textId="4EEF7D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8E1C8" w14:textId="3EF237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A6D2F" w14:textId="5D1DDD2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E060F0" w:rsidRPr="00E060F0" w14:paraId="2CD0D2E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788A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2C43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E3F63" w14:textId="15A9FBA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25E6D" w14:textId="7C2458C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D74E9" w14:textId="21F9E7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AD381" w14:textId="426834C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E060F0" w:rsidRPr="00E060F0" w14:paraId="2A4D16C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8D0D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0ED4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A709C" w14:textId="1AADD63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F1200" w14:textId="02E6835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55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25142" w14:textId="5E8116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420D9" w14:textId="564BF0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7,426.40 </w:t>
            </w:r>
          </w:p>
        </w:tc>
      </w:tr>
      <w:tr w:rsidR="00E060F0" w:rsidRPr="00E060F0" w14:paraId="556EB10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0748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2AEB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5763F" w14:textId="44D8F1B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65216" w14:textId="7D6673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7F1ED" w14:textId="4514A14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90C6D" w14:textId="27B7410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</w:tr>
      <w:tr w:rsidR="00E060F0" w:rsidRPr="00E060F0" w14:paraId="5BD43D9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B187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55CE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ABA95" w14:textId="5004A0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48884" w14:textId="3A388B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63E78" w14:textId="596DFA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75E95" w14:textId="69891E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</w:tr>
      <w:tr w:rsidR="00E060F0" w:rsidRPr="00E060F0" w14:paraId="5AC4234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AA96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2E54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2F2F7" w14:textId="271178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FD895" w14:textId="0399A65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48081" w14:textId="4D976EB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2AD6E" w14:textId="567625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E060F0" w:rsidRPr="00E060F0" w14:paraId="6A8B411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9941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1F1A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10E62" w14:textId="28D479C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1703D" w14:textId="3A66F8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B9533" w14:textId="458BC2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7927B" w14:textId="0A53C8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</w:tr>
      <w:tr w:rsidR="00E060F0" w:rsidRPr="00E060F0" w14:paraId="7D90E95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BEE7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08E59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B88FA" w14:textId="7AE5B9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2931F" w14:textId="47FCF3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2DDDD" w14:textId="4FD0D6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61357" w14:textId="14DAB4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E060F0" w:rsidRPr="00E060F0" w14:paraId="1C9732C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393C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A157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7131B" w14:textId="6739C5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3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4E394" w14:textId="2CF0BAC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B667B" w14:textId="19F880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73BA0" w14:textId="563D00C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390.00 </w:t>
            </w:r>
          </w:p>
        </w:tc>
      </w:tr>
      <w:tr w:rsidR="00E060F0" w:rsidRPr="00E060F0" w14:paraId="1BE9D4C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3EB5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8236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3D6B4" w14:textId="24C3B9F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08385" w14:textId="0AFE5EF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24DC5" w14:textId="1BA327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E7135" w14:textId="3A463B1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E060F0" w:rsidRPr="00E060F0" w14:paraId="51BD6E2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5681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6BC8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B6B39" w14:textId="73DBAE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77,08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D3DEE" w14:textId="35D06D9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D8D3B" w14:textId="7842E3F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FEBFF" w14:textId="74B4A3B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77,082.00 </w:t>
            </w:r>
          </w:p>
        </w:tc>
      </w:tr>
      <w:tr w:rsidR="00E060F0" w:rsidRPr="00E060F0" w14:paraId="0A67A72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6AF5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0B3A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81568" w14:textId="041A6B3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7,5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A2287" w14:textId="33C165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6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B7686" w14:textId="687FC5D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ED896" w14:textId="6E0D23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3,755.00 </w:t>
            </w:r>
          </w:p>
        </w:tc>
      </w:tr>
      <w:tr w:rsidR="00E060F0" w:rsidRPr="00E060F0" w14:paraId="15A3218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4EAB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C92D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A3CB1" w14:textId="5A8996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70C12" w14:textId="3A5C9A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6EA19" w14:textId="6A184D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FBFEF" w14:textId="7CD948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</w:tr>
      <w:tr w:rsidR="00E060F0" w:rsidRPr="00E060F0" w14:paraId="33C1C2F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9C22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A666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655A7" w14:textId="336456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0CD45" w14:textId="5DEC6D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FB599" w14:textId="2B28016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666C7" w14:textId="6FE71DF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E060F0" w:rsidRPr="00E060F0" w14:paraId="7D7EA51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1ACC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D9AA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36631" w14:textId="159E194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437FF" w14:textId="063F26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51572" w14:textId="08DDEC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467CB" w14:textId="087FECC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E060F0" w:rsidRPr="00E060F0" w14:paraId="1D2076E9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916FF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80A774" w14:textId="0AAF34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85,755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A4CF73" w14:textId="7B3274D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152,80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B76576" w14:textId="75832A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BC5547" w14:textId="5E4F98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438,562.95 </w:t>
            </w:r>
          </w:p>
        </w:tc>
      </w:tr>
      <w:tr w:rsidR="00E060F0" w:rsidRPr="00E060F0" w14:paraId="2FABAB25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E94A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878A4" w14:textId="43ED8A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92675" w14:textId="1822B71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759,444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55E0D" w14:textId="3D4C18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5E2D4" w14:textId="36892E5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875,604.20 </w:t>
            </w:r>
          </w:p>
        </w:tc>
      </w:tr>
      <w:tr w:rsidR="00E060F0" w:rsidRPr="00E060F0" w14:paraId="19602F5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172E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1ADD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69AC6" w14:textId="228211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C61F6" w14:textId="3F86499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717E0" w14:textId="4D7CE2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BA970" w14:textId="18D7F0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</w:tr>
      <w:tr w:rsidR="00E060F0" w:rsidRPr="00E060F0" w14:paraId="1B50A31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3F33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5848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B08B1" w14:textId="5EEC925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91E42" w14:textId="1C9396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A870A" w14:textId="4F3433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B8C43" w14:textId="65E9BA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E060F0" w:rsidRPr="00E060F0" w14:paraId="3E2F5CC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E288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6E96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55DE7" w14:textId="0AC35FC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5,97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02AF4" w14:textId="22932F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8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CA9C8" w14:textId="2E2E06B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A5803" w14:textId="6312BE4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34,477.00 </w:t>
            </w:r>
          </w:p>
        </w:tc>
      </w:tr>
      <w:tr w:rsidR="00E060F0" w:rsidRPr="00E060F0" w14:paraId="5C8F147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6470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EEAF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924BB" w14:textId="195DEE2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2DE59" w14:textId="2D5D44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8A996" w14:textId="330DE49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ED49C" w14:textId="557845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2,000.00 </w:t>
            </w:r>
          </w:p>
        </w:tc>
      </w:tr>
      <w:tr w:rsidR="00E060F0" w:rsidRPr="00E060F0" w14:paraId="401BA92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161D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2631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F82C8" w14:textId="6DC6AD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8F2F1" w14:textId="3CD4C79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D01E9" w14:textId="7567902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F1E56" w14:textId="747A15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350.00 </w:t>
            </w:r>
          </w:p>
        </w:tc>
      </w:tr>
      <w:tr w:rsidR="00E060F0" w:rsidRPr="00E060F0" w14:paraId="01992A0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503D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09A8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43370" w14:textId="3E3860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9,46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6191C" w14:textId="5C9904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E1211" w14:textId="12B0D1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7CB8F" w14:textId="221F3D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0,292.00 </w:t>
            </w:r>
          </w:p>
        </w:tc>
      </w:tr>
      <w:tr w:rsidR="00E060F0" w:rsidRPr="00E060F0" w14:paraId="65A3C97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EB83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F10F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AD56F" w14:textId="382B48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AC6E9" w14:textId="01C25FC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DAC58" w14:textId="44DBD28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97253" w14:textId="2BB7CB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</w:tr>
      <w:tr w:rsidR="00E060F0" w:rsidRPr="00E060F0" w14:paraId="7EA5B07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5E3F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7DBA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2ED8A" w14:textId="6683E2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F865F" w14:textId="65FF001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2D00A" w14:textId="6609697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3EE32" w14:textId="5214BB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E060F0" w:rsidRPr="00E060F0" w14:paraId="0B7C3EC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040F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A0FB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A99BB" w14:textId="5FBB11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86D21" w14:textId="066F106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5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F6ECB" w14:textId="7E0FCF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A397D" w14:textId="1EE76EC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697.00 </w:t>
            </w:r>
          </w:p>
        </w:tc>
      </w:tr>
      <w:tr w:rsidR="00E060F0" w:rsidRPr="00E060F0" w14:paraId="29B08B4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17EB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6CFD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0BFD3" w14:textId="366DB3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BF57D" w14:textId="076BC1B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6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5B592" w14:textId="4833686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370F0" w14:textId="3BA8F6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6,138.00 </w:t>
            </w:r>
          </w:p>
        </w:tc>
      </w:tr>
      <w:tr w:rsidR="00E060F0" w:rsidRPr="00E060F0" w14:paraId="74EDF8F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C897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3B16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924AA" w14:textId="0691ED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077B6" w14:textId="547D39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5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D2E9A" w14:textId="5BA07DA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1873D" w14:textId="317C23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860.00 </w:t>
            </w:r>
          </w:p>
        </w:tc>
      </w:tr>
      <w:tr w:rsidR="00E060F0" w:rsidRPr="00E060F0" w14:paraId="27235CD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4F25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2194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05D35" w14:textId="5F7D760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49EBB" w14:textId="0BC621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A5C08" w14:textId="4BB6F2F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94831" w14:textId="4E6A83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</w:tr>
      <w:tr w:rsidR="00E060F0" w:rsidRPr="00E060F0" w14:paraId="2A222F8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E54B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3CBF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39485" w14:textId="448B0CA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5A674" w14:textId="4214512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F9ECF" w14:textId="5D5992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C4FE8" w14:textId="1D10CA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E060F0" w:rsidRPr="00E060F0" w14:paraId="1AEE181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71DD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1D23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9AE72" w14:textId="61A980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5FC91" w14:textId="355A3C1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5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72683" w14:textId="2F8E041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D4649" w14:textId="2FC3C3E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4,510.00 </w:t>
            </w:r>
          </w:p>
        </w:tc>
      </w:tr>
      <w:tr w:rsidR="00E060F0" w:rsidRPr="00E060F0" w14:paraId="1D7B0F1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E0AD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2723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52E02" w14:textId="2225C16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2BDC6" w14:textId="76D0461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70D81" w14:textId="0AC90E2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DC6A9" w14:textId="1F67B9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E060F0" w:rsidRPr="00E060F0" w14:paraId="7C857FD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EF36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D38B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4E2ED" w14:textId="6FF4F7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264E8" w14:textId="274A7B0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5E4B4" w14:textId="59E349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3D816" w14:textId="3CC3CB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</w:tr>
      <w:tr w:rsidR="00E060F0" w:rsidRPr="00E060F0" w14:paraId="1C692F7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6F9C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945F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F2766" w14:textId="5DF5D8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72CC7" w14:textId="6A419B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D9507" w14:textId="0A081C3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AF300" w14:textId="1D8A7B6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</w:tr>
      <w:tr w:rsidR="00E060F0" w:rsidRPr="00E060F0" w14:paraId="2A6F405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E309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9B95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8EF57" w14:textId="241697E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2AC41" w14:textId="022179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716AC" w14:textId="45ABDA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DB540" w14:textId="6788F0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3,574.00 </w:t>
            </w:r>
          </w:p>
        </w:tc>
      </w:tr>
      <w:tr w:rsidR="00E060F0" w:rsidRPr="00E060F0" w14:paraId="10BB79D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3958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C530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A1E77" w14:textId="5C805D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0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F9CC9" w14:textId="12B5B8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6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EB7E3" w14:textId="3CCE702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17CBF" w14:textId="57910AE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731.00 </w:t>
            </w:r>
          </w:p>
        </w:tc>
      </w:tr>
      <w:tr w:rsidR="00E060F0" w:rsidRPr="00E060F0" w14:paraId="64F0DEC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DE76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31A0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A86EA" w14:textId="60B3CA5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6A00B" w14:textId="651829B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68216" w14:textId="45623B4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979C2" w14:textId="4451CF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</w:tr>
      <w:tr w:rsidR="00E060F0" w:rsidRPr="00E060F0" w14:paraId="274410D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EF68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3323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9434B" w14:textId="19D62C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73E6D" w14:textId="0AFFB7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2E5EA" w14:textId="57F064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B27D5" w14:textId="084F5F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</w:tr>
      <w:tr w:rsidR="00E060F0" w:rsidRPr="00E060F0" w14:paraId="2946FF8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5CDC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36F4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0F4E5" w14:textId="077732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FE9EE" w14:textId="27B2E2A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60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E2927" w14:textId="7A28B5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D80E7" w14:textId="17D49DC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605.00 </w:t>
            </w:r>
          </w:p>
        </w:tc>
      </w:tr>
      <w:tr w:rsidR="00E060F0" w:rsidRPr="00E060F0" w14:paraId="14959E5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691B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052D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6377A" w14:textId="2EBC469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1,5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B2075" w14:textId="182CACD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9,9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8F9E0" w14:textId="4376362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6EA42" w14:textId="2343A1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558.00 </w:t>
            </w:r>
          </w:p>
        </w:tc>
      </w:tr>
      <w:tr w:rsidR="00E060F0" w:rsidRPr="00E060F0" w14:paraId="24A60E9E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E7A06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018FD9" w14:textId="06308C5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63,541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F8380B" w14:textId="28CEA4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9,763,533.3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8AF163" w14:textId="2100F6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5B3250" w14:textId="7A7C643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5,027,075.05 </w:t>
            </w:r>
          </w:p>
        </w:tc>
      </w:tr>
      <w:tr w:rsidR="00E060F0" w:rsidRPr="00E060F0" w14:paraId="3969B0E2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B781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A3EFB" w14:textId="1EABBDC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EE101" w14:textId="457CEE2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914,20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A9138" w14:textId="6A557E4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1F17A" w14:textId="38C2A3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,136,200.50 </w:t>
            </w:r>
          </w:p>
        </w:tc>
      </w:tr>
      <w:tr w:rsidR="00E060F0" w:rsidRPr="00E060F0" w14:paraId="10949BE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3A69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ADC8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BE411" w14:textId="271A4E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927A8" w14:textId="0F19F6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33CD0" w14:textId="34E7A2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0B6E0" w14:textId="6833B33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E060F0" w:rsidRPr="00E060F0" w14:paraId="793699E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C947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7E2D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5E42B" w14:textId="691894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EF07B" w14:textId="3EC6A98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C74A0" w14:textId="7945E8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30513" w14:textId="75C818D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</w:tr>
      <w:tr w:rsidR="00E060F0" w:rsidRPr="00E060F0" w14:paraId="45FD150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BBB6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1B2D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6BA13" w14:textId="1318448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0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D27D2" w14:textId="034F79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D709E" w14:textId="36446FE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62243" w14:textId="62352B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2,710.00 </w:t>
            </w:r>
          </w:p>
        </w:tc>
      </w:tr>
      <w:tr w:rsidR="00E060F0" w:rsidRPr="00E060F0" w14:paraId="3A48A26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D236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33F0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5632E" w14:textId="1C087C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AB6AD" w14:textId="7B7696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ED1F4" w14:textId="06CBBE6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965F1" w14:textId="25A06C3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660.00 </w:t>
            </w:r>
          </w:p>
        </w:tc>
      </w:tr>
      <w:tr w:rsidR="00E060F0" w:rsidRPr="00E060F0" w14:paraId="4EFC8F8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AE05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D802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99555" w14:textId="2AEDA71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4,1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2B6D1" w14:textId="16D6FE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9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C6111" w14:textId="3FED55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4ADCF" w14:textId="2130AFA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5,100.00 </w:t>
            </w:r>
          </w:p>
        </w:tc>
      </w:tr>
      <w:tr w:rsidR="00E060F0" w:rsidRPr="00E060F0" w14:paraId="520DB90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A0F4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8A7E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D261A" w14:textId="3329E4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B723C" w14:textId="7F4E383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A49E1" w14:textId="3626B97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11920" w14:textId="0288B0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</w:tr>
      <w:tr w:rsidR="00E060F0" w:rsidRPr="00E060F0" w14:paraId="17330B5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09B5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4F36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9E439" w14:textId="3C89492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52E94" w14:textId="4D4BEC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8D5BB" w14:textId="32E1C7C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C4B56" w14:textId="22774DE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E060F0" w:rsidRPr="00E060F0" w14:paraId="2FFBE29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7E8F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23BE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1E343" w14:textId="761CAD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87E51" w14:textId="729DC56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224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2E8BB" w14:textId="4913FD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718B6" w14:textId="4B55AA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8,224.78 </w:t>
            </w:r>
          </w:p>
        </w:tc>
      </w:tr>
      <w:tr w:rsidR="00E060F0" w:rsidRPr="00E060F0" w14:paraId="56842AB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0D16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D999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9C212" w14:textId="0FAE68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6F751" w14:textId="1C89C4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AC2E7" w14:textId="35C81EB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40802" w14:textId="5F1E724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E060F0" w:rsidRPr="00E060F0" w14:paraId="722B29B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871C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2707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20290" w14:textId="1A48722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92D19" w14:textId="030E49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5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3E94F" w14:textId="5E218E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A2B48" w14:textId="33E287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597.00 </w:t>
            </w:r>
          </w:p>
        </w:tc>
      </w:tr>
      <w:tr w:rsidR="00E060F0" w:rsidRPr="00E060F0" w14:paraId="670DD48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D4DE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2050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70E32" w14:textId="50CA80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3,0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8604B" w14:textId="7092DCC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8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2E5B4" w14:textId="3481C0C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2F6AA" w14:textId="006B32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936.00 </w:t>
            </w:r>
          </w:p>
        </w:tc>
      </w:tr>
      <w:tr w:rsidR="00E060F0" w:rsidRPr="00E060F0" w14:paraId="72FB7C4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E901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993E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CA3F9" w14:textId="238DFE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B35C4" w14:textId="5A12316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A5D6C" w14:textId="2E5C0BB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EBB12" w14:textId="6F6693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E060F0" w:rsidRPr="00E060F0" w14:paraId="20F3462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B885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AFFD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6EEAB" w14:textId="6AAD32F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EFC1A" w14:textId="257341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A2D29" w14:textId="4819DF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3752D" w14:textId="78BFA2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E060F0" w:rsidRPr="00E060F0" w14:paraId="4279185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6CA9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6D1D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C9D17" w14:textId="453BB07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3447D" w14:textId="372663C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72DAC" w14:textId="1EA3D1B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01D83" w14:textId="6D5428D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</w:tr>
      <w:tr w:rsidR="00E060F0" w:rsidRPr="00E060F0" w14:paraId="7499EA2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85F4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D240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C0193" w14:textId="3E659E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546DC" w14:textId="36D9B54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C3352" w14:textId="375978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9C2FB" w14:textId="7D77E2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</w:tr>
      <w:tr w:rsidR="00E060F0" w:rsidRPr="00E060F0" w14:paraId="7C1C2DC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7D0C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02AC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68DCE" w14:textId="027B190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AEC6D" w14:textId="44DAD49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D1493" w14:textId="581511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B125B" w14:textId="7325CB4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</w:tr>
      <w:tr w:rsidR="00E060F0" w:rsidRPr="00E060F0" w14:paraId="62B50E9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5544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E328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55AFB" w14:textId="7125805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02546" w14:textId="44D884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2E351" w14:textId="0AEB92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7820E" w14:textId="4EE085B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E060F0" w:rsidRPr="00E060F0" w14:paraId="07604DF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D262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D463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C621C" w14:textId="6332535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C9EBE" w14:textId="23121AB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2BF4E" w14:textId="3E08AA9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1FCE8" w14:textId="1AAAF59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E060F0" w:rsidRPr="00E060F0" w14:paraId="4AAFB43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ABB3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C19D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77104" w14:textId="5071C38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79D96" w14:textId="1147B4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65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57C5B" w14:textId="264366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06216" w14:textId="6B4833E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9,452.00 </w:t>
            </w:r>
          </w:p>
        </w:tc>
      </w:tr>
      <w:tr w:rsidR="00E060F0" w:rsidRPr="00E060F0" w14:paraId="4B8FF1C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1941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B4F0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4D355" w14:textId="6364966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C3866" w14:textId="711910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855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C76B3" w14:textId="0ACD23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27C1C" w14:textId="7840B2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655.77 </w:t>
            </w:r>
          </w:p>
        </w:tc>
      </w:tr>
      <w:tr w:rsidR="00E060F0" w:rsidRPr="00E060F0" w14:paraId="7E116B3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BFEB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7A9F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14453" w14:textId="6E0793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6EFD4" w14:textId="71A304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B8363" w14:textId="6E29FA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C51F8" w14:textId="644770B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</w:tr>
      <w:tr w:rsidR="00E060F0" w:rsidRPr="00E060F0" w14:paraId="208118E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BDC5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03BF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A18AD" w14:textId="3F9586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3,0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16E6D" w14:textId="453547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633AC" w14:textId="49362E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932DD" w14:textId="72092A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8,020.00 </w:t>
            </w:r>
          </w:p>
        </w:tc>
      </w:tr>
      <w:tr w:rsidR="00E060F0" w:rsidRPr="00E060F0" w14:paraId="7D87C47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5673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5177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15D48" w14:textId="7606A1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49070" w14:textId="4FBB71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5E723" w14:textId="3E7ACC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10A5F" w14:textId="146EA6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E060F0" w:rsidRPr="00E060F0" w14:paraId="1EE1805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9D16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3BFD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2E636" w14:textId="4345CF1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64FF4" w14:textId="5CE340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9,788.8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60F2B" w14:textId="41AA658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0C20F" w14:textId="3DF1F0A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70,988.83 </w:t>
            </w:r>
          </w:p>
        </w:tc>
      </w:tr>
      <w:tr w:rsidR="00E060F0" w:rsidRPr="00E060F0" w14:paraId="52B3833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5104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E2DA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9A8BF" w14:textId="46B2DAC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8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B7BD6" w14:textId="3858ED1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77,815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A690D" w14:textId="30914F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D0D49" w14:textId="2FC322C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6,135.88 </w:t>
            </w:r>
          </w:p>
        </w:tc>
      </w:tr>
      <w:tr w:rsidR="00E060F0" w:rsidRPr="00E060F0" w14:paraId="5C13FE1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D725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8C85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A0BFE" w14:textId="65A5FA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3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AE213" w14:textId="3AD97E2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7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F9B5D" w14:textId="78C7811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81BEC" w14:textId="03BECBC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1,450.00 </w:t>
            </w:r>
          </w:p>
        </w:tc>
      </w:tr>
      <w:tr w:rsidR="00E060F0" w:rsidRPr="00E060F0" w14:paraId="4830C02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835B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07FA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DCD90" w14:textId="780DB79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3C103" w14:textId="1EC540D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076AB" w14:textId="2DB5D5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54B26" w14:textId="36CE72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300.00 </w:t>
            </w:r>
          </w:p>
        </w:tc>
      </w:tr>
      <w:tr w:rsidR="00E060F0" w:rsidRPr="00E060F0" w14:paraId="076726B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87FB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890B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53C6F" w14:textId="1165EE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31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C5ABF" w14:textId="201F7F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4,590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224DC" w14:textId="448A7F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CCCBC" w14:textId="2487148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3,822.29 </w:t>
            </w:r>
          </w:p>
        </w:tc>
      </w:tr>
      <w:tr w:rsidR="00E060F0" w:rsidRPr="00E060F0" w14:paraId="582AFB9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4C28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66CB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45AA8" w14:textId="69AB77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693C8" w14:textId="0ABA25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034B3" w14:textId="2D301FB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29716" w14:textId="5CFECE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</w:tr>
      <w:tr w:rsidR="00E060F0" w:rsidRPr="00E060F0" w14:paraId="50CEBBB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2861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F80C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BB990" w14:textId="6BF4192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ACBEA" w14:textId="6817771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D9A8F" w14:textId="4A13D93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F55E4" w14:textId="0FFCB17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</w:tr>
      <w:tr w:rsidR="00E060F0" w:rsidRPr="00E060F0" w14:paraId="03150F74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03EB3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637C5C" w14:textId="424D0E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272,93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A6DE65" w14:textId="2F9E54F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307,30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AE7DAA" w14:textId="1266A0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17CCB5" w14:textId="0FED342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80,242.00 </w:t>
            </w:r>
          </w:p>
        </w:tc>
      </w:tr>
      <w:tr w:rsidR="00E060F0" w:rsidRPr="00E060F0" w14:paraId="7A4445AB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E847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DCE30" w14:textId="26E5FC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BCDF2" w14:textId="5A36B3B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893D5" w14:textId="58AF1C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C20D5" w14:textId="72F70E1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</w:tr>
      <w:tr w:rsidR="00E060F0" w:rsidRPr="00E060F0" w14:paraId="6867B0B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1BD7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E39F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1F033" w14:textId="1846516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8B4F7" w14:textId="72B891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31271" w14:textId="37ABDF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74110" w14:textId="3F237D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E060F0" w:rsidRPr="00E060F0" w14:paraId="1B5B366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4502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2CA1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EE47D" w14:textId="16C35FE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0620E" w14:textId="6EAF5FC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E9A56" w14:textId="5AD15E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3BA9F" w14:textId="42CD67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</w:tr>
      <w:tr w:rsidR="00E060F0" w:rsidRPr="00E060F0" w14:paraId="2784D58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2388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7F4E3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940AB" w14:textId="46C145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2B70A" w14:textId="70C4ABE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4C915" w14:textId="495C8C5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30B4A" w14:textId="52E066B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E060F0" w:rsidRPr="00E060F0" w14:paraId="7BE3837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F4B2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2946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3CB3F" w14:textId="00A448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90095" w14:textId="48B082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84606" w14:textId="0396A2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30B41" w14:textId="1EA88F5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E060F0" w:rsidRPr="00E060F0" w14:paraId="64C835D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880E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692D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CD371" w14:textId="562F1B1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887DF" w14:textId="535A1E6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12631" w14:textId="4B43BE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2F7C5" w14:textId="7C29EC7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E060F0" w:rsidRPr="00E060F0" w14:paraId="628B3DB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5EA3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6546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013BB" w14:textId="29D625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1EEDC" w14:textId="4FB1793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54691" w14:textId="649FCE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0D794" w14:textId="1FFAA14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E060F0" w:rsidRPr="00E060F0" w14:paraId="2942B73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C02C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36FF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A8715" w14:textId="668183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D0740" w14:textId="1D2CC77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3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BD4D5" w14:textId="1648FF0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093CB" w14:textId="2238F61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4,315.00 </w:t>
            </w:r>
          </w:p>
        </w:tc>
      </w:tr>
      <w:tr w:rsidR="00E060F0" w:rsidRPr="00E060F0" w14:paraId="49FD622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BF5C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1891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64766" w14:textId="687291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DE56D" w14:textId="2C5B42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76A7B" w14:textId="358D4B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CA907" w14:textId="5D6E09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E060F0" w:rsidRPr="00E060F0" w14:paraId="357A627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BAFF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A4DE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A7E98" w14:textId="173A8C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73622" w14:textId="3C283CD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47092" w14:textId="51E9772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F700C" w14:textId="66C078A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</w:tr>
      <w:tr w:rsidR="00E060F0" w:rsidRPr="00E060F0" w14:paraId="5335640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11F1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197D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B8DBD" w14:textId="37CA45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97C0D" w14:textId="469AE1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8EA3F" w14:textId="185C30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F3F8A" w14:textId="21FE31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</w:tr>
      <w:tr w:rsidR="00E060F0" w:rsidRPr="00E060F0" w14:paraId="4222F8F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A502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1E78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CB79B" w14:textId="2E1838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C95AA" w14:textId="4E507D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68B3A" w14:textId="1A62DE9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7FC32" w14:textId="5A63304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E060F0" w:rsidRPr="00E060F0" w14:paraId="48E3131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6A7E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3FFE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D9A48" w14:textId="776BE94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4BA0A" w14:textId="48FD0F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1CB1B" w14:textId="71801C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98A80" w14:textId="3351D0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E060F0" w:rsidRPr="00E060F0" w14:paraId="2428196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1055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7CC1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CE871" w14:textId="3CDDF49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E1457" w14:textId="3956205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F068D" w14:textId="584027F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B2ADD" w14:textId="221CEE2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</w:tr>
      <w:tr w:rsidR="00E060F0" w:rsidRPr="00E060F0" w14:paraId="496AA2A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287D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10DC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A759E" w14:textId="12DDC9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EFE92" w14:textId="7F6467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90E83" w14:textId="6C14F42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EB1DF" w14:textId="57A302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E060F0" w:rsidRPr="00E060F0" w14:paraId="427C795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E0CF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48A6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EFC2B" w14:textId="00F8E4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5,6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CDA88" w14:textId="058C53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8763C" w14:textId="316DEB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CCC0A" w14:textId="138510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6,115.00 </w:t>
            </w:r>
          </w:p>
        </w:tc>
      </w:tr>
      <w:tr w:rsidR="00E060F0" w:rsidRPr="00E060F0" w14:paraId="1315475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8EDE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BA03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D5983" w14:textId="7A8F12A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FA4AC" w14:textId="041C64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D2929" w14:textId="0478EEB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0D918" w14:textId="312E85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E060F0" w:rsidRPr="00E060F0" w14:paraId="3AA7E07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E6B0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C117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768C8" w14:textId="2F6775D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BBD69" w14:textId="200A9D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E4F9E" w14:textId="504DB3E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13E81" w14:textId="71641E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E060F0" w:rsidRPr="00E060F0" w14:paraId="4F4FA74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AE39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AC23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9C36C" w14:textId="715D9CE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AE158" w14:textId="5CF91B5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3E861" w14:textId="7BE6D4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68B03" w14:textId="62791A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E060F0" w:rsidRPr="00E060F0" w14:paraId="2F790A8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19A6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C1C3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2F419" w14:textId="38BA96D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B2A91" w14:textId="36F4F4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CBB18" w14:textId="557A3D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246F5" w14:textId="2E7B8F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</w:tr>
      <w:tr w:rsidR="00E060F0" w:rsidRPr="00E060F0" w14:paraId="4555870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5E1F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AA36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BD573" w14:textId="17066C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8829B" w14:textId="430B26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74874" w14:textId="0476379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3634F" w14:textId="3D5C3E5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88.00 </w:t>
            </w:r>
          </w:p>
        </w:tc>
      </w:tr>
      <w:tr w:rsidR="00E060F0" w:rsidRPr="00E060F0" w14:paraId="1DB8307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9A2E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C75A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B595F" w14:textId="719A3F0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05E17" w14:textId="0184FB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66443" w14:textId="133D218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111E3" w14:textId="5ED90FB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E060F0" w:rsidRPr="00E060F0" w14:paraId="28E536A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840D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D2CE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FC8B3" w14:textId="714854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33267" w14:textId="7703117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155CF" w14:textId="1FD9FBE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5CF7A" w14:textId="5615001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E060F0" w:rsidRPr="00E060F0" w14:paraId="56DD93C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6EEC3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8559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76B07" w14:textId="6679EB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1ACBB" w14:textId="5CFE4E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C5CD3" w14:textId="794E6AF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1CACB" w14:textId="4DDF832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E060F0" w:rsidRPr="00E060F0" w14:paraId="37F24CE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C194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3AC8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DFBFF" w14:textId="4C998A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960BF" w14:textId="74C3CC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143A5" w14:textId="4DA6A8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CFCFC" w14:textId="66B42D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E060F0" w:rsidRPr="00E060F0" w14:paraId="2E2E0D3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D0F6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512A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94C89" w14:textId="167017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A02A1" w14:textId="1DF738E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3B2AE" w14:textId="0EB3C6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A8F08" w14:textId="225391D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E060F0" w:rsidRPr="00E060F0" w14:paraId="0E3C6F6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E7CD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8B10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C40B9" w14:textId="5BED39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BB141" w14:textId="33C6752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BDF5C" w14:textId="3B85C7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4909B" w14:textId="11398A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E060F0" w:rsidRPr="00E060F0" w14:paraId="239D04E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A042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E282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848A5" w14:textId="201827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7DD47" w14:textId="2E0E960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09FAC" w14:textId="54175ED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A49C6" w14:textId="1E1A9B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E060F0" w:rsidRPr="00E060F0" w14:paraId="4CDE2AA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2C35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C2F1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6E9A2" w14:textId="1108F4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DBDC0" w14:textId="124560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536AE" w14:textId="265F44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F996F" w14:textId="53CA94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E060F0" w:rsidRPr="00E060F0" w14:paraId="23C963F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69DF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6ABA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4E65D" w14:textId="526F18F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65873" w14:textId="247EB38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C0560" w14:textId="2785DD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7064C" w14:textId="6CDD70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E060F0" w:rsidRPr="00E060F0" w14:paraId="22D893D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C796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9741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7D893" w14:textId="0CB46F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C3979" w14:textId="195794D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5A807" w14:textId="659A0FE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C02E9" w14:textId="5CF0B7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</w:tr>
      <w:tr w:rsidR="00E060F0" w:rsidRPr="00E060F0" w14:paraId="2F2E54A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C67D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94B1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1DDCF" w14:textId="7634CCA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73A19" w14:textId="0AF676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C9A24" w14:textId="7EF61C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20E61" w14:textId="6F98121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</w:tr>
      <w:tr w:rsidR="00E060F0" w:rsidRPr="00E060F0" w14:paraId="4E5AFF6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2C4C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45AB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8F673" w14:textId="010F67A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356B2" w14:textId="74B05F9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1B7FE" w14:textId="616FE7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C5022" w14:textId="2AE117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</w:tr>
      <w:tr w:rsidR="00E060F0" w:rsidRPr="00E060F0" w14:paraId="75507C4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5884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9246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5F70F" w14:textId="40CA38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3AF0D" w14:textId="6A7EE1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F4CD5" w14:textId="34E643A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34951" w14:textId="6D6AAB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</w:tr>
      <w:tr w:rsidR="00E060F0" w:rsidRPr="00E060F0" w14:paraId="7A3CF55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C46B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1F12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D9674" w14:textId="6FA2BE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18AA0" w14:textId="23FF925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FF597" w14:textId="2AD9E8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D770C" w14:textId="35A10A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</w:tr>
      <w:tr w:rsidR="00E060F0" w:rsidRPr="00E060F0" w14:paraId="16CC5AD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D706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E499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9A003" w14:textId="3945BEB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C667C" w14:textId="5F14D5C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48341" w14:textId="09D6578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C3726" w14:textId="40053D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E060F0" w:rsidRPr="00E060F0" w14:paraId="123E57A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4A54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51B6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87E34" w14:textId="403591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E779F" w14:textId="71CC73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FC35D" w14:textId="3A8E1CB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68DE5" w14:textId="326D64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</w:tr>
      <w:tr w:rsidR="00E060F0" w:rsidRPr="00E060F0" w14:paraId="2D153B91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B49DF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1D8A40" w14:textId="1EE7D3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389,7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4D963C" w14:textId="614350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35,757.5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896599" w14:textId="042C0F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10B6458" w14:textId="4CE3F8E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925,501.59 </w:t>
            </w:r>
          </w:p>
        </w:tc>
      </w:tr>
      <w:tr w:rsidR="00E060F0" w:rsidRPr="00E060F0" w14:paraId="61127E0D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AFAF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PLGU 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B0ADF" w14:textId="4904C3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CD821" w14:textId="4880CF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835,654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C3447" w14:textId="1C9A17A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E7886" w14:textId="181EE5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946,654.80 </w:t>
            </w:r>
          </w:p>
        </w:tc>
      </w:tr>
      <w:tr w:rsidR="00E060F0" w:rsidRPr="00E060F0" w14:paraId="758FCCD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A9C9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69EA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15D49" w14:textId="453EA5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3,1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49395" w14:textId="6B6BE0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EA1B5" w14:textId="0A749A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E69DB" w14:textId="6840037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4,080.00 </w:t>
            </w:r>
          </w:p>
        </w:tc>
      </w:tr>
      <w:tr w:rsidR="00E060F0" w:rsidRPr="00E060F0" w14:paraId="57DA8D0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390C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70A2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E23EE" w14:textId="162FAC9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79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55B84" w14:textId="7797F8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3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4D31D" w14:textId="67600B1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3B242" w14:textId="326A51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3,230.00 </w:t>
            </w:r>
          </w:p>
        </w:tc>
      </w:tr>
      <w:tr w:rsidR="00E060F0" w:rsidRPr="00E060F0" w14:paraId="79A169D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22E5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7F0A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73F9B" w14:textId="71718E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00576" w14:textId="2AD8AC7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E45ED" w14:textId="18EBD3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D6892" w14:textId="5B4F04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</w:tr>
      <w:tr w:rsidR="00E060F0" w:rsidRPr="00E060F0" w14:paraId="3A1234D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6AE9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5450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6EE46" w14:textId="5C934C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FB226" w14:textId="26EBAD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2108F" w14:textId="660471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203A1" w14:textId="35D574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</w:tr>
      <w:tr w:rsidR="00E060F0" w:rsidRPr="00E060F0" w14:paraId="44DF730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217F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E1BE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01C3E" w14:textId="5EF1A93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6,58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85562" w14:textId="59DE37B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1,87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068CC" w14:textId="2A0B25A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10592" w14:textId="36D358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8,455.00 </w:t>
            </w:r>
          </w:p>
        </w:tc>
      </w:tr>
      <w:tr w:rsidR="00E060F0" w:rsidRPr="00E060F0" w14:paraId="1D9CD36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BB35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C29D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DBBAD" w14:textId="275513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7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5B9E2" w14:textId="7E084B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13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8EB5F" w14:textId="577B37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A4DF0" w14:textId="3E3FC8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7,586.50 </w:t>
            </w:r>
          </w:p>
        </w:tc>
      </w:tr>
      <w:tr w:rsidR="00E060F0" w:rsidRPr="00E060F0" w14:paraId="734C585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6900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10BB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ACF15" w14:textId="542309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7388A" w14:textId="0EDC59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0CCCA" w14:textId="00573B9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D463D" w14:textId="577104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490.00 </w:t>
            </w:r>
          </w:p>
        </w:tc>
      </w:tr>
      <w:tr w:rsidR="00E060F0" w:rsidRPr="00E060F0" w14:paraId="57202C9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6EF8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0F98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14279" w14:textId="372616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01006" w14:textId="5C77013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38322" w14:textId="1BE618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A77BC" w14:textId="593FA1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</w:tr>
      <w:tr w:rsidR="00E060F0" w:rsidRPr="00E060F0" w14:paraId="49683D5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C10D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E325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D01BB" w14:textId="42B3EE2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8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80E2B" w14:textId="0138E8B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45A0A" w14:textId="3EB20A5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F2A57" w14:textId="7FA6370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1,500.00 </w:t>
            </w:r>
          </w:p>
        </w:tc>
      </w:tr>
      <w:tr w:rsidR="00E060F0" w:rsidRPr="00E060F0" w14:paraId="7824A27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064ED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B108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4F782" w14:textId="58B312A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66,0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81D8D" w14:textId="44CEC5F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0,8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296A4" w14:textId="26DF8A6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A0B6A" w14:textId="626B68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206,899.00 </w:t>
            </w:r>
          </w:p>
        </w:tc>
      </w:tr>
      <w:tr w:rsidR="00E060F0" w:rsidRPr="00E060F0" w14:paraId="30BC460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9C1F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2073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B28C3" w14:textId="586176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796A2" w14:textId="3AC872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392.2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A9DDE" w14:textId="7B3D5AD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71F65" w14:textId="4C9A636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1,392.29 </w:t>
            </w:r>
          </w:p>
        </w:tc>
      </w:tr>
      <w:tr w:rsidR="00E060F0" w:rsidRPr="00E060F0" w14:paraId="7579A02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82AF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592E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0CEAE" w14:textId="3543E5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5B63C" w14:textId="5C5780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D1183" w14:textId="08D42F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58FC7" w14:textId="6BDE0C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</w:tr>
      <w:tr w:rsidR="00E060F0" w:rsidRPr="00E060F0" w14:paraId="22E12E1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2EB3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6630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24A1B" w14:textId="45AB77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4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1AE9E" w14:textId="19DE6DA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4E82C" w14:textId="09FBFA2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BB4BA" w14:textId="09B81B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9,540.00 </w:t>
            </w:r>
          </w:p>
        </w:tc>
      </w:tr>
      <w:tr w:rsidR="00E060F0" w:rsidRPr="00E060F0" w14:paraId="1018706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31A2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E26A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E87A6" w14:textId="3869C9A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6CC30" w14:textId="45146C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421F5" w14:textId="27525F5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789A6" w14:textId="46945C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</w:tr>
      <w:tr w:rsidR="00E060F0" w:rsidRPr="00E060F0" w14:paraId="78C6A481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49C399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85A3577" w14:textId="7D827A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2,945,884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C1E761" w14:textId="7BEFB54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4D64336" w14:textId="289F31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ADD59B0" w14:textId="7CC05B8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2,945,884.63 </w:t>
            </w:r>
          </w:p>
        </w:tc>
      </w:tr>
      <w:tr w:rsidR="00E060F0" w:rsidRPr="00E060F0" w14:paraId="7D69A6AC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A1D47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60866A" w14:textId="523B45D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528,753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11585E" w14:textId="21B964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77C90C" w14:textId="2B0D3F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687BFF" w14:textId="12B134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528,753.70 </w:t>
            </w:r>
          </w:p>
        </w:tc>
      </w:tr>
      <w:tr w:rsidR="00E060F0" w:rsidRPr="00E060F0" w14:paraId="52112F2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C07C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422D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A0E2A" w14:textId="36FF983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E3C98" w14:textId="3C12C9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77D2C" w14:textId="4CD7D9D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9AE51" w14:textId="4C2894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</w:tr>
      <w:tr w:rsidR="00E060F0" w:rsidRPr="00E060F0" w14:paraId="570EE5F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A707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A414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720EE" w14:textId="6C5CB5F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6FFAA" w14:textId="1D2421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ACEE2" w14:textId="7EA94D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FA1CD" w14:textId="757EFE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</w:tr>
      <w:tr w:rsidR="00E060F0" w:rsidRPr="00E060F0" w14:paraId="48BA18C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8891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14F0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21850" w14:textId="35407DB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B7B33" w14:textId="65E029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2079B" w14:textId="625CEA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A8200" w14:textId="036487F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</w:tr>
      <w:tr w:rsidR="00E060F0" w:rsidRPr="00E060F0" w14:paraId="71DDBBF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5A83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4287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1442E" w14:textId="54097E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18895" w14:textId="350A0EA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176E0" w14:textId="2426BE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A326F" w14:textId="158E2D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00.00 </w:t>
            </w:r>
          </w:p>
        </w:tc>
      </w:tr>
      <w:tr w:rsidR="00E060F0" w:rsidRPr="00E060F0" w14:paraId="019D987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0E54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9641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2554B" w14:textId="62D3FE7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F1742" w14:textId="420C36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BFFDD" w14:textId="3204722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3A6AA" w14:textId="1EF14E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E060F0" w:rsidRPr="00E060F0" w14:paraId="63DB88A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E8C0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EEC5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DBE5A" w14:textId="519A39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916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C64C8" w14:textId="3AA968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2F737" w14:textId="68F865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2D96B" w14:textId="6287E3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916.20 </w:t>
            </w:r>
          </w:p>
        </w:tc>
      </w:tr>
      <w:tr w:rsidR="00E060F0" w:rsidRPr="00E060F0" w14:paraId="7F7EC838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16640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076570" w14:textId="65E1FCC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394,601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CB42E4" w14:textId="5CA5C3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D2106D" w14:textId="355F19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CCF925" w14:textId="428845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394,601.60 </w:t>
            </w:r>
          </w:p>
        </w:tc>
      </w:tr>
      <w:tr w:rsidR="00E060F0" w:rsidRPr="00E060F0" w14:paraId="3F58C5C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40CF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367D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31E03" w14:textId="6CC0D8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32572" w14:textId="35B152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03D6A" w14:textId="30B9CB8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0CB6D" w14:textId="6201F41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</w:tr>
      <w:tr w:rsidR="00E060F0" w:rsidRPr="00E060F0" w14:paraId="6F90835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7369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5D82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345AF" w14:textId="2F34DD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536C6" w14:textId="758BB8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3087F" w14:textId="57987C9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9BD50" w14:textId="5863EC4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320.00 </w:t>
            </w:r>
          </w:p>
        </w:tc>
      </w:tr>
      <w:tr w:rsidR="00E060F0" w:rsidRPr="00E060F0" w14:paraId="079406D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BCCA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68B3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79C71" w14:textId="057A273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95E43" w14:textId="09F468D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2078E" w14:textId="181397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8BCE9" w14:textId="309E4F4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</w:tr>
      <w:tr w:rsidR="00E060F0" w:rsidRPr="00E060F0" w14:paraId="7148885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6676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9AE5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203DD" w14:textId="470E9E2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B2154" w14:textId="77252D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A90DF" w14:textId="3E04B00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49082" w14:textId="1908406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</w:tr>
      <w:tr w:rsidR="00E060F0" w:rsidRPr="00E060F0" w14:paraId="53E1249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4606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2482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79F25" w14:textId="699BB6B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11C4B" w14:textId="4D0BDB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73885" w14:textId="12B96C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026E6" w14:textId="27F970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</w:tr>
      <w:tr w:rsidR="00E060F0" w:rsidRPr="00E060F0" w14:paraId="5C13361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48E7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94EA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A5EB6" w14:textId="6EA3521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05F5C" w14:textId="7D3719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70DD6" w14:textId="57B0E65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A942C" w14:textId="3B2B8A2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</w:tr>
      <w:tr w:rsidR="00E060F0" w:rsidRPr="00E060F0" w14:paraId="2424D24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030C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D3E1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46188" w14:textId="7C0626E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E8270" w14:textId="1AE3FE4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EC90D" w14:textId="3A3EC1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39A57" w14:textId="65D3C62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</w:tr>
      <w:tr w:rsidR="00E060F0" w:rsidRPr="00E060F0" w14:paraId="45380A5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498F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DBA3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C9794" w14:textId="3406DE3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989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0084B" w14:textId="22E41E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B0513" w14:textId="30B20B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EB664" w14:textId="4669F3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989.50 </w:t>
            </w:r>
          </w:p>
        </w:tc>
      </w:tr>
      <w:tr w:rsidR="00E060F0" w:rsidRPr="00E060F0" w14:paraId="480BE78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1C11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9512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ABE59" w14:textId="4CBC0C6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5483A" w14:textId="755E5F2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0DF7E" w14:textId="7004EC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AB985" w14:textId="4F79A1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</w:tr>
      <w:tr w:rsidR="00E060F0" w:rsidRPr="00E060F0" w14:paraId="26EBCD0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CFE9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F4EE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1E2C8" w14:textId="251184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92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5F2CA" w14:textId="309A3C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00B05" w14:textId="29DCFA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39E46" w14:textId="0B936D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92.10 </w:t>
            </w:r>
          </w:p>
        </w:tc>
      </w:tr>
      <w:tr w:rsidR="00E060F0" w:rsidRPr="00E060F0" w14:paraId="270C085A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24769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E5F616" w14:textId="1873C2E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659,560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1EA088" w14:textId="0AC7AA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0142AA" w14:textId="0B1A8C2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677BFB" w14:textId="5D7F8A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659,560.60 </w:t>
            </w:r>
          </w:p>
        </w:tc>
      </w:tr>
      <w:tr w:rsidR="00E060F0" w:rsidRPr="00E060F0" w14:paraId="2A71681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9391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F08E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4996D" w14:textId="619374E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E9D79" w14:textId="5F8946C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C119C" w14:textId="4871D6D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C61D0" w14:textId="092C5F3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E060F0" w:rsidRPr="00E060F0" w14:paraId="0C672BB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31A3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0897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76963" w14:textId="1AC0134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2C0CD" w14:textId="7AFC39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B4289" w14:textId="3F2ADE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483F5" w14:textId="474FD7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E060F0" w:rsidRPr="00E060F0" w14:paraId="7D82117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05D46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2CFC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A0D70" w14:textId="08667A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1,122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25D1A" w14:textId="732E107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A7900" w14:textId="1D971A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0C494" w14:textId="2F6552D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1,122.60 </w:t>
            </w:r>
          </w:p>
        </w:tc>
      </w:tr>
      <w:tr w:rsidR="00E060F0" w:rsidRPr="00E060F0" w14:paraId="25EAC5C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603A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7520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26BAD" w14:textId="62C55D9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99EF2" w14:textId="41C96C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36E40" w14:textId="584DE5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959E7" w14:textId="1DC1694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E060F0" w:rsidRPr="00E060F0" w14:paraId="1CFD55A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2AC2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4135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7A889" w14:textId="42C3C9E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949D7" w14:textId="35B4C08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28E2F" w14:textId="7E9F10C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542B7" w14:textId="652D26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</w:tr>
      <w:tr w:rsidR="00E060F0" w:rsidRPr="00E060F0" w14:paraId="404F956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C969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A7A1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AD6FD" w14:textId="0159491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693E1" w14:textId="3B8FDA2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41520" w14:textId="6B73494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B4629" w14:textId="07D5630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E060F0" w:rsidRPr="00E060F0" w14:paraId="496B668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413E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C12D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C2D27" w14:textId="0E1D44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D29F4" w14:textId="01CE84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F47FC" w14:textId="5F4D83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98049" w14:textId="6878436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</w:tr>
      <w:tr w:rsidR="00E060F0" w:rsidRPr="00E060F0" w14:paraId="115D204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94C8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A41D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DC586" w14:textId="1B7F57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FAAD5" w14:textId="0F32B7B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95850" w14:textId="566507E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DD1F9" w14:textId="6E447F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</w:tr>
      <w:tr w:rsidR="00E060F0" w:rsidRPr="00E060F0" w14:paraId="7D31599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C80D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7764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2124F" w14:textId="1F9041D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52C3B" w14:textId="13E450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E8A81" w14:textId="018088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4641C" w14:textId="0B6BBB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</w:tr>
      <w:tr w:rsidR="00E060F0" w:rsidRPr="00E060F0" w14:paraId="20D9E34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5EFE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093A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C823A" w14:textId="6A189F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C8C6A" w14:textId="715D315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391D4" w14:textId="546CB2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E4B41" w14:textId="34A04A7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E060F0" w:rsidRPr="00E060F0" w14:paraId="2CA172F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07BD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C0CF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B7251" w14:textId="4BE875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D8BE7" w14:textId="4DE7A2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D0E22" w14:textId="36CB45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419E1" w14:textId="06B440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E060F0" w:rsidRPr="00E060F0" w14:paraId="446ACDF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3C68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4A7E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A7CE5" w14:textId="2FF479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64291" w14:textId="1524829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4ABA9" w14:textId="4D1493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A5D51" w14:textId="7333F16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E060F0" w:rsidRPr="00E060F0" w14:paraId="3B84FD9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D030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B070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87FD1" w14:textId="6D22114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C2F38" w14:textId="4DFA00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C68D1" w14:textId="7F92F0F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E02F9" w14:textId="40F8BF9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E060F0" w:rsidRPr="00E060F0" w14:paraId="319D830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29D9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3B79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6F5B1" w14:textId="474582C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C7F56" w14:textId="64887F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DDFA3" w14:textId="64DAC4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91814" w14:textId="7EE01A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E060F0" w:rsidRPr="00E060F0" w14:paraId="4471EA8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822C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BA6A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44302" w14:textId="60E83F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B9072" w14:textId="67B966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154C2" w14:textId="4A7E255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D6D2B" w14:textId="762F3A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E060F0" w:rsidRPr="00E060F0" w14:paraId="0F710449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3F2A1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3D8CAA" w14:textId="12C843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623,223.7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4A4255" w14:textId="5E027A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DF71EC" w14:textId="6EEF07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52249AC" w14:textId="789D47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623,223.73 </w:t>
            </w:r>
          </w:p>
        </w:tc>
      </w:tr>
      <w:tr w:rsidR="00E060F0" w:rsidRPr="00E060F0" w14:paraId="3442F37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E0BD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9B84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EA4CE" w14:textId="79C7CB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52ACE" w14:textId="6ADA327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814F9" w14:textId="6524183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98EAB" w14:textId="6F3563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</w:tr>
      <w:tr w:rsidR="00E060F0" w:rsidRPr="00E060F0" w14:paraId="4B1E778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3D33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9849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FAE5B" w14:textId="052CD6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9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0A050" w14:textId="5B2DFD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3134C" w14:textId="678D3E6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83CB9" w14:textId="51E8B8F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9,500.00 </w:t>
            </w:r>
          </w:p>
        </w:tc>
      </w:tr>
      <w:tr w:rsidR="00E060F0" w:rsidRPr="00E060F0" w14:paraId="35C88F3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D16B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E4B8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4E924" w14:textId="298539E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0D528" w14:textId="1A295C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E3985" w14:textId="44EAEFD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182EC" w14:textId="396CEC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</w:tr>
      <w:tr w:rsidR="00E060F0" w:rsidRPr="00E060F0" w14:paraId="0F2D590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C32D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A80CF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75BC5" w14:textId="7850DB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852D5" w14:textId="752ADAB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E8D0B" w14:textId="476FE9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5CCC4" w14:textId="77BF6D8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E060F0" w:rsidRPr="00E060F0" w14:paraId="68A5593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CB1D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E5DB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E178F" w14:textId="14E8141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AC03C" w14:textId="6B8B407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D9E3B" w14:textId="7E28FE4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C0E81" w14:textId="6DAE04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</w:tr>
      <w:tr w:rsidR="00E060F0" w:rsidRPr="00E060F0" w14:paraId="7479711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D1BA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9B83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E0AAD" w14:textId="2AB2B35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C54C1" w14:textId="08C362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C5C04" w14:textId="5E2D51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2A826" w14:textId="40409E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E060F0" w:rsidRPr="00E060F0" w14:paraId="40EA42D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F4D9B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1D71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56672" w14:textId="1162AEB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7FC21" w14:textId="49F3472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05A3B" w14:textId="6E36C11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22D8C" w14:textId="016E4E4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</w:tr>
      <w:tr w:rsidR="00E060F0" w:rsidRPr="00E060F0" w14:paraId="2BA85DA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2993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D3A9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D515A" w14:textId="41FE808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6C0C2" w14:textId="662DD3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DD53B" w14:textId="2B2D5C6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9EA90" w14:textId="1A71590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</w:tr>
      <w:tr w:rsidR="00E060F0" w:rsidRPr="00E060F0" w14:paraId="1B703CC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D59C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A3B8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9826D" w14:textId="4C1C1A1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D8323" w14:textId="7E397D2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CCA02" w14:textId="614439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E5E9A" w14:textId="359064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</w:tr>
      <w:tr w:rsidR="00E060F0" w:rsidRPr="00E060F0" w14:paraId="59AECB11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D8311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E07C9F" w14:textId="0F753B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739,7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19D939" w14:textId="10CB7F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AF241F" w14:textId="71AF86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096685" w14:textId="3F1E7E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739,745.00 </w:t>
            </w:r>
          </w:p>
        </w:tc>
      </w:tr>
      <w:tr w:rsidR="00E060F0" w:rsidRPr="00E060F0" w14:paraId="4053DDC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1215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9027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04C60" w14:textId="17B81ED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EBABD" w14:textId="3812F0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EE9E2" w14:textId="4EB35B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F5B70" w14:textId="512831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430.00 </w:t>
            </w:r>
          </w:p>
        </w:tc>
      </w:tr>
      <w:tr w:rsidR="00E060F0" w:rsidRPr="00E060F0" w14:paraId="23B1CB1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12D6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8CFF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02701" w14:textId="59258C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52223" w14:textId="37F5C2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B6B36" w14:textId="3900F09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CCFEE" w14:textId="3A00CB8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500.00 </w:t>
            </w:r>
          </w:p>
        </w:tc>
      </w:tr>
      <w:tr w:rsidR="00E060F0" w:rsidRPr="00E060F0" w14:paraId="0B15BC5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8B49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4645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A17AC" w14:textId="70443A0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B18EB" w14:textId="230F28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7DDBE" w14:textId="4035EE4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28ADA" w14:textId="727228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</w:tr>
      <w:tr w:rsidR="00E060F0" w:rsidRPr="00E060F0" w14:paraId="2C2C3E0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6313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AD0E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C805D" w14:textId="1547EC0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538D6" w14:textId="555C6D4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26DC4" w14:textId="490E6C3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9D424" w14:textId="0725D7F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300.00 </w:t>
            </w:r>
          </w:p>
        </w:tc>
      </w:tr>
      <w:tr w:rsidR="00E060F0" w:rsidRPr="00E060F0" w14:paraId="2BBD47A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52B7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0B37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2C503" w14:textId="5A7B53D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CCE92" w14:textId="182A16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D7FA6" w14:textId="31B6F4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6B728" w14:textId="1061D2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</w:tr>
      <w:tr w:rsidR="00E060F0" w:rsidRPr="00E060F0" w14:paraId="062AB4F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3C95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09E8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E34D3" w14:textId="3C98AC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D5AB1" w14:textId="192E67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D228D" w14:textId="2BE960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34494" w14:textId="3221272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</w:tr>
      <w:tr w:rsidR="00E060F0" w:rsidRPr="00E060F0" w14:paraId="136347F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C267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D784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D1B96" w14:textId="08DC53F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7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7F566" w14:textId="77C579A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E34D4" w14:textId="7D7C7D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D7CA3" w14:textId="00D75D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7,100.00 </w:t>
            </w:r>
          </w:p>
        </w:tc>
      </w:tr>
      <w:tr w:rsidR="00E060F0" w:rsidRPr="00E060F0" w14:paraId="77A756E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CCA4E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EE10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C6CDE" w14:textId="20DB1D9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93C84" w14:textId="29E6982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372CF" w14:textId="208C90B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86DC0" w14:textId="040BBC3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</w:tr>
      <w:tr w:rsidR="00E060F0" w:rsidRPr="00E060F0" w14:paraId="47D13F8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EF62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5FC3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A108A" w14:textId="4DF0A3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96550" w14:textId="36E321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0661C" w14:textId="40DD93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A14EB" w14:textId="19334D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050.00 </w:t>
            </w:r>
          </w:p>
        </w:tc>
      </w:tr>
      <w:tr w:rsidR="00E060F0" w:rsidRPr="00E060F0" w14:paraId="5BB59E0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00FA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5C7D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18B0E" w14:textId="5C278F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07825" w14:textId="72F410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DF808" w14:textId="1CCD08F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14DE2" w14:textId="67D509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</w:tr>
      <w:tr w:rsidR="00E060F0" w:rsidRPr="00E060F0" w14:paraId="0DCA417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D7FD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D2AA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A0535" w14:textId="131956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6B977" w14:textId="61BC70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5E3C5" w14:textId="7F88794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FD8BB" w14:textId="2F50A7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750.00 </w:t>
            </w:r>
          </w:p>
        </w:tc>
      </w:tr>
      <w:tr w:rsidR="00E060F0" w:rsidRPr="00E060F0" w14:paraId="13A6A7D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D7F2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361E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0460A" w14:textId="434E401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BED64" w14:textId="6704424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EBD43" w14:textId="28494FE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FAC6E" w14:textId="689639A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E060F0" w:rsidRPr="00E060F0" w14:paraId="013438A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1BF9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EFD0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F0B21" w14:textId="4E03878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AD34C" w14:textId="7DCC144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8CA13" w14:textId="09FAEE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D0EF9" w14:textId="290746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550.00 </w:t>
            </w:r>
          </w:p>
        </w:tc>
      </w:tr>
      <w:tr w:rsidR="00E060F0" w:rsidRPr="00E060F0" w14:paraId="4F7F8CB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E427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8F3B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9F3DD" w14:textId="0422762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D5D52" w14:textId="056D02C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1EC54" w14:textId="716C664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42EAE" w14:textId="07AE97B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</w:tr>
      <w:tr w:rsidR="00E060F0" w:rsidRPr="00E060F0" w14:paraId="049B1CC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4661E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7E7A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F3681" w14:textId="50B7EB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9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AD339" w14:textId="1D94E6C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5FBCF" w14:textId="0331A4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A26B0" w14:textId="40F185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9,200.00 </w:t>
            </w:r>
          </w:p>
        </w:tc>
      </w:tr>
      <w:tr w:rsidR="00E060F0" w:rsidRPr="00E060F0" w14:paraId="68C81C5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B0AD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B446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AFD27" w14:textId="3BAA72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E98B0" w14:textId="177FE4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45169" w14:textId="28E5A2B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3E8D6" w14:textId="40BB04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</w:tr>
      <w:tr w:rsidR="00E060F0" w:rsidRPr="00E060F0" w14:paraId="258A13B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4A06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A0FD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F94EF" w14:textId="27449E0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17421" w14:textId="124849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117FD" w14:textId="3C9C9B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2245E" w14:textId="13EA34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</w:tr>
      <w:tr w:rsidR="00E060F0" w:rsidRPr="00E060F0" w14:paraId="6767DF5E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D23778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4AC346E" w14:textId="5D05E3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9,244,223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D642C04" w14:textId="2DFCC4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076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6F956F0" w14:textId="6BA222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6892BF3" w14:textId="0276F9D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2,321,173.45 </w:t>
            </w:r>
          </w:p>
        </w:tc>
      </w:tr>
      <w:tr w:rsidR="00E060F0" w:rsidRPr="00E060F0" w14:paraId="0A0BEE54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F10E0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B456E5" w14:textId="0C7551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17,665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76710B" w14:textId="1F4F8D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445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DBBBBD" w14:textId="245DBF6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BE2E88" w14:textId="2CFACA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563,415.80 </w:t>
            </w:r>
          </w:p>
        </w:tc>
      </w:tr>
      <w:tr w:rsidR="00E060F0" w:rsidRPr="00E060F0" w14:paraId="26C660C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2B49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7589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EF1ED" w14:textId="6C17BB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3CCD1" w14:textId="600975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53ED9" w14:textId="15F929A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8EB45" w14:textId="565E3D1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</w:tr>
      <w:tr w:rsidR="00E060F0" w:rsidRPr="00E060F0" w14:paraId="7D1EB2C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B7A4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FA4C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23B98" w14:textId="0D7B6A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4F802" w14:textId="7E0318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B2AA2" w14:textId="09F5545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F74C1" w14:textId="2E26B16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</w:tr>
      <w:tr w:rsidR="00E060F0" w:rsidRPr="00E060F0" w14:paraId="796708D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E668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EF21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997DF" w14:textId="1269B1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41F1B" w14:textId="2E1F48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A0129" w14:textId="2EB279A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B5E22" w14:textId="01A8B4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</w:tr>
      <w:tr w:rsidR="00E060F0" w:rsidRPr="00E060F0" w14:paraId="3A1D515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A9BF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EECD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0A2DC" w14:textId="0A60B71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1,312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4C47E" w14:textId="4F7BD73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6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2BED5" w14:textId="7D4CC26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FDFE6" w14:textId="67F30D5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7,712.56 </w:t>
            </w:r>
          </w:p>
        </w:tc>
      </w:tr>
      <w:tr w:rsidR="00E060F0" w:rsidRPr="00E060F0" w14:paraId="056092D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59DA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E6BA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4F143" w14:textId="07DD9B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8,836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85A08" w14:textId="06CFDB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28B59" w14:textId="6F8CE6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88FC7" w14:textId="12876ED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186.24 </w:t>
            </w:r>
          </w:p>
        </w:tc>
      </w:tr>
      <w:tr w:rsidR="00E060F0" w:rsidRPr="00E060F0" w14:paraId="08EDF1C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E423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FC28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58603" w14:textId="27C8CC1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2EEF1" w14:textId="5E59A48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562D3" w14:textId="409306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D193D" w14:textId="68E462E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</w:tr>
      <w:tr w:rsidR="00E060F0" w:rsidRPr="00E060F0" w14:paraId="1AC7399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251F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F3A4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CD0C6" w14:textId="73F9A4B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2214F" w14:textId="18EFC5D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4A466" w14:textId="0BDBB61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3A895" w14:textId="02F774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</w:tr>
      <w:tr w:rsidR="00E060F0" w:rsidRPr="00E060F0" w14:paraId="4CDF8F0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8368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1DF5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2132D" w14:textId="748A72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687E0" w14:textId="2878686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7971C" w14:textId="64DF49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CD4E0" w14:textId="381023B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</w:tr>
      <w:tr w:rsidR="00E060F0" w:rsidRPr="00E060F0" w14:paraId="231F3A1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00BB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D459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385DA" w14:textId="08D3A2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2C76C" w14:textId="67C225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96229" w14:textId="789DEB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79656" w14:textId="44D36C2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</w:tr>
      <w:tr w:rsidR="00E060F0" w:rsidRPr="00E060F0" w14:paraId="46DEF86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507F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010C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0B860" w14:textId="32CB7A8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E1BE8" w14:textId="582730E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175D0" w14:textId="3B60A9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18101" w14:textId="72EB436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</w:tr>
      <w:tr w:rsidR="00E060F0" w:rsidRPr="00E060F0" w14:paraId="5101E1F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C569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3C50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9E738" w14:textId="3FB235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8352C" w14:textId="4E0A62A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CAD0D" w14:textId="5096D5F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7C447" w14:textId="0364C5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</w:tr>
      <w:tr w:rsidR="00E060F0" w:rsidRPr="00E060F0" w14:paraId="66636D1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6721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46A8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8568D" w14:textId="0D5C0C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D22F5" w14:textId="343751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2F2A2" w14:textId="69CD84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324B0" w14:textId="367723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</w:tr>
      <w:tr w:rsidR="00E060F0" w:rsidRPr="00E060F0" w14:paraId="324311B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D26F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D4F4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79723" w14:textId="31B725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DD79B" w14:textId="6F5B463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5307F" w14:textId="32CED1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25427" w14:textId="3E13D9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</w:tr>
      <w:tr w:rsidR="00E060F0" w:rsidRPr="00E060F0" w14:paraId="207B4AC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C7AF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73B5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D3780" w14:textId="6F815C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705BD" w14:textId="3638E21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3EE24" w14:textId="7F44B5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3A3B0" w14:textId="0A7EF84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</w:tr>
      <w:tr w:rsidR="00E060F0" w:rsidRPr="00E060F0" w14:paraId="36525EB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0F58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84D8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410B0" w14:textId="6D1E5A1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0EA15" w14:textId="388186A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0FFAB" w14:textId="63727E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D2D5F" w14:textId="27E439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</w:tr>
      <w:tr w:rsidR="00E060F0" w:rsidRPr="00E060F0" w14:paraId="2CC16AB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87E1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998D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82B57" w14:textId="6BECB8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3A941" w14:textId="3ADA45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11E2B" w14:textId="2DEAB8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F45B1" w14:textId="0F995C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</w:tr>
      <w:tr w:rsidR="00E060F0" w:rsidRPr="00E060F0" w14:paraId="567479F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70EE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2638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19FDE" w14:textId="3C3F89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ECF5A" w14:textId="613698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5A962" w14:textId="5C2A8D4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FC77A" w14:textId="352794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</w:tr>
      <w:tr w:rsidR="00E060F0" w:rsidRPr="00E060F0" w14:paraId="28254A9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8197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5425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FF814" w14:textId="6568043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CC846" w14:textId="02FA00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BD0F6" w14:textId="04FCF2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C5BA9" w14:textId="274556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</w:tr>
      <w:tr w:rsidR="00E060F0" w:rsidRPr="00E060F0" w14:paraId="4322C7C3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AC82A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1C8EFE" w14:textId="139FA4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A66FB5" w14:textId="123377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182688" w14:textId="72D4761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8AF696" w14:textId="5A1F7B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</w:tr>
      <w:tr w:rsidR="00E060F0" w:rsidRPr="00E060F0" w14:paraId="33D4396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6539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09F5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DB940" w14:textId="526BEB6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8B4A0" w14:textId="4B60781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638F1" w14:textId="0F5495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32EB8" w14:textId="5A4191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</w:tr>
      <w:tr w:rsidR="00E060F0" w:rsidRPr="00E060F0" w14:paraId="4A6502A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A5E0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7502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A8E75" w14:textId="3FAA91A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7F173" w14:textId="6F01E9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6A58A" w14:textId="1B811C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97407" w14:textId="78D293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</w:tr>
      <w:tr w:rsidR="00E060F0" w:rsidRPr="00E060F0" w14:paraId="521FB25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4109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D731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4BAA2" w14:textId="7DA07F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88FB4" w14:textId="758E40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D9E5E" w14:textId="4C66F9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15BE7" w14:textId="23BA92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</w:tr>
      <w:tr w:rsidR="00E060F0" w:rsidRPr="00E060F0" w14:paraId="64D3FAB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A86F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831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D2D4B" w14:textId="22F5B2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F520A" w14:textId="533DB3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B2187" w14:textId="60AA5A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1EDFF" w14:textId="63022C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</w:tr>
      <w:tr w:rsidR="00E060F0" w:rsidRPr="00E060F0" w14:paraId="181DCA7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64FB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C2AE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654C0" w14:textId="51A9CD9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E477B" w14:textId="0F9A3C1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90BBB" w14:textId="4C5CB4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3DACE" w14:textId="113D8F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</w:tr>
      <w:tr w:rsidR="00E060F0" w:rsidRPr="00E060F0" w14:paraId="06FB5BB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ECB82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60AAB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241CA" w14:textId="0CA926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2C045" w14:textId="02A0C0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6E164" w14:textId="72DF5B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1C0B9" w14:textId="36AE5C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</w:tr>
      <w:tr w:rsidR="00E060F0" w:rsidRPr="00E060F0" w14:paraId="76ECC3B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B360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4989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F926E" w14:textId="07F0DD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1662A" w14:textId="303BE41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96227" w14:textId="73DFC49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7469E" w14:textId="0A1AECB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</w:tr>
      <w:tr w:rsidR="00E060F0" w:rsidRPr="00E060F0" w14:paraId="1E1BBA8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CEC5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2B91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477B5" w14:textId="5D0C95E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1435A" w14:textId="0BAC5B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1C36A" w14:textId="18A99C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28CAE" w14:textId="4A634D4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</w:tr>
      <w:tr w:rsidR="00E060F0" w:rsidRPr="00E060F0" w14:paraId="0D280D4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F227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AC24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Lorenzo Ruiz </w:t>
            </w: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(Imeld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C8984" w14:textId="60C091A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 xml:space="preserve"> 92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477BA" w14:textId="606A1E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1EE44" w14:textId="1839EC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E7C6C" w14:textId="459D499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430.00 </w:t>
            </w:r>
          </w:p>
        </w:tc>
      </w:tr>
      <w:tr w:rsidR="00E060F0" w:rsidRPr="00E060F0" w14:paraId="62DC84F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2590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E1B2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4E7E2" w14:textId="31E801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0A9D6" w14:textId="195F4FD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03D53" w14:textId="2E62EE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D770A" w14:textId="6E45C0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</w:tr>
      <w:tr w:rsidR="00E060F0" w:rsidRPr="00E060F0" w14:paraId="73ACDF6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5B26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9D58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0CFFD" w14:textId="0E3F2EA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80F19" w14:textId="62FE8D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82B63" w14:textId="6396AA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57818" w14:textId="103B3B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</w:tr>
      <w:tr w:rsidR="00E060F0" w:rsidRPr="00E060F0" w14:paraId="20043EA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32C1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0294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C7357" w14:textId="7728AB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1B5D6" w14:textId="3104CBF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9956E" w14:textId="1B40F8F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669C2" w14:textId="3F5F52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</w:tr>
      <w:tr w:rsidR="00E060F0" w:rsidRPr="00E060F0" w14:paraId="42E6CE8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433D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6325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564DC" w14:textId="1C16A4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B0311" w14:textId="7BD612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19763" w14:textId="55C04CB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9B238" w14:textId="3EADC3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</w:tr>
      <w:tr w:rsidR="00E060F0" w:rsidRPr="00E060F0" w14:paraId="77B83002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8F10F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8B162C" w14:textId="70E7AA9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858,342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DE572C" w14:textId="7A199C1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C30DDF" w14:textId="1273E9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F80A83" w14:textId="1AE489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908,342.33 </w:t>
            </w:r>
          </w:p>
        </w:tc>
      </w:tr>
      <w:tr w:rsidR="00E060F0" w:rsidRPr="00E060F0" w14:paraId="20BF4B7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6B68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6734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130DA" w14:textId="19EF3F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BEEAA" w14:textId="5206057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FD6EE" w14:textId="78AEDC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56D4F" w14:textId="57B4951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</w:tr>
      <w:tr w:rsidR="00E060F0" w:rsidRPr="00E060F0" w14:paraId="0FEA5BB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FC17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CED6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BA091" w14:textId="037236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BBDF4" w14:textId="1BC11FB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32D55" w14:textId="3AE3B2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EDABC" w14:textId="54F2A5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</w:tr>
      <w:tr w:rsidR="00E060F0" w:rsidRPr="00E060F0" w14:paraId="5B85404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DCB1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5B12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A5062" w14:textId="1FCA152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A7507" w14:textId="1C06614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85494" w14:textId="260F0F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16CBB" w14:textId="36AE01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</w:tr>
      <w:tr w:rsidR="00E060F0" w:rsidRPr="00E060F0" w14:paraId="496BE46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F2DC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BB9D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4DCFE" w14:textId="0208C85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EFA73" w14:textId="2F7B4A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B097C" w14:textId="686F5D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7AFB1" w14:textId="42D46A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</w:tr>
      <w:tr w:rsidR="00E060F0" w:rsidRPr="00E060F0" w14:paraId="460F79B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5373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C48BA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F635C" w14:textId="400E95D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38F79" w14:textId="5C1001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3E0A2" w14:textId="4EDA5A7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D9239" w14:textId="1C2DB43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</w:tr>
      <w:tr w:rsidR="00E060F0" w:rsidRPr="00E060F0" w14:paraId="3E71186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D0F4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F568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6728C" w14:textId="23920A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53CFA" w14:textId="0B38778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10DAC" w14:textId="6150F71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66AEF" w14:textId="445CD98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</w:tr>
      <w:tr w:rsidR="00E060F0" w:rsidRPr="00E060F0" w14:paraId="4A78FA9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32A5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C71D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9542C" w14:textId="69DB68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F05DD" w14:textId="17E1A3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095A5" w14:textId="5E7E98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9DB26" w14:textId="61098AB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</w:tr>
      <w:tr w:rsidR="00E060F0" w:rsidRPr="00E060F0" w14:paraId="16632CD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1B4F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8403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4920B" w14:textId="0C676A5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3607A" w14:textId="47223A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8EFCE" w14:textId="05162E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47040" w14:textId="08CAF3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</w:tr>
      <w:tr w:rsidR="00E060F0" w:rsidRPr="00E060F0" w14:paraId="17A6B8F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C8CB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F73C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90909" w14:textId="21487D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C6826" w14:textId="513FA80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45763" w14:textId="6C37D3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96C25" w14:textId="5B649A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</w:tr>
      <w:tr w:rsidR="00E060F0" w:rsidRPr="00E060F0" w14:paraId="121082E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2700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0EBB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00C1F" w14:textId="12C7FA9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DDB07" w14:textId="4351C53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8663F" w14:textId="6680661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75C66" w14:textId="2DDBA4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</w:tr>
      <w:tr w:rsidR="00E060F0" w:rsidRPr="00E060F0" w14:paraId="27187D7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ACD8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CA12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FCDA2" w14:textId="74A72B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07F9E" w14:textId="6ACBBA2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C99FA" w14:textId="065EEF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BF3E6" w14:textId="07B97DF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</w:tr>
      <w:tr w:rsidR="00E060F0" w:rsidRPr="00E060F0" w14:paraId="4FC2080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33AC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3466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1A4EF" w14:textId="0B0083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1166D" w14:textId="330819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636E1" w14:textId="6F699D8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42311" w14:textId="7E7EA32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</w:tr>
      <w:tr w:rsidR="00E060F0" w:rsidRPr="00E060F0" w14:paraId="58ABA84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B185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177A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733E8" w14:textId="236857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F0BA6" w14:textId="66758F1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E93E7" w14:textId="7A29BB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CF263" w14:textId="0BA236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</w:tr>
      <w:tr w:rsidR="00E060F0" w:rsidRPr="00E060F0" w14:paraId="104E9B5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30C8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53A8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2A3C3" w14:textId="2C56436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12017" w14:textId="0FC79A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911A8" w14:textId="12AB64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74B40" w14:textId="5109C41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</w:tr>
      <w:tr w:rsidR="00E060F0" w:rsidRPr="00E060F0" w14:paraId="7B459C9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9F7D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6363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ADBE2" w14:textId="47A535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24944" w14:textId="651F6C2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17936" w14:textId="1CDE26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3FFB5" w14:textId="4FF30EE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</w:tr>
      <w:tr w:rsidR="00E060F0" w:rsidRPr="00E060F0" w14:paraId="26C573B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544E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0B85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DCA4F" w14:textId="329246B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72293" w14:textId="23F6487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62E21" w14:textId="7FD635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481D4" w14:textId="2230D7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</w:tr>
      <w:tr w:rsidR="00E060F0" w:rsidRPr="00E060F0" w14:paraId="042F4AC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4005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D64B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E98C6" w14:textId="0569CB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7D645" w14:textId="6628B4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3F5F3" w14:textId="3489C6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F3FCB" w14:textId="2BE8D7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</w:tr>
      <w:tr w:rsidR="00E060F0" w:rsidRPr="00E060F0" w14:paraId="4440D0A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3993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8C6C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F12FE" w14:textId="6A19F43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8,45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86B6C" w14:textId="309F8C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DDD37" w14:textId="66CB796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C2554" w14:textId="2412E76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8,458.20 </w:t>
            </w:r>
          </w:p>
        </w:tc>
      </w:tr>
      <w:tr w:rsidR="00E060F0" w:rsidRPr="00E060F0" w14:paraId="660CF4A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13A0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C3AE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D266E" w14:textId="0E05D7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83ABB" w14:textId="30EE33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1D992" w14:textId="3EF8EA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49460" w14:textId="7A7674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</w:tr>
      <w:tr w:rsidR="00E060F0" w:rsidRPr="00E060F0" w14:paraId="31DDF4C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272F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19F2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3C688" w14:textId="37B06C5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412B2" w14:textId="7A225A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DEE7C" w14:textId="7552ECE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2F13F" w14:textId="6358A8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</w:tr>
      <w:tr w:rsidR="00E060F0" w:rsidRPr="00E060F0" w14:paraId="4FD86C2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51A2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89D5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9BACD" w14:textId="4A86E2A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FFEFF" w14:textId="300628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66324" w14:textId="35402D4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62223" w14:textId="07272D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</w:tr>
      <w:tr w:rsidR="00E060F0" w:rsidRPr="00E060F0" w14:paraId="3C69B4A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B2E4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A2BA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9C723" w14:textId="4E69A7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97457" w14:textId="37BDAF4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0F35E" w14:textId="3A993E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514C0" w14:textId="60E754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</w:tr>
      <w:tr w:rsidR="00E060F0" w:rsidRPr="00E060F0" w14:paraId="6A0697E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57A7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8C9E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5869E" w14:textId="5A76150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A38FC" w14:textId="3410F1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8F05F" w14:textId="6DB253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A114D" w14:textId="304A1C4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</w:tr>
      <w:tr w:rsidR="00E060F0" w:rsidRPr="00E060F0" w14:paraId="2947BA7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F60F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71BC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252ED" w14:textId="70076BA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424A4" w14:textId="0005434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E798C" w14:textId="3DB36C1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9E51F" w14:textId="5ABDA92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</w:tr>
      <w:tr w:rsidR="00E060F0" w:rsidRPr="00E060F0" w14:paraId="04B19D1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8555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EF81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FA1FB" w14:textId="261B30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5F30C" w14:textId="4DE2F43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9FD89" w14:textId="03F7AFC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03301" w14:textId="4F5796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</w:tr>
      <w:tr w:rsidR="00E060F0" w:rsidRPr="00E060F0" w14:paraId="111A8E3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401C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5E0C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CFAD3" w14:textId="43415A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F43E6" w14:textId="535BDC2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CA0D3" w14:textId="2D4C92B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2A96C" w14:textId="2784DB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</w:tr>
      <w:tr w:rsidR="00E060F0" w:rsidRPr="00E060F0" w14:paraId="46D7D9F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EC91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573E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BA0F4" w14:textId="4F91330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ABA82" w14:textId="60DCB9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1EF76" w14:textId="35BDA0A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C3A5C" w14:textId="37525C5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</w:tr>
      <w:tr w:rsidR="00E060F0" w:rsidRPr="00E060F0" w14:paraId="4312CC3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21DA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803E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AA144" w14:textId="514958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97A36" w14:textId="5E5725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20831" w14:textId="5C2CD6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0F779" w14:textId="79CF88A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</w:tr>
      <w:tr w:rsidR="00E060F0" w:rsidRPr="00E060F0" w14:paraId="097A104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19CD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BDBA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63178" w14:textId="787E81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48AFB" w14:textId="6FD824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4967A" w14:textId="2D0C193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D9140" w14:textId="2317F13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</w:tr>
      <w:tr w:rsidR="00E060F0" w:rsidRPr="00E060F0" w14:paraId="05BFDE5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041D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A0C0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D24BD" w14:textId="720CBC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75495" w14:textId="244712A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49D97" w14:textId="43EF4E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E6BF1" w14:textId="610F44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</w:tr>
      <w:tr w:rsidR="00E060F0" w:rsidRPr="00E060F0" w14:paraId="5053397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13E4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F8DC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FC10D" w14:textId="574115B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DBF74" w14:textId="7CDE483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693AB" w14:textId="3B86B55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BC863" w14:textId="1B7B26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</w:tr>
      <w:tr w:rsidR="00E060F0" w:rsidRPr="00E060F0" w14:paraId="0C835DE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01FE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40DE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60081" w14:textId="2B257D4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E276F" w14:textId="0B45742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BC49C" w14:textId="7836DF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2751B" w14:textId="27CCC6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</w:tr>
      <w:tr w:rsidR="00E060F0" w:rsidRPr="00E060F0" w14:paraId="083ACB0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56F1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44E0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1451F" w14:textId="40EB23F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5780C" w14:textId="7ADC21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B50A1" w14:textId="41CC37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11C64" w14:textId="74BC0A3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</w:tr>
      <w:tr w:rsidR="00E060F0" w:rsidRPr="00E060F0" w14:paraId="562AC24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B5C7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7901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04934" w14:textId="112BE14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53138" w14:textId="6D78506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E2FC0" w14:textId="31C3846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A9CB5" w14:textId="3324BDA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</w:tr>
      <w:tr w:rsidR="00E060F0" w:rsidRPr="00E060F0" w14:paraId="7E73310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C788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7F51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20903" w14:textId="53C957A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07E99" w14:textId="2DDAAA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58A7F" w14:textId="1049B8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F1EF4" w14:textId="19ABAF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</w:tr>
      <w:tr w:rsidR="00E060F0" w:rsidRPr="00E060F0" w14:paraId="2AD08E9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C06A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8D28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11096" w14:textId="4DC5AC0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5FCEC" w14:textId="2D86AB8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4A693" w14:textId="1D3041F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74220" w14:textId="2F098C6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</w:tr>
      <w:tr w:rsidR="00E060F0" w:rsidRPr="00E060F0" w14:paraId="0FFBFF7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BA70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28AE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7D34D" w14:textId="1A5383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215D5" w14:textId="655723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C2C3A" w14:textId="60655B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9681D" w14:textId="1072D92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</w:tr>
      <w:tr w:rsidR="00E060F0" w:rsidRPr="00E060F0" w14:paraId="3C3F8620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847DC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D922D0" w14:textId="4BBD200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196D43" w14:textId="1EFDBB9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818C2A" w14:textId="1D59E90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EB0584" w14:textId="1109676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</w:tr>
      <w:tr w:rsidR="00E060F0" w:rsidRPr="00E060F0" w14:paraId="457F172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9462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424E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94FC4" w14:textId="57F9AA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610D5" w14:textId="18A330B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09452" w14:textId="7DA1BD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6D891" w14:textId="3F6B0D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</w:tr>
      <w:tr w:rsidR="00E060F0" w:rsidRPr="00E060F0" w14:paraId="4AEADB5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8234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D90F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016F9" w14:textId="2380C43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E18DC" w14:textId="061C23F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C97EC" w14:textId="1276F31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D1712" w14:textId="29A2A2F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</w:tr>
      <w:tr w:rsidR="00E060F0" w:rsidRPr="00E060F0" w14:paraId="5DCD2A8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C7AB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D3CA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C17D9" w14:textId="14F50A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BC97B" w14:textId="0831B2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D5205" w14:textId="768C83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05797" w14:textId="37FC60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</w:tr>
      <w:tr w:rsidR="00E060F0" w:rsidRPr="00E060F0" w14:paraId="04E3B47A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E53B7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26DD1B" w14:textId="4DB6BBB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FD3A57" w14:textId="38F87FE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B3D3CE" w14:textId="4D8C64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D14227" w14:textId="15C8A2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</w:tr>
      <w:tr w:rsidR="00E060F0" w:rsidRPr="00E060F0" w14:paraId="779D3C0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F6BC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6D21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68E8E" w14:textId="5944DC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79B07" w14:textId="2B93B27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33348" w14:textId="21C227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345E4" w14:textId="72C34D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</w:tr>
      <w:tr w:rsidR="00E060F0" w:rsidRPr="00E060F0" w14:paraId="3ED7953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4D0A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5771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6F184" w14:textId="688F97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C4353" w14:textId="485DA3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F8FFB" w14:textId="78B43DC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37F4D" w14:textId="23B5F79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</w:tr>
      <w:tr w:rsidR="00E060F0" w:rsidRPr="00E060F0" w14:paraId="10508C9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3927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7411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7EEA3" w14:textId="203AE1B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AA54D" w14:textId="5AAD277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45CC0" w14:textId="550CC8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73386" w14:textId="6077386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</w:tr>
      <w:tr w:rsidR="00E060F0" w:rsidRPr="00E060F0" w14:paraId="6D17103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E992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6699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EEDBA" w14:textId="2E34013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2C0E1" w14:textId="4AEAF32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E3614" w14:textId="5FE6C1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D7BE7" w14:textId="58084D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</w:tr>
      <w:tr w:rsidR="00E060F0" w:rsidRPr="00E060F0" w14:paraId="6BC42A5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5791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2B42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7203A" w14:textId="58D795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C30E8" w14:textId="60E225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CF3F8" w14:textId="514D9EB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85A12" w14:textId="3556E0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</w:tr>
      <w:tr w:rsidR="00E060F0" w:rsidRPr="00E060F0" w14:paraId="78D622C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A637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5B34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C753A" w14:textId="07D9A2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A0D42" w14:textId="7EDD55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B78FD" w14:textId="4AB87C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D5DDA" w14:textId="3BC78C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</w:tr>
      <w:tr w:rsidR="00E060F0" w:rsidRPr="00E060F0" w14:paraId="70F866C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1EB9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6D7A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B90BB" w14:textId="46E2B9D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C542F" w14:textId="0BC2DFB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691D3" w14:textId="1D49BD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52424" w14:textId="74C146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</w:tr>
      <w:tr w:rsidR="00E060F0" w:rsidRPr="00E060F0" w14:paraId="5A9E639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B90C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DC37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157CB" w14:textId="585711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1E860" w14:textId="2BD0B7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C9EB7" w14:textId="46032F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1A547" w14:textId="7EA29D1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</w:tr>
      <w:tr w:rsidR="00E060F0" w:rsidRPr="00E060F0" w14:paraId="5612F2F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0818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6362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7E6F5" w14:textId="03DC01D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423B6" w14:textId="6323B6E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AEDBC" w14:textId="469CF9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F1F5D" w14:textId="46DBF9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</w:tr>
      <w:tr w:rsidR="00E060F0" w:rsidRPr="00E060F0" w14:paraId="2F588F0C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01140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6A1FE5" w14:textId="0466E0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2,18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565561" w14:textId="45DF75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8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164521" w14:textId="3370F97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666C321" w14:textId="3FE3B1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273,381.75 </w:t>
            </w:r>
          </w:p>
        </w:tc>
      </w:tr>
      <w:tr w:rsidR="00E060F0" w:rsidRPr="00E060F0" w14:paraId="6DD1565F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37492D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1B631" w14:textId="097A5E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75449" w14:textId="2C290E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9503B" w14:textId="4D97EE2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7CDDD" w14:textId="6C85D9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</w:tr>
      <w:tr w:rsidR="00E060F0" w:rsidRPr="00E060F0" w14:paraId="4997322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B787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9541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C78B5" w14:textId="07338B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F9CFB" w14:textId="061586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6323B" w14:textId="24BDC1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1F4C0" w14:textId="5EA48B4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</w:tr>
      <w:tr w:rsidR="00E060F0" w:rsidRPr="00E060F0" w14:paraId="3A72CEA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B07A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1B8E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F864E" w14:textId="370E12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038FF" w14:textId="5E4DC1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78698" w14:textId="642F0D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36E14" w14:textId="1656691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</w:tr>
      <w:tr w:rsidR="00E060F0" w:rsidRPr="00E060F0" w14:paraId="37FF127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ED14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E9CB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F7DEA" w14:textId="0450AC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E34AD" w14:textId="4D7F02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7B34E" w14:textId="37BF7C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684BD" w14:textId="6C393D0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</w:tr>
      <w:tr w:rsidR="00E060F0" w:rsidRPr="00E060F0" w14:paraId="1874E72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5185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437D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E482F" w14:textId="6AC0785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40531" w14:textId="3D000C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82C00" w14:textId="5FF997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CD7EF" w14:textId="5665B7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</w:tr>
      <w:tr w:rsidR="00E060F0" w:rsidRPr="00E060F0" w14:paraId="03E2CAF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4C29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B267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FF28F" w14:textId="3E71A7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594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9226E" w14:textId="1F0324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A9E91" w14:textId="4C63C9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1FAE5" w14:textId="4915C94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8,594.62 </w:t>
            </w:r>
          </w:p>
        </w:tc>
      </w:tr>
      <w:tr w:rsidR="00E060F0" w:rsidRPr="00E060F0" w14:paraId="31254D7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1C3F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7E83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341A2" w14:textId="0C2CDD5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4,362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9AAEB" w14:textId="4E78BA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3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EF15E" w14:textId="2778846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E8C34" w14:textId="1DD7C9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8,112.24 </w:t>
            </w:r>
          </w:p>
        </w:tc>
      </w:tr>
      <w:tr w:rsidR="00E060F0" w:rsidRPr="00E060F0" w14:paraId="3DFC41B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A301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2C17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58CA3" w14:textId="68DD6C1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8,62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113D9" w14:textId="53EB78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31C02" w14:textId="04557A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6710F" w14:textId="176B681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0,626.00 </w:t>
            </w:r>
          </w:p>
        </w:tc>
      </w:tr>
      <w:tr w:rsidR="00E060F0" w:rsidRPr="00E060F0" w14:paraId="09EE217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1C74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782D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2DF26" w14:textId="6F075DF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7905F" w14:textId="6862FC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A3EA4" w14:textId="468639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1E0E9" w14:textId="335C6ED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</w:tr>
      <w:tr w:rsidR="00E060F0" w:rsidRPr="00E060F0" w14:paraId="7591B46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77FE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2329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C49E9" w14:textId="6A67C8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8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C552B" w14:textId="0F2B051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C579E" w14:textId="7DE611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A3220" w14:textId="0E5E80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9,532.92 </w:t>
            </w:r>
          </w:p>
        </w:tc>
      </w:tr>
      <w:tr w:rsidR="00E060F0" w:rsidRPr="00E060F0" w14:paraId="3E582C3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3289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8F9D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607AB" w14:textId="675B9B8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12568" w14:textId="6CE01D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4CB0A" w14:textId="172B3E5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E2AAE" w14:textId="297764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690.00 </w:t>
            </w:r>
          </w:p>
        </w:tc>
      </w:tr>
      <w:tr w:rsidR="00E060F0" w:rsidRPr="00E060F0" w14:paraId="24DD616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49C4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D5F3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B6726" w14:textId="309DAA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0FB4B" w14:textId="7639F3A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52198" w14:textId="6CD9B8C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6AAA5" w14:textId="644A91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</w:tr>
      <w:tr w:rsidR="00E060F0" w:rsidRPr="00E060F0" w14:paraId="0238223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E376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16BB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D8BB7" w14:textId="7BC888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5D595" w14:textId="51434E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F7067" w14:textId="4A44CC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7C688" w14:textId="31D25F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</w:tr>
      <w:tr w:rsidR="00E060F0" w:rsidRPr="00E060F0" w14:paraId="10C9378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50AB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908E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7E235" w14:textId="7EE5FD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DE5FE" w14:textId="2FD5E62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D19D7" w14:textId="305E75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51B68" w14:textId="2FBFB44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</w:tr>
      <w:tr w:rsidR="00E060F0" w:rsidRPr="00E060F0" w14:paraId="508970FD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26317B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E91CF19" w14:textId="78E1C3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6,467,658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C2E972" w14:textId="007030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3,1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827B86" w14:textId="2278C0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C9BDF6" w14:textId="004942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7,070,808.63 </w:t>
            </w:r>
          </w:p>
        </w:tc>
      </w:tr>
      <w:tr w:rsidR="00E060F0" w:rsidRPr="00E060F0" w14:paraId="1119A006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C085F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DFDEFF" w14:textId="3F70C1D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,941,697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7AB20E" w14:textId="470230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0D9FA0" w14:textId="48D095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1B17D1E" w14:textId="4A5A851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19,447.82 </w:t>
            </w:r>
          </w:p>
        </w:tc>
      </w:tr>
      <w:tr w:rsidR="00E060F0" w:rsidRPr="00E060F0" w14:paraId="386AA9F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CBB8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3277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E2959" w14:textId="2F64C1A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4ED62" w14:textId="0D46AE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3AF53" w14:textId="022C49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A047B" w14:textId="760F26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E060F0" w:rsidRPr="00E060F0" w14:paraId="735050F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6526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4EB3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FE801" w14:textId="4C5BE96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45E75" w14:textId="7AD5B32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87E26" w14:textId="44288E3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C7B3A" w14:textId="5BC2C5B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E060F0" w:rsidRPr="00E060F0" w14:paraId="3D301DE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FC97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1704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DA36B" w14:textId="62F3E3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1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32639" w14:textId="7204BD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E3732" w14:textId="588EF6E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82E98" w14:textId="2BCFDD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1,080.00 </w:t>
            </w:r>
          </w:p>
        </w:tc>
      </w:tr>
      <w:tr w:rsidR="00E060F0" w:rsidRPr="00E060F0" w14:paraId="6A5B10D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76EC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2601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C9C54" w14:textId="5982690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69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64425" w14:textId="57FA30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0FC36" w14:textId="20C3FF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86302" w14:textId="662C1E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447.20 </w:t>
            </w:r>
          </w:p>
        </w:tc>
      </w:tr>
      <w:tr w:rsidR="00E060F0" w:rsidRPr="00E060F0" w14:paraId="5AA0845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16B5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F7F4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3D4F7" w14:textId="578264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DC459" w14:textId="0E803DD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26227" w14:textId="67C810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C2126" w14:textId="3C0729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</w:tr>
      <w:tr w:rsidR="00E060F0" w:rsidRPr="00E060F0" w14:paraId="5C48CD5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31AF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F13A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1F344" w14:textId="1E67F34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E4C60" w14:textId="7CAFB9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4BC17" w14:textId="5EDE9BB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0A78F" w14:textId="66BD66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</w:tr>
      <w:tr w:rsidR="00E060F0" w:rsidRPr="00E060F0" w14:paraId="19DB87C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9C1B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97E2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9243D" w14:textId="4FD1C5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006FD" w14:textId="0887A9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8CEAF" w14:textId="0C93530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DE0F3" w14:textId="09F59A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E060F0" w:rsidRPr="00E060F0" w14:paraId="4F0D315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5557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C33C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A738A" w14:textId="24DC7A5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F5BDC" w14:textId="70F7E2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3E1E2" w14:textId="412002D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D8892" w14:textId="64EE961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</w:tr>
      <w:tr w:rsidR="00E060F0" w:rsidRPr="00E060F0" w14:paraId="7418D70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AAA7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9E1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A2920" w14:textId="75B655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8AD9B" w14:textId="77C9838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8EC40" w14:textId="10B4F1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C1E07" w14:textId="665E7E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</w:tr>
      <w:tr w:rsidR="00E060F0" w:rsidRPr="00E060F0" w14:paraId="1360D1D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DCAE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E1C4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04661" w14:textId="15C2226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8EEF8" w14:textId="3CD3A9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4AA55" w14:textId="3AE429C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78407" w14:textId="191D6DF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</w:tr>
      <w:tr w:rsidR="00E060F0" w:rsidRPr="00E060F0" w14:paraId="4C04905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F020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D364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85867" w14:textId="1607B5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41EA4" w14:textId="750426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84E67" w14:textId="389765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475B5" w14:textId="56372CE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</w:tr>
      <w:tr w:rsidR="00E060F0" w:rsidRPr="00E060F0" w14:paraId="5172D5E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300E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64B7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A4B95" w14:textId="7AF6AC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38,275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258D1" w14:textId="6488F6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5FA8F" w14:textId="25B9E54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9EF01" w14:textId="34A9EE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38,275.40 </w:t>
            </w:r>
          </w:p>
        </w:tc>
      </w:tr>
      <w:tr w:rsidR="00E060F0" w:rsidRPr="00E060F0" w14:paraId="73BCDDE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4BEE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CA8C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342EB" w14:textId="0AF0FB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AF170" w14:textId="46BF76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D14C8" w14:textId="0F2C80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2EDE2" w14:textId="7F2E54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</w:tr>
      <w:tr w:rsidR="00E060F0" w:rsidRPr="00E060F0" w14:paraId="3065CEC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9C8D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B164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1AB41" w14:textId="737D8EC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3CF2E" w14:textId="604D2C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FE722" w14:textId="625A24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2F1DF" w14:textId="4273F7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</w:tr>
      <w:tr w:rsidR="00E060F0" w:rsidRPr="00E060F0" w14:paraId="6C16CC3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A8F2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34D8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1CC8B" w14:textId="671840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0D98C" w14:textId="4526B52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69CCF" w14:textId="5EECEB3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A9FF2" w14:textId="7B38150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</w:tr>
      <w:tr w:rsidR="00E060F0" w:rsidRPr="00E060F0" w14:paraId="39E5175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5813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B2B5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B8FD1" w14:textId="4650E51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8F02A" w14:textId="626C85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22752" w14:textId="30646D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B20C6" w14:textId="1EDED4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</w:tr>
      <w:tr w:rsidR="00E060F0" w:rsidRPr="00E060F0" w14:paraId="253A26F4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BC183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F948F2" w14:textId="1D2214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492,253.7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7065C0" w14:textId="1BB0FA8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FC3791" w14:textId="1466D30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EC6DB9" w14:textId="1A74829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67,653.71 </w:t>
            </w:r>
          </w:p>
        </w:tc>
      </w:tr>
      <w:tr w:rsidR="00E060F0" w:rsidRPr="00E060F0" w14:paraId="5F4B76C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522D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5DDB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82A0D" w14:textId="01BF023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1E367" w14:textId="6838A59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DC67A" w14:textId="5F0B4A6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4194D" w14:textId="02187A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</w:tr>
      <w:tr w:rsidR="00E060F0" w:rsidRPr="00E060F0" w14:paraId="5350087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8F8B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ACD2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CA257" w14:textId="6BF689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CA95E" w14:textId="6EAF1C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A32BF" w14:textId="59225DA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99AAF" w14:textId="447E8D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</w:tr>
      <w:tr w:rsidR="00E060F0" w:rsidRPr="00E060F0" w14:paraId="15AF071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25FE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5049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EFEFB" w14:textId="49F6762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3,820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8DE5E" w14:textId="16D37B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7874C" w14:textId="6806B5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E75EE" w14:textId="1C49BB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3,820.45 </w:t>
            </w:r>
          </w:p>
        </w:tc>
      </w:tr>
      <w:tr w:rsidR="00E060F0" w:rsidRPr="00E060F0" w14:paraId="2F876D3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0298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67CB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B030C" w14:textId="567412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0AE49" w14:textId="6AD53A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B18EF" w14:textId="5DCA9B6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870AD" w14:textId="0CA65F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</w:tr>
      <w:tr w:rsidR="00E060F0" w:rsidRPr="00E060F0" w14:paraId="2A96F4E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6DFE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88ED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C9391" w14:textId="48A92FD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5E3C3" w14:textId="5CF15B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F91A0" w14:textId="555814B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25C2D" w14:textId="2902C7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E060F0" w:rsidRPr="00E060F0" w14:paraId="0A1B1F5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E1CF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9B11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B3099" w14:textId="013F29A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41972" w14:textId="32EEC1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12FA3" w14:textId="04CF47E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D588F" w14:textId="77BDCAC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</w:tr>
      <w:tr w:rsidR="00E060F0" w:rsidRPr="00E060F0" w14:paraId="605B233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E520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EA9D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5A2BF" w14:textId="22E697F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161D6" w14:textId="51636C8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33085" w14:textId="5455C4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9602B" w14:textId="528A04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</w:tr>
      <w:tr w:rsidR="00E060F0" w:rsidRPr="00E060F0" w14:paraId="4417DA8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2EDC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84A8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0CE99" w14:textId="0DE985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2B971" w14:textId="48E2522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11989" w14:textId="53E2B44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D95C7" w14:textId="3CA5E8D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</w:tr>
      <w:tr w:rsidR="00E060F0" w:rsidRPr="00E060F0" w14:paraId="4727686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7EBD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0C10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8E18F" w14:textId="137656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20C81" w14:textId="1FEB58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69DBD" w14:textId="11BF1C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E0C36" w14:textId="59E4EC7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0,400.00 </w:t>
            </w:r>
          </w:p>
        </w:tc>
      </w:tr>
      <w:tr w:rsidR="00E060F0" w:rsidRPr="00E060F0" w14:paraId="569BCF5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E249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FA76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4EFE1" w14:textId="313F22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37B0E" w14:textId="2D640B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4ACA4" w14:textId="397804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FE047" w14:textId="11B5F67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E060F0" w:rsidRPr="00E060F0" w14:paraId="506C556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D5A3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B29F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5490A" w14:textId="3AE1C0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FBE7A" w14:textId="27A4C3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B30DA" w14:textId="2974AD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DEF91" w14:textId="3292AA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</w:tr>
      <w:tr w:rsidR="00E060F0" w:rsidRPr="00E060F0" w14:paraId="463B59B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463E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A2DF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2901B" w14:textId="0BE622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F562B" w14:textId="35DC00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97AEC" w14:textId="52E18E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D9EA1" w14:textId="2EB9934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</w:tr>
      <w:tr w:rsidR="00E060F0" w:rsidRPr="00E060F0" w14:paraId="4A12B6A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E539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8CC7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82B79" w14:textId="1DDA009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896C0" w14:textId="3436A0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C1CC4" w14:textId="060200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85CF3" w14:textId="4271F1A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</w:tr>
      <w:tr w:rsidR="00E060F0" w:rsidRPr="00E060F0" w14:paraId="1125A62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5555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6F6E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B5DD4" w14:textId="5D64DE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B5A4B" w14:textId="13DFC6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3C5A4" w14:textId="0B00B23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1E89D" w14:textId="7BC79A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</w:tr>
      <w:tr w:rsidR="00E060F0" w:rsidRPr="00E060F0" w14:paraId="2CDCFE1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4EFB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CA0A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D40C0" w14:textId="1801A8C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9E43C" w14:textId="086577F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5AD82" w14:textId="446675A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E3AA7" w14:textId="1AD01F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</w:tr>
      <w:tr w:rsidR="00E060F0" w:rsidRPr="00E060F0" w14:paraId="3FB5F31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DC2D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90BF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E1791" w14:textId="3243F4A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AFF19" w14:textId="06CF47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951B9" w14:textId="122DE2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118ED" w14:textId="6B3C1D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</w:tr>
      <w:tr w:rsidR="00E060F0" w:rsidRPr="00E060F0" w14:paraId="552BF0D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BC5F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79F2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17B01" w14:textId="7788019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8950E" w14:textId="35AC21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AFCB2" w14:textId="7E06B38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D24DC" w14:textId="443D7A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</w:tr>
      <w:tr w:rsidR="00E060F0" w:rsidRPr="00E060F0" w14:paraId="5A7F420E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C3A87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2201AC" w14:textId="7A07D02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81,333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A6D850" w14:textId="2B19DD0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C52AB7" w14:textId="2D1D21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04640F" w14:textId="44C65C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81,333.50 </w:t>
            </w:r>
          </w:p>
        </w:tc>
      </w:tr>
      <w:tr w:rsidR="00E060F0" w:rsidRPr="00E060F0" w14:paraId="3C6B762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5EC2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26A1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BE159" w14:textId="528D69A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0DEA2" w14:textId="6E58F1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9DBC0" w14:textId="6AC057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001A2" w14:textId="520ED08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</w:tr>
      <w:tr w:rsidR="00E060F0" w:rsidRPr="00E060F0" w14:paraId="0777D1B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F6E0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D22E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05395" w14:textId="051531A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33666" w14:textId="1B1CBBA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AB489" w14:textId="527F76E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C9834" w14:textId="5FB3E9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</w:tr>
      <w:tr w:rsidR="00E060F0" w:rsidRPr="00E060F0" w14:paraId="2A62B20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5369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D1CC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59572" w14:textId="2777CD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31520" w14:textId="42EF82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E36E1" w14:textId="529919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C2FCD" w14:textId="3DB841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E060F0" w:rsidRPr="00E060F0" w14:paraId="03BAABC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569C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6BA1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E38A1" w14:textId="565CDE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F79BE" w14:textId="120E86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E2E3D" w14:textId="7F660A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0A72F" w14:textId="40B6101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E060F0" w:rsidRPr="00E060F0" w14:paraId="3C6E78F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D259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72CE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3669A" w14:textId="1E9EDA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3E801" w14:textId="614918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841D5" w14:textId="4239DC1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26F8E" w14:textId="6DB0CF1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</w:tr>
      <w:tr w:rsidR="00E060F0" w:rsidRPr="00E060F0" w14:paraId="006E204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4A36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CAAC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0C640" w14:textId="13E32B9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247EF" w14:textId="134640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E8EFD" w14:textId="16D6DA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060CC" w14:textId="6A1CD0A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</w:tr>
      <w:tr w:rsidR="00E060F0" w:rsidRPr="00E060F0" w14:paraId="1B50E26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8A65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26F6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8F4A2" w14:textId="5A3482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DD926" w14:textId="0F320B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048AA" w14:textId="27355A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09500" w14:textId="688E59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</w:tr>
      <w:tr w:rsidR="00E060F0" w:rsidRPr="00E060F0" w14:paraId="6025454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AC5F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8625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0F7B3" w14:textId="0F6C68F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B5714" w14:textId="4AD9B9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89E4B" w14:textId="5976658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D58D1" w14:textId="595AE8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E060F0" w:rsidRPr="00E060F0" w14:paraId="2346F88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EE51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6B33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5157F" w14:textId="0DA664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699E7" w14:textId="3A20D1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B1AEC" w14:textId="1D3C8D5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487B5" w14:textId="73BCF8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</w:tr>
      <w:tr w:rsidR="00E060F0" w:rsidRPr="00E060F0" w14:paraId="56C3B1B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941B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AC7D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0A1EC" w14:textId="11F23CE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0C462" w14:textId="49B2B9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AD8CA" w14:textId="60F2631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B9A84" w14:textId="352814A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</w:tr>
      <w:tr w:rsidR="00E060F0" w:rsidRPr="00E060F0" w14:paraId="31FB46E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490F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A406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48B40" w14:textId="301F985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EF123" w14:textId="6417942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5B238" w14:textId="2A1523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2D466" w14:textId="5612598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E060F0" w:rsidRPr="00E060F0" w14:paraId="40A647F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B59C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086B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D8070" w14:textId="01E947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50DB2" w14:textId="2581F7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B4AAA" w14:textId="27B014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C5645" w14:textId="6BCEA4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</w:tr>
      <w:tr w:rsidR="00E060F0" w:rsidRPr="00E060F0" w14:paraId="27FF5E2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2CF3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3D1E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7BCB2" w14:textId="4DD18C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1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EBA39" w14:textId="4A2B82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B1A70" w14:textId="1EFF502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20CBC" w14:textId="6E04F3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1,160.00 </w:t>
            </w:r>
          </w:p>
        </w:tc>
      </w:tr>
      <w:tr w:rsidR="00E060F0" w:rsidRPr="00E060F0" w14:paraId="6FFA0E2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C513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5852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1E389" w14:textId="63E0037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2EBB7" w14:textId="2382851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9A985" w14:textId="05DD51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90537" w14:textId="629A5E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0,000.00 </w:t>
            </w:r>
          </w:p>
        </w:tc>
      </w:tr>
      <w:tr w:rsidR="00E060F0" w:rsidRPr="00E060F0" w14:paraId="7B427B6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D11A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A414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62671" w14:textId="5C73F3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D9000" w14:textId="7AF5F96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A0667" w14:textId="317325E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44BF3" w14:textId="466F2B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</w:tr>
      <w:tr w:rsidR="00E060F0" w:rsidRPr="00E060F0" w14:paraId="3E82FE5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4E34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FF1E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1412F" w14:textId="5E9DEB7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E5602" w14:textId="60DD09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64B76" w14:textId="3AF589B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9EBAD" w14:textId="58FBE8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</w:tr>
      <w:tr w:rsidR="00E060F0" w:rsidRPr="00E060F0" w14:paraId="0C2DF43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4868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8EB7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DFD97" w14:textId="179F609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636A9" w14:textId="67CC3F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BE30F" w14:textId="5F62020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2A558" w14:textId="476473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E060F0" w:rsidRPr="00E060F0" w14:paraId="4B3DEFE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EB44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5E60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647CD" w14:textId="2F22AFA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D5238" w14:textId="7FF85B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82AE1" w14:textId="4CE9E5A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1A905" w14:textId="281941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</w:tr>
      <w:tr w:rsidR="00E060F0" w:rsidRPr="00E060F0" w14:paraId="5A1F47F7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28FE2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AC0A52" w14:textId="173A9B6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14BCEF" w14:textId="04AA083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A11229" w14:textId="41B1052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4429A1F" w14:textId="29C4540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</w:tr>
      <w:tr w:rsidR="00E060F0" w:rsidRPr="00E060F0" w14:paraId="30CDA3C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8AB1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9765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CC1CB" w14:textId="406C93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33D59" w14:textId="7DBA06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54671" w14:textId="51814E1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C1EFE" w14:textId="436537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</w:tr>
      <w:tr w:rsidR="00E060F0" w:rsidRPr="00E060F0" w14:paraId="7D4B504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006C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07D5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67C21" w14:textId="4D15E09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4D6EE" w14:textId="6F94871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6333E" w14:textId="2177166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88FA4" w14:textId="4952393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</w:tr>
      <w:tr w:rsidR="00E060F0" w:rsidRPr="00E060F0" w14:paraId="7A9C239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4B65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4517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639F7" w14:textId="236AA1F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A9C9C" w14:textId="6AAF09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6EB62" w14:textId="2FF8BD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0D8DB" w14:textId="36EBA6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</w:tr>
      <w:tr w:rsidR="00E060F0" w:rsidRPr="00E060F0" w14:paraId="4A40D87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F715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BE3B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B6D12" w14:textId="6FB44A9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42EF8" w14:textId="66082A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ABB5B" w14:textId="2D312BF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2750A" w14:textId="32A3AF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</w:tr>
      <w:tr w:rsidR="00E060F0" w:rsidRPr="00E060F0" w14:paraId="2786336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C891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53FD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E927D" w14:textId="008C34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6A386" w14:textId="4B3E96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C048D" w14:textId="683F434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769E5" w14:textId="7F2993A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</w:tr>
      <w:tr w:rsidR="00E060F0" w:rsidRPr="00E060F0" w14:paraId="742B7DE4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6F05F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4548EC" w14:textId="039C76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4,429,321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0B5E4C" w14:textId="01B6B4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2D7E46" w14:textId="7649FE6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C521639" w14:textId="623163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4,479,321.23 </w:t>
            </w:r>
          </w:p>
        </w:tc>
      </w:tr>
      <w:tr w:rsidR="00E060F0" w:rsidRPr="00E060F0" w14:paraId="32EEB09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9975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F42F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8C236" w14:textId="1A0F552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13,2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F9293" w14:textId="321749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6B5BF" w14:textId="1205551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7178A" w14:textId="33A3FB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13,220.00 </w:t>
            </w:r>
          </w:p>
        </w:tc>
      </w:tr>
      <w:tr w:rsidR="00E060F0" w:rsidRPr="00E060F0" w14:paraId="13EDB68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A930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7A0D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2AA35" w14:textId="21267FB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87305" w14:textId="2F5B2F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15065" w14:textId="4C09A2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61AC3" w14:textId="3658C4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</w:tr>
      <w:tr w:rsidR="00E060F0" w:rsidRPr="00E060F0" w14:paraId="7915F38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F62E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140C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F19D6" w14:textId="45B4AB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F1722" w14:textId="2B12DE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75EE0" w14:textId="1712A2B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F83F3" w14:textId="4E7BE0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</w:tr>
      <w:tr w:rsidR="00E060F0" w:rsidRPr="00E060F0" w14:paraId="6898E78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CF56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F95C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21549" w14:textId="4F925A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7867B" w14:textId="5D0CDB3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F0B5A" w14:textId="00686C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36079" w14:textId="65173F5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E060F0" w:rsidRPr="00E060F0" w14:paraId="34EB361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83E7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1ACE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2166C" w14:textId="24C5694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2E92E" w14:textId="7B9CBFF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8492E" w14:textId="1A77E9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C176B" w14:textId="2F4CEB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</w:tr>
      <w:tr w:rsidR="00E060F0" w:rsidRPr="00E060F0" w14:paraId="6208814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60DF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32DE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5AB79" w14:textId="053038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01AA5" w14:textId="331CC1E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B160A" w14:textId="531F87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95F45" w14:textId="533B101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10,000.00 </w:t>
            </w:r>
          </w:p>
        </w:tc>
      </w:tr>
      <w:tr w:rsidR="00E060F0" w:rsidRPr="00E060F0" w14:paraId="0167BEF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3746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477F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A3622" w14:textId="70730A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BB188" w14:textId="389E14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69FEB" w14:textId="3C2CE9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201B1" w14:textId="19B4C2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</w:tr>
      <w:tr w:rsidR="00E060F0" w:rsidRPr="00E060F0" w14:paraId="21D4FF2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4DCA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18F8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B9DAA" w14:textId="1A8116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1,633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C7416" w14:textId="70BD02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E52BF" w14:textId="34EDAA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952A9" w14:textId="244297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1,633.55 </w:t>
            </w:r>
          </w:p>
        </w:tc>
      </w:tr>
      <w:tr w:rsidR="00E060F0" w:rsidRPr="00E060F0" w14:paraId="1F0211A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E3CC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DCF6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A2544" w14:textId="28B43E5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48EDF" w14:textId="69375CB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9F3CD" w14:textId="6391A1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AE3CD" w14:textId="55C09FF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E060F0" w:rsidRPr="00E060F0" w14:paraId="483797D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B256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5D68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4B0AB" w14:textId="51AD791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0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A7AF8" w14:textId="5F5120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C6DB0" w14:textId="01DC257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8BA80" w14:textId="07BCC2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0,240.00 </w:t>
            </w:r>
          </w:p>
        </w:tc>
      </w:tr>
      <w:tr w:rsidR="00E060F0" w:rsidRPr="00E060F0" w14:paraId="5C9B651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9F18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44FC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5E09D" w14:textId="7D0C98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68D8D" w14:textId="04A6E71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11BA3" w14:textId="7393A5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E05A6" w14:textId="2483623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E060F0" w:rsidRPr="00E060F0" w14:paraId="7F07DD8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19DC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FFD7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BB452" w14:textId="448AD35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16B75" w14:textId="38402D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42DCA" w14:textId="5042C0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D6066" w14:textId="1771A7B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E060F0" w:rsidRPr="00E060F0" w14:paraId="5D761ED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97D6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C7C4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9BCD7" w14:textId="4E9D24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E4B49" w14:textId="28F42B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B1ECA" w14:textId="0EFA650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8FB1C" w14:textId="7D6CDE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</w:tr>
      <w:tr w:rsidR="00E060F0" w:rsidRPr="00E060F0" w14:paraId="2C9C405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9E46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B925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9EE6A" w14:textId="19A944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C5E67" w14:textId="63CB56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E8609" w14:textId="4E4766B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8E169" w14:textId="5DF8C5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</w:tr>
      <w:tr w:rsidR="00E060F0" w:rsidRPr="00E060F0" w14:paraId="10C13D1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C9F6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CC1F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9B809" w14:textId="4DEC4A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60303" w14:textId="1FBF83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E90CF" w14:textId="5A7B0FE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645D1" w14:textId="5D0C0D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</w:tr>
      <w:tr w:rsidR="00E060F0" w:rsidRPr="00E060F0" w14:paraId="3C0FDA2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07C5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F9E5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9CC3D" w14:textId="3EA295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D2432" w14:textId="0BE6BCD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23228" w14:textId="203FFA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B17E0" w14:textId="7F5C6E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</w:tr>
      <w:tr w:rsidR="00E060F0" w:rsidRPr="00E060F0" w14:paraId="0947B69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09B5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3AFD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DD281" w14:textId="6C4F49C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4,43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15AF4" w14:textId="4F60EF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B3667" w14:textId="3EF6161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2FFAF" w14:textId="003FFA5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4,437.20 </w:t>
            </w:r>
          </w:p>
        </w:tc>
      </w:tr>
      <w:tr w:rsidR="00E060F0" w:rsidRPr="00E060F0" w14:paraId="033C33F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391E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1DBE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D3C13" w14:textId="757A2EC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68FFA" w14:textId="07F9AF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E32F4" w14:textId="5FDA7DC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578E9" w14:textId="1027656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</w:tr>
      <w:tr w:rsidR="00E060F0" w:rsidRPr="00E060F0" w14:paraId="2B2FDE7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1B8A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6EF6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A8355" w14:textId="0B9675E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D0999" w14:textId="189542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63BDA" w14:textId="749796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2EB0B" w14:textId="3F638D3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E060F0" w:rsidRPr="00E060F0" w14:paraId="64531E5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62A0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86F7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834C4" w14:textId="0AC088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D2090" w14:textId="1D95CE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71A96" w14:textId="526986E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3EA60" w14:textId="0994806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</w:tr>
      <w:tr w:rsidR="00E060F0" w:rsidRPr="00E060F0" w14:paraId="452AFCA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FFC0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434C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A1595" w14:textId="7108A9A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3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AB3B2" w14:textId="37F4A6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C80D7" w14:textId="698AFB4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79564" w14:textId="3FB2559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3,920.00 </w:t>
            </w:r>
          </w:p>
        </w:tc>
      </w:tr>
      <w:tr w:rsidR="00E060F0" w:rsidRPr="00E060F0" w14:paraId="28B5085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AD4D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48EA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1863D" w14:textId="24FBAE1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1,239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7CFBD" w14:textId="6586FB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96FFD" w14:textId="25D612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9E6B9" w14:textId="49B7E8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1,239.44 </w:t>
            </w:r>
          </w:p>
        </w:tc>
      </w:tr>
      <w:tr w:rsidR="00E060F0" w:rsidRPr="00E060F0" w14:paraId="5FAEFE0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D1CB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353A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DDA5A" w14:textId="074689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EABF9" w14:textId="104033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86445" w14:textId="474E3F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B8BCD" w14:textId="6A8579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</w:tr>
      <w:tr w:rsidR="00E060F0" w:rsidRPr="00E060F0" w14:paraId="5A33FFE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553CF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0E6C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28E0E" w14:textId="2244216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06B41" w14:textId="6070DD4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F70FB" w14:textId="7A1E795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E3B40" w14:textId="5053DA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E060F0" w:rsidRPr="00E060F0" w14:paraId="19DEBC9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E4D1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F457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8BA39" w14:textId="53FFF4A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D0E4C" w14:textId="28AE29E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A6189" w14:textId="54C7C0D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C9C23" w14:textId="01AFE02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</w:tr>
      <w:tr w:rsidR="00E060F0" w:rsidRPr="00E060F0" w14:paraId="2860853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69AF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A3DDF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6CCE2" w14:textId="15B5D2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EBB83" w14:textId="043945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C8063" w14:textId="50EBF2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609BF" w14:textId="67050F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</w:tr>
      <w:tr w:rsidR="00E060F0" w:rsidRPr="00E060F0" w14:paraId="74F1E9E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30B2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FFF1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B1493" w14:textId="343EB7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13880" w14:textId="5A1E03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14BF5" w14:textId="23FC2A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BDE75" w14:textId="283156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</w:tr>
      <w:tr w:rsidR="00E060F0" w:rsidRPr="00E060F0" w14:paraId="3EB250F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7DE2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2225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CF311" w14:textId="59BFA27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5D699" w14:textId="5160FD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69C7F" w14:textId="5F68BD7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EAA27" w14:textId="284FCE2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E060F0" w:rsidRPr="00E060F0" w14:paraId="2AB82FA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7FEE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B879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E70BF" w14:textId="74BF09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819A4" w14:textId="4051BAA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C82A4" w14:textId="752722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CB428" w14:textId="580333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</w:tr>
      <w:tr w:rsidR="00E060F0" w:rsidRPr="00E060F0" w14:paraId="4A6674A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8302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CC50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05F10" w14:textId="1ED4E8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BAC65" w14:textId="1DE025A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198C0" w14:textId="3A3553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DD377" w14:textId="125355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00.00 </w:t>
            </w:r>
          </w:p>
        </w:tc>
      </w:tr>
      <w:tr w:rsidR="00E060F0" w:rsidRPr="00E060F0" w14:paraId="14E0638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58D7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02E6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0CCAE" w14:textId="77A2B2D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90FF2" w14:textId="323C73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57D7F" w14:textId="5C48B5F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C4F05" w14:textId="18D1CB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</w:tr>
      <w:tr w:rsidR="00E060F0" w:rsidRPr="00E060F0" w14:paraId="5B7CB71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6534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4ED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588DF" w14:textId="28FB67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0D323" w14:textId="1C1D6E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0D6EE" w14:textId="069E27B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253FB" w14:textId="4573D2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</w:tr>
      <w:tr w:rsidR="00E060F0" w:rsidRPr="00E060F0" w14:paraId="05C2571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A128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59EF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FF5A5" w14:textId="7A5B055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F9048" w14:textId="1865089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F1617" w14:textId="24BCA09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F349E" w14:textId="0F09439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1,200.00 </w:t>
            </w:r>
          </w:p>
        </w:tc>
      </w:tr>
      <w:tr w:rsidR="00E060F0" w:rsidRPr="00E060F0" w14:paraId="30D427A8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9397A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2C842E" w14:textId="1C0A49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D7B540" w14:textId="2D4DE6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51183D" w14:textId="2E4D34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61BBAA5" w14:textId="66774B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</w:tr>
      <w:tr w:rsidR="00E060F0" w:rsidRPr="00E060F0" w14:paraId="1387E1E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2181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3362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20D93" w14:textId="6BD0CC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FA734" w14:textId="777777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E57D2" w14:textId="777777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BFCA3" w14:textId="265F2FE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</w:tr>
      <w:tr w:rsidR="00E060F0" w:rsidRPr="00E060F0" w14:paraId="263498A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1B82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27F3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75305" w14:textId="4B66312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8D257" w14:textId="151BF4C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A2042" w14:textId="0969BDA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456D9" w14:textId="6E2A89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</w:tr>
      <w:tr w:rsidR="00E060F0" w:rsidRPr="00E060F0" w14:paraId="454BA1A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00B2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835D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5C003" w14:textId="627CC9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3FD32" w14:textId="42C644A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5334B" w14:textId="7B426D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D8CB4" w14:textId="2B2A3C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</w:tr>
      <w:tr w:rsidR="00E060F0" w:rsidRPr="00E060F0" w14:paraId="1CE5965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5F38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BD2F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A0B0E" w14:textId="06A7EDE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6E095" w14:textId="3D73D9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270B4" w14:textId="6A3981A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AB745" w14:textId="6BD65F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</w:tr>
      <w:tr w:rsidR="00E060F0" w:rsidRPr="00E060F0" w14:paraId="4331559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4DA3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3AD8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49CBC" w14:textId="1A31EF9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DB4D5" w14:textId="73F898B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F35BC" w14:textId="30E3AC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D256B" w14:textId="277135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</w:tr>
      <w:tr w:rsidR="00E060F0" w:rsidRPr="00E060F0" w14:paraId="6B59189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D1B8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6FC0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FE33A" w14:textId="7EF8D4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CE882" w14:textId="275B0B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0A528" w14:textId="2DE01F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CD8E1" w14:textId="10D3F8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</w:tr>
      <w:tr w:rsidR="00E060F0" w:rsidRPr="00E060F0" w14:paraId="553E40F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02A9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E105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673C9" w14:textId="7D2E92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4C21A" w14:textId="68181A6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768B7" w14:textId="3726D17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90555" w14:textId="0EDBD8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</w:tr>
      <w:tr w:rsidR="00E060F0" w:rsidRPr="00E060F0" w14:paraId="57683E4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FB26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AFAD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7095D" w14:textId="0CAF83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F1226" w14:textId="6BEF61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7FBB9" w14:textId="2652DD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0995D" w14:textId="2F06FD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</w:tr>
      <w:tr w:rsidR="00E060F0" w:rsidRPr="00E060F0" w14:paraId="03B4D9E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2929A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047B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CBD22" w14:textId="754D3F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07FEA" w14:textId="00F2B4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8278D" w14:textId="6DB793F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21A38" w14:textId="5DBAD7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</w:tr>
      <w:tr w:rsidR="00E060F0" w:rsidRPr="00E060F0" w14:paraId="5D08B0A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8E4B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AF9D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0E576" w14:textId="040008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FA6AD" w14:textId="03B7A9B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A0747" w14:textId="3E7F7B7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5ECC3" w14:textId="2101CC6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E060F0" w:rsidRPr="00E060F0" w14:paraId="54E2F58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D0EB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B6B5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193B0" w14:textId="390A29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BB1C9" w14:textId="1B0CFF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0469C" w14:textId="478C39E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1994D" w14:textId="56C29F7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</w:tr>
      <w:tr w:rsidR="00E060F0" w:rsidRPr="00E060F0" w14:paraId="2CA50DD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19AE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144F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0CEBE" w14:textId="656227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81C47" w14:textId="734E80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18DB0" w14:textId="00D185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54DC3" w14:textId="50FBA7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</w:tr>
      <w:tr w:rsidR="00E060F0" w:rsidRPr="00E060F0" w14:paraId="27DB6B7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1402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62D5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57BE1" w14:textId="16738E4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E3F74" w14:textId="7B1DBB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52161" w14:textId="3FAD7E4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E50B7" w14:textId="684A574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</w:tr>
      <w:tr w:rsidR="00E060F0" w:rsidRPr="00E060F0" w14:paraId="48D60C7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5F4F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4826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C5462" w14:textId="69AC3C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E03B3" w14:textId="2B2B29E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0CA8A" w14:textId="1FE661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6C1D0" w14:textId="5E270C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E060F0" w:rsidRPr="00E060F0" w14:paraId="0E3AB22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860F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D68C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99433" w14:textId="43F652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756AC" w14:textId="097775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4DEEC" w14:textId="0E955B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8E6CA" w14:textId="790D04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</w:tr>
      <w:tr w:rsidR="00E060F0" w:rsidRPr="00E060F0" w14:paraId="3E60666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1ECD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7F06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ED32C" w14:textId="521C8FF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80F75" w14:textId="1EFF72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5D87D" w14:textId="440C33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F1D35" w14:textId="74374E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E060F0" w:rsidRPr="00E060F0" w14:paraId="20C10C5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44ED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1390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6118B" w14:textId="77BC2A9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BE453" w14:textId="4727148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33466" w14:textId="1DAA714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DE46E" w14:textId="74DBD5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</w:tr>
      <w:tr w:rsidR="00E060F0" w:rsidRPr="00E060F0" w14:paraId="261E677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3C1F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528C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B14EA" w14:textId="489B3F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E4A0C" w14:textId="2B99A2E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B7D8F" w14:textId="7A4302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CB090" w14:textId="0E7B4B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</w:tr>
      <w:tr w:rsidR="00E060F0" w:rsidRPr="00E060F0" w14:paraId="0FEA20F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33FE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66EC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5CD8C" w14:textId="349ED9D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B3F3D" w14:textId="5D217C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5D6A9" w14:textId="73FC80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8E084" w14:textId="1F69310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</w:tr>
      <w:tr w:rsidR="00E060F0" w:rsidRPr="00E060F0" w14:paraId="3BBDB83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F64B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6C6A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F9ACF" w14:textId="46898F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2BC22" w14:textId="7BF4E1C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84263" w14:textId="1FF5E45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7A83B" w14:textId="2E291B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</w:tr>
      <w:tr w:rsidR="00E060F0" w:rsidRPr="00E060F0" w14:paraId="11725C9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145E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F3E85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62735" w14:textId="6CD29E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AD38D" w14:textId="5442963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2A403" w14:textId="3665BA7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ACE1E" w14:textId="7B4A1D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</w:tr>
      <w:tr w:rsidR="00E060F0" w:rsidRPr="00E060F0" w14:paraId="220A29B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70B4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7CD3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8F36E" w14:textId="3E5753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F6FC5" w14:textId="2FA150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FA3DF" w14:textId="543BB6D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E6A8C" w14:textId="49FDCD2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</w:tr>
      <w:tr w:rsidR="00E060F0" w:rsidRPr="00E060F0" w14:paraId="773A7BC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0304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9980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9CB83" w14:textId="73AB261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13663" w14:textId="739BAE3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0269F" w14:textId="696CB0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64D27" w14:textId="163110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</w:tr>
      <w:tr w:rsidR="00E060F0" w:rsidRPr="00E060F0" w14:paraId="1563417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C4EE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AB45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4C2E5" w14:textId="2B49FB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5B6DD" w14:textId="78026E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52DCD" w14:textId="780A1D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AF26F" w14:textId="0A875E6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</w:tr>
      <w:tr w:rsidR="00E060F0" w:rsidRPr="00E060F0" w14:paraId="713628E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2AA4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C176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B8711" w14:textId="31C10F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96255" w14:textId="6B8A11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E1179" w14:textId="17D39E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12A71" w14:textId="537D1B1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E060F0" w:rsidRPr="00E060F0" w14:paraId="29482F9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D4AA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54C1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6133C" w14:textId="4BC6AC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CB3D9" w14:textId="1C1530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C5783" w14:textId="292A76A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6019A" w14:textId="5FA3BE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</w:tr>
      <w:tr w:rsidR="00E060F0" w:rsidRPr="00E060F0" w14:paraId="373DB03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661A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C836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8FFED" w14:textId="5FA0C2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ED8ED" w14:textId="074BF5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4CDEB" w14:textId="53A7C0F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CA332" w14:textId="2178F06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</w:tr>
      <w:tr w:rsidR="00E060F0" w:rsidRPr="00E060F0" w14:paraId="6EC1545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D51B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5CF3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B9873" w14:textId="78FDE17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425FA" w14:textId="6C8B00A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1DC7B" w14:textId="72D950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453D8" w14:textId="3EBEA3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</w:tr>
      <w:tr w:rsidR="00E060F0" w:rsidRPr="00E060F0" w14:paraId="0A0C2B0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E7E4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E50D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11289" w14:textId="0F928E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11353" w14:textId="5308C82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F0CDF" w14:textId="6A8B31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DD047" w14:textId="306059C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</w:tr>
      <w:tr w:rsidR="00E060F0" w:rsidRPr="00E060F0" w14:paraId="1823138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A9ED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C003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0DF3F" w14:textId="52BED93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1669B" w14:textId="27FC239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9FF4E" w14:textId="0AA4B56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4399E" w14:textId="041C12F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</w:tr>
      <w:tr w:rsidR="00E060F0" w:rsidRPr="00E060F0" w14:paraId="61AB285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1E80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0472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5F2B0" w14:textId="518562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C3622" w14:textId="30C053B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59B47" w14:textId="73C3F91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2E654" w14:textId="4CB7E4E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</w:tr>
      <w:tr w:rsidR="00E060F0" w:rsidRPr="00E060F0" w14:paraId="59DA08F0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E36726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9CEF3F8" w14:textId="5122BB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2,044,461.0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37226F7" w14:textId="7DC2D33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D4DC293" w14:textId="1158EE6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B2E4A03" w14:textId="49B2A13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2,044,461.09 </w:t>
            </w:r>
          </w:p>
        </w:tc>
      </w:tr>
      <w:tr w:rsidR="00E060F0" w:rsidRPr="00E060F0" w14:paraId="7FD06F2D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95D3B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E7652D" w14:textId="35B8B83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698,996.4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213F72" w14:textId="3DC0C24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8BD8EC" w14:textId="7B7D441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80DADC7" w14:textId="008906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698,996.47 </w:t>
            </w:r>
          </w:p>
        </w:tc>
      </w:tr>
      <w:tr w:rsidR="00E060F0" w:rsidRPr="00E060F0" w14:paraId="0132E2E3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A4600E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DFCAD" w14:textId="695FC16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379CD" w14:textId="484A28B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4781B" w14:textId="4B0B65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053FE" w14:textId="67B245A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</w:tr>
      <w:tr w:rsidR="00E060F0" w:rsidRPr="00E060F0" w14:paraId="426EB06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1836C70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D2F1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4F790" w14:textId="0E4FC62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A1BDB" w14:textId="3B6163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B55C3" w14:textId="5F55E7A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5CBF7" w14:textId="504618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</w:tr>
      <w:tr w:rsidR="00E060F0" w:rsidRPr="00E060F0" w14:paraId="50DA643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31C7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6E28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D602F" w14:textId="3E019C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FD0C0" w14:textId="741368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84240" w14:textId="42B960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24554" w14:textId="0BCCAC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</w:tr>
      <w:tr w:rsidR="00E060F0" w:rsidRPr="00E060F0" w14:paraId="7802EF9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3240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A64D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BFB7F" w14:textId="4563CA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C4473" w14:textId="16C145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ADFCC" w14:textId="27531CD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85DCA" w14:textId="79B126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</w:tr>
      <w:tr w:rsidR="00E060F0" w:rsidRPr="00E060F0" w14:paraId="1157038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D57B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A7FE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A0096" w14:textId="7DD0BB9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05,269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54665" w14:textId="28446F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A6A9C" w14:textId="214260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894F2" w14:textId="566752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05,269.24 </w:t>
            </w:r>
          </w:p>
        </w:tc>
      </w:tr>
      <w:tr w:rsidR="00E060F0" w:rsidRPr="00E060F0" w14:paraId="120265D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FE09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896D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F8B99" w14:textId="0CAA74B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B5017" w14:textId="54DEC8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C3E39" w14:textId="5A870CA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BEF90" w14:textId="02E015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</w:tr>
      <w:tr w:rsidR="00E060F0" w:rsidRPr="00E060F0" w14:paraId="02EF2D5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AC78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60DC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BE69C" w14:textId="49F5A1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AC70D" w14:textId="7F6B0E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30DBE" w14:textId="7C0BFC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331ED" w14:textId="2A4FB4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</w:tr>
      <w:tr w:rsidR="00E060F0" w:rsidRPr="00E060F0" w14:paraId="22A986C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B06B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DAFD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EAFC7" w14:textId="636727A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A50BD" w14:textId="13236CE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84EA2" w14:textId="035AEE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D6CF4" w14:textId="69BD7E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</w:tr>
      <w:tr w:rsidR="00E060F0" w:rsidRPr="00E060F0" w14:paraId="75D4100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4A50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D1AB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60E3C" w14:textId="48F90D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6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CD908" w14:textId="3567DD4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EDB73" w14:textId="678AA5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5B8ED" w14:textId="5693B1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6,210.00 </w:t>
            </w:r>
          </w:p>
        </w:tc>
      </w:tr>
      <w:tr w:rsidR="00E060F0" w:rsidRPr="00E060F0" w14:paraId="129A7F6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78B4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7C9A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F42B1" w14:textId="66FEC9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E3713" w14:textId="21E0EA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3A546" w14:textId="379AB55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8524E" w14:textId="0E1FAA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</w:tr>
      <w:tr w:rsidR="00E060F0" w:rsidRPr="00E060F0" w14:paraId="7A67B8B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6A96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D881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BCD7A" w14:textId="22DE7A7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42,86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68E59" w14:textId="520D8B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FBBAE" w14:textId="40FF66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FE9C3" w14:textId="04D2F94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42,864.32 </w:t>
            </w:r>
          </w:p>
        </w:tc>
      </w:tr>
      <w:tr w:rsidR="00E060F0" w:rsidRPr="00E060F0" w14:paraId="2E2FF71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69E1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B04F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A24E9" w14:textId="6C5EF6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6ECDD" w14:textId="5CFD56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9BB9E" w14:textId="4DFFA0A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F745E" w14:textId="1C7D27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</w:tr>
      <w:tr w:rsidR="00E060F0" w:rsidRPr="00E060F0" w14:paraId="0A2ACF0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6148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D5DB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15947" w14:textId="27EAB74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ABA51" w14:textId="6A2F8E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A9C7E" w14:textId="1DD1FA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24E83" w14:textId="18B22C4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</w:tr>
      <w:tr w:rsidR="00E060F0" w:rsidRPr="00E060F0" w14:paraId="591EAFF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53EC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5F5B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13C42" w14:textId="0E24614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19FB3" w14:textId="6A5C212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842D5" w14:textId="4AAE027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8D70D" w14:textId="0BC561D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</w:tr>
      <w:tr w:rsidR="00E060F0" w:rsidRPr="00E060F0" w14:paraId="7B7F674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170F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6C21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FCAF6" w14:textId="356E725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A0F77" w14:textId="1C01F51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028BD" w14:textId="46F4072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7B2B3" w14:textId="250A10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</w:tr>
      <w:tr w:rsidR="00E060F0" w:rsidRPr="00E060F0" w14:paraId="430000A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9D7F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03D4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CDA37" w14:textId="0667502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C33A4" w14:textId="0AAA8E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5F53F" w14:textId="717166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E1D20" w14:textId="47D1396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</w:tr>
      <w:tr w:rsidR="00E060F0" w:rsidRPr="00E060F0" w14:paraId="18A2ACE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70BE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1281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CB02F" w14:textId="083A4A9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FD823" w14:textId="1E6A8F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3811E" w14:textId="6F8B7A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D43E7" w14:textId="6C62AC3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</w:tr>
      <w:tr w:rsidR="00E060F0" w:rsidRPr="00E060F0" w14:paraId="08716FD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F749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9269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B39BD" w14:textId="74D723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5,213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2E64B" w14:textId="06DBA4C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9B4E5" w14:textId="16ED55C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D9388" w14:textId="2187EE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5,213.86 </w:t>
            </w:r>
          </w:p>
        </w:tc>
      </w:tr>
      <w:tr w:rsidR="00E060F0" w:rsidRPr="00E060F0" w14:paraId="7322829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DB939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A12E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4C65F" w14:textId="49A2DF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B04CD" w14:textId="012A6D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40198" w14:textId="1D05C3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DE4E1" w14:textId="19F3044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</w:tr>
      <w:tr w:rsidR="00E060F0" w:rsidRPr="00E060F0" w14:paraId="5CCE576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F81E8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8659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DC99C" w14:textId="3C2E63E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C66A0" w14:textId="088451A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9E9C1" w14:textId="762BBD9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984F4" w14:textId="6623EC5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</w:tr>
      <w:tr w:rsidR="00E060F0" w:rsidRPr="00E060F0" w14:paraId="10B18B4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D328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7A8B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0B904" w14:textId="5EBAA3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6B961" w14:textId="538971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2796F" w14:textId="03D89D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95DD5" w14:textId="6EDFED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</w:tr>
      <w:tr w:rsidR="00E060F0" w:rsidRPr="00E060F0" w14:paraId="2B4D183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9B11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A6D1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88AC9" w14:textId="006FA3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1231A" w14:textId="4006DC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C6D5F" w14:textId="452C5B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C8F95" w14:textId="0210510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</w:tr>
      <w:tr w:rsidR="00E060F0" w:rsidRPr="00E060F0" w14:paraId="1A4661C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64AE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4226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7F8B9" w14:textId="3094B9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D92FE" w14:textId="39ED828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D068B" w14:textId="033FFD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0EE65" w14:textId="0359B6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</w:tr>
      <w:tr w:rsidR="00E060F0" w:rsidRPr="00E060F0" w14:paraId="1D5DFB9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20BA0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E3A2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98AD6" w14:textId="19D39DD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01512" w14:textId="46BEC3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551DE" w14:textId="187E2D2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29514" w14:textId="2892B0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</w:tr>
      <w:tr w:rsidR="00E060F0" w:rsidRPr="00E060F0" w14:paraId="6ED3F2F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A2CE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920E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F7A2E" w14:textId="668C54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F2F1F" w14:textId="199344D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F8E35" w14:textId="38DC8D7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F47D7" w14:textId="5A3D5FB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</w:tr>
      <w:tr w:rsidR="00E060F0" w:rsidRPr="00E060F0" w14:paraId="04FB95B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D1BA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A2CA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101B4" w14:textId="4B15F5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B1ED9" w14:textId="6C9930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B371C" w14:textId="046D52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E0390" w14:textId="624328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</w:tr>
      <w:tr w:rsidR="00E060F0" w:rsidRPr="00E060F0" w14:paraId="7FB44A7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B3E4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04D5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38A2C" w14:textId="5746737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8A115" w14:textId="5EC611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8A070" w14:textId="49B576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F9B45" w14:textId="52A2E9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</w:tr>
      <w:tr w:rsidR="00E060F0" w:rsidRPr="00E060F0" w14:paraId="4B3B521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A352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6561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07A6D" w14:textId="33BA58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5A6E7" w14:textId="543F5F4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0B6C5" w14:textId="6EB0C69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08F03" w14:textId="25EC78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</w:tr>
      <w:tr w:rsidR="00E060F0" w:rsidRPr="00E060F0" w14:paraId="5858555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7FFD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AE8E4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53C52" w14:textId="5DF770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7D94C" w14:textId="60A05C2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82BB3" w14:textId="4C3F93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14BDD" w14:textId="7B6865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</w:tr>
      <w:tr w:rsidR="00E060F0" w:rsidRPr="00E060F0" w14:paraId="2BDCCB0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E042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326F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990F1" w14:textId="593D871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A3988" w14:textId="7CABE0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DD0EE" w14:textId="4FD176D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4E89D" w14:textId="34AA12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</w:tr>
      <w:tr w:rsidR="00E060F0" w:rsidRPr="00E060F0" w14:paraId="5EA34A5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63E7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70A0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9CF71" w14:textId="73DA6C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814C5" w14:textId="105D58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18091" w14:textId="50AC0B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DFA98" w14:textId="1D087A9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</w:tr>
      <w:tr w:rsidR="00E060F0" w:rsidRPr="00E060F0" w14:paraId="461A758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8FE5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25C0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114CA" w14:textId="7923A8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77594" w14:textId="77F57E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693B1" w14:textId="5E479D3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CE0D7" w14:textId="67C13D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</w:tr>
      <w:tr w:rsidR="00E060F0" w:rsidRPr="00E060F0" w14:paraId="0A71C78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C1C6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988A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B8F10" w14:textId="5EAB1D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24,988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C235E" w14:textId="44D274A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59CB9" w14:textId="51661E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A3B4C" w14:textId="13BC51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24,988.30 </w:t>
            </w:r>
          </w:p>
        </w:tc>
      </w:tr>
      <w:tr w:rsidR="00E060F0" w:rsidRPr="00E060F0" w14:paraId="4715A91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F3AC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E2CB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58B0C" w14:textId="6E8BF21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411CB" w14:textId="67939C3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B68B3" w14:textId="5EA5821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C473C" w14:textId="60864E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</w:tr>
      <w:tr w:rsidR="00E060F0" w:rsidRPr="00E060F0" w14:paraId="6DF1530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44DC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8287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4B238" w14:textId="7176713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60482" w14:textId="64DB40F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7B3EF" w14:textId="1692B7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EC751" w14:textId="5DA697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</w:tr>
      <w:tr w:rsidR="00E060F0" w:rsidRPr="00E060F0" w14:paraId="56545F0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C17D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AEE7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B2BE4" w14:textId="6B4A37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F8972" w14:textId="753DFF6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8960E" w14:textId="1E8F99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18767" w14:textId="1860C9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</w:tr>
      <w:tr w:rsidR="00E060F0" w:rsidRPr="00E060F0" w14:paraId="674D911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F270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8FEF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98E29" w14:textId="6CD8D5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FAB97" w14:textId="1E6BE0B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67A86" w14:textId="50DF75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74923" w14:textId="1B5C7C5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</w:tr>
      <w:tr w:rsidR="00E060F0" w:rsidRPr="00E060F0" w14:paraId="1FC2CAD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4F7B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06D8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63DB6" w14:textId="60B40F3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A6A60" w14:textId="161CA13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FB6FF" w14:textId="2EDACF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C317A" w14:textId="08489B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</w:tr>
      <w:tr w:rsidR="00E060F0" w:rsidRPr="00E060F0" w14:paraId="2CC2C53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BA84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3FC1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AFD10" w14:textId="3F508AC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B0836" w14:textId="79B3A1B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6C3D7" w14:textId="6BD9288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3E486" w14:textId="76738D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</w:tr>
      <w:tr w:rsidR="00E060F0" w:rsidRPr="00E060F0" w14:paraId="25BAD35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4B55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D5C5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D377F" w14:textId="4EF20D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6E992" w14:textId="1204B2A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B2A3A" w14:textId="78180E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FE903" w14:textId="20C461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</w:tr>
      <w:tr w:rsidR="00E060F0" w:rsidRPr="00E060F0" w14:paraId="0539493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B3DE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2735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01284" w14:textId="6F3D17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2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35574" w14:textId="5B8101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21497" w14:textId="44BA2F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CA956" w14:textId="0EE723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275.00 </w:t>
            </w:r>
          </w:p>
        </w:tc>
      </w:tr>
      <w:tr w:rsidR="00E060F0" w:rsidRPr="00E060F0" w14:paraId="4E33FC6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9CDD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B9B2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C41BF" w14:textId="563972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322AA" w14:textId="4F150A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5AB46" w14:textId="3B3F25C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87C44" w14:textId="4D0D086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</w:tr>
      <w:tr w:rsidR="00E060F0" w:rsidRPr="00E060F0" w14:paraId="0B4C2DA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6714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5832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5ED8D" w14:textId="1BA50C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70767" w14:textId="1B3197B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3B157" w14:textId="6AE263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735EA" w14:textId="7D7C89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</w:tr>
      <w:tr w:rsidR="00E060F0" w:rsidRPr="00E060F0" w14:paraId="6792A424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7FF26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831CA1" w14:textId="1BB353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2,126,744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EE23B5" w14:textId="0E68CBA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DC9AB6" w14:textId="256527A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3282EA7" w14:textId="5EC839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2,126,744.30 </w:t>
            </w:r>
          </w:p>
        </w:tc>
      </w:tr>
      <w:tr w:rsidR="00E060F0" w:rsidRPr="00E060F0" w14:paraId="00A2543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FAFF3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C1ADAE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D2AEF" w14:textId="2A8260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021,078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4EA31" w14:textId="1308D8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92BB3" w14:textId="0F57C5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E39F5" w14:textId="01E4E9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021,078.52 </w:t>
            </w:r>
          </w:p>
        </w:tc>
      </w:tr>
      <w:tr w:rsidR="00E060F0" w:rsidRPr="00E060F0" w14:paraId="4265905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E86286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BC8265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3F52E" w14:textId="2EEEC0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1BF2D" w14:textId="10CA8B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FF68B" w14:textId="15D863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1FA21" w14:textId="00B473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</w:tr>
      <w:tr w:rsidR="00E060F0" w:rsidRPr="00E060F0" w14:paraId="3EF4F5A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F36F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C880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A8C3E" w14:textId="4EB10F6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3065C" w14:textId="0B3E0C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7B71D" w14:textId="4277F32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89626" w14:textId="7982D22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</w:tr>
      <w:tr w:rsidR="00E060F0" w:rsidRPr="00E060F0" w14:paraId="182A887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0532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27F9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6ADAF" w14:textId="52379E3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1F1E2" w14:textId="5A7FA1A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946BE" w14:textId="593E00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BA01F" w14:textId="01111B1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</w:tr>
      <w:tr w:rsidR="00E060F0" w:rsidRPr="00E060F0" w14:paraId="270A41C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2612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6BF4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609E0" w14:textId="363CBA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5977E" w14:textId="491882B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16A54" w14:textId="0C777A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90323" w14:textId="6BE846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</w:tr>
      <w:tr w:rsidR="00E060F0" w:rsidRPr="00E060F0" w14:paraId="7AA61A4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9ACD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83CC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13AA6" w14:textId="20CF5A1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3B25E" w14:textId="21AEBB9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EA59B" w14:textId="530A843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3DCAF" w14:textId="1130B8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</w:tr>
      <w:tr w:rsidR="00E060F0" w:rsidRPr="00E060F0" w14:paraId="5DC1996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C48C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FD7E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B6157" w14:textId="2774C2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1E999" w14:textId="2C35FA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B65C0" w14:textId="45F628D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B686A" w14:textId="2BD253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</w:tr>
      <w:tr w:rsidR="00E060F0" w:rsidRPr="00E060F0" w14:paraId="145C4F1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6D7A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C670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96251" w14:textId="2EAD275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D910B" w14:textId="0ABC62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2481C" w14:textId="15A282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53057" w14:textId="60BE2EC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</w:tr>
      <w:tr w:rsidR="00E060F0" w:rsidRPr="00E060F0" w14:paraId="034EA6A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3559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73DB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7C111" w14:textId="6AC3AC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68184" w14:textId="6DF1336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384B6" w14:textId="08EB23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71933" w14:textId="5460C3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</w:tr>
      <w:tr w:rsidR="00E060F0" w:rsidRPr="00E060F0" w14:paraId="61AEB71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B0D9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4F59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E279F" w14:textId="64B8D1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2FE85" w14:textId="50AC48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ADC42" w14:textId="73AAA4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07C56" w14:textId="7232D2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</w:tr>
      <w:tr w:rsidR="00E060F0" w:rsidRPr="00E060F0" w14:paraId="4468737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31B5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CA99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36058" w14:textId="4EBEC44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40349" w14:textId="6EC3B9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ECFFA" w14:textId="51F6D3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D761A" w14:textId="63B3D5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</w:tr>
      <w:tr w:rsidR="00E060F0" w:rsidRPr="00E060F0" w14:paraId="7F0487A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2D35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3213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D84F5" w14:textId="2F9B1B5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28644" w14:textId="0D779E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5C1B0" w14:textId="2FCC23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42E63" w14:textId="5ED5056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</w:tr>
      <w:tr w:rsidR="00E060F0" w:rsidRPr="00E060F0" w14:paraId="5ACC954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5A72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9682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D0E1D" w14:textId="157959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32AB4" w14:textId="69E2655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A0FC2" w14:textId="1D3FD6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B738C" w14:textId="1FE433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</w:tr>
      <w:tr w:rsidR="00E060F0" w:rsidRPr="00E060F0" w14:paraId="44A4CFF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6BED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360D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62CBD" w14:textId="2C487D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EF6F8" w14:textId="394C5F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57DA9" w14:textId="54DFF24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26FB8" w14:textId="394046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</w:tr>
      <w:tr w:rsidR="00E060F0" w:rsidRPr="00E060F0" w14:paraId="45E8AA5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A323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4028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2AE05" w14:textId="731F4BB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ADBA5" w14:textId="089F805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91D04" w14:textId="16B3636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ACE49" w14:textId="50EDF2C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</w:tr>
      <w:tr w:rsidR="00E060F0" w:rsidRPr="00E060F0" w14:paraId="580D675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B155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F30C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F31A4" w14:textId="7D24F4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010E9" w14:textId="7F65A9B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57430" w14:textId="029247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74275" w14:textId="2A9BB7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</w:tr>
      <w:tr w:rsidR="00E060F0" w:rsidRPr="00E060F0" w14:paraId="1088345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2FAA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5D3E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ED721" w14:textId="0C26A5A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FC5C9" w14:textId="3E9874E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37DB8" w14:textId="2A81FE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AE38B" w14:textId="6142CD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</w:tr>
      <w:tr w:rsidR="00E060F0" w:rsidRPr="00E060F0" w14:paraId="4DE59FE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C0C0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7158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1CED5" w14:textId="633483D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8A5B4" w14:textId="030540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9F2E8" w14:textId="71A68F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8ACAF" w14:textId="5200A41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</w:tr>
      <w:tr w:rsidR="00E060F0" w:rsidRPr="00E060F0" w14:paraId="4DD5B11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40AC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F48E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D2F52" w14:textId="0A91C45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D2F5C" w14:textId="1D11AF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EBCB5" w14:textId="2303C7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A2EE3" w14:textId="053135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</w:tr>
      <w:tr w:rsidR="00E060F0" w:rsidRPr="00E060F0" w14:paraId="61BCCC5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7145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46A2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85EFD" w14:textId="4432944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0D213" w14:textId="7B61AF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7E549" w14:textId="02CBC1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41F2D" w14:textId="657B5A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</w:tr>
      <w:tr w:rsidR="00E060F0" w:rsidRPr="00E060F0" w14:paraId="5FF2399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86BB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92F3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4FB64" w14:textId="2DD23EC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CFDD3" w14:textId="43F50A2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260F8" w14:textId="2FAE16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ED15A" w14:textId="44F616C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</w:tr>
      <w:tr w:rsidR="00E060F0" w:rsidRPr="00E060F0" w14:paraId="320227D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761A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9B4F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0EA4F" w14:textId="2C8E5C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9AC79" w14:textId="34F6724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A5448" w14:textId="05E200A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01C15" w14:textId="66950D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</w:tr>
      <w:tr w:rsidR="00E060F0" w:rsidRPr="00E060F0" w14:paraId="0097657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0727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46B5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6CB36" w14:textId="7A701B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EB1F5" w14:textId="70373C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DC797" w14:textId="5605539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EBF8C" w14:textId="01DF0F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</w:tr>
      <w:tr w:rsidR="00E060F0" w:rsidRPr="00E060F0" w14:paraId="102D959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B80C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8659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EAE4C" w14:textId="52C7F99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15C13" w14:textId="048D62D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5FCCC" w14:textId="53CA769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00B48" w14:textId="703F7EF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</w:tr>
      <w:tr w:rsidR="00E060F0" w:rsidRPr="00E060F0" w14:paraId="1D85541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0597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4BFA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98E49" w14:textId="543BDF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462D5" w14:textId="67A26D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056D3" w14:textId="5C61E0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FC780" w14:textId="704ED0D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</w:tr>
      <w:tr w:rsidR="00E060F0" w:rsidRPr="00E060F0" w14:paraId="61FB07A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7C0F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35A1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3F653" w14:textId="2C7D4E8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DC36A" w14:textId="4750FBD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E9DB0" w14:textId="3E4925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43D28" w14:textId="13A65A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</w:tr>
      <w:tr w:rsidR="00E060F0" w:rsidRPr="00E060F0" w14:paraId="6739301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1E05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7824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DCB91" w14:textId="29BE3C2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0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73120" w14:textId="7379AC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45BFD" w14:textId="4F52B0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9B7B2" w14:textId="4749D59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0,250.00 </w:t>
            </w:r>
          </w:p>
        </w:tc>
      </w:tr>
      <w:tr w:rsidR="00E060F0" w:rsidRPr="00E060F0" w14:paraId="2DC1E23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7732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A200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B5322" w14:textId="0A3CB0B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107BB" w14:textId="13AE81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27C9C" w14:textId="2368A5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320E5" w14:textId="5E8EB2B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</w:tr>
      <w:tr w:rsidR="00E060F0" w:rsidRPr="00E060F0" w14:paraId="1E4A1B0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F098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E565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23113" w14:textId="16207A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199F6" w14:textId="7441AF1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C8082" w14:textId="527207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AC4BB" w14:textId="776D3DB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</w:tr>
      <w:tr w:rsidR="00E060F0" w:rsidRPr="00E060F0" w14:paraId="3C0E6C5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C380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F60B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EB223" w14:textId="33A8D24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4B824" w14:textId="4CC1A8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9053B" w14:textId="4DC3035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AA591" w14:textId="4BCE87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</w:tr>
      <w:tr w:rsidR="00E060F0" w:rsidRPr="00E060F0" w14:paraId="7664235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F161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EF14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A2B58" w14:textId="7EA194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DBBEA" w14:textId="4151D65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EDDE4" w14:textId="3C5D581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36485" w14:textId="7FC6FD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</w:tr>
      <w:tr w:rsidR="00E060F0" w:rsidRPr="00E060F0" w14:paraId="2E250A7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CEFC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7E5E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CDBAA" w14:textId="254C0C4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3DA6E" w14:textId="79CF1D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F8759" w14:textId="131C01F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855EC" w14:textId="39846EB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</w:tr>
      <w:tr w:rsidR="00E060F0" w:rsidRPr="00E060F0" w14:paraId="38D6DAA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0296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09BD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7A859" w14:textId="085F68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25A56" w14:textId="307D69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086C3" w14:textId="1399C3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EA182" w14:textId="457A5E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</w:tr>
      <w:tr w:rsidR="00E060F0" w:rsidRPr="00E060F0" w14:paraId="47ED55F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038F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69AA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7A540" w14:textId="5E9992E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B6503" w14:textId="3C31A9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EF8FB" w14:textId="3CAA94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2ADAB" w14:textId="0C4B222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</w:tr>
      <w:tr w:rsidR="00E060F0" w:rsidRPr="00E060F0" w14:paraId="2262121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773D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4D9A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E9298" w14:textId="1288F4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A8A3D" w14:textId="495C97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628C4" w14:textId="5B2AB8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6C28A" w14:textId="1C2950F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</w:tr>
      <w:tr w:rsidR="00E060F0" w:rsidRPr="00E060F0" w14:paraId="5240684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C835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6DCD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4290F" w14:textId="3A1BAA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7FA51" w14:textId="5163CDE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AD56A" w14:textId="52FA3B2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9EAC4" w14:textId="0DF139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</w:tr>
      <w:tr w:rsidR="00E060F0" w:rsidRPr="00E060F0" w14:paraId="47FE282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E18A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3BD5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39F2E" w14:textId="2B5EA9C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E62C1" w14:textId="0CE69C1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F650B" w14:textId="7B41AB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45C86" w14:textId="01FEF33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</w:tr>
      <w:tr w:rsidR="00E060F0" w:rsidRPr="00E060F0" w14:paraId="18B8F54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7C8E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2F0C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BD83D" w14:textId="231CDD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35CC0" w14:textId="186CB6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9FB42" w14:textId="3939A6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8CDB9" w14:textId="5BD6A98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</w:tr>
      <w:tr w:rsidR="00E060F0" w:rsidRPr="00E060F0" w14:paraId="651B039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6385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C97D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996A1" w14:textId="2821FF2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46693" w14:textId="4E66B9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FBED6" w14:textId="243C7E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902BD" w14:textId="1A9DC0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</w:tr>
      <w:tr w:rsidR="00E060F0" w:rsidRPr="00E060F0" w14:paraId="711D6C3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4DC1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B64D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7B4AA" w14:textId="713857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AB893" w14:textId="1EEBA4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79893" w14:textId="5C5A6F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50994" w14:textId="398656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</w:tr>
      <w:tr w:rsidR="00E060F0" w:rsidRPr="00E060F0" w14:paraId="4BCD5BB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CDB17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E8F6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F51F5" w14:textId="084E93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7F60E" w14:textId="4AF806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72697" w14:textId="2E51D6D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04ED8" w14:textId="5730B3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</w:tr>
      <w:tr w:rsidR="00E060F0" w:rsidRPr="00E060F0" w14:paraId="64E247C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4F5A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167B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44247" w14:textId="09DB0F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F6820" w14:textId="5BB5F4B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A4E4B" w14:textId="109D2C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A75B3" w14:textId="6675454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</w:tr>
      <w:tr w:rsidR="00E060F0" w:rsidRPr="00E060F0" w14:paraId="57ECCA0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902A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7743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260FD" w14:textId="2916E8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79,963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F78D0" w14:textId="7A266D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AB887" w14:textId="67FCDF6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5DB5A" w14:textId="3EC6FB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79,963.32 </w:t>
            </w:r>
          </w:p>
        </w:tc>
      </w:tr>
      <w:tr w:rsidR="00E060F0" w:rsidRPr="00E060F0" w14:paraId="48AD7E2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F99E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01C9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4C4DD" w14:textId="551BFC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11221" w14:textId="3DDE1FE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1262D" w14:textId="5820A05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260EF" w14:textId="78BD77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</w:tr>
      <w:tr w:rsidR="00E060F0" w:rsidRPr="00E060F0" w14:paraId="75BD353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D630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CDA9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B6F0E" w14:textId="309A163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612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06ADE" w14:textId="419AF85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08703" w14:textId="0A487D0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8590D" w14:textId="1AA008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612.17 </w:t>
            </w:r>
          </w:p>
        </w:tc>
      </w:tr>
      <w:tr w:rsidR="00E060F0" w:rsidRPr="00E060F0" w14:paraId="53F6328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E812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9E763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AC260" w14:textId="736F25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5,302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FA9E8" w14:textId="728855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5D245" w14:textId="49CECB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06241" w14:textId="430C3CF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5,302.46 </w:t>
            </w:r>
          </w:p>
        </w:tc>
      </w:tr>
      <w:tr w:rsidR="00E060F0" w:rsidRPr="00E060F0" w14:paraId="1F407CE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C3F0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9CF6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735B5" w14:textId="116B67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42191" w14:textId="5569CFE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89615" w14:textId="24E980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29EBC" w14:textId="23B16D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</w:tr>
      <w:tr w:rsidR="00E060F0" w:rsidRPr="00E060F0" w14:paraId="141591F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52F6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8F2D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9DDB3" w14:textId="4AB5A80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B1EEE" w14:textId="62C935D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E5086" w14:textId="6817D48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40A22" w14:textId="661A109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</w:tr>
      <w:tr w:rsidR="00E060F0" w:rsidRPr="00E060F0" w14:paraId="4E1A30C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CB15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CABA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1027A" w14:textId="5C98C7E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8C4A2" w14:textId="0ADBCC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C4B2C" w14:textId="279AD3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CCC66" w14:textId="7BB22CB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</w:tr>
      <w:tr w:rsidR="00E060F0" w:rsidRPr="00E060F0" w14:paraId="5B7D03A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F412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43C3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777F5" w14:textId="5DAAA1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1A148" w14:textId="3059594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53899" w14:textId="145F6A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91F92" w14:textId="2854EF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</w:tr>
      <w:tr w:rsidR="00E060F0" w:rsidRPr="00E060F0" w14:paraId="7E0CC32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1C87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3D91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D189C" w14:textId="34F2666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5E1E0" w14:textId="5933D3D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739F9" w14:textId="2851E3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7D900" w14:textId="5E56692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</w:tr>
      <w:tr w:rsidR="00E060F0" w:rsidRPr="00E060F0" w14:paraId="336D2F3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73CB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1A72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5649E" w14:textId="52DDBF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1F41E" w14:textId="3ECBC5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ED9E5" w14:textId="278A35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A0C78" w14:textId="66CC809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</w:tr>
      <w:tr w:rsidR="00E060F0" w:rsidRPr="00E060F0" w14:paraId="00BD606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804D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FE74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984C3" w14:textId="434C10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6F633" w14:textId="1DED85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FAF55" w14:textId="6DD5F3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6418C" w14:textId="437E7C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</w:tr>
      <w:tr w:rsidR="00E060F0" w:rsidRPr="00E060F0" w14:paraId="023A177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7AF9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76CA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0F8CB" w14:textId="0FB97B6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57CAE" w14:textId="5E9481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CFFA4" w14:textId="278F832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82E03" w14:textId="2B7C490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</w:tr>
      <w:tr w:rsidR="00E060F0" w:rsidRPr="00E060F0" w14:paraId="6A7A9852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A2D2B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79E5C9" w14:textId="224AAF9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7128CD" w14:textId="6D7BA8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371465" w14:textId="46C524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162AF4" w14:textId="529485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</w:tr>
      <w:tr w:rsidR="00E060F0" w:rsidRPr="00E060F0" w14:paraId="0241942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27F2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483D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36B76" w14:textId="092A644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E4DDB" w14:textId="2E9A4E2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DA90A" w14:textId="66F5B7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AE6B6" w14:textId="0CD20A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</w:tr>
      <w:tr w:rsidR="00E060F0" w:rsidRPr="00E060F0" w14:paraId="1EA0467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E8E2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0B8D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05AA4" w14:textId="78BAD0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1F828" w14:textId="0DB0795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9E150" w14:textId="2A4CE1D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5782D" w14:textId="6150083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</w:tr>
      <w:tr w:rsidR="00E060F0" w:rsidRPr="00E060F0" w14:paraId="2C6EDFB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B2CB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EAC1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CB8C2" w14:textId="1CC02E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8D28D" w14:textId="7CBA5F7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25087" w14:textId="50C6A9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814B2" w14:textId="3B4D959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E060F0" w:rsidRPr="00E060F0" w14:paraId="18230AA2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8903F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68D838" w14:textId="697A78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5,391,947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3BA180" w14:textId="68BDA9D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AF9E70" w14:textId="472515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A5E20F4" w14:textId="1D50230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5,391,947.02 </w:t>
            </w:r>
          </w:p>
        </w:tc>
      </w:tr>
      <w:tr w:rsidR="00E060F0" w:rsidRPr="00E060F0" w14:paraId="2BAB585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135BA21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66A3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62869" w14:textId="3F586D6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908DB" w14:textId="205B83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582B0" w14:textId="4EC1708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37E90" w14:textId="69E20E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</w:tr>
      <w:tr w:rsidR="00E060F0" w:rsidRPr="00E060F0" w14:paraId="2B531FA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768EF8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9D36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0DE14" w14:textId="3DF1D7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48B2A" w14:textId="470A057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BCBAA" w14:textId="1E61AC9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0E08B" w14:textId="22A7FE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E060F0" w:rsidRPr="00E060F0" w14:paraId="2B7E4DF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1CD3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998E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AE5E7" w14:textId="3C97EAD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2938D" w14:textId="058E44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370BF" w14:textId="34C69B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93835" w14:textId="4108A0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750.00 </w:t>
            </w:r>
          </w:p>
        </w:tc>
      </w:tr>
      <w:tr w:rsidR="00E060F0" w:rsidRPr="00E060F0" w14:paraId="6E38968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1577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64C0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048F2" w14:textId="7BBED4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19,55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B248F" w14:textId="015B74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66815" w14:textId="5D98843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390D9" w14:textId="7AF0AD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19,557.64 </w:t>
            </w:r>
          </w:p>
        </w:tc>
      </w:tr>
      <w:tr w:rsidR="00E060F0" w:rsidRPr="00E060F0" w14:paraId="2610D58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4462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4AC6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78C0B" w14:textId="38E3DA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44F8C" w14:textId="3265D4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C87A0" w14:textId="6531FC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BCFD4" w14:textId="18050B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</w:tr>
      <w:tr w:rsidR="00E060F0" w:rsidRPr="00E060F0" w14:paraId="15D8A14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C69E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7457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0C6F7" w14:textId="68DA84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DB84F" w14:textId="15458D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4B2F2" w14:textId="60098FD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1DEAF" w14:textId="350E2DE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</w:tr>
      <w:tr w:rsidR="00E060F0" w:rsidRPr="00E060F0" w14:paraId="4B3797D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052D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6324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4C961" w14:textId="69DE80D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762,307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E6F6C" w14:textId="461745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54C44" w14:textId="1C462D1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B91DC" w14:textId="3CEEEA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762,307.18 </w:t>
            </w:r>
          </w:p>
        </w:tc>
      </w:tr>
      <w:tr w:rsidR="00E060F0" w:rsidRPr="00E060F0" w14:paraId="7B9F09A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9C53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E9C5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10157" w14:textId="10DCDF6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D1584" w14:textId="443FB4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F1131" w14:textId="4F0D6E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34D08" w14:textId="36BACB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</w:tr>
      <w:tr w:rsidR="00E060F0" w:rsidRPr="00E060F0" w14:paraId="573D3CE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1BB5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C954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89A9D" w14:textId="53570A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06B9A" w14:textId="42A59F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CC25F" w14:textId="6CC515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97EAB" w14:textId="335BBE5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</w:tr>
      <w:tr w:rsidR="00E060F0" w:rsidRPr="00E060F0" w14:paraId="443384A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5B75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76D8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0D318" w14:textId="1344C7B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F0267" w14:textId="38D29F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C1C94" w14:textId="741FC1E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16104" w14:textId="33D7913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</w:tr>
      <w:tr w:rsidR="00E060F0" w:rsidRPr="00E060F0" w14:paraId="2D8FA40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60A3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1A5D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4BB44" w14:textId="327F0D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11172" w14:textId="06F9E5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711EA" w14:textId="2B6A915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70D22" w14:textId="275BB8F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</w:tr>
      <w:tr w:rsidR="00E060F0" w:rsidRPr="00E060F0" w14:paraId="5E07445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354E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C6DD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EC82B" w14:textId="424FC24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1E527" w14:textId="5ABED0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0CBBE" w14:textId="0D90F6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50D98" w14:textId="63DC96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</w:tr>
      <w:tr w:rsidR="00E060F0" w:rsidRPr="00E060F0" w14:paraId="3C134DF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528A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4615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7DB18" w14:textId="54B16E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CE4F0" w14:textId="67631E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78E06" w14:textId="5473D3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056EB" w14:textId="47B961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</w:tr>
      <w:tr w:rsidR="00E060F0" w:rsidRPr="00E060F0" w14:paraId="01ECDB2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1BE7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5942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0A435" w14:textId="577228F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86684" w14:textId="22BDAC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18096" w14:textId="73AD29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EE1E5" w14:textId="137D10B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</w:tr>
      <w:tr w:rsidR="00E060F0" w:rsidRPr="00E060F0" w14:paraId="71A015D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FE2D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D7DF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637E2" w14:textId="00849A2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ABA22" w14:textId="743701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38CCE" w14:textId="20F8E6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DAE99" w14:textId="4B9A8A0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</w:tr>
      <w:tr w:rsidR="00E060F0" w:rsidRPr="00E060F0" w14:paraId="66B5835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2FFD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CFAF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4FA93" w14:textId="1C392B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DA442" w14:textId="190168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33D0F" w14:textId="71A4E0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A546D" w14:textId="007DBC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</w:tr>
      <w:tr w:rsidR="00E060F0" w:rsidRPr="00E060F0" w14:paraId="2482AB06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C7C346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F29202" w14:textId="31F425D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26,172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BD81A9D" w14:textId="75E673C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C81C23E" w14:textId="31573A4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22,27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90589C2" w14:textId="0626796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,848,442.79 </w:t>
            </w:r>
          </w:p>
        </w:tc>
      </w:tr>
      <w:tr w:rsidR="00E060F0" w:rsidRPr="00E060F0" w14:paraId="34EE1C2F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E7CCF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AED3A8" w14:textId="50D8DD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FAA927" w14:textId="59E99C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37FDD5" w14:textId="28D4051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911A4D9" w14:textId="45A2A7F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</w:tr>
      <w:tr w:rsidR="00E060F0" w:rsidRPr="00E060F0" w14:paraId="6C59211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BFA9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9193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9532E" w14:textId="74054D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903BF" w14:textId="2D7334A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18FC6" w14:textId="74247D3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59384" w14:textId="7CFDBF9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</w:tr>
      <w:tr w:rsidR="00E060F0" w:rsidRPr="00E060F0" w14:paraId="62C6693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67B9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037C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8CB05" w14:textId="02B462B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17714" w14:textId="2A4BA5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20232" w14:textId="629B63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B2065" w14:textId="0993E3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E060F0" w:rsidRPr="00E060F0" w14:paraId="4E4CD42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ED7A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49B8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067BD" w14:textId="2DDE2C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86645" w14:textId="732102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85024" w14:textId="5C2D95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75537" w14:textId="2C0D85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E060F0" w:rsidRPr="00E060F0" w14:paraId="54277FB5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74C13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24C63A" w14:textId="2DD4493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72,521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D56CEC" w14:textId="3311A4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C06902" w14:textId="12D2481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89524F" w14:textId="17433AD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85,421.97 </w:t>
            </w:r>
          </w:p>
        </w:tc>
      </w:tr>
      <w:tr w:rsidR="00E060F0" w:rsidRPr="00E060F0" w14:paraId="0A376C6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B28E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C2FA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E0E4A" w14:textId="28AB353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6EBD4" w14:textId="0F7A29D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1C74F" w14:textId="61F5DA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7EA61" w14:textId="01CEB8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</w:tr>
      <w:tr w:rsidR="00E060F0" w:rsidRPr="00E060F0" w14:paraId="42ACD69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7354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336D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C88DC" w14:textId="51AD79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B5230" w14:textId="39E50A9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CD559" w14:textId="668B53A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1B656" w14:textId="3A9099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</w:tr>
      <w:tr w:rsidR="00E060F0" w:rsidRPr="00E060F0" w14:paraId="0030D0F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10E0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53FE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21EEB" w14:textId="12184C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90392" w14:textId="0C4C902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AEEF3" w14:textId="2452D2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DC44E" w14:textId="62C48CC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</w:tr>
      <w:tr w:rsidR="00E060F0" w:rsidRPr="00E060F0" w14:paraId="489234F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E158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DE9C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DCBC4" w14:textId="2C2F78F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EBD38" w14:textId="19E56A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E1531" w14:textId="11F0F12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FCF58" w14:textId="4D8719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</w:tr>
      <w:tr w:rsidR="00E060F0" w:rsidRPr="00E060F0" w14:paraId="2557D88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5D07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AAFE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porl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A3E59" w14:textId="402475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0,2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6E706" w14:textId="551C80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9B36A" w14:textId="0B29A62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4A202" w14:textId="1B5B743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0,288.00 </w:t>
            </w:r>
          </w:p>
        </w:tc>
      </w:tr>
      <w:tr w:rsidR="00E060F0" w:rsidRPr="00E060F0" w14:paraId="0122435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B916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62A1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A3A28" w14:textId="0FB256F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5DD09" w14:textId="5AB2CEF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D6734" w14:textId="4C09897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D13EC" w14:textId="1B763B6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.40 </w:t>
            </w:r>
          </w:p>
        </w:tc>
      </w:tr>
      <w:tr w:rsidR="00E060F0" w:rsidRPr="00E060F0" w14:paraId="63382D71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7F1FB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F0ED5A" w14:textId="287EE8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52,220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CE5F50" w14:textId="34B7C14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2B5870" w14:textId="05FCBA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8,37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ECB714" w14:textId="166455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400,590.24 </w:t>
            </w:r>
          </w:p>
        </w:tc>
      </w:tr>
      <w:tr w:rsidR="00E060F0" w:rsidRPr="00E060F0" w14:paraId="7B0BB3A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4243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E157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B4F93" w14:textId="045DDF4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89B37" w14:textId="53ECB51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7342C" w14:textId="4AEE03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92F63" w14:textId="3D02E0A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</w:tr>
      <w:tr w:rsidR="00E060F0" w:rsidRPr="00E060F0" w14:paraId="443EE85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884A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508B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BB0AB" w14:textId="332DB8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54A7E" w14:textId="6307EAB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78A5A" w14:textId="7AB922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3A2F1" w14:textId="08E51E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</w:tr>
      <w:tr w:rsidR="00E060F0" w:rsidRPr="00E060F0" w14:paraId="32B852F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3536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45AE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15099" w14:textId="3FE458F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423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DEC40" w14:textId="48C002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D3807" w14:textId="3D199F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B4A25" w14:textId="203BB04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423.98 </w:t>
            </w:r>
          </w:p>
        </w:tc>
      </w:tr>
      <w:tr w:rsidR="00E060F0" w:rsidRPr="00E060F0" w14:paraId="48FBAEA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3D2B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8133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62987" w14:textId="3C24A88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40653" w14:textId="07C8074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34F4F" w14:textId="2357E6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6432B" w14:textId="230047E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</w:tr>
      <w:tr w:rsidR="00E060F0" w:rsidRPr="00E060F0" w14:paraId="6D1D349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8E59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D657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97CE3" w14:textId="320831C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8EC54" w14:textId="2E130B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F2085" w14:textId="35D13E9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F452A" w14:textId="1B3814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E060F0" w:rsidRPr="00E060F0" w14:paraId="121A57D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7B15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B35D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D4DC6" w14:textId="079325C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D8882" w14:textId="4C03DEA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ACC6D" w14:textId="4C1586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14C57" w14:textId="17607F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E060F0" w:rsidRPr="00E060F0" w14:paraId="3F994F3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76E8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6F73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70D8F" w14:textId="18CF58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02E92" w14:textId="08246BA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76831" w14:textId="761319D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4C86A" w14:textId="75E3B5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</w:tr>
      <w:tr w:rsidR="00E060F0" w:rsidRPr="00E060F0" w14:paraId="2C593AC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0E07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0669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C603C" w14:textId="19E0B5C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4AC2D" w14:textId="546BB1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DEDAC" w14:textId="156375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3C996" w14:textId="07EC8CB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E060F0" w:rsidRPr="00E060F0" w14:paraId="6760A78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0185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1BC0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7E7B5" w14:textId="2AC5BC5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0F24D" w14:textId="6F41854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C7539" w14:textId="026BD6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9F249" w14:textId="74C5119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E060F0" w:rsidRPr="00E060F0" w14:paraId="6793095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8753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559C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30EBA" w14:textId="198A0A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8CCB6" w14:textId="380536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24579" w14:textId="2A7887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00740" w14:textId="1C7173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</w:tr>
      <w:tr w:rsidR="00E060F0" w:rsidRPr="00E060F0" w14:paraId="586CD3F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A992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1AC9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693F0" w14:textId="47C0A5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646DD" w14:textId="240FA4D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95C9B" w14:textId="39C21C7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29BBA" w14:textId="66DC92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E060F0" w:rsidRPr="00E060F0" w14:paraId="071D6ED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C505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7320D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01FB8" w14:textId="439DC36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D8520" w14:textId="088CB8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8E7B4" w14:textId="1A060C4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DBE61" w14:textId="3F603EC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87.86 </w:t>
            </w:r>
          </w:p>
        </w:tc>
      </w:tr>
      <w:tr w:rsidR="00E060F0" w:rsidRPr="00E060F0" w14:paraId="547DFB2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24BF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9AB2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8089A" w14:textId="57966A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EEB70" w14:textId="70EA92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B0C51" w14:textId="4FF31BF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45717" w14:textId="54C0DE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E060F0" w:rsidRPr="00E060F0" w14:paraId="142744F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7D87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7040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32584" w14:textId="3A3979D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3024F" w14:textId="2897BE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C63DF" w14:textId="51B6D25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02D50" w14:textId="132E38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</w:tr>
      <w:tr w:rsidR="00E060F0" w:rsidRPr="00E060F0" w14:paraId="6FA433E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D3E4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9EF8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6AC17" w14:textId="159911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4C1FA" w14:textId="0B2294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26291" w14:textId="37CBD4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C5136" w14:textId="74025E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E060F0" w:rsidRPr="00E060F0" w14:paraId="2DF5EBC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7C9A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F25F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14874" w14:textId="3CF903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57990" w14:textId="65C26E1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540AF" w14:textId="1607F0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F5C54" w14:textId="46DE56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</w:tr>
      <w:tr w:rsidR="00E060F0" w:rsidRPr="00E060F0" w14:paraId="25387C0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3861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BF4C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B2B25" w14:textId="27D59D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32001" w14:textId="1D245A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F9FFB" w14:textId="113DFAE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91CF3" w14:textId="12849CA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</w:tr>
      <w:tr w:rsidR="00E060F0" w:rsidRPr="00E060F0" w14:paraId="122535FC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FB0C2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0E3EC8" w14:textId="7507937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38,999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8B8035" w14:textId="23FF6D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C26445" w14:textId="5B76278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8D7DF0" w14:textId="673910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53,999.54 </w:t>
            </w:r>
          </w:p>
        </w:tc>
      </w:tr>
      <w:tr w:rsidR="00E060F0" w:rsidRPr="00E060F0" w14:paraId="21179F3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4B73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4F14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8EACA" w14:textId="43F4D34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4117C" w14:textId="6C40851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FB489" w14:textId="5B9DEC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DDA96" w14:textId="56CD1A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</w:tr>
      <w:tr w:rsidR="00E060F0" w:rsidRPr="00E060F0" w14:paraId="6E3B700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391B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8FA3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2B078" w14:textId="052CE9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8CBCE" w14:textId="6C7EF0E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F5A02" w14:textId="238A1F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CACBB" w14:textId="0B1195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</w:tr>
      <w:tr w:rsidR="00E060F0" w:rsidRPr="00E060F0" w14:paraId="43C50A7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4A9C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157C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0970D" w14:textId="1533492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60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FA4F0" w14:textId="1E89638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77582" w14:textId="45707F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3F2C3" w14:textId="51C110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605.00 </w:t>
            </w:r>
          </w:p>
        </w:tc>
      </w:tr>
      <w:tr w:rsidR="00E060F0" w:rsidRPr="00E060F0" w14:paraId="61F7BAE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F591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79836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1C062" w14:textId="2599CBF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0,912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E4685" w14:textId="46C3CE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42AC5" w14:textId="45E6DE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981DC" w14:textId="2355C1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0,912.86 </w:t>
            </w:r>
          </w:p>
        </w:tc>
      </w:tr>
      <w:tr w:rsidR="00E060F0" w:rsidRPr="00E060F0" w14:paraId="753ED54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C9EB8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EBD4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FBE56" w14:textId="1C76AFD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0,85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59A8B" w14:textId="221E5F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6B443" w14:textId="688ADC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E7297" w14:textId="77046B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0,854.00 </w:t>
            </w:r>
          </w:p>
        </w:tc>
      </w:tr>
      <w:tr w:rsidR="00E060F0" w:rsidRPr="00E060F0" w14:paraId="435801A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82CF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2512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0394E" w14:textId="409881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35401" w14:textId="76CF51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A8F24" w14:textId="5ADDDE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23DC1" w14:textId="720F71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</w:tr>
      <w:tr w:rsidR="00E060F0" w:rsidRPr="00E060F0" w14:paraId="4C795C1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577F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8B71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5D90E" w14:textId="6936EB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4E227" w14:textId="34CD513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4B394" w14:textId="0D8BC62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A248E" w14:textId="368B7F0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</w:tr>
      <w:tr w:rsidR="00E060F0" w:rsidRPr="00E060F0" w14:paraId="1AEC6280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CEA59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B447E9" w14:textId="5523889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94,582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37813F" w14:textId="03F0D3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66324A" w14:textId="3C120DB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A42A02" w14:textId="59473E8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603,082.95 </w:t>
            </w:r>
          </w:p>
        </w:tc>
      </w:tr>
      <w:tr w:rsidR="00E060F0" w:rsidRPr="00E060F0" w14:paraId="36B683A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B7ED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D329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A2E01" w14:textId="2E7AF83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3DF44" w14:textId="4E9741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8F3C4" w14:textId="480569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C8BA8" w14:textId="4F829C9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</w:tr>
      <w:tr w:rsidR="00E060F0" w:rsidRPr="00E060F0" w14:paraId="04E2B60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4519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9E33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FAADF" w14:textId="61733D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B15B1" w14:textId="350ED2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BD143" w14:textId="5B450E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7C664" w14:textId="799921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</w:tr>
      <w:tr w:rsidR="00E060F0" w:rsidRPr="00E060F0" w14:paraId="4900DF7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D2FB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D244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6721E" w14:textId="352255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4C211" w14:textId="254A54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5BF7F" w14:textId="78DC9C2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04341" w14:textId="65BB393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E060F0" w:rsidRPr="00E060F0" w14:paraId="4A5A704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9C3A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4AFD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9DB50" w14:textId="626B321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F659A" w14:textId="5D476D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9A11C" w14:textId="3814152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672AF" w14:textId="0F7E1AF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</w:tr>
      <w:tr w:rsidR="00E060F0" w:rsidRPr="00E060F0" w14:paraId="3F58F78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313D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BE43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FAB31" w14:textId="5D944E9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71EAB" w14:textId="283FEF5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02B82" w14:textId="57F030C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20C90" w14:textId="5F6CFA4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</w:tr>
      <w:tr w:rsidR="00E060F0" w:rsidRPr="00E060F0" w14:paraId="6F4AE32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DFD8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49A1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8EB22" w14:textId="028D44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12B5A" w14:textId="3BAC3CE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8F7C8" w14:textId="3B5F658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69690" w14:textId="2F9CBA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</w:tr>
      <w:tr w:rsidR="00E060F0" w:rsidRPr="00E060F0" w14:paraId="3C2F768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9755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81FC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777C5" w14:textId="67C0AB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AAB0B" w14:textId="561045C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07CD1" w14:textId="5FEC862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14422" w14:textId="5E0EA32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</w:tr>
      <w:tr w:rsidR="00E060F0" w:rsidRPr="00E060F0" w14:paraId="74B6131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349B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023E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D8199" w14:textId="1EF40D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1A505" w14:textId="4F329D9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493E0" w14:textId="34C2F8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9B0F2" w14:textId="4A21F6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</w:tr>
      <w:tr w:rsidR="00E060F0" w:rsidRPr="00E060F0" w14:paraId="7E5D15A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68D9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334B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A66A4" w14:textId="5A3ED10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0555B" w14:textId="22A6D75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74B3E" w14:textId="7D047DB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E526E" w14:textId="368C86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E060F0" w:rsidRPr="00E060F0" w14:paraId="63061E8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5BE9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E06A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2971A" w14:textId="731CD9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B9723" w14:textId="2FC0D1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1F9A0" w14:textId="5FEC93C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235C9" w14:textId="0A2F985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</w:tr>
      <w:tr w:rsidR="00E060F0" w:rsidRPr="00E060F0" w14:paraId="3770C01E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CD4DC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2E6C84" w14:textId="5E36F1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7,020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05E2E2" w14:textId="159CDB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DDFDB3" w14:textId="2ABB41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37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5A90C6" w14:textId="4E1935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84,520.86 </w:t>
            </w:r>
          </w:p>
        </w:tc>
      </w:tr>
      <w:tr w:rsidR="00E060F0" w:rsidRPr="00E060F0" w14:paraId="6AF74AC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6FD9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C4B2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BC5D9" w14:textId="3F8224C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1F5E3" w14:textId="0D1577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3006D" w14:textId="14F16E9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40BD8" w14:textId="6253518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</w:tr>
      <w:tr w:rsidR="00E060F0" w:rsidRPr="00E060F0" w14:paraId="05813DB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D01B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8D8A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B3C9B" w14:textId="7DC8A3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0CEE9" w14:textId="298B968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EC139" w14:textId="74CC65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775DC" w14:textId="108FB34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E060F0" w:rsidRPr="00E060F0" w14:paraId="6E61550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918D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B43B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1286F" w14:textId="3F5322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8EE35" w14:textId="306869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756D3" w14:textId="263A32F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AA1E4" w14:textId="6F7B06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E060F0" w:rsidRPr="00E060F0" w14:paraId="07C1851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71BD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5147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E62D5" w14:textId="071FA2E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26429" w14:textId="1D9579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9707B" w14:textId="345E88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CF4A0" w14:textId="6A822D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E060F0" w:rsidRPr="00E060F0" w14:paraId="0E5D832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B19C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B87BA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D5EE8" w14:textId="264886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ED9FF" w14:textId="62AB14C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E052B" w14:textId="3F2E493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93470" w14:textId="631FCC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</w:tr>
      <w:tr w:rsidR="00E060F0" w:rsidRPr="00E060F0" w14:paraId="14DE79F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D608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D3AC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53B1D" w14:textId="0235BC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99850" w14:textId="03377C1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4E132" w14:textId="0979D1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0147A" w14:textId="702523C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</w:tr>
      <w:tr w:rsidR="00E060F0" w:rsidRPr="00E060F0" w14:paraId="153F7B07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5F8E26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133B34" w14:textId="7C8779F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201,06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4D2F7EF" w14:textId="09B181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7E4E96" w14:textId="52CCC82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499A444" w14:textId="2C2B03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201,061.00 </w:t>
            </w:r>
          </w:p>
        </w:tc>
      </w:tr>
      <w:tr w:rsidR="00E060F0" w:rsidRPr="00E060F0" w14:paraId="2DA5AA9C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5F897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2996D6" w14:textId="0A1EF96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8C6C35" w14:textId="74DEBF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1FE646" w14:textId="6C85CB9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1D1EE09" w14:textId="4D3F6E5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</w:tr>
      <w:tr w:rsidR="00E060F0" w:rsidRPr="00E060F0" w14:paraId="1EF0333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EE64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445A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1AD34" w14:textId="205649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E75EF" w14:textId="37CB7F9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F4E0D" w14:textId="40075B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24F13" w14:textId="2B9C6C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</w:tr>
      <w:tr w:rsidR="00E060F0" w:rsidRPr="00E060F0" w14:paraId="4769B93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A92D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0EAB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A7FB8" w14:textId="23674D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2A9FC" w14:textId="282AA5F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FF0DA" w14:textId="38C5734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7BFE6" w14:textId="5A6F4F2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</w:tr>
      <w:tr w:rsidR="00E060F0" w:rsidRPr="00E060F0" w14:paraId="77B25FD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2501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73A2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FB68E" w14:textId="628C9C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B0FC5" w14:textId="1F75B4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8DC85" w14:textId="47581E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0C000" w14:textId="38FF3E3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</w:tr>
      <w:tr w:rsidR="00E060F0" w:rsidRPr="00E060F0" w14:paraId="3FAF922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3C2E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7F5D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F63F2" w14:textId="2DF0C5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9F3C9" w14:textId="55795E5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A3AB1" w14:textId="36A7F9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A5585" w14:textId="38AE37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</w:tr>
      <w:tr w:rsidR="00E060F0" w:rsidRPr="00E060F0" w14:paraId="40C0064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6BCE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9E8D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69B22" w14:textId="22DDF29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A3A12" w14:textId="1D1CC01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2B2C3" w14:textId="333EDCC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09DBC" w14:textId="145FBC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</w:tr>
      <w:tr w:rsidR="00E060F0" w:rsidRPr="00E060F0" w14:paraId="01A3835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E52A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5774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CE75C" w14:textId="1C3C80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479BA" w14:textId="26E752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ED573" w14:textId="1426F1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F6071" w14:textId="0E6B28B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</w:tr>
      <w:tr w:rsidR="00E060F0" w:rsidRPr="00E060F0" w14:paraId="0A8F887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2E54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340A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4BE02" w14:textId="0C9FA4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A1D0E" w14:textId="70A1DF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9831E" w14:textId="058B6A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7F85A" w14:textId="48B5CF4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</w:tr>
      <w:tr w:rsidR="00E060F0" w:rsidRPr="00E060F0" w14:paraId="23803D0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2E2B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F999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4D270" w14:textId="23ABE7D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9C138" w14:textId="4424868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65377" w14:textId="3A0A4D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CD911" w14:textId="2EEC5B8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</w:tr>
      <w:tr w:rsidR="00E060F0" w:rsidRPr="00E060F0" w14:paraId="66527DA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276A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E021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1F827" w14:textId="44EABF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9CFEE" w14:textId="52FF095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A962F" w14:textId="46BABAA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04FCF" w14:textId="1F75DB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</w:tr>
      <w:tr w:rsidR="00E060F0" w:rsidRPr="00E060F0" w14:paraId="181F832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B7E7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0167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AAEA5" w14:textId="63D083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ABA80" w14:textId="67C63C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169B7" w14:textId="793D9A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14136" w14:textId="0393A2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</w:tr>
      <w:tr w:rsidR="00E060F0" w:rsidRPr="00E060F0" w14:paraId="42BDF89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6E3B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A524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21D44" w14:textId="181662B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9A680" w14:textId="6A4B9B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54C73" w14:textId="09C9E3E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2AA59" w14:textId="4B2BB7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</w:tr>
      <w:tr w:rsidR="00E060F0" w:rsidRPr="00E060F0" w14:paraId="4A84B66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7888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DC00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C47E6" w14:textId="7ECCC8E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F125B" w14:textId="600E48E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FF1B2" w14:textId="666B049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7FBD3" w14:textId="23626FD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</w:tr>
      <w:tr w:rsidR="00E060F0" w:rsidRPr="00E060F0" w14:paraId="1E46D26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664B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2650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B4969" w14:textId="1C51C3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C2911" w14:textId="634CF5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06EFB" w14:textId="58DAECB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E6C20" w14:textId="2EC211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</w:tr>
      <w:tr w:rsidR="00E060F0" w:rsidRPr="00E060F0" w14:paraId="10859FA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29DE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04A4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EA22C" w14:textId="73D19CC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028AF" w14:textId="663680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58BFB" w14:textId="321096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7DDD3" w14:textId="4337F6A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</w:tr>
      <w:tr w:rsidR="00E060F0" w:rsidRPr="00E060F0" w14:paraId="679554D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98AE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2883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0D77D" w14:textId="0C56524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795A5" w14:textId="4332D3E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4E6D4" w14:textId="75A8386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85804" w14:textId="5CC100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</w:tr>
      <w:tr w:rsidR="00E060F0" w:rsidRPr="00E060F0" w14:paraId="276F7AA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394B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D129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DEF3D" w14:textId="2DE77EB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FB13B" w14:textId="5087B9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EF582" w14:textId="08B088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D443B" w14:textId="3F740B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E060F0" w:rsidRPr="00E060F0" w14:paraId="6D0947F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03B3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DA1A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02FE9" w14:textId="670C062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AAAC0" w14:textId="654136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56EED" w14:textId="199899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D5881" w14:textId="1371CA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E060F0" w:rsidRPr="00E060F0" w14:paraId="3F4CD31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ADFB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55B9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800E8" w14:textId="5E5283D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79594" w14:textId="79BB51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22BAE" w14:textId="5D31F96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26EAE" w14:textId="42F16CE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</w:tr>
      <w:tr w:rsidR="00E060F0" w:rsidRPr="00E060F0" w14:paraId="270876E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AF6F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F0505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817AB" w14:textId="3423B4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0C137" w14:textId="6B3721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1451E" w14:textId="13AAA86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561DE" w14:textId="44DFB3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</w:tr>
      <w:tr w:rsidR="00E060F0" w:rsidRPr="00E060F0" w14:paraId="743577F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6ACC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E0F0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25742" w14:textId="3DB0E0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A33CE" w14:textId="34A7EC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2327E" w14:textId="138DF53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7B847" w14:textId="197AB1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</w:tr>
      <w:tr w:rsidR="00E060F0" w:rsidRPr="00E060F0" w14:paraId="64C8908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77E4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4D4F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BF4A1" w14:textId="43AA93E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4B4F6" w14:textId="4777A4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EE721" w14:textId="199DA2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5CBCF" w14:textId="022EED8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</w:tr>
      <w:tr w:rsidR="00E060F0" w:rsidRPr="00E060F0" w14:paraId="65C57B9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E4E9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9906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5BD5F" w14:textId="3721F8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ECC51" w14:textId="70ACFF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0FAFE" w14:textId="7131A4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9CBA0" w14:textId="74F93C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</w:tr>
      <w:tr w:rsidR="00E060F0" w:rsidRPr="00E060F0" w14:paraId="3AE4B4A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307C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D3DE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D5329" w14:textId="01C7DC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C303A" w14:textId="467128E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2DCDE" w14:textId="0FBC2A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FE22D" w14:textId="220EDF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</w:tr>
      <w:tr w:rsidR="00E060F0" w:rsidRPr="00E060F0" w14:paraId="43F9746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388D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58AF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08D61" w14:textId="7A8968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C9ACD" w14:textId="69ACC8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B9F23" w14:textId="4F86D28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4D482" w14:textId="50F32D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</w:tr>
      <w:tr w:rsidR="00E060F0" w:rsidRPr="00E060F0" w14:paraId="26BA47E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3E3A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1025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29AF1" w14:textId="50A647F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EEE43" w14:textId="527F74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74A97" w14:textId="4EA9B8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58349" w14:textId="443E4C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E060F0" w:rsidRPr="00E060F0" w14:paraId="4473E42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4841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B474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A7D74" w14:textId="2A1D45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BC559" w14:textId="3FF5A0B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ECAFC" w14:textId="709A259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E15B7" w14:textId="6C69F8B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</w:tr>
      <w:tr w:rsidR="00E060F0" w:rsidRPr="00E060F0" w14:paraId="3642165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54BE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D56D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9A7B0" w14:textId="744CBA8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2D125" w14:textId="5FDCDD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E59DA" w14:textId="080588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9B8C4" w14:textId="5AC2D5A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</w:tr>
      <w:tr w:rsidR="00E060F0" w:rsidRPr="00E060F0" w14:paraId="679DAD07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60BB7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056BC0" w14:textId="09B4A9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807,259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036735" w14:textId="210BD1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9B60E1" w14:textId="55901D6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E05EB3" w14:textId="3A0640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807,259.18 </w:t>
            </w:r>
          </w:p>
        </w:tc>
      </w:tr>
      <w:tr w:rsidR="00E060F0" w:rsidRPr="00E060F0" w14:paraId="7908DD7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3C1A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8206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F938A" w14:textId="216B23F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BEE99" w14:textId="16E974A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D38C7" w14:textId="2E3A0A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7F1ED" w14:textId="4C7716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</w:tr>
      <w:tr w:rsidR="00E060F0" w:rsidRPr="00E060F0" w14:paraId="39F272C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4622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5BF2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2AD88" w14:textId="65F098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81200" w14:textId="1AA2EAC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74A70" w14:textId="5A3BDF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F8C9F" w14:textId="3F4911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</w:tr>
      <w:tr w:rsidR="00E060F0" w:rsidRPr="00E060F0" w14:paraId="7C9EF77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8F21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B202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CADC4" w14:textId="5849A5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303E2" w14:textId="7075F8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8BA1B" w14:textId="704EB5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8A92C" w14:textId="31613B4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</w:tr>
      <w:tr w:rsidR="00E060F0" w:rsidRPr="00E060F0" w14:paraId="6C91469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9760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137D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727F6" w14:textId="5D5955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4FCCF" w14:textId="5555259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34F04" w14:textId="267EA83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B20AD" w14:textId="2B2206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</w:tr>
      <w:tr w:rsidR="00E060F0" w:rsidRPr="00E060F0" w14:paraId="296BBE7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EF6F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5140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D65FE" w14:textId="55897D4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EB63D" w14:textId="6E11FB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20A78" w14:textId="4F7B99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85BEF" w14:textId="38128C8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</w:tr>
      <w:tr w:rsidR="00E060F0" w:rsidRPr="00E060F0" w14:paraId="5102D92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6782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C4E5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6B8E6" w14:textId="532616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0201A" w14:textId="7D889B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C6966" w14:textId="04CC60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453E1" w14:textId="318A0B1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</w:tr>
      <w:tr w:rsidR="00E060F0" w:rsidRPr="00E060F0" w14:paraId="6679525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23F5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46B4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392A1" w14:textId="7B6472D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CE142" w14:textId="5CCB3A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A98B6" w14:textId="79FE0B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161FF" w14:textId="50B0E3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</w:tr>
      <w:tr w:rsidR="00E060F0" w:rsidRPr="00E060F0" w14:paraId="06C7166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58EA9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C568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16C2B" w14:textId="7624440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F5449" w14:textId="292CD6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143DE" w14:textId="6AB5321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58332" w14:textId="63DE89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</w:tr>
      <w:tr w:rsidR="00E060F0" w:rsidRPr="00E060F0" w14:paraId="2E19756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3C71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9640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EE32B" w14:textId="1C4A4F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DA9E2" w14:textId="02ACAB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B24F5" w14:textId="6D039C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5AD63" w14:textId="66C19A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</w:tr>
      <w:tr w:rsidR="00E060F0" w:rsidRPr="00E060F0" w14:paraId="7764053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99A0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5EAE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2B31B" w14:textId="259A31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DFC4F" w14:textId="40CCEA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532F2" w14:textId="091FB84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05C5C" w14:textId="4F6E429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</w:tr>
      <w:tr w:rsidR="00E060F0" w:rsidRPr="00E060F0" w14:paraId="1EBF379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9205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A922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4E4BD" w14:textId="45A4D9C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7FE1A" w14:textId="5F51F0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C044F" w14:textId="70367F0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E34DF" w14:textId="04BE478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</w:tr>
      <w:tr w:rsidR="00E060F0" w:rsidRPr="00E060F0" w14:paraId="7749DF2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54B6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A0E8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B0FCE" w14:textId="2F2935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A1A5E" w14:textId="355078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25B66" w14:textId="0CEB371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903F7" w14:textId="1CE8F16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</w:tr>
      <w:tr w:rsidR="00E060F0" w:rsidRPr="00E060F0" w14:paraId="44F71B6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23BB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910C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57876" w14:textId="13BCE13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B1C5C" w14:textId="11F92D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BD8EE" w14:textId="600DE1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DDE54" w14:textId="051F4F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</w:tr>
      <w:tr w:rsidR="00E060F0" w:rsidRPr="00E060F0" w14:paraId="27B559B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20A1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9000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1C0F6" w14:textId="0B65078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489B7" w14:textId="7037B7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3FDFB" w14:textId="08E82D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3717C" w14:textId="55C80A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</w:tr>
      <w:tr w:rsidR="00E060F0" w:rsidRPr="00E060F0" w14:paraId="0B90EB9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FC01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9E1F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E9ADE" w14:textId="5B02F8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82445" w14:textId="73E0DDE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43AF1" w14:textId="3A9A18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5FB27" w14:textId="78C13D4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</w:tr>
      <w:tr w:rsidR="00E060F0" w:rsidRPr="00E060F0" w14:paraId="2CE47EB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A292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A040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95D3B" w14:textId="5BFF411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A6E5C" w14:textId="4D8D73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895AA" w14:textId="32EA9C9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27738" w14:textId="6899D01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</w:tr>
      <w:tr w:rsidR="00E060F0" w:rsidRPr="00E060F0" w14:paraId="61B43C0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E882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B01A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C8086" w14:textId="22480F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B6886" w14:textId="1A5EFFA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5C055" w14:textId="3B20F7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06D0D" w14:textId="4524D6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E060F0" w:rsidRPr="00E060F0" w14:paraId="72E0F70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09EA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2738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62716" w14:textId="4CC382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616D7" w14:textId="0C340B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6F127" w14:textId="1D47F1D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E293D" w14:textId="494EEF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</w:tr>
      <w:tr w:rsidR="00E060F0" w:rsidRPr="00E060F0" w14:paraId="3AF18A7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0C64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3F87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10464" w14:textId="78FB259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24BAB" w14:textId="3DDF1B9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DA2B5" w14:textId="7168B18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7CD73" w14:textId="005EED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</w:tr>
      <w:tr w:rsidR="00E060F0" w:rsidRPr="00E060F0" w14:paraId="37685B7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AFC2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96CF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53988" w14:textId="5351B1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D0A64" w14:textId="253144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4A56C" w14:textId="337DE8B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B0D41" w14:textId="5D61C8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</w:tr>
      <w:tr w:rsidR="00E060F0" w:rsidRPr="00E060F0" w14:paraId="019F2EE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9D0C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C29E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F7BAD" w14:textId="2377B92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854B8" w14:textId="6E1D05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6EB82" w14:textId="43DCF10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5E42C" w14:textId="1043D52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</w:tr>
      <w:tr w:rsidR="00E060F0" w:rsidRPr="00E060F0" w14:paraId="147109B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6E8E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1940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79E23" w14:textId="355DE1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A9243" w14:textId="34B842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9DD3F" w14:textId="3F0BA9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9899D" w14:textId="0945119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</w:tr>
      <w:tr w:rsidR="00E060F0" w:rsidRPr="00E060F0" w14:paraId="72F66FD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E04A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62E5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D68ED" w14:textId="75886DE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EF5FB" w14:textId="163D4A9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F8CA2" w14:textId="49D0B89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2E34A" w14:textId="6C8BB2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</w:tr>
      <w:tr w:rsidR="00E060F0" w:rsidRPr="00E060F0" w14:paraId="11B5F75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C67E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B3E7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85FEE" w14:textId="5CE51E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4FB3C" w14:textId="0D7A5C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71B77" w14:textId="79B51D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58902" w14:textId="7742FA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</w:tr>
      <w:tr w:rsidR="00E060F0" w:rsidRPr="00E060F0" w14:paraId="7BAB4C3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E370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27F8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44D44" w14:textId="0BBDF5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50C03" w14:textId="3AB386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A8E8E" w14:textId="663854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BB1A8" w14:textId="6712E9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</w:tr>
      <w:tr w:rsidR="00E060F0" w:rsidRPr="00E060F0" w14:paraId="22C1D0E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830D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7D91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12259" w14:textId="5DC686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F90FE" w14:textId="28C6AD5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A1FE3" w14:textId="2128B02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62979" w14:textId="313B15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E060F0" w:rsidRPr="00E060F0" w14:paraId="2B7D759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85F3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E8F83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7949A" w14:textId="3941E07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C9A85" w14:textId="292EB7C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0B5DA" w14:textId="5DA7D0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D19A4" w14:textId="0B94B1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</w:tr>
      <w:tr w:rsidR="00E060F0" w:rsidRPr="00E060F0" w14:paraId="3ED757E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41AB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201A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5A4EA" w14:textId="1DBFCE5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808,699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48D45" w14:textId="65990C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C7393" w14:textId="4E9288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A8A44" w14:textId="61113A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808,699.18 </w:t>
            </w:r>
          </w:p>
        </w:tc>
      </w:tr>
      <w:tr w:rsidR="00E060F0" w:rsidRPr="00E060F0" w14:paraId="7BF9710F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54F77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A56372" w14:textId="2AE230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383,1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E4EB80" w14:textId="5C161F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2B543B" w14:textId="55729B1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4B4741" w14:textId="14F33D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383,176.00 </w:t>
            </w:r>
          </w:p>
        </w:tc>
      </w:tr>
      <w:tr w:rsidR="00E060F0" w:rsidRPr="00E060F0" w14:paraId="64F0135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354B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6E67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39310" w14:textId="135115F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D72A8" w14:textId="4EB751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45716" w14:textId="1DDAB7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DBD32" w14:textId="2E6A32D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</w:tr>
      <w:tr w:rsidR="00E060F0" w:rsidRPr="00E060F0" w14:paraId="31700FA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3955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56AE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1CA4C" w14:textId="740A3C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AA4EB" w14:textId="749D95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5A702" w14:textId="74E3C84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4D730" w14:textId="50C85F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</w:tr>
      <w:tr w:rsidR="00E060F0" w:rsidRPr="00E060F0" w14:paraId="79F53B7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52A8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D1AA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3D5C0" w14:textId="066800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C0E39" w14:textId="061813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A9AFE" w14:textId="26FD32D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8C688" w14:textId="5CE84E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E060F0" w:rsidRPr="00E060F0" w14:paraId="418E67C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F6A82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CF5D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042F9" w14:textId="6FA8BA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62CB0" w14:textId="083DF8B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D3ACD" w14:textId="3EA995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57C4D" w14:textId="37225A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</w:tr>
      <w:tr w:rsidR="00E060F0" w:rsidRPr="00E060F0" w14:paraId="079342B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0BE1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8A4E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A64F7" w14:textId="41CC83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04308" w14:textId="35AD4A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84194" w14:textId="1F81A67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8A308" w14:textId="62C8DF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</w:tr>
      <w:tr w:rsidR="00E060F0" w:rsidRPr="00E060F0" w14:paraId="4691382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289D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FF65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B637E" w14:textId="7900D71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8,74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4AF76" w14:textId="1113F5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C4824" w14:textId="4017C4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853BC" w14:textId="2E2A34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8,742.00 </w:t>
            </w:r>
          </w:p>
        </w:tc>
      </w:tr>
      <w:tr w:rsidR="00E060F0" w:rsidRPr="00E060F0" w14:paraId="3749D9E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3F66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FA24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18317" w14:textId="23545D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0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EE883" w14:textId="72A236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ADDA7" w14:textId="242631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63773" w14:textId="74E89E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0,480.00 </w:t>
            </w:r>
          </w:p>
        </w:tc>
      </w:tr>
      <w:tr w:rsidR="00E060F0" w:rsidRPr="00E060F0" w14:paraId="45503CC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9ED7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84AB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84AAA" w14:textId="2792446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54E79" w14:textId="775F7F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05564" w14:textId="5CC69A1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8CA93" w14:textId="0A0C3F6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800.00 </w:t>
            </w:r>
          </w:p>
        </w:tc>
      </w:tr>
      <w:tr w:rsidR="00E060F0" w:rsidRPr="00E060F0" w14:paraId="2401BC1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93E5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88BF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E0A60" w14:textId="2B5A6B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0CC95" w14:textId="5B84BE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54374" w14:textId="0548A63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96C05" w14:textId="316082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</w:tr>
      <w:tr w:rsidR="00E060F0" w:rsidRPr="00E060F0" w14:paraId="1F24356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A2BC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F491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2D2BE" w14:textId="26920A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B7407" w14:textId="5480AEA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F0270" w14:textId="0E0CEC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D70FC" w14:textId="785327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</w:tr>
      <w:tr w:rsidR="00E060F0" w:rsidRPr="00E060F0" w14:paraId="54B3EC2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1CA0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0099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CD5A7" w14:textId="3A34BEA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D1B73" w14:textId="2691D08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2AB99" w14:textId="443FFF7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DD57C" w14:textId="62D16C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</w:tr>
      <w:tr w:rsidR="00E060F0" w:rsidRPr="00E060F0" w14:paraId="206CF00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6B86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C4DE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4BF7A" w14:textId="2CDCFE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28623" w14:textId="117539A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0A5E2" w14:textId="4412D2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8BFA5" w14:textId="1E2CE3B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</w:tr>
      <w:tr w:rsidR="00E060F0" w:rsidRPr="00E060F0" w14:paraId="1194A0E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173F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ABDC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E1B42" w14:textId="6A08767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888C6" w14:textId="3F10BC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3D437" w14:textId="4B4380F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13C57" w14:textId="513879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</w:tr>
      <w:tr w:rsidR="00E060F0" w:rsidRPr="00E060F0" w14:paraId="4CFE551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DD32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B389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6F17D" w14:textId="7615BC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B3356" w14:textId="38BFD3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D2570" w14:textId="6E3DE9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20032" w14:textId="32FFEA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</w:tr>
      <w:tr w:rsidR="00E060F0" w:rsidRPr="00E060F0" w14:paraId="0ACC9437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12D51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8540EC" w14:textId="2260FB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1883B7" w14:textId="719591E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81BF32" w14:textId="7B3CB4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790D872" w14:textId="4BBC1A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E060F0" w:rsidRPr="00E060F0" w14:paraId="45300EF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EACC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6AA2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B6B6C" w14:textId="730818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4D770" w14:textId="1BF1028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9CF48" w14:textId="6F0AC4F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1F710" w14:textId="32EF4F2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E060F0" w:rsidRPr="00E060F0" w14:paraId="11B1223A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FBAA77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6B67D1C" w14:textId="0B990C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7,142,886.7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1EA5397" w14:textId="2CCC58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595BF71" w14:textId="195DC39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CDE27FF" w14:textId="2C324A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7,142,886.71 </w:t>
            </w:r>
          </w:p>
        </w:tc>
      </w:tr>
      <w:tr w:rsidR="00E060F0" w:rsidRPr="00E060F0" w14:paraId="7E86031B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7AD49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39EC83" w14:textId="387765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366,32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3320A7" w14:textId="4660BF1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786FF3" w14:textId="537168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6B897A" w14:textId="68D34D2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366,321.42 </w:t>
            </w:r>
          </w:p>
        </w:tc>
      </w:tr>
      <w:tr w:rsidR="00E060F0" w:rsidRPr="00E060F0" w14:paraId="62EC299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2115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F9A5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182FB" w14:textId="097C99D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A9CA5" w14:textId="4D22752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82807" w14:textId="2B929A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47653" w14:textId="1AEAD1B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2CF006C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36A3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F290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507D1" w14:textId="78041D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9D1D0" w14:textId="6D11298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3002F" w14:textId="6FBA92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B134A" w14:textId="036E6A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E060F0" w:rsidRPr="00E060F0" w14:paraId="2837EA7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0D4B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E255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B2372" w14:textId="2A6F66E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B7FAA" w14:textId="154394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D7FE3" w14:textId="06C84F3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00D38" w14:textId="41DC482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31E6205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9EDB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2025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1850D" w14:textId="0A6607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A0056" w14:textId="663A0F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BE16D" w14:textId="7EFAA64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3C194" w14:textId="4DD4BE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611F828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3475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525C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82F12" w14:textId="65AE98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29A35" w14:textId="0C955D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2C6D6" w14:textId="759C9CE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2C294" w14:textId="26FD3E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</w:tr>
      <w:tr w:rsidR="00E060F0" w:rsidRPr="00E060F0" w14:paraId="2FC67EF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E67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2B54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09E10" w14:textId="4C3210B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C93AB" w14:textId="1DCC1B2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9E861" w14:textId="5C88710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4A262" w14:textId="3230C60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E060F0" w:rsidRPr="00E060F0" w14:paraId="6ADF1B7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00A84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3DB7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76F39" w14:textId="6EB981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2B560" w14:textId="3AE225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4EB48" w14:textId="507F4C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306F8" w14:textId="201BA6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</w:tr>
      <w:tr w:rsidR="00E060F0" w:rsidRPr="00E060F0" w14:paraId="5795E7E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D164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D1D7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0B02E" w14:textId="1B9878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3ACE6" w14:textId="30FB8A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CEBBE" w14:textId="28C17B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C98FD" w14:textId="3C2DD73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E060F0" w:rsidRPr="00E060F0" w14:paraId="3EB6F36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E08B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0599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A209E" w14:textId="563E639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225A9" w14:textId="4201981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BC38D" w14:textId="78AED96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9B523" w14:textId="4C2939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E060F0" w:rsidRPr="00E060F0" w14:paraId="3051415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4B8B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F3FD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FE7A8" w14:textId="7AF9CC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6CA63" w14:textId="2F9C8B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EEDD7" w14:textId="6CFA1B9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729F5" w14:textId="13EF56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</w:tr>
      <w:tr w:rsidR="00E060F0" w:rsidRPr="00E060F0" w14:paraId="6E0FFD0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3ABC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2961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5AAAE" w14:textId="6FB1BAE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1AE61" w14:textId="3E790F0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B7890" w14:textId="5D2CAB2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CDE10" w14:textId="448BF2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E060F0" w:rsidRPr="00E060F0" w14:paraId="7171118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AE0F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6360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3AEF2" w14:textId="56D6B1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4,6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B2BE5" w14:textId="7C52F8E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FA997" w14:textId="67F5C64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9BE94" w14:textId="5CCD004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4,645.00 </w:t>
            </w:r>
          </w:p>
        </w:tc>
      </w:tr>
      <w:tr w:rsidR="00E060F0" w:rsidRPr="00E060F0" w14:paraId="0283261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93E4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62D0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AA1EB" w14:textId="521547F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25A5B" w14:textId="65C91C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158C8" w14:textId="7EE4943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7D716" w14:textId="4C64C9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E060F0" w:rsidRPr="00E060F0" w14:paraId="3C215E40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58CB3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790A25" w14:textId="4B6A7C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872673" w14:textId="070DFBC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DAF11B" w14:textId="56DB12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0605ECA" w14:textId="64BAC4A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</w:tr>
      <w:tr w:rsidR="00E060F0" w:rsidRPr="00E060F0" w14:paraId="109CA27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9824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702F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A2B53" w14:textId="400712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D0EAE" w14:textId="243294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9090B" w14:textId="39AFDD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CD10C" w14:textId="187EB32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E060F0" w:rsidRPr="00E060F0" w14:paraId="1D32C9F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242D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A289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4DCF6" w14:textId="2E86F4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D9F9C" w14:textId="362D55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10022" w14:textId="404D83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EF7BC" w14:textId="6C16444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</w:tr>
      <w:tr w:rsidR="00E060F0" w:rsidRPr="00E060F0" w14:paraId="2E6D873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B5E2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6D77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45135" w14:textId="0E62EB3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C56D0" w14:textId="4DC7021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B4D5E" w14:textId="148446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3E6E4" w14:textId="25D2B65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</w:tr>
      <w:tr w:rsidR="00E060F0" w:rsidRPr="00E060F0" w14:paraId="5551A13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8AF9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4AAD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BC1EB" w14:textId="49CDE85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B21D8" w14:textId="4642D76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E54A1" w14:textId="7AF2816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17351" w14:textId="725CDD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E060F0" w:rsidRPr="00E060F0" w14:paraId="628E22F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1F2E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045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49208" w14:textId="0C7E394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32D87" w14:textId="65E78F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647BF" w14:textId="193D9E6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B2A9A" w14:textId="2A29ECA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E060F0" w:rsidRPr="00E060F0" w14:paraId="598D84C4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E079C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ADBB64" w14:textId="6810C0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3,127,532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FA9FDA" w14:textId="03D9FB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D36BB4" w14:textId="592E5E0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D79575" w14:textId="2E11AF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3,127,532.97 </w:t>
            </w:r>
          </w:p>
        </w:tc>
      </w:tr>
      <w:tr w:rsidR="00E060F0" w:rsidRPr="00E060F0" w14:paraId="343DFCA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B362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A80E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F802C" w14:textId="0E3371D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4ED8E" w14:textId="47EB842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A24B2" w14:textId="3ED78E4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E9EC6" w14:textId="01E9215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</w:tr>
      <w:tr w:rsidR="00E060F0" w:rsidRPr="00E060F0" w14:paraId="4A1F81C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2E91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5D1D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F991E" w14:textId="03FFD5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1EB58" w14:textId="02AD9AD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E4178" w14:textId="1BC689A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282C5" w14:textId="4DB76A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E060F0" w:rsidRPr="00E060F0" w14:paraId="2E95142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3853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97BF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5CAC3" w14:textId="57232A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0635F" w14:textId="3B63334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106C2" w14:textId="3EA1DC4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D12C0" w14:textId="031CEF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414569A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33C8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562B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8698E" w14:textId="78A59A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66871" w14:textId="7A475B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19AA1" w14:textId="659E6A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5FBB0" w14:textId="2EC336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</w:tr>
      <w:tr w:rsidR="00E060F0" w:rsidRPr="00E060F0" w14:paraId="673349C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3EA6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4B2D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C81EC" w14:textId="4D7F4F1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10297" w14:textId="3CB32E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D3C1C" w14:textId="03B0197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7F589" w14:textId="554E408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</w:tr>
      <w:tr w:rsidR="00E060F0" w:rsidRPr="00E060F0" w14:paraId="6950D2A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3572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33B8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05588" w14:textId="30A5F84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E1CEC" w14:textId="364E4BB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84D65" w14:textId="1DE8AFB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DF65A" w14:textId="16A094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7962CEB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E497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4B97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CBBC9" w14:textId="0F7F7E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D03E2" w14:textId="5A90AA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AC43A" w14:textId="0B58E0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6B7B7" w14:textId="6E98C8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580E834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1C14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1EAC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8065E" w14:textId="61D2324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92196" w14:textId="588A75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A3E60" w14:textId="44CF64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7BC46" w14:textId="52FC6C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E060F0" w:rsidRPr="00E060F0" w14:paraId="52516B5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EF6F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50FB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98D5E" w14:textId="523D3C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12278" w14:textId="0580CD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445D6" w14:textId="363D61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80054" w14:textId="093635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57B0380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F8D6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03CA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387CC" w14:textId="22C9E2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D4845" w14:textId="2021EC3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A4A84" w14:textId="6E9568E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9A6C9" w14:textId="528CC7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E060F0" w:rsidRPr="00E060F0" w14:paraId="7B6D6C7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2113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AB54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875BF" w14:textId="7AEC2DB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A193E" w14:textId="51008FE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75F48" w14:textId="74501F2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EF517" w14:textId="355C2C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</w:tr>
      <w:tr w:rsidR="00E060F0" w:rsidRPr="00E060F0" w14:paraId="4AEF4A3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5F2E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48F9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651FF" w14:textId="1613F3E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4AD49" w14:textId="6F0583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87090" w14:textId="523F5E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2E9C6" w14:textId="6577796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0027EDE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FF9E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3C4E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68B0B" w14:textId="65CA4B8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54,29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101D6" w14:textId="4E03195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0243E" w14:textId="4D0599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B2C86" w14:textId="2ECB97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54,293.00 </w:t>
            </w:r>
          </w:p>
        </w:tc>
      </w:tr>
      <w:tr w:rsidR="00E060F0" w:rsidRPr="00E060F0" w14:paraId="47A33FE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E1C2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B7D6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5DFB1" w14:textId="2466177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3531C" w14:textId="279D9E6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8096D" w14:textId="4D57FC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E738B" w14:textId="30B6DF9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6A728D1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7B21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93F5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055B4" w14:textId="450981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4DDD0" w14:textId="3C4CB8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E657B" w14:textId="698D83C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7EF42" w14:textId="37F6EAC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E060F0" w:rsidRPr="00E060F0" w14:paraId="16C0112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ABA1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0DF7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8AD8B" w14:textId="59708FF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68FE0" w14:textId="590D55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A713E" w14:textId="53DAAA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754E0" w14:textId="656CFEA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2FBDC41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F081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55A8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ECB87" w14:textId="30C6AE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2D5C1" w14:textId="01B31D4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F338B" w14:textId="519722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91A96" w14:textId="0339822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E060F0" w:rsidRPr="00E060F0" w14:paraId="505F69A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840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C9DE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21D2E" w14:textId="3BEEC06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63006" w14:textId="48EB9C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D2680" w14:textId="5FE21E8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AF1E9" w14:textId="0407A9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E060F0" w:rsidRPr="00E060F0" w14:paraId="2E20991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649F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FADE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FE485" w14:textId="5E34FEB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E751F" w14:textId="04B71EB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FDF95" w14:textId="338F5C7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1463E" w14:textId="03B5EF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0F89713B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9E7FD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9A5B0D" w14:textId="3D908D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A3F1AA" w14:textId="298AD9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7AEED5" w14:textId="04BE0D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92946B0" w14:textId="45ADD5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</w:tr>
      <w:tr w:rsidR="00E060F0" w:rsidRPr="00E060F0" w14:paraId="5734039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C9AD1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0312B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1E6DF" w14:textId="1D9AC3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2E488" w14:textId="2773F89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6286D" w14:textId="3066524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98A1B" w14:textId="43974C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E060F0" w:rsidRPr="00E060F0" w14:paraId="1BDE7D3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B03F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3C61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426E6" w14:textId="244C491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4F4C3" w14:textId="5C4D2B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EA0F3" w14:textId="6123DB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16864" w14:textId="6D01FC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4B96F58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75E23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37BB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F113A" w14:textId="1E7C1B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49271" w14:textId="6B9C19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2F7FB" w14:textId="5E9991B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026A3" w14:textId="2974FF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5D99ACB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5623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546E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DAF82" w14:textId="759814B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2F2C8" w14:textId="039513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8B382" w14:textId="31D0569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B3553" w14:textId="461460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030FADC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389D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B36F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8C7B2" w14:textId="6CE950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1DE51" w14:textId="0C51A54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A9D6D" w14:textId="7851818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60376" w14:textId="489CF4F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E060F0" w:rsidRPr="00E060F0" w14:paraId="07A1FD4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B1C1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2566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ABF40" w14:textId="52D65B9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7CA34" w14:textId="64770D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4D91A" w14:textId="748A197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9745E" w14:textId="4E593C6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379DC72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EA9C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3B2A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95A42" w14:textId="5DA76A1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8422F" w14:textId="47E973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FE55B" w14:textId="176037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EBDA1" w14:textId="0247C8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</w:tr>
      <w:tr w:rsidR="00E060F0" w:rsidRPr="00E060F0" w14:paraId="4F9F20B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DA17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765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B370E" w14:textId="427CA01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BE4DC" w14:textId="61D64D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79E6B" w14:textId="10FC012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54830" w14:textId="221B6B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4E28860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61C8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1A5B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001B4" w14:textId="27D337A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E1926" w14:textId="70C546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7C0F0" w14:textId="6A115C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19406" w14:textId="153BFC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7E27C9B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B220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410D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72D2C" w14:textId="2A54CB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CD0BE" w14:textId="3A9CEA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0E81C" w14:textId="703EBB6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540E7" w14:textId="33A301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4C44CBF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3401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F541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A52CB" w14:textId="2A187E1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71E92" w14:textId="5141D8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CA55F" w14:textId="670846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121A7" w14:textId="25789C7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529D672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1F42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0A78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7CFB1" w14:textId="765091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7977D" w14:textId="2B5627D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B563F" w14:textId="2606FEB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8A5CC" w14:textId="0E66952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7BFC7F3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A965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72FC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18000" w14:textId="520C10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84023" w14:textId="593CF9F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16B23" w14:textId="165100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7F12F" w14:textId="585FA5B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502DFAF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A98B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2401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15307" w14:textId="24A32C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AEE84" w14:textId="2C03A5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CEF8E" w14:textId="1B5F12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EFDDD" w14:textId="269A618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</w:tr>
      <w:tr w:rsidR="00E060F0" w:rsidRPr="00E060F0" w14:paraId="6E4C8FA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20DA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3A34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BB72E" w14:textId="3E6AA8A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F3821" w14:textId="060EB4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90A59" w14:textId="40C40B1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EF9A9" w14:textId="0EC859C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1FE7013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FC98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3A53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7543A" w14:textId="732871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715F3" w14:textId="4C8053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20629" w14:textId="2830A6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3288A" w14:textId="1BFABA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604241F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64E9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26FE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C5B85" w14:textId="6CBB6F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FCC4A" w14:textId="621B28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D1DF4" w14:textId="40FE8E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30923" w14:textId="4CE012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53435246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EA11D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BB9F99" w14:textId="0E1A2AB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338,662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E6B4C2" w14:textId="40CF629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B139D7" w14:textId="15B608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904ABE5" w14:textId="1F568E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338,662.95 </w:t>
            </w:r>
          </w:p>
        </w:tc>
      </w:tr>
      <w:tr w:rsidR="00E060F0" w:rsidRPr="00E060F0" w14:paraId="7F0A059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8185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B152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6640F" w14:textId="0C91C7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946,703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981D2" w14:textId="3B8A804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61E1E" w14:textId="337BDC4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E5405" w14:textId="409D80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946,703.95 </w:t>
            </w:r>
          </w:p>
        </w:tc>
      </w:tr>
      <w:tr w:rsidR="00E060F0" w:rsidRPr="00E060F0" w14:paraId="4AA9E2D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5D13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816F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55EA9" w14:textId="48462B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D794C" w14:textId="00E651C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334C5" w14:textId="76E8C4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C5371" w14:textId="2DB5E2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E060F0" w:rsidRPr="00E060F0" w14:paraId="62E185D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0A60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D41E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687D9" w14:textId="33039F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66181" w14:textId="0DDF78C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76B40" w14:textId="09BB5B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A6AD7" w14:textId="34061F5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1FFB4CC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914E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39C7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54935" w14:textId="7082EC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65765" w14:textId="37EAD8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3BDD1" w14:textId="03F4B3E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5EBFF" w14:textId="787C51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E060F0" w:rsidRPr="00E060F0" w14:paraId="169D392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D88E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8A24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6AB1B" w14:textId="2282628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EE375" w14:textId="4F37DB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8BF44" w14:textId="35B285C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E83A6" w14:textId="343939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E060F0" w:rsidRPr="00E060F0" w14:paraId="6CCA190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6F38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836E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F7870" w14:textId="39BD08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C3AD3" w14:textId="1560B35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99E32" w14:textId="3221C0A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6D36E" w14:textId="0E79D92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E060F0" w:rsidRPr="00E060F0" w14:paraId="2981183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FC56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453A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B4FEC" w14:textId="4CCF7A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5C111" w14:textId="3EAA355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C62B8" w14:textId="213F23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419DD" w14:textId="2EDD943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</w:tr>
      <w:tr w:rsidR="00E060F0" w:rsidRPr="00E060F0" w14:paraId="29A8D97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AC32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DB2D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1DB3C" w14:textId="1C2A25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4686E" w14:textId="67A3ED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749C8" w14:textId="6C58A60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66762" w14:textId="7DD748E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E060F0" w:rsidRPr="00E060F0" w14:paraId="2BAFED5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B934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DFDF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480D0" w14:textId="56912A2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E791D" w14:textId="63EBB56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9274E" w14:textId="0660439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57FAC" w14:textId="53C3D1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E060F0" w:rsidRPr="00E060F0" w14:paraId="1E7BC21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1B04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43CB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9A5FA" w14:textId="460EB3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12077" w14:textId="19D2F8F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75B5B" w14:textId="73BFB1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8A201" w14:textId="4C1912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E060F0" w:rsidRPr="00E060F0" w14:paraId="16B79E8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1383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612E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03D53" w14:textId="309DB49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D7A56" w14:textId="740BA6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AFF45" w14:textId="625087A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FE597" w14:textId="789AD0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E060F0" w:rsidRPr="00E060F0" w14:paraId="2536658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8B41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1F8E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58263" w14:textId="6E4E68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80814" w14:textId="156CFE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AA142" w14:textId="687F52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95173" w14:textId="4220B89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E060F0" w:rsidRPr="00E060F0" w14:paraId="12F5903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26B4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9435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9AA03" w14:textId="633730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C1885" w14:textId="3498EA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58195" w14:textId="26296D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8EDBF" w14:textId="0C130DF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</w:tr>
      <w:tr w:rsidR="00E060F0" w:rsidRPr="00E060F0" w14:paraId="4D13FBE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A073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47BA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8EDC5" w14:textId="6FC0B42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65D34" w14:textId="206ABB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28E67" w14:textId="7621E6D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DB84C" w14:textId="1B9392D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E060F0" w:rsidRPr="00E060F0" w14:paraId="07D5F5F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37A8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13E7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5A9B4" w14:textId="2214E7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C35C1" w14:textId="1B7256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7255F" w14:textId="367751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19BE1" w14:textId="632D752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</w:tr>
      <w:tr w:rsidR="00E060F0" w:rsidRPr="00E060F0" w14:paraId="0D3CC8A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89A9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F07E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F8847" w14:textId="10EAAE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BF7B1" w14:textId="5AB1284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A0A5C" w14:textId="3914E3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C22B8" w14:textId="0E9A14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E060F0" w:rsidRPr="00E060F0" w14:paraId="59C4791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9CCE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5F8B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3F6E0" w14:textId="5673C9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2BA3B" w14:textId="1695E8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F2E84" w14:textId="185773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869ED" w14:textId="79F6261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E060F0" w:rsidRPr="00E060F0" w14:paraId="5A745E0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773C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25BA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23FBA" w14:textId="30A466F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38F4B" w14:textId="7AE047E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D3073" w14:textId="67E028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87D86" w14:textId="39F940A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</w:tr>
      <w:tr w:rsidR="00E060F0" w:rsidRPr="00E060F0" w14:paraId="1ADDFE6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86FB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371C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11AD6" w14:textId="3BB5AFA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F7662" w14:textId="6978A9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D6424" w14:textId="2BEFA84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7B16A" w14:textId="003CDA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E060F0" w:rsidRPr="00E060F0" w14:paraId="3198CA0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5BFE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F34B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634BC" w14:textId="23D6883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1EB7C" w14:textId="7EC3196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3D00E" w14:textId="243834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1AB63" w14:textId="0D0D38F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E060F0" w:rsidRPr="00E060F0" w14:paraId="22A5FC1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A8EC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4899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028A5" w14:textId="21488EC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42F44" w14:textId="5F15D6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5F7C7" w14:textId="29A14A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F7059" w14:textId="41F85F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E060F0" w:rsidRPr="00E060F0" w14:paraId="6190195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5F96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E54A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1D818" w14:textId="539F70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BD342" w14:textId="183BF1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449D7" w14:textId="55114F9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1A628" w14:textId="29A1A12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E060F0" w:rsidRPr="00E060F0" w14:paraId="3F13F2F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8B2A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BD77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6B040" w14:textId="357E29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458EC" w14:textId="3ACC3B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42F1F" w14:textId="23E859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0ACD9" w14:textId="24E986D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</w:tr>
      <w:tr w:rsidR="00E060F0" w:rsidRPr="00E060F0" w14:paraId="6B5AA549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B5C204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4E3E80" w14:textId="386A930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CC062BC" w14:textId="37361C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B987C8B" w14:textId="1959756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3EECDD1" w14:textId="5888ED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</w:tr>
      <w:tr w:rsidR="00E060F0" w:rsidRPr="00E060F0" w14:paraId="7B9277D5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83E3F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CD8413" w14:textId="7CAF6EE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50A4B8" w14:textId="148431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CBFC30" w14:textId="7C84362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969302" w14:textId="459C26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</w:tr>
      <w:tr w:rsidR="00E060F0" w:rsidRPr="00E060F0" w14:paraId="1EAA0F7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C2AD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4CC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36CA0" w14:textId="343F3D1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B4012" w14:textId="3DBB05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5B573" w14:textId="65EAFE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EDE7B" w14:textId="7C950E3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</w:tr>
      <w:tr w:rsidR="00E060F0" w:rsidRPr="00E060F0" w14:paraId="16100DA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1238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CA1D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9D77A" w14:textId="08B84D6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C2E7A" w14:textId="3649A1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FB8EB" w14:textId="0E6F7B3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5C47F" w14:textId="24164B2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</w:tr>
      <w:tr w:rsidR="00E060F0" w:rsidRPr="00E060F0" w14:paraId="1A72B5E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8D7D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D764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032FA" w14:textId="098D6BE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07F74" w14:textId="3C8D68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66ECB" w14:textId="5F5DA7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51991" w14:textId="75509E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E060F0" w:rsidRPr="00E060F0" w14:paraId="2EC5257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8494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0597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55CA2" w14:textId="02B4859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F9F58" w14:textId="78FCA2F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0F3C5" w14:textId="21EA7C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4AFB3" w14:textId="07D9BD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</w:tr>
      <w:tr w:rsidR="00E060F0" w:rsidRPr="00E060F0" w14:paraId="42E7B18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C26D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B0A2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1DFBF" w14:textId="630FDF4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19134" w14:textId="150B9F3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C6A88" w14:textId="4BD0C5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FB9CD" w14:textId="6F18B36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</w:tr>
      <w:tr w:rsidR="00E060F0" w:rsidRPr="00E060F0" w14:paraId="02A3A65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19F5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BBC8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B7527" w14:textId="61FFD81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A66A3" w14:textId="0BAB9BC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02C4C" w14:textId="6D2D39B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0121C" w14:textId="3E3F0F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</w:tr>
      <w:tr w:rsidR="00E060F0" w:rsidRPr="00E060F0" w14:paraId="76C8C7C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1720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0849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C2E23" w14:textId="2087CE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2C9E9" w14:textId="227866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8B748" w14:textId="727A2E5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BEB25" w14:textId="381D4EA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</w:tr>
      <w:tr w:rsidR="00E060F0" w:rsidRPr="00E060F0" w14:paraId="4947415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5E9C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5425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EEA68" w14:textId="5435061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379B6" w14:textId="76DE69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12477" w14:textId="3777AC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0D20E" w14:textId="24A2CE6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</w:tr>
      <w:tr w:rsidR="00E060F0" w:rsidRPr="00E060F0" w14:paraId="1773D2A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2BA2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BC38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81032" w14:textId="3D8F769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20A07" w14:textId="280A7C9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7B3C4" w14:textId="7DC5858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8557A" w14:textId="3E709C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</w:tr>
      <w:tr w:rsidR="00E060F0" w:rsidRPr="00E060F0" w14:paraId="04500D8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6413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1ADC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5A037" w14:textId="6785D7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0126F" w14:textId="7B7D541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FE57E" w14:textId="128F24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40350" w14:textId="707473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</w:tr>
      <w:tr w:rsidR="00E060F0" w:rsidRPr="00E060F0" w14:paraId="0854C81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3921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84FF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0F892" w14:textId="0AF5BD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CCF36" w14:textId="77196EC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5F9BF" w14:textId="3B7DD79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AF7E4" w14:textId="0801EE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</w:tr>
      <w:tr w:rsidR="00E060F0" w:rsidRPr="00E060F0" w14:paraId="08BFC13F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8BC64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439CE5" w14:textId="38976E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E6A8A7" w14:textId="7B7EC86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E0CFA2" w14:textId="5BC2B85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E8A3FD6" w14:textId="096AFC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</w:tr>
      <w:tr w:rsidR="00E060F0" w:rsidRPr="00E060F0" w14:paraId="3905DE5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552D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7205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FE86B" w14:textId="305AEF7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429A9" w14:textId="7CCC3FE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F1B9A" w14:textId="0CB036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2A94D" w14:textId="7DA9AF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</w:tr>
      <w:tr w:rsidR="00E060F0" w:rsidRPr="00E060F0" w14:paraId="0B84670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EA01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17EC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A91DB" w14:textId="639086B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A6369" w14:textId="528156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49FDD" w14:textId="246711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5D0B5" w14:textId="5F32EA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</w:tr>
      <w:tr w:rsidR="00E060F0" w:rsidRPr="00E060F0" w14:paraId="17AC832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2398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5292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77A48" w14:textId="2008A6D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AE4D6" w14:textId="11A369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9C6EE" w14:textId="4895C37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13C21" w14:textId="2359846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</w:tr>
      <w:tr w:rsidR="00E060F0" w:rsidRPr="00E060F0" w14:paraId="7F0C9F1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0156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11C8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F5AC7" w14:textId="0FFEE3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A5CF0" w14:textId="2B1A43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C1217" w14:textId="2CADFB2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EF151" w14:textId="33C226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</w:tr>
      <w:tr w:rsidR="00E060F0" w:rsidRPr="00E060F0" w14:paraId="2DA8499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0406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44DD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C274C" w14:textId="31376F1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C6CCB" w14:textId="505F994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68DF4" w14:textId="19069C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073D3" w14:textId="07F1A3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</w:tr>
      <w:tr w:rsidR="00E060F0" w:rsidRPr="00E060F0" w14:paraId="00356DF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CA52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803C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60838" w14:textId="57574F6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609CA" w14:textId="53B0E9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23BC4" w14:textId="36BD3E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B8D38" w14:textId="32F8CBF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</w:tr>
      <w:tr w:rsidR="00E060F0" w:rsidRPr="00E060F0" w14:paraId="64B3E69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887A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8F33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7CCF6" w14:textId="01DCE14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EF1DB" w14:textId="701724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11508" w14:textId="71F5F90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0AFC4" w14:textId="297215E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</w:tr>
      <w:tr w:rsidR="00E060F0" w:rsidRPr="00E060F0" w14:paraId="2CD46E1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125E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74DC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0B799" w14:textId="72BCB9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0214D" w14:textId="5D57BB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A7412" w14:textId="551229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39C00" w14:textId="14E751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E060F0" w:rsidRPr="00E060F0" w14:paraId="080FB0A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023C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93E5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98087" w14:textId="20BA65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46454" w14:textId="08702F5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9C793" w14:textId="10D32E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A432C" w14:textId="44BC09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</w:tr>
      <w:tr w:rsidR="00E060F0" w:rsidRPr="00E060F0" w14:paraId="61F0756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7A21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266D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0CE3B" w14:textId="571C01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46BC5" w14:textId="5007B0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76991" w14:textId="0876F86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9A309" w14:textId="5F1A7B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</w:tr>
      <w:tr w:rsidR="00E060F0" w:rsidRPr="00E060F0" w14:paraId="5D1C559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5927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0BE1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9508C" w14:textId="256539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3DCC2" w14:textId="3736C6E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8C669" w14:textId="0C62714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06C02" w14:textId="063B59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</w:tr>
      <w:tr w:rsidR="00E060F0" w:rsidRPr="00E060F0" w14:paraId="67FD9DAF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0CDCB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7C6EA3" w14:textId="0CFC6DC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AD3D5B" w14:textId="7F86801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17933E" w14:textId="5AEA5F7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B787A6E" w14:textId="40E6E9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</w:tr>
      <w:tr w:rsidR="00E060F0" w:rsidRPr="00E060F0" w14:paraId="4EC3039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7269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0CE9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25F3B" w14:textId="5DE17C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C3540" w14:textId="3E87C2E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3916B" w14:textId="4EE0DC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EA66B" w14:textId="0A6B79A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</w:tr>
      <w:tr w:rsidR="00E060F0" w:rsidRPr="00E060F0" w14:paraId="0A1EB2A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E15A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1279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8C517" w14:textId="45213D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DD926" w14:textId="1D9951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05FD2" w14:textId="0B63EB4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8CD09" w14:textId="1E591F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</w:tr>
      <w:tr w:rsidR="00E060F0" w:rsidRPr="00E060F0" w14:paraId="31E4B40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7949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C575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FB9CA" w14:textId="6390949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746A9" w14:textId="2A5E8E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E97C9" w14:textId="4CED516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1E46B" w14:textId="0E0170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</w:tr>
      <w:tr w:rsidR="00E060F0" w:rsidRPr="00E060F0" w14:paraId="78E1031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ABA7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F7BB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9B5DB" w14:textId="6A97F2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26A00" w14:textId="5F554C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95ADE" w14:textId="14046E0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FBA76" w14:textId="0B7EAFD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</w:tr>
      <w:tr w:rsidR="00E060F0" w:rsidRPr="00E060F0" w14:paraId="626F608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40EC2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0DA8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B5935" w14:textId="451F99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A37FF" w14:textId="630CE7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3014A" w14:textId="520FD9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52A95" w14:textId="55A0FB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</w:tr>
      <w:tr w:rsidR="00E060F0" w:rsidRPr="00E060F0" w14:paraId="1E04BE9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7296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C591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3A1AD" w14:textId="328DF3A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E3227" w14:textId="6059A7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6E6E0" w14:textId="13F4F4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3D7A6" w14:textId="2FB871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</w:tr>
      <w:tr w:rsidR="00E060F0" w:rsidRPr="00E060F0" w14:paraId="0C30A27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0850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CB6D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F004A" w14:textId="0523BF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AFAD6" w14:textId="115981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5C96B" w14:textId="7A27678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CFA72" w14:textId="666ABCC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</w:tr>
      <w:tr w:rsidR="00E060F0" w:rsidRPr="00E060F0" w14:paraId="6CEB573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5417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C44D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A0689" w14:textId="64D0ED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9771B" w14:textId="2B85BF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B2FA3" w14:textId="7828C8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F3830" w14:textId="4B47611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</w:tr>
      <w:tr w:rsidR="00E060F0" w:rsidRPr="00E060F0" w14:paraId="7133276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DA14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1524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F1336" w14:textId="7B0B4C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0E425" w14:textId="57BF30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D3E14" w14:textId="1505056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3488D" w14:textId="7F4F74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</w:tr>
      <w:tr w:rsidR="00E060F0" w:rsidRPr="00E060F0" w14:paraId="7CDED18B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7BA6F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C1E218" w14:textId="096BC1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0B96AC" w14:textId="3093C28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A02A51" w14:textId="66BDDE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841323" w14:textId="40FA62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</w:tr>
      <w:tr w:rsidR="00E060F0" w:rsidRPr="00E060F0" w14:paraId="22CB5236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9CBA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7107F" w14:textId="71A26A9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0CCE0" w14:textId="36C4870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08736" w14:textId="18293D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01AA7" w14:textId="35CC90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</w:tr>
      <w:tr w:rsidR="00E060F0" w:rsidRPr="00E060F0" w14:paraId="6079139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D976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6A76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02767" w14:textId="420D731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47B39" w14:textId="4BAEDDB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82D9F" w14:textId="1062DB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B069A" w14:textId="5F7E5E7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</w:tr>
      <w:tr w:rsidR="00E060F0" w:rsidRPr="00E060F0" w14:paraId="4345E6B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26DC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AAC9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CA86D" w14:textId="0FC2BD2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62994" w14:textId="5ACCB83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5CD49" w14:textId="740C0CA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13E0A" w14:textId="49303A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E060F0" w:rsidRPr="00E060F0" w14:paraId="0A540D9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1CA1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2774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684C8" w14:textId="2A03ED3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0CA05" w14:textId="54D99C5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2E1BB" w14:textId="6ABF8D6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A9A73" w14:textId="71FF276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E060F0" w:rsidRPr="00E060F0" w14:paraId="3314B03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AFFB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1452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7E1E8" w14:textId="182475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26637" w14:textId="23C153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7F2CC" w14:textId="23E1F1E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A3309" w14:textId="1A8574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</w:tr>
      <w:tr w:rsidR="00E060F0" w:rsidRPr="00E060F0" w14:paraId="09E8E098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B926E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16BF4A" w14:textId="3EFC9D5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B56363" w14:textId="0C798A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B276DA" w14:textId="4CAE41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865147" w14:textId="01D2626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</w:tr>
      <w:tr w:rsidR="00E060F0" w:rsidRPr="00E060F0" w14:paraId="033EE70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CEBD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0F2B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C6598" w14:textId="5BF480A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24F83" w14:textId="5C07F9B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11F85" w14:textId="7508ED3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2FD5E" w14:textId="44E869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</w:tr>
      <w:tr w:rsidR="00E060F0" w:rsidRPr="00E060F0" w14:paraId="32538E6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0BB8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7CDD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FA13D" w14:textId="6C3B8DD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9AAF4" w14:textId="40F9DA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02DFA" w14:textId="49905BB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0B9C5" w14:textId="17922E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</w:tr>
      <w:tr w:rsidR="00E060F0" w:rsidRPr="00E060F0" w14:paraId="2CB1682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B35C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BC34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F5169" w14:textId="26B3357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30216" w14:textId="55F7D90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3D0C4" w14:textId="5EC73AB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CFA0D" w14:textId="0512757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</w:tr>
      <w:tr w:rsidR="00E060F0" w:rsidRPr="00E060F0" w14:paraId="4F204458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CF5E9E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11A2651" w14:textId="0DDB7E8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33CD981" w14:textId="1031D37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070E8E1" w14:textId="6E06E1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6A2D05D" w14:textId="732812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</w:tr>
      <w:tr w:rsidR="00E060F0" w:rsidRPr="00E060F0" w14:paraId="35A06938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EAC58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A8928E" w14:textId="353247B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0B0223" w14:textId="6D2E2D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5DED87" w14:textId="235727C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6E402B" w14:textId="0AA0B43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</w:tr>
      <w:tr w:rsidR="00E060F0" w:rsidRPr="00E060F0" w14:paraId="7075A68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15AA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F227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AF83D" w14:textId="550A8C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22C7A" w14:textId="0F8768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128DF" w14:textId="2E4220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9EA14" w14:textId="6B6AC6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E060F0" w:rsidRPr="00E060F0" w14:paraId="60E9F6C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1874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F24D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4ACDC" w14:textId="4044E7A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85794" w14:textId="4353DC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492B9" w14:textId="6459CF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D8166" w14:textId="16866C5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E060F0" w:rsidRPr="00E060F0" w14:paraId="5D216DA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C15A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7120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AEA56" w14:textId="78F151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CB8A4" w14:textId="1EF38DC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4256B" w14:textId="2D38712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C82C5" w14:textId="56DA576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E060F0" w:rsidRPr="00E060F0" w14:paraId="7C465FD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847F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E376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F8438" w14:textId="5CA3EEF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0151D" w14:textId="7FF4859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6B8ED" w14:textId="749DB0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12933" w14:textId="239AF8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E060F0" w:rsidRPr="00E060F0" w14:paraId="702C438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D7C4E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986E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8C2C6" w14:textId="769518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51FFE" w14:textId="419FDD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902B4" w14:textId="4BEA40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98C67" w14:textId="44AC08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E060F0" w:rsidRPr="00E060F0" w14:paraId="7B742D1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7727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F837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361A4" w14:textId="3BB762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5C29E" w14:textId="7184C1C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812EB" w14:textId="532C0E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AB451" w14:textId="0661EA5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E060F0" w:rsidRPr="00E060F0" w14:paraId="6566411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3996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046E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CE0E4" w14:textId="41BF6F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C3D8E" w14:textId="0336373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2494E" w14:textId="62FF35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2EB35" w14:textId="5913741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E060F0" w:rsidRPr="00E060F0" w14:paraId="1D67B8F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C24B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84E2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AFC51" w14:textId="49FA08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E9AA7" w14:textId="4E6FC98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FA95F" w14:textId="75FB54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17DE7" w14:textId="3B4AD0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</w:tr>
      <w:tr w:rsidR="00E060F0" w:rsidRPr="00E060F0" w14:paraId="134DCD2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FE8D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39B4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7D3B9" w14:textId="3D36A0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22225" w14:textId="7CCB687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4B949" w14:textId="6E57FA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5092E" w14:textId="5EBD2C4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E060F0" w:rsidRPr="00E060F0" w14:paraId="521CD11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427C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739F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77A71" w14:textId="2CBBD08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1265B" w14:textId="37EBC2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93AB6" w14:textId="2CF794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E472A" w14:textId="2DBA5FA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E060F0" w:rsidRPr="00E060F0" w14:paraId="352C507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DB64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746C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2C025" w14:textId="33CE5B1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2177D" w14:textId="6B3A64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C24A0" w14:textId="17497CE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5DEAD" w14:textId="430FB3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E060F0" w:rsidRPr="00E060F0" w14:paraId="631DD8C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6BE5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1E24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2BE99" w14:textId="51E8B4D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6BDEF" w14:textId="4515F5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12CA5" w14:textId="1554994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A8DC6" w14:textId="6252C6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E060F0" w:rsidRPr="00E060F0" w14:paraId="4D28833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1D08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90E5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86797" w14:textId="4C4134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ADDFA" w14:textId="5B4A638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29CA8" w14:textId="0505D9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0B4E6" w14:textId="314BEC3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E060F0" w:rsidRPr="00E060F0" w14:paraId="7D5CE37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DCC0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87E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73F04" w14:textId="11C38C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95C5D" w14:textId="2A1F33F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92272" w14:textId="36A8BE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B2DE7" w14:textId="38F327E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</w:tr>
      <w:tr w:rsidR="00E060F0" w:rsidRPr="00E060F0" w14:paraId="0DEBC15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013D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517D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13228" w14:textId="2B52E02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DFD33" w14:textId="7E8AB8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7711B" w14:textId="15218F3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B0216" w14:textId="20FED71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E060F0" w:rsidRPr="00E060F0" w14:paraId="79F0592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4D4B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0329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2803D" w14:textId="6DE416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E5769" w14:textId="1245272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C3A47" w14:textId="5E70B4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47530" w14:textId="36BF6FB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E060F0" w:rsidRPr="00E060F0" w14:paraId="274B8B1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9E9A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6022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EC6B3" w14:textId="3A7804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9A429" w14:textId="199688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B7848" w14:textId="2524CE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2559E" w14:textId="5498AB6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E060F0" w:rsidRPr="00E060F0" w14:paraId="1346869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361B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7C4E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A9B14" w14:textId="3FD120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C2614" w14:textId="3D7608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DC8F8" w14:textId="20FD898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3CE1A" w14:textId="16E12C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E060F0" w:rsidRPr="00E060F0" w14:paraId="660CCE19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A67C8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04959E" w14:textId="4A2527C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ECC649" w14:textId="4F7B82A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7FA9F9" w14:textId="5E5F63B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DA88BED" w14:textId="7B596C6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</w:tr>
      <w:tr w:rsidR="00E060F0" w:rsidRPr="00E060F0" w14:paraId="0B0C9E5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B8E7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54EF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30424" w14:textId="66378F1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2AB94" w14:textId="2ADCC7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CFFB7" w14:textId="7DB32C6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AFD19" w14:textId="70B4B92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</w:tr>
      <w:tr w:rsidR="00E060F0" w:rsidRPr="00E060F0" w14:paraId="03AEDAA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227B8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A4F7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7B5FD" w14:textId="193DAF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D8D5D" w14:textId="3A3F23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51C8D" w14:textId="1EF301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5190D" w14:textId="02860E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E060F0" w:rsidRPr="00E060F0" w14:paraId="00B4719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7AEE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CE8F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350C3" w14:textId="65CE00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DFF51" w14:textId="7F63BB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87BEE" w14:textId="11A512B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7181A" w14:textId="15B082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E060F0" w:rsidRPr="00E060F0" w14:paraId="5E31224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6870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6AA8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7D41F" w14:textId="3C7A3D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15C5D" w14:textId="13B517B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130FA" w14:textId="43DAE73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0D4D0" w14:textId="5C896A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E060F0" w:rsidRPr="00E060F0" w14:paraId="3BC5BE7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CDB3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32D5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E4FD2" w14:textId="75E6B8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90B7F" w14:textId="5D2BD2D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AE9AC" w14:textId="692D01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3197E" w14:textId="699501F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E060F0" w:rsidRPr="00E060F0" w14:paraId="4B3945E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9480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C279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82599" w14:textId="74A78D8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73293" w14:textId="650446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C22FF" w14:textId="2E14508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75233" w14:textId="3A1431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</w:tr>
      <w:tr w:rsidR="00E060F0" w:rsidRPr="00E060F0" w14:paraId="42F2D4A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B341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A1E4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8BEBF" w14:textId="650860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A7243" w14:textId="67F930D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E5C1D" w14:textId="02A645B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0B454" w14:textId="4C2A022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E060F0" w:rsidRPr="00E060F0" w14:paraId="3AC338E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4F83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31EE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4BA44" w14:textId="3B6F0A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A8756" w14:textId="3E8103E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6D6C5" w14:textId="75E9819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A05F4" w14:textId="06C34D7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E060F0" w:rsidRPr="00E060F0" w14:paraId="1EA99249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6BF3C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72FF2A" w14:textId="77DCE9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B3D62F" w14:textId="4BFFDAF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2CA070" w14:textId="66B7305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D13E0F3" w14:textId="6FA12B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</w:tr>
      <w:tr w:rsidR="00E060F0" w:rsidRPr="00E060F0" w14:paraId="4BED222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DC35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C1C7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C4FEE" w14:textId="1C50F0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3235F" w14:textId="51C16D4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0B90C" w14:textId="02E2394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7CA6A" w14:textId="35D3D8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</w:tr>
      <w:tr w:rsidR="00E060F0" w:rsidRPr="00E060F0" w14:paraId="226094C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4A76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72E2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355AD" w14:textId="4A2A6DA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ACC2E" w14:textId="7FB64B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7BDA0" w14:textId="0C5F4D6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296D0" w14:textId="79AA48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E060F0" w:rsidRPr="00E060F0" w14:paraId="11FFB6B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8BA2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A9A4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C5DB1" w14:textId="358EA5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34457" w14:textId="2D84EC4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18CF5" w14:textId="18382B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95432" w14:textId="0889AB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</w:tr>
      <w:tr w:rsidR="00E060F0" w:rsidRPr="00E060F0" w14:paraId="1E7D1FE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0647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A091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C4AA5" w14:textId="52FB559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85CC1" w14:textId="07D94F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B4D84" w14:textId="7951F84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9A3C8" w14:textId="0891E8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E060F0" w:rsidRPr="00E060F0" w14:paraId="2B64EE5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D984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831A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5237E" w14:textId="2B27B2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F5430" w14:textId="74B8834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DB737" w14:textId="7E49740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A8389" w14:textId="336ABE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E060F0" w:rsidRPr="00E060F0" w14:paraId="33D97BF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87C0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C405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D0ADF" w14:textId="0F14B6F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6C895" w14:textId="20FE0B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9BF1E" w14:textId="385990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5A435" w14:textId="6915AA9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E060F0" w:rsidRPr="00E060F0" w14:paraId="75B071C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49B9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22E9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37523" w14:textId="364710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17E5C" w14:textId="2029C7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93D35" w14:textId="1A28126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DCD0D" w14:textId="1EC90D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</w:tr>
      <w:tr w:rsidR="00E060F0" w:rsidRPr="00E060F0" w14:paraId="6EBF47C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96AC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1666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138CE" w14:textId="716C3A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D1F0F" w14:textId="4BBC7CC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D75C5" w14:textId="11E737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BA896" w14:textId="620CE8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</w:tr>
      <w:tr w:rsidR="00E060F0" w:rsidRPr="00E060F0" w14:paraId="5022A43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3274F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EEEF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17602" w14:textId="0587E57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8F822" w14:textId="67D326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3D5D1" w14:textId="45BE9C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E85DF" w14:textId="7F5841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E060F0" w:rsidRPr="00E060F0" w14:paraId="3BC66F9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3850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3920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69FCB" w14:textId="4291999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CE286" w14:textId="675825B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AF5DC" w14:textId="31C044C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6E830" w14:textId="1B937F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</w:tr>
      <w:tr w:rsidR="00E060F0" w:rsidRPr="00E060F0" w14:paraId="47A2005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42BA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B952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62A86" w14:textId="56B84D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A2E59" w14:textId="09A9BD1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0D3BD" w14:textId="2DBCA7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7D779" w14:textId="31038DA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E060F0" w:rsidRPr="00E060F0" w14:paraId="6BF993E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3089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D0ED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F890D" w14:textId="3DFB070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998FC" w14:textId="4ED0F8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EBD30" w14:textId="28EF09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C9268" w14:textId="2DFEE71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E060F0" w:rsidRPr="00E060F0" w14:paraId="267FCC0B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AC8D3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B15D27" w14:textId="47643B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4F7E87" w14:textId="7F5D15C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B5E753" w14:textId="2B45125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780C61" w14:textId="190698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</w:tr>
      <w:tr w:rsidR="00E060F0" w:rsidRPr="00E060F0" w14:paraId="65F9E1B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37D9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4E6A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1CA13" w14:textId="197E47C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1E4DD" w14:textId="3D95D2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5C156" w14:textId="209F1B2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6CBEC" w14:textId="56C1F72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E060F0" w:rsidRPr="00E060F0" w14:paraId="2C02FBD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61B0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7AFB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BCC1B" w14:textId="385053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1E121" w14:textId="5EA7953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6871B" w14:textId="17D994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9E1A9" w14:textId="0E0D55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E060F0" w:rsidRPr="00E060F0" w14:paraId="7DD9A54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4531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3F64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C4E6C" w14:textId="7BE84F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96165" w14:textId="5F3FF0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A4991" w14:textId="04A87DC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50C67" w14:textId="0735E34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E060F0" w:rsidRPr="00E060F0" w14:paraId="212F400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5A6A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707D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4C5A2" w14:textId="55630C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E9B83" w14:textId="3DB2BA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0CB41" w14:textId="0F7907C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24E36" w14:textId="4832115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E060F0" w:rsidRPr="00E060F0" w14:paraId="1A4E459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891F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5159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904D1" w14:textId="71918A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A6EB0" w14:textId="6A68B7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52896" w14:textId="17DFD47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2C362" w14:textId="69576B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E060F0" w:rsidRPr="00E060F0" w14:paraId="0BB5233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18F0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89DB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83D38" w14:textId="764753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153DA" w14:textId="1B317FB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AA91D" w14:textId="4B0613E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68BFB" w14:textId="464544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</w:tr>
      <w:tr w:rsidR="00E060F0" w:rsidRPr="00E060F0" w14:paraId="64CCE6C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4680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7516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A77C5" w14:textId="6DDC860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17F81" w14:textId="5E6CEAC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567E1" w14:textId="01188D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F11DB" w14:textId="2172831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</w:tr>
      <w:tr w:rsidR="00E060F0" w:rsidRPr="00E060F0" w14:paraId="255BD95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E79F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A0DD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1B66A" w14:textId="2B5BD9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FDB06" w14:textId="5A63CD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238D6" w14:textId="1817E01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B6AC5" w14:textId="364A62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E060F0" w:rsidRPr="00E060F0" w14:paraId="76718F0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CB26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5A35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80CBC" w14:textId="2E0EB72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D50C0" w14:textId="1C5707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FC863" w14:textId="5A65A1D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77AE0" w14:textId="7C7E813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</w:tr>
      <w:tr w:rsidR="00E060F0" w:rsidRPr="00E060F0" w14:paraId="0EDDF07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A085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6DEB8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2A897" w14:textId="75594CF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A61F3" w14:textId="667FC9F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C90DA" w14:textId="0CC1E6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DD26A" w14:textId="3411C2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E060F0" w:rsidRPr="00E060F0" w14:paraId="6C5BC3A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EFBC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D75A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86835" w14:textId="0EB99C8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2847B" w14:textId="4696E3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14A9B" w14:textId="2ED1D9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81A09" w14:textId="0834B1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E060F0" w:rsidRPr="00E060F0" w14:paraId="41307B2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6EC01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B9F6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EE79E" w14:textId="20CF9AD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870E4" w14:textId="6D1CB23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FA229" w14:textId="0E1E548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CD5BE" w14:textId="09168B2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E060F0" w:rsidRPr="00E060F0" w14:paraId="1C08430C" w14:textId="77777777" w:rsidTr="00E060F0">
        <w:trPr>
          <w:trHeight w:val="20"/>
        </w:trPr>
        <w:tc>
          <w:tcPr>
            <w:tcW w:w="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7BF0F8D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6687CF2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03233D6D" w14:textId="12A3BE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79F836CA" w14:textId="585E79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425AEC6E" w14:textId="509A3C6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352D0AE8" w14:textId="486A3D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</w:tr>
      <w:tr w:rsidR="00E060F0" w:rsidRPr="00E060F0" w14:paraId="60FEC14C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400D1E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E80E9F3" w14:textId="11FA09A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9,336,70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29BEC1E" w14:textId="3CE958F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6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2BDF065" w14:textId="366D43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BBC470E" w14:textId="30014F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2,302,307.86 </w:t>
            </w:r>
          </w:p>
        </w:tc>
      </w:tr>
      <w:tr w:rsidR="00E060F0" w:rsidRPr="00E060F0" w14:paraId="49CAEB57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4A58F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434209" w14:textId="57E16A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23,946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49325A" w14:textId="20FC2BC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1D93CA" w14:textId="1239888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BB9835" w14:textId="149A88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23,946.62 </w:t>
            </w:r>
          </w:p>
        </w:tc>
      </w:tr>
      <w:tr w:rsidR="00E060F0" w:rsidRPr="00E060F0" w14:paraId="5BAF898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34A6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9936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7BACA" w14:textId="3E771B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3,851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5CD53" w14:textId="543F755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29908" w14:textId="1202B6A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5A45F" w14:textId="1ADCF3F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3,851.63 </w:t>
            </w:r>
          </w:p>
        </w:tc>
      </w:tr>
      <w:tr w:rsidR="00E060F0" w:rsidRPr="00E060F0" w14:paraId="45B9E7D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C090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2936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EA69F" w14:textId="20288D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21,464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AFC6D" w14:textId="3D70B3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2B331" w14:textId="58F77E4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15797" w14:textId="039546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21,464.50 </w:t>
            </w:r>
          </w:p>
        </w:tc>
      </w:tr>
      <w:tr w:rsidR="00E060F0" w:rsidRPr="00E060F0" w14:paraId="03E62DE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FEE7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CE60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0C832" w14:textId="03CEC14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49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D0E77" w14:textId="4E234A3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0CA9D" w14:textId="10A3DC2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9CBA5" w14:textId="5F9709C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494.00 </w:t>
            </w:r>
          </w:p>
        </w:tc>
      </w:tr>
      <w:tr w:rsidR="00E060F0" w:rsidRPr="00E060F0" w14:paraId="694059A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C53F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DB1B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6F5BF" w14:textId="5EDD5F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E726F" w14:textId="032BF3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8E232" w14:textId="1EABE8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A51CA" w14:textId="4FD243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E060F0" w:rsidRPr="00E060F0" w14:paraId="3AAC51F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BEFA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686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007D8" w14:textId="44316B8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9DA2A" w14:textId="0D09B5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337EE" w14:textId="5E641ED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5618E" w14:textId="5E2395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E060F0" w:rsidRPr="00E060F0" w14:paraId="3DBB194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222B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B7F9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B3A24" w14:textId="4650D7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4,324.0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2794E" w14:textId="2289D6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4737D" w14:textId="476DBE6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F4733" w14:textId="15F0D7C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4,324.05 </w:t>
            </w:r>
          </w:p>
        </w:tc>
      </w:tr>
      <w:tr w:rsidR="00E060F0" w:rsidRPr="00E060F0" w14:paraId="23EAD53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4FFD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7FFE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FF842" w14:textId="4C04CA6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3EB8B" w14:textId="6519BDF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01F2B" w14:textId="4E965A4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88F36" w14:textId="714C074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</w:tr>
      <w:tr w:rsidR="00E060F0" w:rsidRPr="00E060F0" w14:paraId="2F50D49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3A8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155E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A80BA" w14:textId="046155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93450" w14:textId="19D1ED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8CB9D" w14:textId="7D691B0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804E7" w14:textId="3B3404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E060F0" w:rsidRPr="00E060F0" w14:paraId="0E05BE78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F90B1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2C11FB" w14:textId="35B0C4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04,57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BA97BB" w14:textId="43C620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5BE10F" w14:textId="42C6201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4D5ED84" w14:textId="0E99D3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04,574.25 </w:t>
            </w:r>
          </w:p>
        </w:tc>
      </w:tr>
      <w:tr w:rsidR="00E060F0" w:rsidRPr="00E060F0" w14:paraId="4A03FA7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8A91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B59E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4D380" w14:textId="08F5D66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9,38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2B482" w14:textId="7D890B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3DC5B" w14:textId="241E64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97617" w14:textId="25F4F1F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9,389.25 </w:t>
            </w:r>
          </w:p>
        </w:tc>
      </w:tr>
      <w:tr w:rsidR="00E060F0" w:rsidRPr="00E060F0" w14:paraId="66D89D4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C843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91BC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B8D69" w14:textId="7E54A6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55,18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CF978" w14:textId="69E226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B420B" w14:textId="36A6A85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1647B" w14:textId="69204AF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55,185.00 </w:t>
            </w:r>
          </w:p>
        </w:tc>
      </w:tr>
      <w:tr w:rsidR="00E060F0" w:rsidRPr="00E060F0" w14:paraId="1E9792C0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16511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3082FE" w14:textId="0936939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178,92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1E1C3E" w14:textId="0ACC56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2E6BC9" w14:textId="498916B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E9E232" w14:textId="561C83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094,527.75 </w:t>
            </w:r>
          </w:p>
        </w:tc>
      </w:tr>
      <w:tr w:rsidR="00E060F0" w:rsidRPr="00E060F0" w14:paraId="6719561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5898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98EE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B263A" w14:textId="06280F5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9,20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66CD7" w14:textId="5711258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A51EB" w14:textId="4E56485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567BB" w14:textId="1EDC34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9,203.75 </w:t>
            </w:r>
          </w:p>
        </w:tc>
      </w:tr>
      <w:tr w:rsidR="00E060F0" w:rsidRPr="00E060F0" w14:paraId="58E23CD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86C1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6E5D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BB015" w14:textId="6D966B1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F0D11" w14:textId="764ECF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50D55" w14:textId="2F0A90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D4CA6" w14:textId="18B7E2F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</w:tr>
      <w:tr w:rsidR="00E060F0" w:rsidRPr="00E060F0" w14:paraId="688530C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406D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6B1E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2EDDD" w14:textId="632DF6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C0B0E" w14:textId="620ECD9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0F4C6" w14:textId="7899B7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B1DDA" w14:textId="54A9A3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</w:tr>
      <w:tr w:rsidR="00E060F0" w:rsidRPr="00E060F0" w14:paraId="792D479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E050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3041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051C0" w14:textId="5BDDE4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3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D0E77" w14:textId="1ABB1D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0AB4B" w14:textId="7F7C706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841B3" w14:textId="49CD1B5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3,940.00 </w:t>
            </w:r>
          </w:p>
        </w:tc>
      </w:tr>
      <w:tr w:rsidR="00E060F0" w:rsidRPr="00E060F0" w14:paraId="6A7E651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15F3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E097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DB6DA" w14:textId="62EFDF9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CB204" w14:textId="14C643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64826" w14:textId="19C954D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ACE06" w14:textId="285D28B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E060F0" w:rsidRPr="00E060F0" w14:paraId="7F21F00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F903F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8ED3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07D4B" w14:textId="486ACC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36FD3" w14:textId="7BA4872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5D9B9" w14:textId="01FF03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E99DF" w14:textId="6381520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E060F0" w:rsidRPr="00E060F0" w14:paraId="727669B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22B9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EFAD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9489E" w14:textId="36EB5B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3B8D4" w14:textId="29B6044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67848" w14:textId="67AE23B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11EC6" w14:textId="7B1CF06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E060F0" w:rsidRPr="00E060F0" w14:paraId="1627D5A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399B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D709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4A8D8" w14:textId="2F4EF7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E4075" w14:textId="204C29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BA81C" w14:textId="2A071A2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D31AF" w14:textId="327313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</w:tr>
      <w:tr w:rsidR="00E060F0" w:rsidRPr="00E060F0" w14:paraId="715CD36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B26C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C71D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8507A" w14:textId="6A37D9D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22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4061A" w14:textId="4E2A7EE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AEC9C" w14:textId="41B0CF6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407D3" w14:textId="19E3388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22.70 </w:t>
            </w:r>
          </w:p>
        </w:tc>
      </w:tr>
      <w:tr w:rsidR="00E060F0" w:rsidRPr="00E060F0" w14:paraId="0A55B03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65D7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CC30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19AE3" w14:textId="51E9462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FBFAB" w14:textId="01F0D28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8EEB7" w14:textId="3D5E1B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ADC63" w14:textId="7C6D654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E060F0" w:rsidRPr="00E060F0" w14:paraId="31F8AC6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4DC5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579E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16DC6" w14:textId="0A5281F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D383F" w14:textId="58E557A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39157" w14:textId="496987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BA940" w14:textId="163F4CD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E060F0" w:rsidRPr="00E060F0" w14:paraId="71DF451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BC9E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EA4B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23150" w14:textId="2BE0089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A9751" w14:textId="5DE02B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BBC50" w14:textId="5C739F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44A9C" w14:textId="564378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E060F0" w:rsidRPr="00E060F0" w14:paraId="647E5A4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B993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2B76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339D1" w14:textId="7A77F2F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DFEBC" w14:textId="5819C18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25D39" w14:textId="2C3300D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F0EFA" w14:textId="763AD9F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</w:tr>
      <w:tr w:rsidR="00E060F0" w:rsidRPr="00E060F0" w14:paraId="7AEF1FB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AE86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2AC9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49371" w14:textId="5DDC3B4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94DC9" w14:textId="2A112C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9FC0D" w14:textId="795388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74501" w14:textId="2F792EF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900.00 </w:t>
            </w:r>
          </w:p>
        </w:tc>
      </w:tr>
      <w:tr w:rsidR="00E060F0" w:rsidRPr="00E060F0" w14:paraId="05BCADC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1707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4B17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9F8F4" w14:textId="35EBCE9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07BBC" w14:textId="08E86E1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7C600" w14:textId="3BCCE0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3944B" w14:textId="5F3BF4F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E060F0" w:rsidRPr="00E060F0" w14:paraId="3974491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2A94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4BE8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CF8E8" w14:textId="3DC8A51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5D643" w14:textId="5CE82E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9BD75" w14:textId="3BACB9E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5E162" w14:textId="5398B85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</w:tr>
      <w:tr w:rsidR="00E060F0" w:rsidRPr="00E060F0" w14:paraId="06DB77F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3CA3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0C2C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CDAE8" w14:textId="12F323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0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6B9DE" w14:textId="012E0A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54D57" w14:textId="09AA635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4FEB0" w14:textId="6D0BE4A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090.00 </w:t>
            </w:r>
          </w:p>
        </w:tc>
      </w:tr>
      <w:tr w:rsidR="00E060F0" w:rsidRPr="00E060F0" w14:paraId="2509229E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96D46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5FC67E" w14:textId="45BACA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,729,259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4E9D66" w14:textId="2A05352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F932C9" w14:textId="241B6A4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1E35F7" w14:textId="33D4047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779,259.24 </w:t>
            </w:r>
          </w:p>
        </w:tc>
      </w:tr>
      <w:tr w:rsidR="00E060F0" w:rsidRPr="00E060F0" w14:paraId="22B3A11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1D1B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7AD9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BCF66" w14:textId="1437DB7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63,12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06FD2" w14:textId="3F74353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E9730" w14:textId="266271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B0CB7" w14:textId="5CC214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63,127.75 </w:t>
            </w:r>
          </w:p>
        </w:tc>
      </w:tr>
      <w:tr w:rsidR="00E060F0" w:rsidRPr="00E060F0" w14:paraId="3BCEBD1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8F78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CEB0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073F5" w14:textId="7F2BA7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D5BBC" w14:textId="3EE8E90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5446B" w14:textId="5C0789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E7FEE" w14:textId="096D14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E060F0" w:rsidRPr="00E060F0" w14:paraId="4C029A8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9812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CDF4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DA6E5" w14:textId="35B38C5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473,57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85057" w14:textId="12FBFEA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F1FCE" w14:textId="6B6041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3E19A" w14:textId="2053E1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473,578.80 </w:t>
            </w:r>
          </w:p>
        </w:tc>
      </w:tr>
      <w:tr w:rsidR="00E060F0" w:rsidRPr="00E060F0" w14:paraId="5E12A29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EEEC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A476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29D86" w14:textId="5E7733E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612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20CB9" w14:textId="7F0EDD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EF663" w14:textId="48A83C0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F245B" w14:textId="26FF80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612.56 </w:t>
            </w:r>
          </w:p>
        </w:tc>
      </w:tr>
      <w:tr w:rsidR="00E060F0" w:rsidRPr="00E060F0" w14:paraId="35E6DE0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3FAB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5BDA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9AFF1" w14:textId="267984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0,622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FAF8E" w14:textId="110D4F6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EAFEE" w14:textId="3C1D66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01307" w14:textId="70189D8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0,622.70 </w:t>
            </w:r>
          </w:p>
        </w:tc>
      </w:tr>
      <w:tr w:rsidR="00E060F0" w:rsidRPr="00E060F0" w14:paraId="74ECF98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01DA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DDC6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DC56B" w14:textId="4F38837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1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B7DD3" w14:textId="171F7A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6ED55" w14:textId="4871F2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B9C03" w14:textId="7FDBB6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188.00 </w:t>
            </w:r>
          </w:p>
        </w:tc>
      </w:tr>
      <w:tr w:rsidR="00E060F0" w:rsidRPr="00E060F0" w14:paraId="107BF82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D931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1050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A499D" w14:textId="635FD46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6D9BC" w14:textId="27E1474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BE900" w14:textId="2CB070F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66777" w14:textId="3D01ED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</w:tr>
      <w:tr w:rsidR="00E060F0" w:rsidRPr="00E060F0" w14:paraId="71B00B5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AD0C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9058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65A79" w14:textId="0113497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9978C" w14:textId="52838B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78331" w14:textId="4F4C247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0C486" w14:textId="432A632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4.10 </w:t>
            </w:r>
          </w:p>
        </w:tc>
      </w:tr>
      <w:tr w:rsidR="00E060F0" w:rsidRPr="00E060F0" w14:paraId="460496F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0E1F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9082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AE16A" w14:textId="504ED9E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67527" w14:textId="2ACD9E3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9243F" w14:textId="3224C78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05EE0" w14:textId="2112BB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46,930.00 </w:t>
            </w:r>
          </w:p>
        </w:tc>
      </w:tr>
      <w:tr w:rsidR="00E060F0" w:rsidRPr="00E060F0" w14:paraId="7F57132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112B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705A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0294B" w14:textId="4223A8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2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CC504" w14:textId="5F66905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EE8B7" w14:textId="1A88226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2B284" w14:textId="2C72CD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2,395.00 </w:t>
            </w:r>
          </w:p>
        </w:tc>
      </w:tr>
      <w:tr w:rsidR="00E060F0" w:rsidRPr="00E060F0" w14:paraId="2DA107F4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A865E3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FD85000" w14:textId="509212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5,786,602.4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881CD71" w14:textId="0D63CFD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6,4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B33FCB" w14:textId="5119E31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89,4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A31D20" w14:textId="27CFD7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5,142,466.49 </w:t>
            </w:r>
          </w:p>
        </w:tc>
      </w:tr>
      <w:tr w:rsidR="00E060F0" w:rsidRPr="00E060F0" w14:paraId="6E7A7279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BADF6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184782" w14:textId="4BA591D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27,849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7C13B3" w14:textId="20E7ABC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0CB330" w14:textId="15D65E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8430743" w14:textId="776DEAF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98,804.42 </w:t>
            </w:r>
          </w:p>
        </w:tc>
      </w:tr>
      <w:tr w:rsidR="00E060F0" w:rsidRPr="00E060F0" w14:paraId="208088D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683B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7015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AE02A" w14:textId="08DED5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66D45" w14:textId="29EDE0F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ACAE1" w14:textId="48F041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604BD" w14:textId="11DFE6F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</w:tr>
      <w:tr w:rsidR="00E060F0" w:rsidRPr="00E060F0" w14:paraId="58988BC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DC90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65BE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15E1A" w14:textId="4E2E9A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3DE8B" w14:textId="569EA2F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D3ED5" w14:textId="4A26CCF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03E08" w14:textId="7AF1A35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</w:tr>
      <w:tr w:rsidR="00E060F0" w:rsidRPr="00E060F0" w14:paraId="42182A0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7271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3500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12E78" w14:textId="5CAB34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0B851" w14:textId="1E2156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BC5AE" w14:textId="5EED816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B7E47" w14:textId="53E162E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</w:tr>
      <w:tr w:rsidR="00E060F0" w:rsidRPr="00E060F0" w14:paraId="457A142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05BC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CCA7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FF86C" w14:textId="5030907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9FBE8" w14:textId="097B4E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1E7B8" w14:textId="5943DBE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3622D" w14:textId="7FD5BC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</w:tr>
      <w:tr w:rsidR="00E060F0" w:rsidRPr="00E060F0" w14:paraId="42A4113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380F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791D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3E185" w14:textId="0CD4B5C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F660F" w14:textId="7D5B668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B36E0" w14:textId="014E48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4F8A8" w14:textId="43E4AE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</w:tr>
      <w:tr w:rsidR="00E060F0" w:rsidRPr="00E060F0" w14:paraId="404896B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5FA3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D24D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C090D" w14:textId="617965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41E9A" w14:textId="03FE92F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6BC7C" w14:textId="6509C0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99FE9" w14:textId="2E2870A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</w:tr>
      <w:tr w:rsidR="00E060F0" w:rsidRPr="00E060F0" w14:paraId="2120ADF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9F77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7710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85A2F" w14:textId="38C00BC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896D6" w14:textId="33451C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F80D0" w14:textId="51DA13B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D62B6" w14:textId="5D6BE5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</w:tr>
      <w:tr w:rsidR="00E060F0" w:rsidRPr="00E060F0" w14:paraId="7F56CD2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ED25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940B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52505" w14:textId="295086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9F78C" w14:textId="3C1591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AA1AE" w14:textId="6EF6337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978A9" w14:textId="7F5C083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</w:tr>
      <w:tr w:rsidR="00E060F0" w:rsidRPr="00E060F0" w14:paraId="24E47C3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A12D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16D5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C7507" w14:textId="5BF1CBF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25FE4" w14:textId="79D90C2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57935" w14:textId="1EB191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7B5C1" w14:textId="3EE0C4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</w:tr>
      <w:tr w:rsidR="00E060F0" w:rsidRPr="00E060F0" w14:paraId="7061761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F02C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B801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DB185" w14:textId="3F0C9A4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019E0" w14:textId="28A9BB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D8934" w14:textId="0774FA5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58022" w14:textId="2129591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</w:tr>
      <w:tr w:rsidR="00E060F0" w:rsidRPr="00E060F0" w14:paraId="65A7503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C0CB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1E4D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3C8D8" w14:textId="07B503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334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CD2AC" w14:textId="731084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ADFE9" w14:textId="4EF003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CB5CD" w14:textId="555AF64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4.90 </w:t>
            </w:r>
          </w:p>
        </w:tc>
      </w:tr>
      <w:tr w:rsidR="00E060F0" w:rsidRPr="00E060F0" w14:paraId="226CB4C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E1B0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0112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F83D9" w14:textId="51230D8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204E1" w14:textId="2E3482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21F0E" w14:textId="62CB328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E248A" w14:textId="65C75C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</w:tr>
      <w:tr w:rsidR="00E060F0" w:rsidRPr="00E060F0" w14:paraId="1BBF656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FE65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3C23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D8294" w14:textId="402888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74B1F" w14:textId="25FCB3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9B88E" w14:textId="56C2D5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A06B0" w14:textId="222C739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</w:tr>
      <w:tr w:rsidR="00E060F0" w:rsidRPr="00E060F0" w14:paraId="123A3BE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1131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6B69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8B3FF" w14:textId="71E191C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E2D5A" w14:textId="642F474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ECF3B" w14:textId="3549395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0D5E4" w14:textId="28E6F4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</w:tr>
      <w:tr w:rsidR="00E060F0" w:rsidRPr="00E060F0" w14:paraId="19C6279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A0AD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E458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E8B1B" w14:textId="7B435E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B920E" w14:textId="68CE14D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EF7AF" w14:textId="6CE92A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0AAD2" w14:textId="2A35A8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</w:tr>
      <w:tr w:rsidR="00E060F0" w:rsidRPr="00E060F0" w14:paraId="2CD1A31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A660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9435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9DCF8" w14:textId="45A2B8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EC094" w14:textId="4039C6B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EC73B" w14:textId="6A25162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DF7A0" w14:textId="0BBA01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</w:tr>
      <w:tr w:rsidR="00E060F0" w:rsidRPr="00E060F0" w14:paraId="1F56C2A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BA89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06C6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B44F8" w14:textId="5DC29E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1C11E" w14:textId="6B7077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A3D9E" w14:textId="4DB5BC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AA632" w14:textId="011BA6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</w:tr>
      <w:tr w:rsidR="00E060F0" w:rsidRPr="00E060F0" w14:paraId="42708D0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554A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CA2E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1EF13" w14:textId="02C9DF9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D9B78" w14:textId="5150528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23645" w14:textId="02D72C5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8A937" w14:textId="4AFFE7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</w:tr>
      <w:tr w:rsidR="00E060F0" w:rsidRPr="00E060F0" w14:paraId="6A8CD74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E3A0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4F02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D6794" w14:textId="56B1843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B4BB7" w14:textId="5BC50E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4991A" w14:textId="428D89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24A65" w14:textId="62AFCA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</w:tr>
      <w:tr w:rsidR="00E060F0" w:rsidRPr="00E060F0" w14:paraId="2EAC595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B05A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38E4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57098" w14:textId="1A6D071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D18F0" w14:textId="72E370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27EFD" w14:textId="38D62DD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E8B8C" w14:textId="4F73FA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</w:tr>
      <w:tr w:rsidR="00E060F0" w:rsidRPr="00E060F0" w14:paraId="614B418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B620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B713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3354E" w14:textId="0CC4E1D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0C196" w14:textId="3DD9C1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F5F93" w14:textId="2DE438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25A33" w14:textId="3CA45FC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</w:tr>
      <w:tr w:rsidR="00E060F0" w:rsidRPr="00E060F0" w14:paraId="6B0DD68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D9A3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1A5A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C5BDF" w14:textId="72E43F7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76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D44F1" w14:textId="0B3207F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9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A9D9B" w14:textId="379E0C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D04CB" w14:textId="18F1E4E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720.38 </w:t>
            </w:r>
          </w:p>
        </w:tc>
      </w:tr>
      <w:tr w:rsidR="00E060F0" w:rsidRPr="00E060F0" w14:paraId="5CF86D1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B0F3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4AB7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1F9CD" w14:textId="0CFE7DB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586.1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8E898" w14:textId="62FAF15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FCEC1" w14:textId="7AC2505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BC384" w14:textId="530A9C2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586.11 </w:t>
            </w:r>
          </w:p>
        </w:tc>
      </w:tr>
      <w:tr w:rsidR="00E060F0" w:rsidRPr="00E060F0" w14:paraId="52911AD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7E699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5BC5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64FEF" w14:textId="0C3C46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55BDD" w14:textId="57A9A8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21788" w14:textId="329805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DAC20" w14:textId="35D69D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</w:tr>
      <w:tr w:rsidR="00E060F0" w:rsidRPr="00E060F0" w14:paraId="6648340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0AF4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147E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14914" w14:textId="2A407C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D7961" w14:textId="7B72FF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65467" w14:textId="5A26D91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0EF47" w14:textId="7BFE493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</w:tr>
      <w:tr w:rsidR="00E060F0" w:rsidRPr="00E060F0" w14:paraId="338D4B2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019E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F73D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BB161" w14:textId="00B0806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0D1DE" w14:textId="5D5AE70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026C2" w14:textId="795BF02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BDD15" w14:textId="68FB6C7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</w:tr>
      <w:tr w:rsidR="00E060F0" w:rsidRPr="00E060F0" w14:paraId="3018787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9709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1EF2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0AD3F" w14:textId="7D8B85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309F4" w14:textId="6C999D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194BB" w14:textId="5675D14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3A187" w14:textId="57E22C6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</w:tr>
      <w:tr w:rsidR="00E060F0" w:rsidRPr="00E060F0" w14:paraId="28F9BCB8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D2E89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32B862" w14:textId="0DA0E95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D87046" w14:textId="2EF782B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582431" w14:textId="52886CA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7141E5" w14:textId="66AB1A3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</w:tr>
      <w:tr w:rsidR="00E060F0" w:rsidRPr="00E060F0" w14:paraId="50EBEE8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9A01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00DA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91524" w14:textId="66DE25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CCC82" w14:textId="67BA1D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E8D8B" w14:textId="0A0D512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8B9C7" w14:textId="760A025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</w:tr>
      <w:tr w:rsidR="00E060F0" w:rsidRPr="00E060F0" w14:paraId="46B90C6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B2FE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8750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D4590" w14:textId="750B6C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26082" w14:textId="5ADD3A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D21BC" w14:textId="23C57B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40036" w14:textId="5C84F2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</w:tr>
      <w:tr w:rsidR="00E060F0" w:rsidRPr="00E060F0" w14:paraId="3F30031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EB89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D6B6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D23E1" w14:textId="01F277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65F0D" w14:textId="0CC7D0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980A4" w14:textId="15B831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8E46E" w14:textId="32D490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</w:tr>
      <w:tr w:rsidR="00E060F0" w:rsidRPr="00E060F0" w14:paraId="0DEDF54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2520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0DE5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F3BC7" w14:textId="2C2598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4F85E" w14:textId="1A8807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8F507" w14:textId="3560DB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D074D" w14:textId="5F420D1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</w:tr>
      <w:tr w:rsidR="00E060F0" w:rsidRPr="00E060F0" w14:paraId="610BE33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6A81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C30C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8572D" w14:textId="36DBE73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5301E" w14:textId="63FC31B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3AF69" w14:textId="17AA945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D380C" w14:textId="12F185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</w:tr>
      <w:tr w:rsidR="00E060F0" w:rsidRPr="00E060F0" w14:paraId="39D2985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8EAC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2E14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94199" w14:textId="7272659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67E80" w14:textId="630CA64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FA7E6" w14:textId="5191C82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913A0" w14:textId="32F3874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</w:tr>
      <w:tr w:rsidR="00E060F0" w:rsidRPr="00E060F0" w14:paraId="3421AA3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B632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79A5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81CBF" w14:textId="10E5723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3A6E0" w14:textId="32E236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5B0E6" w14:textId="62133B4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03301" w14:textId="74CC02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</w:tr>
      <w:tr w:rsidR="00E060F0" w:rsidRPr="00E060F0" w14:paraId="35D7C433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8B0B2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3843A5" w14:textId="2AE1364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454,172.3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87CE4E" w14:textId="08E07D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4,46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027D79" w14:textId="7CD34D1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50,4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945D9A" w14:textId="374EF17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739,081.37 </w:t>
            </w:r>
          </w:p>
        </w:tc>
      </w:tr>
      <w:tr w:rsidR="00E060F0" w:rsidRPr="00E060F0" w14:paraId="5DA99C7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E97B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E3FD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4BD9B" w14:textId="663485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A9F41" w14:textId="4004E7D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C4015" w14:textId="595978C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31355" w14:textId="2D284D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</w:tr>
      <w:tr w:rsidR="00E060F0" w:rsidRPr="00E060F0" w14:paraId="0D7A136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3589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9916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B4D39" w14:textId="2DD46BE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653,57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E3769" w14:textId="58A4C89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08E5A" w14:textId="789AAC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739,8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1EDBB" w14:textId="74B099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,393,376.30 </w:t>
            </w:r>
          </w:p>
        </w:tc>
      </w:tr>
      <w:tr w:rsidR="00E060F0" w:rsidRPr="00E060F0" w14:paraId="48765B3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607B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1E58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EFF73" w14:textId="1020FA4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ABA56" w14:textId="104DF2E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B7419" w14:textId="42E062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1AA7D" w14:textId="21F8F0B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</w:tr>
      <w:tr w:rsidR="00E060F0" w:rsidRPr="00E060F0" w14:paraId="4812915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65D1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D3A5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38ABF" w14:textId="3012D1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EA03F" w14:textId="5CC0443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66914" w14:textId="75D394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9F616" w14:textId="765B9C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</w:tr>
      <w:tr w:rsidR="00E060F0" w:rsidRPr="00E060F0" w14:paraId="48AF0EC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DBCC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FC4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F9B43" w14:textId="421621D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3,167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41102" w14:textId="4885A6E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D785B" w14:textId="4815DAD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F1401" w14:textId="178F6F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38 </w:t>
            </w:r>
          </w:p>
        </w:tc>
      </w:tr>
      <w:tr w:rsidR="00E060F0" w:rsidRPr="00E060F0" w14:paraId="45B4338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6CCC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A91A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2D00C" w14:textId="6BFB31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7,905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41310" w14:textId="11ACD70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60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BF0DA" w14:textId="13C58A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6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3C332" w14:textId="46B742A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2,159.97 </w:t>
            </w:r>
          </w:p>
        </w:tc>
      </w:tr>
      <w:tr w:rsidR="00E060F0" w:rsidRPr="00E060F0" w14:paraId="6D65DED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8834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1031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0BACA" w14:textId="312BE0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035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A8FA8" w14:textId="3F77CE8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,8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5E351" w14:textId="5E91AB2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E789C" w14:textId="35EBCB8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90.56 </w:t>
            </w:r>
          </w:p>
        </w:tc>
      </w:tr>
      <w:tr w:rsidR="00E060F0" w:rsidRPr="00E060F0" w14:paraId="2BE54D9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407E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0CCC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C418F" w14:textId="2EB9CB6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BFA4A" w14:textId="634791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DE5F0" w14:textId="4C6170C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B082C" w14:textId="0137B95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</w:tr>
      <w:tr w:rsidR="00E060F0" w:rsidRPr="00E060F0" w14:paraId="24006E3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F3A6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06E5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6C3AC" w14:textId="38066CE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D67D0" w14:textId="0C58F6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47797" w14:textId="6DE1E4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CE4C0" w14:textId="36AAD2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</w:tr>
      <w:tr w:rsidR="00E060F0" w:rsidRPr="00E060F0" w14:paraId="4FBC9F5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042D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1014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BE6F3" w14:textId="3D1627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7DB68" w14:textId="01CB6B4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90A89" w14:textId="7F3623E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5F6DF" w14:textId="7A0C529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</w:tr>
      <w:tr w:rsidR="00E060F0" w:rsidRPr="00E060F0" w14:paraId="29CA100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93CF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3EB2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20055" w14:textId="35AF134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36E55" w14:textId="2B66B61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C8838" w14:textId="07D29A3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2C846" w14:textId="3983D4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</w:tr>
      <w:tr w:rsidR="00E060F0" w:rsidRPr="00E060F0" w14:paraId="759477FE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6AED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E726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8B742" w14:textId="0DB048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B3BE3" w14:textId="36383E8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5564C" w14:textId="2945A8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C6B7C" w14:textId="2C0E179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</w:tr>
      <w:tr w:rsidR="00E060F0" w:rsidRPr="00E060F0" w14:paraId="1D400C1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C468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AA19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674C1" w14:textId="5B5424A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37,8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9C17E" w14:textId="2A08B5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0CD27" w14:textId="50D3F32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B0FF6" w14:textId="12AEEEC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818.00 </w:t>
            </w:r>
          </w:p>
        </w:tc>
      </w:tr>
      <w:tr w:rsidR="00E060F0" w:rsidRPr="00E060F0" w14:paraId="461C73A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C78E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7897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08520" w14:textId="7FDE83E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FE4A2" w14:textId="54A8A25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2E3B0" w14:textId="24DCEC1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57955" w14:textId="47E298F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</w:tr>
      <w:tr w:rsidR="00E060F0" w:rsidRPr="00E060F0" w14:paraId="17B53BA3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8E2D0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625172" w14:textId="7A755CA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DB251C" w14:textId="6E422BA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2B5A79" w14:textId="269460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3A8962" w14:textId="05B55F7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</w:tr>
      <w:tr w:rsidR="00E060F0" w:rsidRPr="00E060F0" w14:paraId="7825F02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D973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DBE0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068EA" w14:textId="26FDD1E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5A656" w14:textId="679D4A7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AF619" w14:textId="5CDC722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01A82" w14:textId="236203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</w:tr>
      <w:tr w:rsidR="00E060F0" w:rsidRPr="00E060F0" w14:paraId="16998E3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9E20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1F23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75FD0" w14:textId="34A8188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36B08" w14:textId="71640D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DDBC8" w14:textId="69F322D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58B9B" w14:textId="5D0BCB3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</w:tr>
      <w:tr w:rsidR="00E060F0" w:rsidRPr="00E060F0" w14:paraId="562DCE7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1330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ED6E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81DF5" w14:textId="09E3184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2345E" w14:textId="04840CD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FD770" w14:textId="35940C2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89CA3" w14:textId="76C2BFD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</w:tr>
      <w:tr w:rsidR="00E060F0" w:rsidRPr="00E060F0" w14:paraId="48D4CD1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770D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1DE3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707ED" w14:textId="47271A2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7D310" w14:textId="6C6D726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8B6A0" w14:textId="38D5EDC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2D93D" w14:textId="589DA39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</w:tr>
      <w:tr w:rsidR="00E060F0" w:rsidRPr="00E060F0" w14:paraId="56AC1F7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CC62E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A8A8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09A94" w14:textId="5827F60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71B8D" w14:textId="13AFE18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8A666" w14:textId="7CD92A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4570B" w14:textId="11986D3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</w:tr>
      <w:tr w:rsidR="00E060F0" w:rsidRPr="00E060F0" w14:paraId="5F68B61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08D6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D421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E5E59" w14:textId="3E5B725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67A4A" w14:textId="1A631A4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E2966" w14:textId="723440D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6F097" w14:textId="24A00D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</w:tr>
      <w:tr w:rsidR="00E060F0" w:rsidRPr="00E060F0" w14:paraId="54CB1214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E2CA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4DC0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93FE5" w14:textId="4C57030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5281A" w14:textId="35176AC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06DA6" w14:textId="44FA81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B4B0E" w14:textId="34EEA16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</w:tr>
      <w:tr w:rsidR="00E060F0" w:rsidRPr="00E060F0" w14:paraId="517D548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179B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7ED6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C370F" w14:textId="6CC0D2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8E05E" w14:textId="701A6B3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4262F" w14:textId="548CF22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976C0" w14:textId="41B466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</w:tr>
      <w:tr w:rsidR="00E060F0" w:rsidRPr="00E060F0" w14:paraId="2E7106F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0ADE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C1C8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F6E4B" w14:textId="6D3772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6E167" w14:textId="08C66CC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2020F" w14:textId="6B41B0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5EAE4" w14:textId="532A1A7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</w:tr>
      <w:tr w:rsidR="00E060F0" w:rsidRPr="00E060F0" w14:paraId="6F03323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51F4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DAFB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A35C1" w14:textId="535B38F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287,427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CEAC7" w14:textId="5900500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7C0F0" w14:textId="323774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19F90" w14:textId="2D4E3D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7,427.68 </w:t>
            </w:r>
          </w:p>
        </w:tc>
      </w:tr>
      <w:tr w:rsidR="00E060F0" w:rsidRPr="00E060F0" w14:paraId="5EB9B38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9B50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2B9F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50C34" w14:textId="2DB2A2B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1E7B4" w14:textId="5CB19CA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2C2CD" w14:textId="4CC40F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80737" w14:textId="562416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</w:tr>
      <w:tr w:rsidR="00E060F0" w:rsidRPr="00E060F0" w14:paraId="77387702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29274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D46B1D" w14:textId="3DD2709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1E2AB2" w14:textId="7902B55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58F5D5" w14:textId="25B67BA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DBE04A" w14:textId="2457A41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</w:tr>
      <w:tr w:rsidR="00E060F0" w:rsidRPr="00E060F0" w14:paraId="196A72E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A78F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EA11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6227A" w14:textId="2A99ECC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594BD" w14:textId="6D3395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7D827" w14:textId="7035A76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BFA35" w14:textId="6668B6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</w:tr>
      <w:tr w:rsidR="00E060F0" w:rsidRPr="00E060F0" w14:paraId="40929C1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7333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4349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1A759" w14:textId="1D991F9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DC0CD" w14:textId="0B039B2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A262E" w14:textId="41E949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784E9" w14:textId="11D33E7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</w:tr>
      <w:tr w:rsidR="00E060F0" w:rsidRPr="00E060F0" w14:paraId="66B5719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ACFB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02DA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4F92D" w14:textId="1640324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7F714" w14:textId="3CB1ABA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EC243" w14:textId="265A3F3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F51E5" w14:textId="0386C88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</w:tr>
      <w:tr w:rsidR="00E060F0" w:rsidRPr="00E060F0" w14:paraId="3256988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39EE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4A13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ABBBD" w14:textId="155A1C8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110F0" w14:textId="7E73A39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38169" w14:textId="0D41326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851CA" w14:textId="7B73F23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</w:tr>
      <w:tr w:rsidR="00E060F0" w:rsidRPr="00E060F0" w14:paraId="7EEECC9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5A33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4709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F4BDC" w14:textId="131BA43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E00F3" w14:textId="5AD134B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755CD" w14:textId="07233D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3660C" w14:textId="00EBC60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</w:tr>
      <w:tr w:rsidR="00E060F0" w:rsidRPr="00E060F0" w14:paraId="35DD516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CF00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1884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5BAB2" w14:textId="1062028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833A1" w14:textId="1F482CE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16FCB" w14:textId="77A1D21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AA374" w14:textId="4CCAFB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</w:tr>
      <w:tr w:rsidR="00E060F0" w:rsidRPr="00E060F0" w14:paraId="4349AFB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912C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2EAE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BAFF6" w14:textId="11B6289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A41BD" w14:textId="6F7D09A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8D389" w14:textId="198373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833D8" w14:textId="042C157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</w:tr>
      <w:tr w:rsidR="00E060F0" w:rsidRPr="00E060F0" w14:paraId="796A974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7264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40BA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F860A" w14:textId="15CC200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62A50" w14:textId="3A2C48C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2227F" w14:textId="742B231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2170A" w14:textId="5171C33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</w:tr>
      <w:tr w:rsidR="00E060F0" w:rsidRPr="00E060F0" w14:paraId="51680A20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39611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4D5FE0" w14:textId="356C317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641601" w14:textId="5B29C3D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ACE122" w14:textId="2E7C0AF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4594BD" w14:textId="04CA632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</w:tr>
      <w:tr w:rsidR="00E060F0" w:rsidRPr="00E060F0" w14:paraId="219F6B9C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943F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057F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C1372" w14:textId="00F62E0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2DF66" w14:textId="4F23FA1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0FD82" w14:textId="009B37D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A3991" w14:textId="6D5AA8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</w:tr>
      <w:tr w:rsidR="00E060F0" w:rsidRPr="00E060F0" w14:paraId="72854C12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003E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3AD8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42B5E" w14:textId="2B9F0FF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09881" w14:textId="4F948C4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76150" w14:textId="2D7FF3F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CE260" w14:textId="7CC1F6E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</w:tr>
      <w:tr w:rsidR="00E060F0" w:rsidRPr="00E060F0" w14:paraId="4FA1636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44E8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5011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76874" w14:textId="09A0C0A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F2492" w14:textId="04E8783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AEDBF" w14:textId="061CA3E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FAA34" w14:textId="1EB238B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</w:tr>
      <w:tr w:rsidR="00E060F0" w:rsidRPr="00E060F0" w14:paraId="21506E80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06B4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1118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98C68" w14:textId="6C3C2CC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C4601" w14:textId="7713116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64E22" w14:textId="182377B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049EA" w14:textId="4A9E779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</w:tr>
      <w:tr w:rsidR="00E060F0" w:rsidRPr="00E060F0" w14:paraId="3CBC725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BEBD5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3213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E4F30" w14:textId="79913B8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0C937" w14:textId="4972D0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428A8" w14:textId="654B8BF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8A19B" w14:textId="5B40081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</w:tr>
      <w:tr w:rsidR="00E060F0" w:rsidRPr="00E060F0" w14:paraId="2D08302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BC5A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990A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EFE01" w14:textId="6C80941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35411" w14:textId="5A9FBE1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CD2A4" w14:textId="1CC9245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99579" w14:textId="42C9672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</w:tr>
      <w:tr w:rsidR="00E060F0" w:rsidRPr="00E060F0" w14:paraId="4449C44D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B2E6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07CD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1FFE6" w14:textId="4008BA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2F271" w14:textId="2CFD5EE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BDBB9" w14:textId="0B51380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94005" w14:textId="7E80214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</w:tr>
      <w:tr w:rsidR="00E060F0" w:rsidRPr="00E060F0" w14:paraId="464610C1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C988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596F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C7217" w14:textId="09EF8C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1D4B0" w14:textId="4DA148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95959" w14:textId="7F38C6B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59D73" w14:textId="59E4A2C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</w:tr>
      <w:tr w:rsidR="00E060F0" w:rsidRPr="00E060F0" w14:paraId="1FCF7B9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D9D0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CB72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B4F2D" w14:textId="2A729E9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93C6D" w14:textId="56888A0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FFB97" w14:textId="2FBA54B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38919" w14:textId="4FDF1C0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</w:tr>
      <w:tr w:rsidR="00E060F0" w:rsidRPr="00E060F0" w14:paraId="066481AA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5C54531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BFC53E0" w14:textId="28A0D55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3,738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A2A8195" w14:textId="66DF74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BB9F65D" w14:textId="74EFE0B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82D2154" w14:textId="1F462AF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3,738.94 </w:t>
            </w:r>
          </w:p>
        </w:tc>
      </w:tr>
      <w:tr w:rsidR="00E060F0" w:rsidRPr="00E060F0" w14:paraId="03BA0FFF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CF0AA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D9B0B2" w14:textId="2339D69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5C5D54" w14:textId="35F83C1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752FFE" w14:textId="247AC3E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BED9E6" w14:textId="1AAE36B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</w:tr>
      <w:tr w:rsidR="00E060F0" w:rsidRPr="00E060F0" w14:paraId="4E3F86AF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4490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295D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C36F2" w14:textId="790BFE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4BED3" w14:textId="3FED991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9877C" w14:textId="20A6B32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F69EC" w14:textId="4CF3B5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</w:tr>
      <w:tr w:rsidR="00E060F0" w:rsidRPr="00E060F0" w14:paraId="6AB28167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EBC7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119B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45E51" w14:textId="59921FC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3254A" w14:textId="42A3075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A55E3" w14:textId="098296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D9C51" w14:textId="0FDE64F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</w:tr>
      <w:tr w:rsidR="00E060F0" w:rsidRPr="00E060F0" w14:paraId="4640C7E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B2C2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A996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CFE0E" w14:textId="2C1486D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B4AE9" w14:textId="19022AF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58EBB" w14:textId="0A77F55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17DB8" w14:textId="0348E28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</w:tr>
      <w:tr w:rsidR="00E060F0" w:rsidRPr="00E060F0" w14:paraId="0A6E6BE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1840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36A6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57AB5" w14:textId="4C916BC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15FAD" w14:textId="4F338F4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0353C" w14:textId="0E5E7EF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6F9EB" w14:textId="7B5D622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</w:tr>
      <w:tr w:rsidR="00E060F0" w:rsidRPr="00E060F0" w14:paraId="26F0A1B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EA4AF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09BA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0137D" w14:textId="3C4276F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85043" w14:textId="254015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C20D6" w14:textId="2243867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48D60" w14:textId="5EF1D7F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</w:tr>
      <w:tr w:rsidR="00E060F0" w:rsidRPr="00E060F0" w14:paraId="2505B7BF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781362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8CA21F" w14:textId="7A4BA83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343B20" w14:textId="01B9DB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CD3FDA" w14:textId="36B34CE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17402C" w14:textId="2D95F04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E060F0" w:rsidRPr="00E060F0" w14:paraId="7530F7BB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6D31B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D9FE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C4CBD" w14:textId="364E282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8D730" w14:textId="3063C5A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40EE7" w14:textId="012729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C6BD0" w14:textId="034C130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E060F0" w:rsidRPr="00E060F0" w14:paraId="249DCA92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9CB3B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A7A48A" w14:textId="50B1064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5FFE00" w14:textId="708A58D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A024DD" w14:textId="6C3AE32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DB2EF94" w14:textId="1A286B0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</w:tr>
      <w:tr w:rsidR="00E060F0" w:rsidRPr="00E060F0" w14:paraId="72BE6393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119A8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21AF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18D3D" w14:textId="468112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41B47" w14:textId="2158CFB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73C86" w14:textId="7F4545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9B054" w14:textId="388F0DC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E060F0" w:rsidRPr="00E060F0" w14:paraId="27D2787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EEF2C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A2CB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18DF8" w14:textId="5ACF033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02CC0" w14:textId="354B7F4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18A6F" w14:textId="208D0D9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87F24" w14:textId="2534F29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</w:tr>
      <w:tr w:rsidR="00E060F0" w:rsidRPr="00E060F0" w14:paraId="64580C89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47F1D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D6E7A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40A3A" w14:textId="3690FBF0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9069F" w14:textId="4836E1A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FDA68" w14:textId="2C89FCD2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A76AF" w14:textId="5D43AEAD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E060F0" w:rsidRPr="00E060F0" w14:paraId="0BD13745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5D25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4178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72C13" w14:textId="61903A76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297D1" w14:textId="3DB203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6E845" w14:textId="27DBD571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97382" w14:textId="025A82D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E060F0" w:rsidRPr="00E060F0" w14:paraId="0A7DCCD6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1FAE6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34989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8C98A" w14:textId="66F476CC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87285" w14:textId="1A00306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E4BC7" w14:textId="0F95A195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E0E0C" w14:textId="03B302D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E060F0" w:rsidRPr="00E060F0" w14:paraId="660AAFA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7E57E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BCBA4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04D9D" w14:textId="0A0BADF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E3D66" w14:textId="07DAE809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66932" w14:textId="573C3DB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E4F72" w14:textId="4199A38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</w:tr>
      <w:tr w:rsidR="00E060F0" w:rsidRPr="00E060F0" w14:paraId="065774FA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1F223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2F957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4432A" w14:textId="7F3FDB2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183D0" w14:textId="7C2FE8BF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AAF70" w14:textId="16781F5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90C3D" w14:textId="53C8279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</w:tr>
      <w:tr w:rsidR="00E060F0" w:rsidRPr="00E060F0" w14:paraId="630F4CC1" w14:textId="77777777" w:rsidTr="00E060F0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2F553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wi-taw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E3FF63" w14:textId="0BA2896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C9307C" w14:textId="79994B43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55F5BE" w14:textId="6E0A409B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C134B1" w14:textId="793929CA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38.00 </w:t>
            </w:r>
          </w:p>
        </w:tc>
      </w:tr>
      <w:tr w:rsidR="00E060F0" w:rsidRPr="00E060F0" w14:paraId="418EDEB8" w14:textId="77777777" w:rsidTr="00E060F0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07BE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D3290" w14:textId="77777777" w:rsidR="00E060F0" w:rsidRPr="00E060F0" w:rsidRDefault="00E060F0" w:rsidP="00E060F0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9B7A0" w14:textId="2D05ABC7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62B9A" w14:textId="2AADE6A8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36872" w14:textId="06B9260E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AAB6B" w14:textId="04BF83E4" w:rsidR="00E060F0" w:rsidRPr="00E060F0" w:rsidRDefault="00E060F0" w:rsidP="005E36B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E060F0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8.00 </w:t>
            </w:r>
          </w:p>
        </w:tc>
      </w:tr>
    </w:tbl>
    <w:p w14:paraId="7DAD564B" w14:textId="576372D0" w:rsidR="00573513" w:rsidRPr="00BA0DBE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3EF924E7" w14:textId="7DD2A688" w:rsidR="00D16141" w:rsidRDefault="003E4C18" w:rsidP="00116737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154BBDA0" w14:textId="77777777" w:rsidR="00116737" w:rsidRPr="00116737" w:rsidRDefault="00116737" w:rsidP="00116737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6226F0FD" w14:textId="77777777" w:rsidR="00260EDA" w:rsidRPr="00055BCD" w:rsidRDefault="00260EDA" w:rsidP="00260ED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0C53F285" w14:textId="77777777" w:rsidR="007A52AA" w:rsidRDefault="007A52AA" w:rsidP="007A52AA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0B8B8B59" w14:textId="77777777" w:rsidR="007A52AA" w:rsidRPr="00C1309E" w:rsidRDefault="007A52AA" w:rsidP="007A52AA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 w:rsidRPr="00A60F8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7150D9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,231,101,934.22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036D7D33" w14:textId="77777777" w:rsidR="007A52AA" w:rsidRPr="00C1309E" w:rsidRDefault="007A52AA" w:rsidP="007A52AA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1A68B2EB" w14:textId="77777777" w:rsidR="007A52AA" w:rsidRPr="00C1309E" w:rsidRDefault="007A52AA" w:rsidP="007A52AA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andby Funds</w:t>
      </w:r>
    </w:p>
    <w:p w14:paraId="3DA4AD59" w14:textId="77777777" w:rsidR="007A52AA" w:rsidRPr="00C1309E" w:rsidRDefault="007A52AA" w:rsidP="007A52AA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7150D9">
        <w:rPr>
          <w:rFonts w:ascii="Arial" w:eastAsia="Times New Roman" w:hAnsi="Arial" w:cs="Arial"/>
          <w:b/>
          <w:sz w:val="24"/>
          <w:szCs w:val="24"/>
          <w:lang w:val="en-US" w:eastAsia="en-US"/>
        </w:rPr>
        <w:t>₱690,967,283.65 standby funds</w:t>
      </w:r>
      <w:r w:rsidRPr="007150D9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n the CO and FOs. Of the said amount, </w:t>
      </w:r>
      <w:r w:rsidRPr="00C1309E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₱649,808,804.19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 w:rsidRPr="00C1309E">
        <w:rPr>
          <w:rFonts w:ascii="Arial" w:eastAsia="Times New Roman" w:hAnsi="Arial" w:cs="Arial"/>
          <w:b/>
          <w:sz w:val="24"/>
          <w:szCs w:val="24"/>
          <w:lang w:val="en-US" w:eastAsia="en-US"/>
        </w:rPr>
        <w:t>Quick Response Fund (QRF)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.</w:t>
      </w:r>
    </w:p>
    <w:p w14:paraId="719B1036" w14:textId="77777777" w:rsidR="007A52AA" w:rsidRPr="00C1309E" w:rsidRDefault="007A52AA" w:rsidP="007A52AA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64C9E27F" w14:textId="77777777" w:rsidR="007A52AA" w:rsidRPr="00C1309E" w:rsidRDefault="007A52AA" w:rsidP="007A52AA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ockpiles</w:t>
      </w:r>
    </w:p>
    <w:p w14:paraId="30031E25" w14:textId="77777777" w:rsidR="007A52AA" w:rsidRPr="00C1309E" w:rsidRDefault="007A52AA" w:rsidP="007A52AA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7150D9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208,773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 w:rsidRPr="007150D9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7150D9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99,839,899.37,</w:t>
      </w:r>
      <w:r w:rsidRPr="007150D9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 w:rsidRPr="007150D9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7150D9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166,716,422.19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7150D9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273,578,329.02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02A83C86" w14:textId="77777777" w:rsidR="007A52AA" w:rsidRDefault="007A52AA" w:rsidP="007A52AA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</w:p>
    <w:p w14:paraId="0B26944F" w14:textId="5BF7E63F" w:rsidR="007A52AA" w:rsidRPr="00B25660" w:rsidRDefault="007A52AA" w:rsidP="007A52AA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83" w:type="pct"/>
        <w:tblInd w:w="2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4"/>
        <w:gridCol w:w="1288"/>
        <w:gridCol w:w="986"/>
        <w:gridCol w:w="1196"/>
        <w:gridCol w:w="1288"/>
        <w:gridCol w:w="1430"/>
        <w:gridCol w:w="1867"/>
      </w:tblGrid>
      <w:tr w:rsidR="007A52AA" w:rsidRPr="007150D9" w14:paraId="450B29D5" w14:textId="77777777" w:rsidTr="00E060F0">
        <w:trPr>
          <w:trHeight w:val="20"/>
          <w:tblHeader/>
        </w:trPr>
        <w:tc>
          <w:tcPr>
            <w:tcW w:w="810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1453F2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REGIONAL / FIELD OFFICE</w:t>
            </w:r>
          </w:p>
        </w:tc>
        <w:tc>
          <w:tcPr>
            <w:tcW w:w="631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E5530E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STANDBY FUNDS</w:t>
            </w:r>
          </w:p>
        </w:tc>
        <w:tc>
          <w:tcPr>
            <w:tcW w:w="1069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B01D13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FAMILY FOOD PACKS</w:t>
            </w:r>
          </w:p>
        </w:tc>
        <w:tc>
          <w:tcPr>
            <w:tcW w:w="665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582556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OTHER FOOD ITEMS</w:t>
            </w:r>
          </w:p>
        </w:tc>
        <w:tc>
          <w:tcPr>
            <w:tcW w:w="797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9D405D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NON-FOOD RELIEF ITEMS</w:t>
            </w:r>
          </w:p>
        </w:tc>
        <w:tc>
          <w:tcPr>
            <w:tcW w:w="1028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BB0DC0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 STANDBY FUNDS &amp; STOCKPILE</w:t>
            </w:r>
          </w:p>
        </w:tc>
      </w:tr>
      <w:tr w:rsidR="007A52AA" w:rsidRPr="007150D9" w14:paraId="7C889579" w14:textId="77777777" w:rsidTr="00E060F0">
        <w:trPr>
          <w:trHeight w:val="20"/>
          <w:tblHeader/>
        </w:trPr>
        <w:tc>
          <w:tcPr>
            <w:tcW w:w="810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850BB3A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631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C2B7AA9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0D7007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QUANTITY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8F6CB8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4AC72E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C7FEC2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1028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8854A85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</w:tr>
      <w:tr w:rsidR="007A52AA" w:rsidRPr="007150D9" w14:paraId="417947B1" w14:textId="77777777" w:rsidTr="00E060F0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DB35E6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AF849B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690,967,283.65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7F1629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208,773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81F34C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99,839,899.37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5F5A43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166,716,422.19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16AA44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273,578,329.02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8E91B9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1,231,101,934.22</w:t>
            </w:r>
          </w:p>
        </w:tc>
      </w:tr>
      <w:tr w:rsidR="007A52AA" w:rsidRPr="007150D9" w14:paraId="32E41496" w14:textId="77777777" w:rsidTr="00E060F0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C01C4D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Central Office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0AAF5B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649,808,804.19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F619C9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- 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482B28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-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AC7006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-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5295DC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-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4BE02F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649,808,804.19 </w:t>
            </w:r>
          </w:p>
        </w:tc>
      </w:tr>
      <w:tr w:rsidR="007A52AA" w:rsidRPr="007150D9" w14:paraId="79AE473A" w14:textId="77777777" w:rsidTr="00E060F0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F68A18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NRLMB - NROC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1C9F1F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115163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11,795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6C16CF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6,269,505.00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B3E6DA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5,467,373.90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AC295D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77,971,643.19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BBAB7A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99,708,522.09 </w:t>
            </w:r>
          </w:p>
        </w:tc>
      </w:tr>
      <w:tr w:rsidR="007A52AA" w:rsidRPr="007150D9" w14:paraId="4A56CCFD" w14:textId="77777777" w:rsidTr="00E060F0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EF6918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NRLMB - VDRC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9F7C48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6FC9B3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9,847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998EF4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4,407,317.63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0DDF97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0,253,169.03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475922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3,145,887.20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332672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7,806,373.86 </w:t>
            </w:r>
          </w:p>
        </w:tc>
      </w:tr>
      <w:tr w:rsidR="007A52AA" w:rsidRPr="007150D9" w14:paraId="4D7A66C1" w14:textId="77777777" w:rsidTr="00E060F0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02DD20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E9FEF3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708,055.20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E68086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8,334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DD8321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4,173,015.48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FC326C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263,188.30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27443C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29,511,164.18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7173F5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34,655,423.16 </w:t>
            </w:r>
          </w:p>
        </w:tc>
      </w:tr>
      <w:tr w:rsidR="007A52AA" w:rsidRPr="007150D9" w14:paraId="331AA8C0" w14:textId="77777777" w:rsidTr="00E060F0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C4DCDE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I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5A19EB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3,000,138.79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A15483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12,267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342770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6,469,911.34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D9EBA6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,135,138.86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3211BA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5,510,398.95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DEDEEA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6,115,587.94 </w:t>
            </w:r>
          </w:p>
        </w:tc>
      </w:tr>
      <w:tr w:rsidR="007A52AA" w:rsidRPr="007150D9" w14:paraId="7A2A4E67" w14:textId="77777777" w:rsidTr="00E060F0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C89D40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II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456F60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3,305,028.74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CE8885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5,123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583D92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4,176,158.97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3EC90D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5,161,085.86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B3EEB5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5,022,278.98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D980AC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7,664,552.55 </w:t>
            </w:r>
          </w:p>
        </w:tc>
      </w:tr>
      <w:tr w:rsidR="007A52AA" w:rsidRPr="007150D9" w14:paraId="24943648" w14:textId="77777777" w:rsidTr="00E060F0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0EB270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CALABARZON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E0579F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3,000,000.00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8E1592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2,397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DE85B1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,085,748.00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BBA73F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661,824.94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0C14D3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4,026,733.20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3879CB9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8,774,306.14 </w:t>
            </w:r>
          </w:p>
        </w:tc>
      </w:tr>
      <w:tr w:rsidR="007A52AA" w:rsidRPr="007150D9" w14:paraId="412F84A0" w14:textId="77777777" w:rsidTr="00E060F0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F33029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MIMAROPA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8B8416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2,455,394.58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572F1C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21,287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B72D53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9,579,150.00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528F0F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2,061,634.00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471E59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5,004,948.80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640563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9,101,127.38 </w:t>
            </w:r>
          </w:p>
        </w:tc>
      </w:tr>
      <w:tr w:rsidR="007A52AA" w:rsidRPr="007150D9" w14:paraId="15B85DAC" w14:textId="77777777" w:rsidTr="00E060F0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FFC9E9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V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F1DD0B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3,000,000.00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B9A9F7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22,235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BA40B3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0,355,968.40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50CFF1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,053,537.41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46443E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5,238,329.90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B4C362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29,647,835.71 </w:t>
            </w:r>
          </w:p>
        </w:tc>
      </w:tr>
      <w:tr w:rsidR="007A52AA" w:rsidRPr="007150D9" w14:paraId="4780F6DD" w14:textId="77777777" w:rsidTr="00E060F0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EE4582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V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ED64A4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3,000,051.68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3ACE4F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36,980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09614C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5,444,756.96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E68E15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62,845,885.82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E57DA3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5,890,820.31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11D765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87,181,514.77 </w:t>
            </w:r>
          </w:p>
        </w:tc>
      </w:tr>
      <w:tr w:rsidR="007A52AA" w:rsidRPr="007150D9" w14:paraId="7E590582" w14:textId="77777777" w:rsidTr="00E060F0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8B4677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VI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1B23F7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1,500,544.27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3F8150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20,919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50B7F4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9,099,765.00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ADAF9B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0,280,135.60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36AE58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9,406,840.65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CB3911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30,287,285.52 </w:t>
            </w:r>
          </w:p>
        </w:tc>
      </w:tr>
      <w:tr w:rsidR="007A52AA" w:rsidRPr="007150D9" w14:paraId="2B77D0BA" w14:textId="77777777" w:rsidTr="00E060F0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353F3E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VII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C80077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3,194,543.00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C6D85B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8,867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66F01A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4,526,206.56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15F580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7,878,269.90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782A76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9,284,402.95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01A732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34,883,422.41 </w:t>
            </w:r>
          </w:p>
        </w:tc>
      </w:tr>
      <w:tr w:rsidR="007A52AA" w:rsidRPr="007150D9" w14:paraId="442E979A" w14:textId="77777777" w:rsidTr="00E060F0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8F45D0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IX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761906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56,000.00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AADA90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7,347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8FA8EA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4,015,062.03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501AB5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6,581,896.24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1D7BC7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0,866,180.12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225BF4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31,519,138.39 </w:t>
            </w:r>
          </w:p>
        </w:tc>
      </w:tr>
      <w:tr w:rsidR="007A52AA" w:rsidRPr="007150D9" w14:paraId="6868CDA8" w14:textId="77777777" w:rsidTr="00E060F0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7AC15E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X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59057E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3,000,724.42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34A485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12,283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982B73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6,696,056.72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C7D044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3,863,632.31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8D9358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27,841,656.42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5AA496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51,402,069.87 </w:t>
            </w:r>
          </w:p>
        </w:tc>
      </w:tr>
      <w:tr w:rsidR="007A52AA" w:rsidRPr="007150D9" w14:paraId="4B6A09DB" w14:textId="77777777" w:rsidTr="00E060F0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A68498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X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397789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3,000,001.00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ABA513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8,887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E8AFBC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3,289,523.05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AA6D00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7,574,475.00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24918F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4,916,885.36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F0FEC1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28,780,884.41 </w:t>
            </w:r>
          </w:p>
        </w:tc>
      </w:tr>
      <w:tr w:rsidR="007A52AA" w:rsidRPr="007150D9" w14:paraId="3C09DA52" w14:textId="77777777" w:rsidTr="00E060F0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08E4EF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XI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437E83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3,000,513.85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5951B1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2,008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9FAE91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,104,400.00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F8E484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,883,934.06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636EE6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0,899,586.54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A24A52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6,888,434.45 </w:t>
            </w:r>
          </w:p>
        </w:tc>
      </w:tr>
      <w:tr w:rsidR="007A52AA" w:rsidRPr="007150D9" w14:paraId="17524F8A" w14:textId="77777777" w:rsidTr="00E060F0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094DE9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CARAGA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FEC07B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3,000,740.55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2B0A8C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7,064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406ADC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3,820,589.12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505723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5,377,800.18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2B8BB2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6,048,040.02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9AE50E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28,247,169.87 </w:t>
            </w:r>
          </w:p>
        </w:tc>
      </w:tr>
      <w:tr w:rsidR="007A52AA" w:rsidRPr="007150D9" w14:paraId="654EE739" w14:textId="77777777" w:rsidTr="00E060F0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C20D1E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NCR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7E0346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2,229,439.00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508A4A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D62E71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-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C0A51A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3,597,574.50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8AC09E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5,741,232.78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0C5613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1,568,246.28 </w:t>
            </w:r>
          </w:p>
        </w:tc>
      </w:tr>
      <w:tr w:rsidR="007A52AA" w:rsidRPr="007150D9" w14:paraId="5DC87B97" w14:textId="77777777" w:rsidTr="00E060F0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096B1F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CAR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5F4FF0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3,707,304.38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8A9590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11,133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9873F5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5,326,765.11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A52BCA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775,866.28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8D9730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7,251,299.47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EDC5C3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 xml:space="preserve">17,061,235.24 </w:t>
            </w:r>
          </w:p>
        </w:tc>
      </w:tr>
    </w:tbl>
    <w:p w14:paraId="6F3A4112" w14:textId="77777777" w:rsidR="007A52AA" w:rsidRDefault="007A52AA" w:rsidP="007A52AA">
      <w:pPr>
        <w:spacing w:after="0" w:line="240" w:lineRule="auto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ary is as of 23 November 2020, 3PM.</w:t>
      </w:r>
    </w:p>
    <w:p w14:paraId="28DF3AFD" w14:textId="77777777" w:rsidR="007A52AA" w:rsidRDefault="007A52AA" w:rsidP="007A52A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2137168F" w14:textId="77777777" w:rsidR="00957F89" w:rsidRDefault="00957F89" w:rsidP="00D16141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5854CAB8" w14:textId="19510646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6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3D29A2F6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2480F834" w:rsidR="009702AE" w:rsidRPr="00D42B1F" w:rsidRDefault="00322460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3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D42B1F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0BD464F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7544D352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40FEBB08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53CC3A78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7F55BD9B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lastRenderedPageBreak/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3D9B4A0B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12C65FEC" w:rsidR="009702AE" w:rsidRPr="00D42B1F" w:rsidRDefault="00322460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3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5DB8E568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2E2C4FF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201484FE" w:rsidR="009702AE" w:rsidRPr="00D72724" w:rsidRDefault="003E4C18" w:rsidP="00D72724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20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D150AB5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34FCD7B8" w:rsidR="009702AE" w:rsidRPr="00116737" w:rsidRDefault="009829BE" w:rsidP="005A728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3</w:t>
            </w:r>
            <w:r w:rsidR="00D16141" w:rsidRPr="0011673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116737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116737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11673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116737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618A122" w14:textId="71F06F51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177"/>
              <w:gridCol w:w="983"/>
              <w:gridCol w:w="1157"/>
              <w:gridCol w:w="1475"/>
              <w:gridCol w:w="1119"/>
              <w:gridCol w:w="1329"/>
            </w:tblGrid>
            <w:tr w:rsidR="00116737" w:rsidRPr="00D622DE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D622DE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40668C50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B9518FC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er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219794D1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lief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4726E77F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er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</w:tr>
            <w:tr w:rsidR="00116737" w:rsidRPr="00D622DE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42,100,000.00</w:t>
                  </w:r>
                </w:p>
              </w:tc>
            </w:tr>
            <w:tr w:rsidR="00116737" w:rsidRPr="00D622DE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2148F8BA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Las</w:t>
                  </w:r>
                  <w:r w:rsidR="00D16141"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D622DE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D622DE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D622DE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14,625,000.00</w:t>
                  </w:r>
                </w:p>
              </w:tc>
            </w:tr>
            <w:tr w:rsidR="00116737" w:rsidRPr="00D622DE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36,507,500.00</w:t>
                  </w:r>
                </w:p>
              </w:tc>
            </w:tr>
            <w:tr w:rsidR="00116737" w:rsidRPr="00D622DE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6,250,000.00</w:t>
                  </w:r>
                </w:p>
              </w:tc>
            </w:tr>
            <w:tr w:rsidR="00116737" w:rsidRPr="00D622DE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8,392,500.00</w:t>
                  </w:r>
                </w:p>
              </w:tc>
            </w:tr>
            <w:tr w:rsidR="00116737" w:rsidRPr="00D622DE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37,442,500.00</w:t>
                  </w:r>
                </w:p>
              </w:tc>
            </w:tr>
            <w:tr w:rsidR="00116737" w:rsidRPr="00D622DE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1,915,000.00</w:t>
                  </w:r>
                </w:p>
              </w:tc>
            </w:tr>
            <w:tr w:rsidR="00116737" w:rsidRPr="00D622DE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0,722,500.00</w:t>
                  </w:r>
                </w:p>
              </w:tc>
            </w:tr>
            <w:tr w:rsidR="00116737" w:rsidRPr="00D622DE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6,500,000.00</w:t>
                  </w:r>
                </w:p>
              </w:tc>
            </w:tr>
            <w:tr w:rsidR="00116737" w:rsidRPr="00D622DE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8,850,000.00</w:t>
                  </w:r>
                </w:p>
              </w:tc>
            </w:tr>
            <w:tr w:rsidR="00116737" w:rsidRPr="00D622DE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093A0EF0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San</w:t>
                  </w:r>
                  <w:r w:rsidR="00D16141"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D622DE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D622DE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7,500,000.00</w:t>
                  </w:r>
                </w:p>
              </w:tc>
            </w:tr>
            <w:tr w:rsidR="00116737" w:rsidRPr="00D622DE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5,485,000.00</w:t>
                  </w:r>
                </w:p>
              </w:tc>
            </w:tr>
            <w:tr w:rsidR="00116737" w:rsidRPr="00D622DE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69,120,000.00</w:t>
                  </w:r>
                </w:p>
              </w:tc>
            </w:tr>
            <w:tr w:rsidR="00116737" w:rsidRPr="00D622DE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39618F0" w:rsidR="009702AE" w:rsidRPr="00D622DE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013B9BEC" w:rsidR="009702AE" w:rsidRPr="00D622DE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65,410,000.00</w:t>
                  </w:r>
                </w:p>
              </w:tc>
            </w:tr>
          </w:tbl>
          <w:p w14:paraId="211D2AE6" w14:textId="7C78B035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0A0F13B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756CC46F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D3380A8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30D9D13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45D72FBC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0EA1813A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74526EE5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55958DC9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49E12178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3A585A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50F2D3C9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7418C345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51E48CD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3A585A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3A585A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3A84CC86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3A585A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3A585A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3F9B49C2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2C9CCE32" w14:textId="19B9B2FA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41EA38A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5F3BF071" w:rsidR="009702AE" w:rsidRPr="00322460" w:rsidRDefault="00260EDA" w:rsidP="0003070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322460">
              <w:rPr>
                <w:rFonts w:ascii="Arial" w:eastAsia="Arial" w:hAnsi="Arial" w:cs="Arial"/>
                <w:sz w:val="20"/>
                <w:szCs w:val="19"/>
              </w:rPr>
              <w:t>22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E2379" w:rsidRPr="00322460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64772D" w:rsidRPr="00322460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772D" w:rsidRPr="0032246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60BABB51" w:rsidR="00BF30DE" w:rsidRPr="00322460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32246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rendering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duty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Incident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Team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322460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322460">
              <w:rPr>
                <w:rFonts w:ascii="Arial" w:eastAsia="Arial" w:hAnsi="Arial" w:cs="Arial"/>
                <w:sz w:val="20"/>
                <w:szCs w:val="19"/>
              </w:rPr>
              <w:t>RO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322460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San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Fernando,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La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Union.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322460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322460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="003F71FC" w:rsidRPr="00322460">
              <w:rPr>
                <w:rFonts w:ascii="Arial" w:eastAsia="Arial" w:hAnsi="Arial" w:cs="Arial"/>
                <w:sz w:val="20"/>
                <w:szCs w:val="19"/>
              </w:rPr>
              <w:t>egional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322460">
              <w:rPr>
                <w:rFonts w:ascii="Arial" w:eastAsia="Arial" w:hAnsi="Arial" w:cs="Arial"/>
                <w:sz w:val="20"/>
                <w:szCs w:val="19"/>
              </w:rPr>
              <w:t>t</w:t>
            </w:r>
            <w:r w:rsidR="003F71FC" w:rsidRPr="00322460">
              <w:rPr>
                <w:rFonts w:ascii="Arial" w:eastAsia="Arial" w:hAnsi="Arial" w:cs="Arial"/>
                <w:sz w:val="20"/>
                <w:szCs w:val="19"/>
              </w:rPr>
              <w:t>reatment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32246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322460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855463" w:rsidRPr="00322460">
              <w:rPr>
                <w:rFonts w:ascii="Arial" w:eastAsia="Arial" w:hAnsi="Arial" w:cs="Arial"/>
                <w:sz w:val="20"/>
                <w:szCs w:val="19"/>
              </w:rPr>
              <w:t>acilities,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322460">
              <w:rPr>
                <w:rFonts w:ascii="Arial" w:eastAsia="Arial" w:hAnsi="Arial" w:cs="Arial"/>
                <w:sz w:val="20"/>
                <w:szCs w:val="19"/>
              </w:rPr>
              <w:t>maps,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322460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322460">
              <w:rPr>
                <w:rFonts w:ascii="Arial" w:eastAsia="Arial" w:hAnsi="Arial" w:cs="Arial"/>
                <w:sz w:val="20"/>
                <w:szCs w:val="19"/>
              </w:rPr>
              <w:t>daily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322460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322460">
              <w:rPr>
                <w:rFonts w:ascii="Arial" w:eastAsia="Arial" w:hAnsi="Arial" w:cs="Arial"/>
                <w:sz w:val="20"/>
                <w:szCs w:val="19"/>
              </w:rPr>
              <w:t>report</w:t>
            </w:r>
            <w:r w:rsidR="00855463" w:rsidRPr="00322460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322460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32246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06FFB" w:rsidRPr="00322460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681484" w:rsidRPr="00322460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3A6" w:rsidRPr="0032246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322460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32246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322460">
              <w:rPr>
                <w:rFonts w:ascii="Arial" w:eastAsia="Arial" w:hAnsi="Arial" w:cs="Arial"/>
                <w:sz w:val="20"/>
                <w:szCs w:val="19"/>
              </w:rPr>
              <w:t>contact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322460">
              <w:rPr>
                <w:rFonts w:ascii="Arial" w:eastAsia="Arial" w:hAnsi="Arial" w:cs="Arial"/>
                <w:sz w:val="20"/>
                <w:szCs w:val="19"/>
              </w:rPr>
              <w:t>tracing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32246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322460">
              <w:rPr>
                <w:rFonts w:ascii="Arial" w:eastAsia="Arial" w:hAnsi="Arial" w:cs="Arial"/>
                <w:sz w:val="20"/>
                <w:szCs w:val="19"/>
              </w:rPr>
              <w:t>major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322460">
              <w:rPr>
                <w:rFonts w:ascii="Arial" w:eastAsia="Arial" w:hAnsi="Arial" w:cs="Arial"/>
                <w:sz w:val="20"/>
                <w:szCs w:val="19"/>
              </w:rPr>
              <w:t>border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322460">
              <w:rPr>
                <w:rFonts w:ascii="Arial" w:eastAsia="Arial" w:hAnsi="Arial" w:cs="Arial"/>
                <w:sz w:val="20"/>
                <w:szCs w:val="19"/>
              </w:rPr>
              <w:t>checkpoint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855463" w:rsidRPr="00322460">
              <w:rPr>
                <w:rFonts w:ascii="Arial" w:eastAsia="Arial" w:hAnsi="Arial" w:cs="Arial"/>
                <w:sz w:val="20"/>
                <w:szCs w:val="19"/>
              </w:rPr>
              <w:t>ally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322460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322460">
              <w:rPr>
                <w:rFonts w:ascii="Arial" w:eastAsia="Arial" w:hAnsi="Arial" w:cs="Arial"/>
                <w:sz w:val="20"/>
                <w:szCs w:val="19"/>
              </w:rPr>
              <w:t>conducted.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322460">
              <w:rPr>
                <w:rFonts w:ascii="Arial" w:eastAsia="Arial" w:hAnsi="Arial" w:cs="Arial"/>
                <w:sz w:val="20"/>
                <w:szCs w:val="19"/>
              </w:rPr>
              <w:t>Likewise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IMTs,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among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RIMT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RDRRMC1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B1614" w:rsidRPr="00322460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maintaine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smooth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against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322460">
              <w:rPr>
                <w:rFonts w:ascii="Arial" w:eastAsia="Arial" w:hAnsi="Arial" w:cs="Arial"/>
                <w:sz w:val="20"/>
                <w:szCs w:val="19"/>
              </w:rPr>
              <w:t>pandemic.</w:t>
            </w:r>
          </w:p>
          <w:p w14:paraId="49225519" w14:textId="2B158D5A" w:rsidR="001B384B" w:rsidRPr="00322460" w:rsidRDefault="008665E3" w:rsidP="00260ED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322460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33095" w:rsidRPr="00322460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260EDA" w:rsidRPr="00322460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personnel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0BAB" w:rsidRPr="00322460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on-duty/deploye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wid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execut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reg</w:t>
            </w:r>
            <w:r w:rsidR="009616A2" w:rsidRPr="00322460">
              <w:rPr>
                <w:rFonts w:ascii="Arial" w:eastAsia="Arial" w:hAnsi="Arial" w:cs="Arial"/>
                <w:sz w:val="20"/>
                <w:szCs w:val="19"/>
              </w:rPr>
              <w:t>ion.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322460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32246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322460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IMT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still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operating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F24350" w:rsidRPr="00322460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35DF35E" w14:textId="7E76E7F2" w:rsidR="00F0317F" w:rsidRPr="00322460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32246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C11AF" w:rsidRPr="00322460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Pr="00322460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A01EC" w:rsidRPr="00322460">
              <w:rPr>
                <w:rFonts w:ascii="Arial" w:eastAsia="Arial" w:hAnsi="Arial" w:cs="Arial"/>
                <w:b/>
                <w:sz w:val="20"/>
                <w:szCs w:val="19"/>
              </w:rPr>
              <w:t>110</w:t>
            </w:r>
            <w:r w:rsidR="00D16141" w:rsidRPr="0032246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322460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32246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322460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322460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101D9" w:rsidRPr="00322460">
              <w:rPr>
                <w:rFonts w:ascii="Arial" w:eastAsia="Arial" w:hAnsi="Arial" w:cs="Arial"/>
                <w:b/>
                <w:sz w:val="20"/>
                <w:szCs w:val="19"/>
              </w:rPr>
              <w:t>97</w:t>
            </w:r>
            <w:r w:rsidR="00D16141" w:rsidRPr="0032246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322460">
              <w:rPr>
                <w:rFonts w:ascii="Arial" w:eastAsia="Arial" w:hAnsi="Arial" w:cs="Arial"/>
                <w:b/>
                <w:sz w:val="20"/>
                <w:szCs w:val="19"/>
              </w:rPr>
              <w:t>NFI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32246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322460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322460">
              <w:rPr>
                <w:rFonts w:ascii="Arial" w:eastAsia="Arial" w:hAnsi="Arial" w:cs="Arial"/>
                <w:b/>
                <w:sz w:val="20"/>
                <w:szCs w:val="19"/>
              </w:rPr>
              <w:t>71</w:t>
            </w:r>
            <w:r w:rsidR="005C11AF" w:rsidRPr="00322460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D16141" w:rsidRPr="0032246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Region.</w:t>
            </w:r>
          </w:p>
          <w:p w14:paraId="354D9592" w14:textId="77777777" w:rsidR="001B384B" w:rsidRPr="00322460" w:rsidRDefault="001B384B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D1AC59D" w14:textId="1B80BFDF" w:rsidR="005F5959" w:rsidRPr="00322460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322460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32246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32246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32246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0D17192" w14:textId="503C4930" w:rsidR="009D1839" w:rsidRPr="00322460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322460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84534D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,27</w:t>
            </w:r>
            <w:r w:rsidR="00C15670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71</w:t>
            </w:r>
            <w:r w:rsidR="0084534D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D16141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534D" w:rsidRPr="00322460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776,</w:t>
            </w:r>
            <w:r w:rsidR="00C15670" w:rsidRPr="00322460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522</w:t>
            </w:r>
            <w:r w:rsidR="00D16141" w:rsidRPr="00322460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 xml:space="preserve"> </w:t>
            </w:r>
            <w:r w:rsidR="006C3F0B" w:rsidRPr="00322460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beneficiaries</w:t>
            </w:r>
            <w:r w:rsidR="00D16141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D16141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125</w:t>
            </w:r>
            <w:r w:rsidR="00D16141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cities/municipalities</w:t>
            </w:r>
            <w:r w:rsidR="00D16141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during</w:t>
            </w:r>
            <w:r w:rsidR="00D16141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D16141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first</w:t>
            </w:r>
            <w:r w:rsidR="00D16141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ranche</w:t>
            </w:r>
            <w:r w:rsidR="00D16141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mplementation</w:t>
            </w:r>
            <w:r w:rsidR="00D16141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D16141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D16141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Region</w:t>
            </w:r>
            <w:r w:rsidR="006C3F0B" w:rsidRPr="0032246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.</w:t>
            </w:r>
          </w:p>
          <w:p w14:paraId="7AE77165" w14:textId="7B817056" w:rsidR="00511B1A" w:rsidRPr="00322460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322460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51</w:t>
            </w:r>
            <w:r w:rsidR="002F7FCF" w:rsidRPr="0032246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32246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7</w:t>
            </w:r>
            <w:r w:rsidR="002F7FCF" w:rsidRPr="0032246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Pr="0032246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,</w:t>
            </w:r>
            <w:r w:rsidR="002F7FCF" w:rsidRPr="0032246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32246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.00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322460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322460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322460">
              <w:rPr>
                <w:rFonts w:ascii="Arial" w:eastAsia="Arial" w:hAnsi="Arial" w:cs="Arial"/>
                <w:sz w:val="20"/>
                <w:szCs w:val="19"/>
              </w:rPr>
              <w:t>direct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322460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32246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card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32246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</w:t>
            </w:r>
            <w:r w:rsidR="002F7FCF" w:rsidRPr="0032246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89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322460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32246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322460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322460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322460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322460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32246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322460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54659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,</w:t>
            </w:r>
            <w:r w:rsidR="009A01EC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59</w:t>
            </w:r>
            <w:r w:rsidR="00A54659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29</w:t>
            </w:r>
            <w:r w:rsidR="00A54659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A54659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D16141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322460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322460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322460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322460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322460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322460">
              <w:rPr>
                <w:rFonts w:ascii="Arial" w:eastAsia="Arial" w:hAnsi="Arial" w:cs="Arial"/>
                <w:sz w:val="20"/>
                <w:szCs w:val="19"/>
              </w:rPr>
              <w:t>provider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322460">
              <w:rPr>
                <w:rFonts w:ascii="Arial" w:eastAsia="Arial" w:hAnsi="Arial" w:cs="Arial"/>
                <w:sz w:val="20"/>
                <w:szCs w:val="19"/>
              </w:rPr>
              <w:t>(FSPs)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32246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01EC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10</w:t>
            </w:r>
            <w:r w:rsidR="00A54659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8</w:t>
            </w:r>
            <w:r w:rsidR="009A01EC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78</w:t>
            </w:r>
            <w:r w:rsidR="00D16141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322460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764C8A" w:rsidRPr="00322460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32246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D977A3" w:rsidRPr="00322460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Pangasinan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322460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322460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322460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3ADADE3" w14:textId="5D882AA1" w:rsidR="006C3F0B" w:rsidRPr="00322460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322460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23292" w:rsidRPr="00322460">
              <w:rPr>
                <w:rFonts w:ascii="Arial" w:eastAsia="Arial" w:hAnsi="Arial" w:cs="Arial"/>
                <w:b/>
                <w:sz w:val="20"/>
                <w:szCs w:val="19"/>
              </w:rPr>
              <w:t>265,446,500.00</w:t>
            </w:r>
            <w:r w:rsidR="00D16141" w:rsidRPr="0032246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81484" w:rsidRPr="00322460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32246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23292" w:rsidRPr="00322460">
              <w:rPr>
                <w:rFonts w:ascii="Arial" w:eastAsia="Arial" w:hAnsi="Arial" w:cs="Arial"/>
                <w:b/>
                <w:sz w:val="20"/>
                <w:szCs w:val="19"/>
              </w:rPr>
              <w:t>48,263</w:t>
            </w:r>
            <w:r w:rsidR="00D16141" w:rsidRPr="0032246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74EA5" w:rsidRPr="00322460">
              <w:rPr>
                <w:rFonts w:ascii="Arial" w:eastAsia="Arial" w:hAnsi="Arial" w:cs="Arial"/>
                <w:b/>
                <w:sz w:val="20"/>
                <w:szCs w:val="19"/>
              </w:rPr>
              <w:t>w</w:t>
            </w:r>
            <w:r w:rsidR="003B3477" w:rsidRPr="00322460">
              <w:rPr>
                <w:rFonts w:ascii="Arial" w:eastAsia="Arial" w:hAnsi="Arial" w:cs="Arial"/>
                <w:b/>
                <w:sz w:val="20"/>
                <w:szCs w:val="19"/>
              </w:rPr>
              <w:t>aitlisted</w:t>
            </w:r>
            <w:r w:rsidR="00D16141" w:rsidRPr="0032246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B3477" w:rsidRPr="00322460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32246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32246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322460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egion.</w:t>
            </w:r>
          </w:p>
          <w:p w14:paraId="6B9E4FFB" w14:textId="720E4FB4" w:rsidR="0020031D" w:rsidRPr="00322460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322460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6A9C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5,</w:t>
            </w:r>
            <w:r w:rsidR="00165562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19</w:t>
            </w:r>
            <w:r w:rsidR="00206A9C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500.00</w:t>
            </w:r>
            <w:r w:rsidR="00D16141" w:rsidRPr="0032246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BC595C" w:rsidRPr="00322460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6816" w:rsidRPr="00322460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206A9C" w:rsidRPr="00322460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65562" w:rsidRPr="00322460">
              <w:rPr>
                <w:rFonts w:ascii="Arial" w:eastAsia="Arial" w:hAnsi="Arial" w:cs="Arial"/>
                <w:b/>
                <w:sz w:val="20"/>
                <w:szCs w:val="19"/>
              </w:rPr>
              <w:t>85</w:t>
            </w:r>
            <w:r w:rsidR="00D16141" w:rsidRPr="0032246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0237D9" w:rsidRPr="0032246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TNVS/PUV</w:t>
            </w:r>
            <w:r w:rsidR="00D16141" w:rsidRPr="0032246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driver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322460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A2AAB67" w14:textId="60BD73E2" w:rsidR="00174EA5" w:rsidRPr="00322460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32246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assiste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encoding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SAC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form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preparing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liquidation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documentary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requirements.</w:t>
            </w:r>
          </w:p>
          <w:p w14:paraId="5488F4BA" w14:textId="23EEE570" w:rsidR="007731D9" w:rsidRPr="00322460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32246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note</w:t>
            </w:r>
            <w:r w:rsidR="00511B1A" w:rsidRPr="00322460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observations,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issues,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queries,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appropriate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actions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32246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322460">
              <w:rPr>
                <w:rFonts w:ascii="Arial" w:eastAsia="Arial" w:hAnsi="Arial" w:cs="Arial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4AA7FE52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5776CCC9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190636E1" w:rsidR="00E0250A" w:rsidRPr="00AE0CA5" w:rsidRDefault="00733DE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20"/>
              </w:rPr>
            </w:pPr>
            <w:r w:rsidRPr="00AE0CA5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013B89" w:rsidRPr="00AE0CA5"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D16141" w:rsidRPr="00AE0CA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AE0CA5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 w:rsidRPr="00AE0CA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AE0CA5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AF6E804" w14:textId="77777777" w:rsidR="00013B89" w:rsidRPr="00AE0CA5" w:rsidRDefault="00013B89" w:rsidP="00013B8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A total of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33,713 clients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were served and provided assistance amounting to</w:t>
            </w:r>
            <w:r w:rsidRPr="00AE0CA5"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99,639,399.82.</w:t>
            </w:r>
          </w:p>
          <w:p w14:paraId="109E201A" w14:textId="6D62556F" w:rsidR="005A04F8" w:rsidRPr="00AE0CA5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253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(FFPs)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₱118,910.00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Municipalit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Solano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Nuev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Vizcay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b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istribut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Locall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Stran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ndividual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(LSIs)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Return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W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(ROFs).</w:t>
            </w:r>
          </w:p>
          <w:p w14:paraId="02F4F9EB" w14:textId="59794EA7" w:rsidR="005A04F8" w:rsidRPr="00AE0CA5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2500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FP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₱1,275,100.00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ugment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suppor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vario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municipalit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2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vertAlign w:val="superscript"/>
                <w:lang w:bidi="en-US"/>
              </w:rPr>
              <w:t>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istric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sabel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o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LSI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os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resid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ar-flu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barangays.</w:t>
            </w:r>
          </w:p>
          <w:p w14:paraId="413DF3EB" w14:textId="065268D9" w:rsidR="00C862A1" w:rsidRPr="00AE0CA5" w:rsidRDefault="00AA18DF" w:rsidP="00C862A1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staf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Soci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ens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rogram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lread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isburs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ggregat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moun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₱1,119,312,000.00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208,174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beneficiaries.</w:t>
            </w:r>
          </w:p>
          <w:p w14:paraId="40A30B77" w14:textId="045E35CC" w:rsidR="001A5EFC" w:rsidRPr="00AE0CA5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AE0CA5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51C8B6E6" w:rsidR="00F83294" w:rsidRPr="00AE0CA5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B67ADE6" w14:textId="054DAF0D" w:rsidR="00013B89" w:rsidRPr="00AE0CA5" w:rsidRDefault="00013B8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ducted pay-out to 482 beneficiaries of the Bayanihan 2 with a total amount of </w:t>
            </w:r>
            <w:r w:rsidRPr="00AE0CA5">
              <w:rPr>
                <w:rFonts w:ascii="Arial" w:eastAsia="Arial" w:hAnsi="Arial" w:cs="Arial"/>
                <w:bCs/>
                <w:sz w:val="20"/>
                <w:szCs w:val="19"/>
                <w:lang w:bidi="en-US"/>
              </w:rPr>
              <w:t>₱2,651,000.00.</w:t>
            </w:r>
          </w:p>
          <w:p w14:paraId="1D79AC82" w14:textId="44DDC8A8" w:rsidR="006D1DB0" w:rsidRPr="00AE0CA5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26A833E3" w:rsidR="006D1DB0" w:rsidRPr="00AE0CA5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AE0CA5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AE0CA5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02BF0A8D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40DE1D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2FF31E33" w:rsidR="00213F5B" w:rsidRPr="00911534" w:rsidRDefault="00911534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3937032C" w:rsidR="00BF6B14" w:rsidRPr="00911534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>32,47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>143,118,562.66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7268D008" w:rsidR="00BF6B14" w:rsidRPr="00911534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11,643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lastRenderedPageBreak/>
              <w:t>NG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,870,165.11.</w:t>
            </w:r>
          </w:p>
          <w:p w14:paraId="1C767176" w14:textId="36C4E9B3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51D47835" w:rsidR="006059F2" w:rsidRPr="00911534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7,839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20,453,000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0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39082337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0DF0C03" w:rsidR="006059F2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158FE89D" w:rsidR="006059F2" w:rsidRPr="00911534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81"/>
              <w:gridCol w:w="1559"/>
              <w:gridCol w:w="1701"/>
              <w:gridCol w:w="2720"/>
            </w:tblGrid>
            <w:tr w:rsidR="00726966" w:rsidRPr="00911534" w14:paraId="5ED1EE6B" w14:textId="77777777" w:rsidTr="00D622DE">
              <w:tc>
                <w:tcPr>
                  <w:tcW w:w="1581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  <w:vAlign w:val="center"/>
                </w:tcPr>
                <w:p w14:paraId="35D3132E" w14:textId="59626C5C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01" w:type="dxa"/>
                  <w:shd w:val="clear" w:color="auto" w:fill="D9D9D9" w:themeFill="background1" w:themeFillShade="D9"/>
                  <w:vAlign w:val="center"/>
                </w:tcPr>
                <w:p w14:paraId="7D939A02" w14:textId="3CD7F648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720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726966" w:rsidRPr="00911534" w14:paraId="40D8A2FC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337FF873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4317E163" w14:textId="77777777" w:rsidTr="00D622DE">
              <w:tc>
                <w:tcPr>
                  <w:tcW w:w="1581" w:type="dxa"/>
                </w:tcPr>
                <w:p w14:paraId="51F184F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39862B3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701" w:type="dxa"/>
                </w:tcPr>
                <w:p w14:paraId="6B353E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720" w:type="dxa"/>
                </w:tcPr>
                <w:p w14:paraId="74B79D3B" w14:textId="12DA203C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FD81456" w14:textId="77777777" w:rsidTr="00D622DE">
              <w:tc>
                <w:tcPr>
                  <w:tcW w:w="1581" w:type="dxa"/>
                </w:tcPr>
                <w:p w14:paraId="062E5DA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59" w:type="dxa"/>
                </w:tcPr>
                <w:p w14:paraId="3BCC46A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701" w:type="dxa"/>
                </w:tcPr>
                <w:p w14:paraId="26BE82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720" w:type="dxa"/>
                </w:tcPr>
                <w:p w14:paraId="75A902A9" w14:textId="7095D974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3B94CD" w14:textId="77777777" w:rsidTr="00D622DE">
              <w:tc>
                <w:tcPr>
                  <w:tcW w:w="1581" w:type="dxa"/>
                </w:tcPr>
                <w:p w14:paraId="4F912CB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0F6C491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701" w:type="dxa"/>
                </w:tcPr>
                <w:p w14:paraId="483D8399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720" w:type="dxa"/>
                </w:tcPr>
                <w:p w14:paraId="7AEE68E8" w14:textId="0F589B0D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5F0FD7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3AC8D7A5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0E25523A" w14:textId="77777777" w:rsidTr="00D622DE">
              <w:tc>
                <w:tcPr>
                  <w:tcW w:w="1581" w:type="dxa"/>
                </w:tcPr>
                <w:p w14:paraId="04EF745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714DE64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701" w:type="dxa"/>
                </w:tcPr>
                <w:p w14:paraId="5488C52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720" w:type="dxa"/>
                </w:tcPr>
                <w:p w14:paraId="1E005764" w14:textId="585C3A94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7E643D52" w14:textId="77777777" w:rsidTr="00D622DE">
              <w:tc>
                <w:tcPr>
                  <w:tcW w:w="1581" w:type="dxa"/>
                </w:tcPr>
                <w:p w14:paraId="48D025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59" w:type="dxa"/>
                </w:tcPr>
                <w:p w14:paraId="744351C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701" w:type="dxa"/>
                </w:tcPr>
                <w:p w14:paraId="55A5A5B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720" w:type="dxa"/>
                </w:tcPr>
                <w:p w14:paraId="4ED28C7C" w14:textId="1A11524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37CFF4B" w14:textId="77777777" w:rsidTr="00D622DE">
              <w:tc>
                <w:tcPr>
                  <w:tcW w:w="1581" w:type="dxa"/>
                </w:tcPr>
                <w:p w14:paraId="66916F8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747111F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701" w:type="dxa"/>
                </w:tcPr>
                <w:p w14:paraId="30CB353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720" w:type="dxa"/>
                </w:tcPr>
                <w:p w14:paraId="7EC4EB1F" w14:textId="281481E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E1D1E98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726966" w:rsidRPr="00911534" w14:paraId="1D0228C9" w14:textId="77777777" w:rsidTr="00D622DE">
              <w:tc>
                <w:tcPr>
                  <w:tcW w:w="1581" w:type="dxa"/>
                  <w:vAlign w:val="center"/>
                </w:tcPr>
                <w:p w14:paraId="2E2B7FB7" w14:textId="7595DFB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559" w:type="dxa"/>
                  <w:vAlign w:val="center"/>
                </w:tcPr>
                <w:p w14:paraId="55CF68C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701" w:type="dxa"/>
                  <w:vAlign w:val="center"/>
                </w:tcPr>
                <w:p w14:paraId="10F4215F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720" w:type="dxa"/>
                  <w:vAlign w:val="center"/>
                </w:tcPr>
                <w:p w14:paraId="00B0E307" w14:textId="046668C4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5F81B46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D16141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4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2B78A538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4132A6D2" w:rsidR="007A4D29" w:rsidRPr="00D72724" w:rsidRDefault="00157E4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D7272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1A3C103F" w:rsidR="007A4D29" w:rsidRPr="00D72724" w:rsidRDefault="007A4D29" w:rsidP="00D622D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5D76B998" w:rsidR="007A4D29" w:rsidRPr="00D72724" w:rsidRDefault="007A4D29" w:rsidP="00D622D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520DB3BF" w:rsidR="007A4D29" w:rsidRPr="00D622DE" w:rsidRDefault="00157E48" w:rsidP="00D622DE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DSWD-FO CALABARZON DRMD attended the 34th CALABARZON Regional Task Force Against (RTF) COVID-19. The RTF officials, members, and guests discuss</w:t>
            </w:r>
            <w:r w:rsidR="00FB4D03" w:rsidRPr="00D72724">
              <w:rPr>
                <w:rFonts w:ascii="Arial" w:eastAsia="Arial" w:hAnsi="Arial" w:cs="Arial"/>
                <w:sz w:val="20"/>
                <w:szCs w:val="20"/>
              </w:rPr>
              <w:t>ed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 xml:space="preserve"> issues and concerns in the region and agree</w:t>
            </w:r>
            <w:r w:rsidR="00FB4D03" w:rsidRPr="00D72724"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 xml:space="preserve"> on the next steps in battling the COVID-19 pandemic. </w:t>
            </w:r>
            <w:r w:rsidR="00FB4D03" w:rsidRPr="00D72724">
              <w:rPr>
                <w:rFonts w:ascii="Arial" w:eastAsia="Arial" w:hAnsi="Arial" w:cs="Arial"/>
                <w:sz w:val="20"/>
                <w:szCs w:val="20"/>
              </w:rPr>
              <w:t xml:space="preserve">The agencies also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vide</w:t>
            </w:r>
            <w:r w:rsidR="00FB4D03" w:rsidRPr="00D72724">
              <w:rPr>
                <w:rFonts w:ascii="Arial" w:eastAsia="Arial" w:hAnsi="Arial" w:cs="Arial"/>
                <w:sz w:val="20"/>
                <w:szCs w:val="20"/>
              </w:rPr>
              <w:t xml:space="preserve">d updates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n the ongoing efforts to fight COVID-19 such as the status of implementation of the Social Amelioration Program (SAP) by DSWD, support program for workers by DOLE, support program for farmers by DA; and updates on the interventions provided by the Local Government Units (LGUs).</w:t>
            </w:r>
          </w:p>
          <w:p w14:paraId="362BB4F3" w14:textId="44D0C53E" w:rsidR="007A4D29" w:rsidRPr="00D72724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7F6BCCBD" w14:textId="64013BA6" w:rsidR="00157E48" w:rsidRPr="00D72724" w:rsidRDefault="00157E48" w:rsidP="00157E48">
            <w:pPr>
              <w:pStyle w:val="ListParagraph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DSWD-FO CALABARZON DRMD represented the Field Office in the Balik Probinsya, Bagong Pag-asa Program (BP2) meeting organized and facilitated by the National Economic Development Authority (NEDA) IV-A. The meeting served as the venue to discuss the implementation plan of the regional plan for BP2.</w:t>
            </w:r>
          </w:p>
          <w:p w14:paraId="1AE66038" w14:textId="39640ABF" w:rsidR="007A4D29" w:rsidRPr="00D72724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beneficiaries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</w:t>
            </w:r>
            <w:r w:rsidR="00157E48"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8,929,732,500.00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 xml:space="preserve">87.30%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787487EA" w:rsidR="007A4D29" w:rsidRPr="00D72724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1,3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73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805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25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115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4590C595" w14:textId="4F84270B" w:rsidR="007A4D29" w:rsidRPr="00D72724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998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868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 w:rsidRPr="00D72724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068403F" w14:textId="77777777" w:rsidR="005E36BD" w:rsidRDefault="005E36BD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9078AF5" w14:textId="77777777" w:rsidR="005E36BD" w:rsidRDefault="005E36BD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1372DFFC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lastRenderedPageBreak/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4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435CCB91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02F8FC80" w:rsidR="002D4D40" w:rsidRPr="00AE0CA5" w:rsidRDefault="00013B89" w:rsidP="00F5488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E0CA5"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="00D16141" w:rsidRPr="00AE0CA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AE0CA5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 w:rsidRPr="00AE0CA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AE0CA5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2A0E30B2" w:rsidR="002D4D40" w:rsidRPr="00AE0CA5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AE0CA5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AE0CA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AE0CA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AE0CA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AE0CA5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AE0CA5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AE0CA5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AE0CA5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AE0CA5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AE0CA5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00C63262" w:rsidR="002D4D40" w:rsidRPr="00AE0CA5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A41ECA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CD1EF8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28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AE0CA5">
              <w:rPr>
                <w:rFonts w:ascii="Arial" w:eastAsia="Arial" w:hAnsi="Arial" w:cs="Arial"/>
                <w:b/>
                <w:sz w:val="20"/>
                <w:szCs w:val="19"/>
              </w:rPr>
              <w:t>2,236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A41ECA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,</w:t>
            </w:r>
            <w:r w:rsidR="00CD1EF8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96</w:t>
            </w:r>
            <w:r w:rsidR="00A41ECA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CD1EF8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92</w:t>
            </w:r>
            <w:r w:rsidR="00A41ECA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</w:t>
            </w:r>
            <w:r w:rsidR="00CD1EF8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</w:t>
            </w:r>
            <w:r w:rsidR="00A41ECA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0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AE0CA5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54884" w:rsidRPr="00AE0CA5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AE0CA5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427E4A4D" w:rsidR="004B726D" w:rsidRPr="00AE0CA5" w:rsidRDefault="004B726D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13B89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,272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AE0CA5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AE0CA5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13B89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3,857,515.20 </w:t>
            </w:r>
            <w:r w:rsidRPr="00AE0CA5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013B89" w:rsidRPr="00AE0CA5">
              <w:rPr>
                <w:rFonts w:ascii="Arial" w:eastAsia="Arial" w:hAnsi="Arial" w:cs="Arial"/>
                <w:bCs/>
                <w:sz w:val="20"/>
                <w:szCs w:val="19"/>
              </w:rPr>
              <w:t>20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AE0CA5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AE0CA5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D16141" w:rsidRPr="00AE0CA5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AE0CA5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6D17D51D" w:rsidR="004B726D" w:rsidRPr="00AE0CA5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0CA5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A585A" w:rsidRPr="00AE0CA5">
              <w:rPr>
                <w:rFonts w:ascii="Arial" w:eastAsia="Arial" w:hAnsi="Arial" w:cs="Arial"/>
                <w:sz w:val="20"/>
                <w:szCs w:val="19"/>
              </w:rPr>
              <w:t xml:space="preserve">of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4D309A42" w14:textId="77777777" w:rsidR="00D622DE" w:rsidRDefault="00D622D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1B595578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3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52BFAF44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5C278A35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4C4C166A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1B9572A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57B0852F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1B1F4A76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96677BD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27F1B17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2429A7D1" w14:textId="77777777" w:rsidR="003A585A" w:rsidRDefault="003A585A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5EBFAEC9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2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0DE61A0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601EE658" w:rsidR="005279ED" w:rsidRPr="00AE0CA5" w:rsidRDefault="00116737" w:rsidP="001F5D7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20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AE0CA5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AE0CA5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D109C2" w14:textId="38858236" w:rsidR="00CA0501" w:rsidRPr="00AE0CA5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i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continuously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repacking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FFP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t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DSW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Regional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Warehouse.</w:t>
            </w:r>
          </w:p>
          <w:p w14:paraId="6069D363" w14:textId="51CE4D0F" w:rsidR="00416D6F" w:rsidRPr="00AE0CA5" w:rsidRDefault="00416D6F" w:rsidP="00BA54F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16737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₱163,722,401.58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worth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ssistance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16737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3,686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under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ssistance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BA54F5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Crisis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tuation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AICS)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9D50FA" w:rsidRPr="00AE0CA5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March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AE0CA5">
              <w:rPr>
                <w:rFonts w:ascii="Arial" w:eastAsia="Times New Roman" w:hAnsi="Arial" w:cs="Arial"/>
                <w:sz w:val="20"/>
                <w:szCs w:val="20"/>
              </w:rPr>
              <w:t>to 1</w:t>
            </w:r>
            <w:r w:rsidR="00116737" w:rsidRPr="00AE0CA5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BA54F5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November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  <w:p w14:paraId="32707B8E" w14:textId="77777777" w:rsidR="004E49D7" w:rsidRPr="00AE0CA5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401F515B" w:rsidR="00324414" w:rsidRPr="00AE0CA5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2B5FFC34" w:rsidR="00F843A5" w:rsidRPr="00AE0CA5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A0BBB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88,214,000.00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A0BBB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69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4Ps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AE0CA5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AE0CA5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AE0CA5">
              <w:rPr>
                <w:rFonts w:ascii="Arial" w:eastAsia="Times New Roman" w:hAnsi="Arial" w:cs="Arial"/>
                <w:sz w:val="20"/>
                <w:szCs w:val="20"/>
              </w:rPr>
              <w:t>first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AE0CA5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5172531B" w:rsidR="00F843A5" w:rsidRPr="00AE0CA5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AE0CA5">
              <w:rPr>
                <w:rFonts w:eastAsia="Times New Roman"/>
              </w:rPr>
              <w:t xml:space="preserve"> 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AE0CA5">
              <w:rPr>
                <w:rFonts w:ascii="Arial" w:eastAsia="Times New Roman" w:hAnsi="Arial" w:cs="Arial"/>
                <w:sz w:val="20"/>
                <w:szCs w:val="20"/>
              </w:rPr>
              <w:t>secon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AE0CA5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D16141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AE0CA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4C8563D4" w:rsidR="00C71305" w:rsidRPr="00AE0CA5" w:rsidRDefault="00324414" w:rsidP="003A585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E0CA5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AE0CA5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AE0CA5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AE0CA5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AE0CA5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AE0CA5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AE0CA5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A585A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to </w:t>
            </w:r>
            <w:r w:rsidR="003611DE" w:rsidRPr="00AE0CA5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AE0CA5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AE0CA5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AE0CA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AE0CA5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602009EC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2011F9E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038BB22E" w:rsidR="009702AE" w:rsidRPr="00D72724" w:rsidRDefault="00774276" w:rsidP="009F1B9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9F1B90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F235D21" w:rsidR="009702AE" w:rsidRPr="00D72724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412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3F0380" w:rsidRPr="00D72724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D72724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D72724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597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338A3" w:rsidRPr="00D72724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D72724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45CDA1DD" w:rsidR="00A43BA6" w:rsidRPr="00D72724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20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048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2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30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00,000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7B3E5D6B" w:rsidR="00FF1B00" w:rsidRPr="00D72724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D72724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D72724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lastRenderedPageBreak/>
              <w:t>Orien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D72724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2F3C43E7" w:rsidR="009702AE" w:rsidRPr="00D72724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43254B7A" w14:textId="0830E17E" w:rsidR="002230EE" w:rsidRPr="00D72724" w:rsidRDefault="003338A3" w:rsidP="00FB0EB0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Social Amelioration Program is over with the expiry of the Bayanihan 1.</w:t>
            </w:r>
          </w:p>
          <w:p w14:paraId="56474775" w14:textId="1D6D088F" w:rsidR="00FB0EB0" w:rsidRPr="00D72724" w:rsidRDefault="00FB0EB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AP 1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8"/>
              <w:gridCol w:w="1439"/>
              <w:gridCol w:w="1439"/>
              <w:gridCol w:w="1401"/>
              <w:gridCol w:w="1479"/>
            </w:tblGrid>
            <w:tr w:rsidR="00D72724" w:rsidRPr="00D72724" w14:paraId="78A00AD3" w14:textId="77777777" w:rsidTr="00FB0EB0">
              <w:tc>
                <w:tcPr>
                  <w:tcW w:w="1511" w:type="dxa"/>
                </w:tcPr>
                <w:p w14:paraId="4CA3C7DE" w14:textId="5C6F4C6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511" w:type="dxa"/>
                </w:tcPr>
                <w:p w14:paraId="42377780" w14:textId="269CB1CD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arget</w:t>
                  </w:r>
                </w:p>
              </w:tc>
              <w:tc>
                <w:tcPr>
                  <w:tcW w:w="1511" w:type="dxa"/>
                </w:tcPr>
                <w:p w14:paraId="64F039E5" w14:textId="4367CE64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511" w:type="dxa"/>
                </w:tcPr>
                <w:p w14:paraId="6EEA0292" w14:textId="0A2314B9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12" w:type="dxa"/>
                </w:tcPr>
                <w:p w14:paraId="227188F6" w14:textId="54E4E11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D72724" w:rsidRPr="00D72724" w14:paraId="46928905" w14:textId="77777777" w:rsidTr="00FB0EB0">
              <w:tc>
                <w:tcPr>
                  <w:tcW w:w="1511" w:type="dxa"/>
                </w:tcPr>
                <w:p w14:paraId="2ECC291B" w14:textId="01D6727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11" w:type="dxa"/>
                </w:tcPr>
                <w:p w14:paraId="6951AC60" w14:textId="241FEB9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8,679</w:t>
                  </w:r>
                </w:p>
              </w:tc>
              <w:tc>
                <w:tcPr>
                  <w:tcW w:w="1511" w:type="dxa"/>
                </w:tcPr>
                <w:p w14:paraId="7D4EC839" w14:textId="194F5A9F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6,421</w:t>
                  </w:r>
                </w:p>
              </w:tc>
              <w:tc>
                <w:tcPr>
                  <w:tcW w:w="1511" w:type="dxa"/>
                </w:tcPr>
                <w:p w14:paraId="52641B62" w14:textId="5B12238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21</w:t>
                  </w:r>
                </w:p>
              </w:tc>
              <w:tc>
                <w:tcPr>
                  <w:tcW w:w="1512" w:type="dxa"/>
                </w:tcPr>
                <w:p w14:paraId="657B4EFF" w14:textId="782FE3AC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31,857,650</w:t>
                  </w:r>
                </w:p>
              </w:tc>
            </w:tr>
            <w:tr w:rsidR="00D72724" w:rsidRPr="00D72724" w14:paraId="23BAD1C6" w14:textId="77777777" w:rsidTr="00FB0EB0">
              <w:tc>
                <w:tcPr>
                  <w:tcW w:w="1511" w:type="dxa"/>
                </w:tcPr>
                <w:p w14:paraId="7E9F4C5F" w14:textId="200E5D1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Cash card</w:t>
                  </w:r>
                </w:p>
              </w:tc>
              <w:tc>
                <w:tcPr>
                  <w:tcW w:w="1511" w:type="dxa"/>
                </w:tcPr>
                <w:p w14:paraId="4041C442" w14:textId="716BFD54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3612F99C" w14:textId="0FA4042D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10FEA327" w14:textId="75BC43B1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1512" w:type="dxa"/>
                </w:tcPr>
                <w:p w14:paraId="13C5BB9A" w14:textId="04C84625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311,997,500</w:t>
                  </w:r>
                </w:p>
              </w:tc>
            </w:tr>
            <w:tr w:rsidR="00D72724" w:rsidRPr="00D72724" w14:paraId="2FF8912C" w14:textId="77777777" w:rsidTr="00FB0EB0">
              <w:tc>
                <w:tcPr>
                  <w:tcW w:w="1511" w:type="dxa"/>
                </w:tcPr>
                <w:p w14:paraId="510E4FB4" w14:textId="7098B908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Non-Cash card</w:t>
                  </w:r>
                </w:p>
              </w:tc>
              <w:tc>
                <w:tcPr>
                  <w:tcW w:w="1511" w:type="dxa"/>
                </w:tcPr>
                <w:p w14:paraId="2D147DC4" w14:textId="0D2CE0F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6,529</w:t>
                  </w:r>
                </w:p>
              </w:tc>
              <w:tc>
                <w:tcPr>
                  <w:tcW w:w="1511" w:type="dxa"/>
                </w:tcPr>
                <w:p w14:paraId="062985B9" w14:textId="3FCC831C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4,271</w:t>
                  </w:r>
                </w:p>
              </w:tc>
              <w:tc>
                <w:tcPr>
                  <w:tcW w:w="1511" w:type="dxa"/>
                </w:tcPr>
                <w:p w14:paraId="01FBC28F" w14:textId="51D8C956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65.42</w:t>
                  </w:r>
                </w:p>
              </w:tc>
              <w:tc>
                <w:tcPr>
                  <w:tcW w:w="1512" w:type="dxa"/>
                </w:tcPr>
                <w:p w14:paraId="32638BD7" w14:textId="4925B79D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9,860,150</w:t>
                  </w:r>
                </w:p>
              </w:tc>
            </w:tr>
            <w:tr w:rsidR="00D72724" w:rsidRPr="00D72724" w14:paraId="3DC49CD3" w14:textId="77777777" w:rsidTr="00FB0EB0">
              <w:tc>
                <w:tcPr>
                  <w:tcW w:w="1511" w:type="dxa"/>
                </w:tcPr>
                <w:p w14:paraId="6DE61C33" w14:textId="7A79E03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11" w:type="dxa"/>
                </w:tcPr>
                <w:p w14:paraId="2FD4BADA" w14:textId="57E536D0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58,075</w:t>
                  </w:r>
                </w:p>
              </w:tc>
              <w:tc>
                <w:tcPr>
                  <w:tcW w:w="1511" w:type="dxa"/>
                </w:tcPr>
                <w:p w14:paraId="0F110D72" w14:textId="5205C98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25,662</w:t>
                  </w:r>
                </w:p>
              </w:tc>
              <w:tc>
                <w:tcPr>
                  <w:tcW w:w="1511" w:type="dxa"/>
                </w:tcPr>
                <w:p w14:paraId="1C3D967F" w14:textId="43D978AB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6.93</w:t>
                  </w:r>
                </w:p>
              </w:tc>
              <w:tc>
                <w:tcPr>
                  <w:tcW w:w="1512" w:type="dxa"/>
                </w:tcPr>
                <w:p w14:paraId="01C355F1" w14:textId="4359D6A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653,564,000</w:t>
                  </w:r>
                </w:p>
              </w:tc>
            </w:tr>
            <w:tr w:rsidR="00D72724" w:rsidRPr="00D72724" w14:paraId="7942F57F" w14:textId="77777777" w:rsidTr="00FB0EB0">
              <w:tc>
                <w:tcPr>
                  <w:tcW w:w="1511" w:type="dxa"/>
                </w:tcPr>
                <w:p w14:paraId="3AC10CD1" w14:textId="6719DC61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Bohol</w:t>
                  </w:r>
                </w:p>
              </w:tc>
              <w:tc>
                <w:tcPr>
                  <w:tcW w:w="1511" w:type="dxa"/>
                </w:tcPr>
                <w:p w14:paraId="1B158751" w14:textId="4AD6D1D6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81,710</w:t>
                  </w:r>
                </w:p>
              </w:tc>
              <w:tc>
                <w:tcPr>
                  <w:tcW w:w="1511" w:type="dxa"/>
                </w:tcPr>
                <w:p w14:paraId="23F4FCA7" w14:textId="716CE34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77,431</w:t>
                  </w:r>
                </w:p>
              </w:tc>
              <w:tc>
                <w:tcPr>
                  <w:tcW w:w="1511" w:type="dxa"/>
                </w:tcPr>
                <w:p w14:paraId="088D5E6D" w14:textId="537F63A0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7.64</w:t>
                  </w:r>
                </w:p>
              </w:tc>
              <w:tc>
                <w:tcPr>
                  <w:tcW w:w="1512" w:type="dxa"/>
                </w:tcPr>
                <w:p w14:paraId="326C2136" w14:textId="15F81B2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32,680,000</w:t>
                  </w:r>
                </w:p>
              </w:tc>
            </w:tr>
            <w:tr w:rsidR="00D72724" w:rsidRPr="00D72724" w14:paraId="3582F031" w14:textId="77777777" w:rsidTr="00FB0EB0">
              <w:tc>
                <w:tcPr>
                  <w:tcW w:w="1511" w:type="dxa"/>
                </w:tcPr>
                <w:p w14:paraId="18D10406" w14:textId="704E2FF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Cebu</w:t>
                  </w:r>
                </w:p>
              </w:tc>
              <w:tc>
                <w:tcPr>
                  <w:tcW w:w="1511" w:type="dxa"/>
                </w:tcPr>
                <w:p w14:paraId="25940976" w14:textId="50FE4FF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598,218</w:t>
                  </w:r>
                </w:p>
              </w:tc>
              <w:tc>
                <w:tcPr>
                  <w:tcW w:w="1511" w:type="dxa"/>
                </w:tcPr>
                <w:p w14:paraId="3B3BBEF2" w14:textId="7A1C043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584,382</w:t>
                  </w:r>
                </w:p>
              </w:tc>
              <w:tc>
                <w:tcPr>
                  <w:tcW w:w="1511" w:type="dxa"/>
                </w:tcPr>
                <w:p w14:paraId="7E1923E6" w14:textId="299770A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7.68</w:t>
                  </w:r>
                </w:p>
              </w:tc>
              <w:tc>
                <w:tcPr>
                  <w:tcW w:w="1512" w:type="dxa"/>
                </w:tcPr>
                <w:p w14:paraId="25833487" w14:textId="2A2186C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,661,666,000</w:t>
                  </w:r>
                </w:p>
              </w:tc>
            </w:tr>
            <w:tr w:rsidR="00D72724" w:rsidRPr="00D72724" w14:paraId="73243499" w14:textId="77777777" w:rsidTr="00FB0EB0">
              <w:tc>
                <w:tcPr>
                  <w:tcW w:w="1511" w:type="dxa"/>
                </w:tcPr>
                <w:p w14:paraId="7B4556C6" w14:textId="11A9D990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Negros Oriental</w:t>
                  </w:r>
                </w:p>
              </w:tc>
              <w:tc>
                <w:tcPr>
                  <w:tcW w:w="1511" w:type="dxa"/>
                </w:tcPr>
                <w:p w14:paraId="2E1ED501" w14:textId="23A8088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50,021</w:t>
                  </w:r>
                </w:p>
              </w:tc>
              <w:tc>
                <w:tcPr>
                  <w:tcW w:w="1511" w:type="dxa"/>
                </w:tcPr>
                <w:p w14:paraId="6FDE5091" w14:textId="0CA0F41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43,944</w:t>
                  </w:r>
                </w:p>
              </w:tc>
              <w:tc>
                <w:tcPr>
                  <w:tcW w:w="1511" w:type="dxa"/>
                </w:tcPr>
                <w:p w14:paraId="3EC5B646" w14:textId="4F87BC8F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7.56</w:t>
                  </w:r>
                </w:p>
              </w:tc>
              <w:tc>
                <w:tcPr>
                  <w:tcW w:w="1512" w:type="dxa"/>
                </w:tcPr>
                <w:p w14:paraId="41EE6EFA" w14:textId="4BB5F6D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054,632,000</w:t>
                  </w:r>
                </w:p>
              </w:tc>
            </w:tr>
            <w:tr w:rsidR="00D72724" w:rsidRPr="00D72724" w14:paraId="6DAF10D6" w14:textId="77777777" w:rsidTr="00FB0EB0">
              <w:tc>
                <w:tcPr>
                  <w:tcW w:w="1511" w:type="dxa"/>
                </w:tcPr>
                <w:p w14:paraId="4F02D23C" w14:textId="3712F73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Siquijor</w:t>
                  </w:r>
                </w:p>
              </w:tc>
              <w:tc>
                <w:tcPr>
                  <w:tcW w:w="1511" w:type="dxa"/>
                </w:tcPr>
                <w:p w14:paraId="3A481CFE" w14:textId="129E4E98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8,126</w:t>
                  </w:r>
                </w:p>
              </w:tc>
              <w:tc>
                <w:tcPr>
                  <w:tcW w:w="1511" w:type="dxa"/>
                </w:tcPr>
                <w:p w14:paraId="7B8D03E7" w14:textId="05C5BE3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9,905</w:t>
                  </w:r>
                </w:p>
              </w:tc>
              <w:tc>
                <w:tcPr>
                  <w:tcW w:w="1511" w:type="dxa"/>
                </w:tcPr>
                <w:p w14:paraId="6BDBA7A1" w14:textId="422D40BC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70.76</w:t>
                  </w:r>
                </w:p>
              </w:tc>
              <w:tc>
                <w:tcPr>
                  <w:tcW w:w="1512" w:type="dxa"/>
                </w:tcPr>
                <w:p w14:paraId="64BACF49" w14:textId="146E0D5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04,586,000</w:t>
                  </w:r>
                </w:p>
              </w:tc>
            </w:tr>
            <w:tr w:rsidR="00D72724" w:rsidRPr="00D72724" w14:paraId="1E968643" w14:textId="77777777" w:rsidTr="00FB0EB0">
              <w:tc>
                <w:tcPr>
                  <w:tcW w:w="1511" w:type="dxa"/>
                </w:tcPr>
                <w:p w14:paraId="5EEE92B7" w14:textId="6CA1986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511" w:type="dxa"/>
                </w:tcPr>
                <w:p w14:paraId="017F5F3C" w14:textId="598BD3B5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46,754</w:t>
                  </w:r>
                </w:p>
              </w:tc>
              <w:tc>
                <w:tcPr>
                  <w:tcW w:w="1511" w:type="dxa"/>
                </w:tcPr>
                <w:p w14:paraId="0E7531BA" w14:textId="10EB9F9F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12,083</w:t>
                  </w:r>
                </w:p>
              </w:tc>
              <w:tc>
                <w:tcPr>
                  <w:tcW w:w="1511" w:type="dxa"/>
                </w:tcPr>
                <w:p w14:paraId="41017780" w14:textId="1B0BF80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8.07</w:t>
                  </w:r>
                </w:p>
              </w:tc>
              <w:tc>
                <w:tcPr>
                  <w:tcW w:w="1512" w:type="dxa"/>
                </w:tcPr>
                <w:p w14:paraId="7052410D" w14:textId="3CD8A759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,985,421,650</w:t>
                  </w:r>
                </w:p>
              </w:tc>
            </w:tr>
          </w:tbl>
          <w:p w14:paraId="1885D87A" w14:textId="642BD578" w:rsidR="00FB0EB0" w:rsidRPr="00D72724" w:rsidRDefault="009F1B9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D72724">
              <w:rPr>
                <w:rFonts w:ascii="Arial" w:eastAsia="Arial" w:hAnsi="Arial" w:cs="Arial"/>
                <w:b/>
                <w:sz w:val="16"/>
                <w:szCs w:val="16"/>
              </w:rPr>
              <w:t>SAP 2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6"/>
              <w:gridCol w:w="1440"/>
              <w:gridCol w:w="1440"/>
              <w:gridCol w:w="1371"/>
              <w:gridCol w:w="1509"/>
            </w:tblGrid>
            <w:tr w:rsidR="00D72724" w:rsidRPr="00D72724" w14:paraId="54F4A56F" w14:textId="77777777" w:rsidTr="009F1B90">
              <w:tc>
                <w:tcPr>
                  <w:tcW w:w="1436" w:type="dxa"/>
                </w:tcPr>
                <w:p w14:paraId="4C128CA0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440" w:type="dxa"/>
                </w:tcPr>
                <w:p w14:paraId="7EA9A193" w14:textId="50FBDA1D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leanlist</w:t>
                  </w:r>
                </w:p>
              </w:tc>
              <w:tc>
                <w:tcPr>
                  <w:tcW w:w="1440" w:type="dxa"/>
                </w:tcPr>
                <w:p w14:paraId="4CA8813C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371" w:type="dxa"/>
                </w:tcPr>
                <w:p w14:paraId="7772A5F2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09" w:type="dxa"/>
                </w:tcPr>
                <w:p w14:paraId="04553C3D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D72724" w:rsidRPr="00D72724" w14:paraId="2E4F56BE" w14:textId="77777777" w:rsidTr="009F1B90">
              <w:tc>
                <w:tcPr>
                  <w:tcW w:w="1436" w:type="dxa"/>
                </w:tcPr>
                <w:p w14:paraId="487B72C8" w14:textId="2EA1D7D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 (Cebu)</w:t>
                  </w:r>
                </w:p>
              </w:tc>
              <w:tc>
                <w:tcPr>
                  <w:tcW w:w="1440" w:type="dxa"/>
                </w:tcPr>
                <w:p w14:paraId="42EF4C3B" w14:textId="00830AF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542</w:t>
                  </w:r>
                </w:p>
              </w:tc>
              <w:tc>
                <w:tcPr>
                  <w:tcW w:w="1440" w:type="dxa"/>
                </w:tcPr>
                <w:p w14:paraId="714C4AA6" w14:textId="0E87761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431</w:t>
                  </w:r>
                </w:p>
              </w:tc>
              <w:tc>
                <w:tcPr>
                  <w:tcW w:w="1371" w:type="dxa"/>
                </w:tcPr>
                <w:p w14:paraId="16D8ACA1" w14:textId="07B45D22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92</w:t>
                  </w:r>
                </w:p>
              </w:tc>
              <w:tc>
                <w:tcPr>
                  <w:tcW w:w="1509" w:type="dxa"/>
                </w:tcPr>
                <w:p w14:paraId="11636CBD" w14:textId="181AC5EE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94,854,150</w:t>
                  </w:r>
                </w:p>
              </w:tc>
            </w:tr>
            <w:tr w:rsidR="00D72724" w:rsidRPr="00D72724" w14:paraId="1AA19FD2" w14:textId="77777777" w:rsidTr="001C3081">
              <w:tc>
                <w:tcPr>
                  <w:tcW w:w="1436" w:type="dxa"/>
                </w:tcPr>
                <w:p w14:paraId="4AEB0B58" w14:textId="7F676DB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440" w:type="dxa"/>
                </w:tcPr>
                <w:p w14:paraId="361F042A" w14:textId="0C12463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62,202</w:t>
                  </w:r>
                </w:p>
              </w:tc>
              <w:tc>
                <w:tcPr>
                  <w:tcW w:w="1440" w:type="dxa"/>
                </w:tcPr>
                <w:p w14:paraId="5EEF86E3" w14:textId="13679008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77,208</w:t>
                  </w:r>
                </w:p>
              </w:tc>
              <w:tc>
                <w:tcPr>
                  <w:tcW w:w="1371" w:type="dxa"/>
                </w:tcPr>
                <w:p w14:paraId="2616A52F" w14:textId="09DAF6A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7.16</w:t>
                  </w:r>
                </w:p>
              </w:tc>
              <w:tc>
                <w:tcPr>
                  <w:tcW w:w="1509" w:type="dxa"/>
                </w:tcPr>
                <w:p w14:paraId="4DCBB312" w14:textId="27D78970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,830,496,000</w:t>
                  </w:r>
                </w:p>
              </w:tc>
            </w:tr>
            <w:tr w:rsidR="00D72724" w:rsidRPr="00D72724" w14:paraId="0EC65824" w14:textId="77777777" w:rsidTr="001C3081">
              <w:tc>
                <w:tcPr>
                  <w:tcW w:w="1436" w:type="dxa"/>
                </w:tcPr>
                <w:p w14:paraId="34BF86D3" w14:textId="4648BD04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Waitlisted (Non-ECQ)</w:t>
                  </w:r>
                </w:p>
              </w:tc>
              <w:tc>
                <w:tcPr>
                  <w:tcW w:w="1440" w:type="dxa"/>
                </w:tcPr>
                <w:p w14:paraId="32A4114A" w14:textId="2586862E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4,453</w:t>
                  </w:r>
                </w:p>
              </w:tc>
              <w:tc>
                <w:tcPr>
                  <w:tcW w:w="1440" w:type="dxa"/>
                </w:tcPr>
                <w:p w14:paraId="5B38060B" w14:textId="58926400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0,971</w:t>
                  </w:r>
                </w:p>
              </w:tc>
              <w:tc>
                <w:tcPr>
                  <w:tcW w:w="1371" w:type="dxa"/>
                </w:tcPr>
                <w:p w14:paraId="0F4CBCC0" w14:textId="03328715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5.76</w:t>
                  </w:r>
                </w:p>
              </w:tc>
              <w:tc>
                <w:tcPr>
                  <w:tcW w:w="1509" w:type="dxa"/>
                </w:tcPr>
                <w:p w14:paraId="0DF1C2AE" w14:textId="291ADC4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51,652,000</w:t>
                  </w:r>
                </w:p>
              </w:tc>
            </w:tr>
            <w:tr w:rsidR="00D72724" w:rsidRPr="00D72724" w14:paraId="098D49DB" w14:textId="77777777" w:rsidTr="001C3081">
              <w:tc>
                <w:tcPr>
                  <w:tcW w:w="1436" w:type="dxa"/>
                </w:tcPr>
                <w:p w14:paraId="6A302921" w14:textId="4BAB2368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Waitlisted (Cebu)</w:t>
                  </w:r>
                </w:p>
              </w:tc>
              <w:tc>
                <w:tcPr>
                  <w:tcW w:w="1440" w:type="dxa"/>
                </w:tcPr>
                <w:p w14:paraId="54A6BED7" w14:textId="57D04242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10,214</w:t>
                  </w:r>
                </w:p>
              </w:tc>
              <w:tc>
                <w:tcPr>
                  <w:tcW w:w="1440" w:type="dxa"/>
                </w:tcPr>
                <w:p w14:paraId="1BF40E82" w14:textId="17EBB6E5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8,852</w:t>
                  </w:r>
                </w:p>
              </w:tc>
              <w:tc>
                <w:tcPr>
                  <w:tcW w:w="1371" w:type="dxa"/>
                </w:tcPr>
                <w:p w14:paraId="7CDD40E1" w14:textId="1B4806F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9.69</w:t>
                  </w:r>
                </w:p>
              </w:tc>
              <w:tc>
                <w:tcPr>
                  <w:tcW w:w="1509" w:type="dxa"/>
                </w:tcPr>
                <w:p w14:paraId="4F0EE5A8" w14:textId="52FCECCA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186,200,000</w:t>
                  </w:r>
                </w:p>
              </w:tc>
            </w:tr>
            <w:tr w:rsidR="00D72724" w:rsidRPr="00D72724" w14:paraId="7654B1F6" w14:textId="77777777" w:rsidTr="001C3081">
              <w:tc>
                <w:tcPr>
                  <w:tcW w:w="1436" w:type="dxa"/>
                </w:tcPr>
                <w:p w14:paraId="0C5718A6" w14:textId="347E406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ECQ (Cebu)</w:t>
                  </w:r>
                </w:p>
              </w:tc>
              <w:tc>
                <w:tcPr>
                  <w:tcW w:w="1440" w:type="dxa"/>
                </w:tcPr>
                <w:p w14:paraId="045953BA" w14:textId="75F42FF3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525,689</w:t>
                  </w:r>
                </w:p>
              </w:tc>
              <w:tc>
                <w:tcPr>
                  <w:tcW w:w="1440" w:type="dxa"/>
                </w:tcPr>
                <w:p w14:paraId="71EDBB9E" w14:textId="0CF51653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455,946</w:t>
                  </w:r>
                </w:p>
              </w:tc>
              <w:tc>
                <w:tcPr>
                  <w:tcW w:w="1371" w:type="dxa"/>
                </w:tcPr>
                <w:p w14:paraId="48438D51" w14:textId="122AA19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6.73</w:t>
                  </w:r>
                </w:p>
              </w:tc>
              <w:tc>
                <w:tcPr>
                  <w:tcW w:w="1509" w:type="dxa"/>
                </w:tcPr>
                <w:p w14:paraId="62912C13" w14:textId="5B87607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,375,676,000</w:t>
                  </w:r>
                </w:p>
              </w:tc>
            </w:tr>
            <w:tr w:rsidR="00D72724" w:rsidRPr="00D72724" w14:paraId="6BE596CF" w14:textId="77777777" w:rsidTr="001C3081">
              <w:tc>
                <w:tcPr>
                  <w:tcW w:w="1436" w:type="dxa"/>
                </w:tcPr>
                <w:p w14:paraId="2A3C1B23" w14:textId="50091E9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LTFRB Drivers</w:t>
                  </w:r>
                </w:p>
              </w:tc>
              <w:tc>
                <w:tcPr>
                  <w:tcW w:w="1440" w:type="dxa"/>
                </w:tcPr>
                <w:p w14:paraId="5EE9CF6D" w14:textId="2DCE20F8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846</w:t>
                  </w:r>
                </w:p>
              </w:tc>
              <w:tc>
                <w:tcPr>
                  <w:tcW w:w="1440" w:type="dxa"/>
                </w:tcPr>
                <w:p w14:paraId="4AC76DE6" w14:textId="2C219E7D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439</w:t>
                  </w:r>
                </w:p>
              </w:tc>
              <w:tc>
                <w:tcPr>
                  <w:tcW w:w="1371" w:type="dxa"/>
                </w:tcPr>
                <w:p w14:paraId="5FD00092" w14:textId="5B1FA1A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77.95</w:t>
                  </w:r>
                </w:p>
              </w:tc>
              <w:tc>
                <w:tcPr>
                  <w:tcW w:w="1509" w:type="dxa"/>
                </w:tcPr>
                <w:p w14:paraId="49B2D015" w14:textId="3B322D64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6,968,000</w:t>
                  </w:r>
                </w:p>
              </w:tc>
            </w:tr>
            <w:tr w:rsidR="00D72724" w:rsidRPr="00D72724" w14:paraId="011BF9FA" w14:textId="77777777" w:rsidTr="001C3081">
              <w:tc>
                <w:tcPr>
                  <w:tcW w:w="1436" w:type="dxa"/>
                </w:tcPr>
                <w:p w14:paraId="61D77397" w14:textId="4674BC7C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440" w:type="dxa"/>
                </w:tcPr>
                <w:p w14:paraId="217A5361" w14:textId="007C1BD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97,474</w:t>
                  </w:r>
                </w:p>
              </w:tc>
              <w:tc>
                <w:tcPr>
                  <w:tcW w:w="1440" w:type="dxa"/>
                </w:tcPr>
                <w:p w14:paraId="6CDD7CD0" w14:textId="0505053B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726,639</w:t>
                  </w:r>
                </w:p>
              </w:tc>
              <w:tc>
                <w:tcPr>
                  <w:tcW w:w="1371" w:type="dxa"/>
                </w:tcPr>
                <w:p w14:paraId="080A29D5" w14:textId="21C27C3A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3.54</w:t>
                  </w:r>
                </w:p>
              </w:tc>
              <w:tc>
                <w:tcPr>
                  <w:tcW w:w="1509" w:type="dxa"/>
                </w:tcPr>
                <w:p w14:paraId="08F38402" w14:textId="2205A281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525,350,150</w:t>
                  </w:r>
                </w:p>
              </w:tc>
            </w:tr>
          </w:tbl>
          <w:p w14:paraId="1E6C40F9" w14:textId="4484079D" w:rsidR="00FB0EB0" w:rsidRPr="00D622DE" w:rsidRDefault="009F1B90" w:rsidP="00D622DE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622DE">
              <w:rPr>
                <w:rFonts w:ascii="Arial" w:eastAsia="Arial" w:hAnsi="Arial" w:cs="Arial"/>
                <w:sz w:val="20"/>
                <w:szCs w:val="19"/>
              </w:rPr>
              <w:t>DSWD-FO VII is now implementing the Bayanihan 2subsidy program.</w:t>
            </w:r>
          </w:p>
        </w:tc>
      </w:tr>
    </w:tbl>
    <w:p w14:paraId="2AE4872A" w14:textId="77777777" w:rsidR="000A0BBB" w:rsidRDefault="000A0BB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2DDAF352" w:rsidR="009702AE" w:rsidRPr="00FA1B2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9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1"/>
        <w:gridCol w:w="7830"/>
      </w:tblGrid>
      <w:tr w:rsidR="00D622DE" w:rsidRPr="00FA1B26" w14:paraId="6AB993B2" w14:textId="77777777" w:rsidTr="00D622DE">
        <w:trPr>
          <w:trHeight w:val="18"/>
          <w:tblHeader/>
        </w:trPr>
        <w:tc>
          <w:tcPr>
            <w:tcW w:w="1951" w:type="dxa"/>
          </w:tcPr>
          <w:p w14:paraId="3394EBD6" w14:textId="77777777" w:rsidR="00D622DE" w:rsidRPr="00FA1B26" w:rsidRDefault="00D622DE" w:rsidP="00D622D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61221706" w:rsidR="00D622DE" w:rsidRPr="00FA1B26" w:rsidRDefault="00D622DE" w:rsidP="00D622D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9D14B5" w14:paraId="56B74FAE" w14:textId="77777777" w:rsidTr="00D622DE">
        <w:trPr>
          <w:trHeight w:val="4196"/>
        </w:trPr>
        <w:tc>
          <w:tcPr>
            <w:tcW w:w="1951" w:type="dxa"/>
            <w:vAlign w:val="center"/>
          </w:tcPr>
          <w:p w14:paraId="6C640F12" w14:textId="3AB7754B" w:rsidR="00E96404" w:rsidRPr="009829BE" w:rsidRDefault="009829BE" w:rsidP="00D622D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23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D01D0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8A78F6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A78F6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645F69C6" w:rsidR="00262E5B" w:rsidRPr="009829BE" w:rsidRDefault="00262E5B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572DC3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2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572DC3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89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572DC3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29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572DC3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9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worth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tranded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ale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representatives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eight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2F1C7F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)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us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drivers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HTIs);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FC7EC2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="00572DC3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</w:t>
            </w:r>
            <w:r w:rsidR="00FC7EC2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572DC3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05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amilies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which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815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LSIs.</w:t>
            </w:r>
          </w:p>
          <w:p w14:paraId="2E072073" w14:textId="6C378891" w:rsidR="00262E5B" w:rsidRPr="009829BE" w:rsidRDefault="00730840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its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Crisis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Intervention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(CIU)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829BE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9,717</w:t>
            </w:r>
            <w:r w:rsid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5610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alk-in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5610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lients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9829BE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4,747,248.08.</w:t>
            </w:r>
          </w:p>
          <w:p w14:paraId="200DD354" w14:textId="6E1B0F23" w:rsidR="00155E19" w:rsidRPr="009829BE" w:rsidRDefault="00155E19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Social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Pension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extended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C7EC2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="00572DC3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3</w:t>
            </w:r>
            <w:r w:rsidR="00FC7EC2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572DC3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80</w:t>
            </w:r>
            <w:r w:rsidR="00D16141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</w:t>
            </w:r>
            <w:r w:rsidR="00857055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r</w:t>
            </w:r>
            <w:r w:rsidR="00D16141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857055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7055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FC7EC2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,2</w:t>
            </w:r>
            <w:r w:rsidR="00572DC3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67</w:t>
            </w:r>
            <w:r w:rsidR="00FC7EC2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572DC3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893</w:t>
            </w:r>
            <w:r w:rsidR="00FC7EC2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000.00;</w:t>
            </w:r>
            <w:r w:rsidR="00D16141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2B2983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FC7EC2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="00572DC3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</w:t>
            </w:r>
            <w:r w:rsidR="00FC7EC2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572DC3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06</w:t>
            </w:r>
            <w:r w:rsidR="00D16141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r</w:t>
            </w:r>
            <w:r w:rsidR="00D16141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A5334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FC7EC2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</w:t>
            </w:r>
            <w:r w:rsidR="00572DC3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3</w:t>
            </w:r>
            <w:r w:rsidR="00FC7EC2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2</w:t>
            </w:r>
            <w:r w:rsidR="00572DC3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7</w:t>
            </w:r>
            <w:r w:rsidR="00FC7EC2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000.00</w:t>
            </w:r>
            <w:r w:rsidR="00D16141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year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2019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respectively.</w:t>
            </w:r>
          </w:p>
          <w:p w14:paraId="503CC754" w14:textId="5FC7B6EA" w:rsidR="00C514DA" w:rsidRPr="009829BE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Sustainable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Livelihood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(SLP)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0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2,261,210.07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5128391B" w14:textId="49BE8139" w:rsidR="002A0155" w:rsidRPr="009829BE" w:rsidRDefault="002A0155" w:rsidP="00D622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</w:p>
          <w:p w14:paraId="3F086930" w14:textId="2B92C17E" w:rsidR="00E96404" w:rsidRPr="009829BE" w:rsidRDefault="00E96404" w:rsidP="00D622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266C30D1" w14:textId="4D74F0AF" w:rsidR="00206A9C" w:rsidRPr="009829BE" w:rsidRDefault="00A8361D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Emergency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Subsidy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829BE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699</w:t>
            </w:r>
            <w:r w:rsid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9829BE" w:rsidRPr="009829B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,495,000.00.</w:t>
            </w:r>
          </w:p>
          <w:p w14:paraId="79C8C62F" w14:textId="31A183A5" w:rsidR="00ED50BE" w:rsidRPr="009829BE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recorded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2237D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50,</w:t>
            </w:r>
            <w:r w:rsidR="00956CAB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6</w:t>
            </w:r>
            <w:r w:rsidR="00C2237D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4Ps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wh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d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C2237D" w:rsidRPr="009829BE">
              <w:rPr>
                <w:rFonts w:ascii="Arial" w:eastAsia="Arial" w:hAnsi="Arial" w:cs="Arial"/>
                <w:b/>
                <w:color w:val="0070C0"/>
                <w:sz w:val="20"/>
                <w:szCs w:val="24"/>
              </w:rPr>
              <w:t>2,751,249,750.00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2B2983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here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829BE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4,823</w:t>
            </w:r>
            <w:r w:rsid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C4ADC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out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0E18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CA0442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C10E18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CA0442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011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wh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9829BE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24,115,000.00.</w:t>
            </w:r>
          </w:p>
          <w:p w14:paraId="32DCABCB" w14:textId="05C96EAA" w:rsidR="00E96404" w:rsidRPr="009829BE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4Ps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58,936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sh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945,116,400.00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E6345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1,15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cash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D16141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829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36085" w:rsidRPr="009829B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737E834E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3AC75F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36CE636B" w:rsidR="009702AE" w:rsidRPr="00AE0CA5" w:rsidRDefault="00013B89" w:rsidP="00013B8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20"/>
              </w:rPr>
              <w:t>20 November 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3BD0A67" w14:textId="30BF0D36" w:rsidR="00013B89" w:rsidRPr="00AE0CA5" w:rsidRDefault="001006ED" w:rsidP="00013B8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13B89" w:rsidRPr="00AE0CA5">
              <w:rPr>
                <w:rFonts w:ascii="Arial" w:eastAsia="Arial" w:hAnsi="Arial" w:cs="Arial"/>
                <w:sz w:val="20"/>
                <w:szCs w:val="19"/>
              </w:rPr>
              <w:t>transported a total of 2,850 Family Food Packs amounting to ₱1,556,100.00 to Municipality of Buug, Naga and Ipil, Zamboanga Sibugay intended for the IPs, LSI and families affected due to lockdown last November 17, 2020.</w:t>
            </w:r>
          </w:p>
          <w:p w14:paraId="4932EFC2" w14:textId="7BA465E3" w:rsidR="0063333D" w:rsidRPr="00AE0CA5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 w:rsidRPr="00AE0CA5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FC6A384" w:rsidR="001006ED" w:rsidRPr="00AE0CA5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lastRenderedPageBreak/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9B17B7" w14:textId="0E9FB234" w:rsidR="00565A8A" w:rsidRPr="00AE0CA5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1AE09266" w:rsidR="00AA5418" w:rsidRPr="00AE0CA5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AE0CA5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329DFA7D" w:rsidR="004E49D7" w:rsidRPr="00AE0CA5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10E46078" w:rsidR="009702AE" w:rsidRPr="00AE0CA5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5D62C2D" w:rsidR="009702AE" w:rsidRPr="00AE0CA5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D096C4F" w:rsidR="009702AE" w:rsidRPr="00AE0CA5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AE0CA5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AE0CA5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34C90CC4" w14:textId="77777777" w:rsidR="00D622DE" w:rsidRDefault="00D622DE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511BDBB8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7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639D3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607AED30" w:rsidR="009702AE" w:rsidRPr="00D622DE" w:rsidRDefault="009829BE" w:rsidP="007F638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23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B068A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0F6F7C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289E39" w14:textId="55767435" w:rsidR="008B3166" w:rsidRPr="00D622DE" w:rsidRDefault="008B3166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 X provided 5,000 FFPs amounting to ₱2,805,000.00 to Region XII, 3,000 FFPs amounting to ₱2,035,718.08 to Caraga Region, and other food items amounting to ₱222,000.00 to Marawi City as relief augmentation.</w:t>
            </w:r>
          </w:p>
          <w:p w14:paraId="56F542F2" w14:textId="5E34D6FD" w:rsidR="009702AE" w:rsidRPr="00D622DE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Regular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attendance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NorMin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Inter-Agency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Task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Force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Press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Conference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every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Monday,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Wednesday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Friday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week.</w:t>
            </w:r>
          </w:p>
          <w:p w14:paraId="27FC6E11" w14:textId="3D28727B" w:rsidR="00467F2C" w:rsidRPr="00D622DE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Timely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submission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reports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Office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Director,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Central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Office,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NDRRMC.</w:t>
            </w:r>
          </w:p>
          <w:p w14:paraId="097619C7" w14:textId="2F65BEB7" w:rsidR="00467F2C" w:rsidRPr="00D622DE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Regular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attendance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Agency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Center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meetings.</w:t>
            </w:r>
          </w:p>
          <w:p w14:paraId="1A16234B" w14:textId="4EDF2134" w:rsidR="009702AE" w:rsidRPr="00D622DE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Ongoing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procurement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additional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supplies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production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FFPs.</w:t>
            </w:r>
          </w:p>
          <w:p w14:paraId="75116391" w14:textId="04731BB1" w:rsidR="009702AE" w:rsidRPr="00D622DE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,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reporting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Agency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s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Center.</w:t>
            </w:r>
          </w:p>
          <w:p w14:paraId="466FACF4" w14:textId="1FC3E580" w:rsidR="00E57A3A" w:rsidRPr="00D622DE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X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DOH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ed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help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e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53DCC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designated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isolation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area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city.</w:t>
            </w:r>
          </w:p>
          <w:p w14:paraId="39482915" w14:textId="77777777" w:rsidR="008B3166" w:rsidRPr="00D622DE" w:rsidRDefault="008B3166" w:rsidP="008B3166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70F9AE03" w14:textId="0B29CF0C" w:rsidR="009702AE" w:rsidRPr="00D622D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</w:pPr>
            <w:r w:rsidRPr="00D622D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ocial</w:t>
            </w:r>
            <w:r w:rsidR="00D16141" w:rsidRPr="00D622D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Amelioration</w:t>
            </w:r>
            <w:r w:rsidR="00D16141" w:rsidRPr="00D622D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Program</w:t>
            </w:r>
            <w:r w:rsidR="00D16141" w:rsidRPr="00D622D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(SAP)</w:t>
            </w:r>
          </w:p>
          <w:p w14:paraId="15D669A2" w14:textId="068A7DE3" w:rsidR="004E029E" w:rsidRPr="00D622DE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X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has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7308" w:rsidRPr="00D622D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4,750</w:t>
            </w:r>
            <w:r w:rsidR="00D16141" w:rsidRPr="00D622D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D16141" w:rsidRPr="00D622D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9A7308" w:rsidRPr="00D622D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48,500,000.00</w:t>
            </w:r>
            <w:r w:rsidR="00D16141" w:rsidRPr="00D622D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1E239B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E239B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829BE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23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91A3D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0F6F7C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901DA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654E5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12NN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0A0C30C1" w14:textId="1C1A8770" w:rsidR="009829BE" w:rsidRPr="00D622DE" w:rsidRDefault="009829BE" w:rsidP="009829BE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DSWD-FO X has served </w:t>
            </w:r>
            <w:r w:rsidRPr="00D622D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2,189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beneficiaries for the Bayanihan 2 ESP Implementation amounting to </w:t>
            </w:r>
            <w:r w:rsidRPr="00D622D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₱13,134,000.00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as of 23 November 2020, 12NN.</w:t>
            </w:r>
          </w:p>
          <w:p w14:paraId="503A5847" w14:textId="7D3ED24B" w:rsidR="00B704B0" w:rsidRPr="00D622DE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DF70F8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ous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regarding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preparation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D16141"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622DE">
              <w:rPr>
                <w:rFonts w:ascii="Arial" w:eastAsia="Arial" w:hAnsi="Arial" w:cs="Arial"/>
                <w:color w:val="0070C0"/>
                <w:sz w:val="20"/>
                <w:szCs w:val="19"/>
              </w:rPr>
              <w:t>payout.</w:t>
            </w:r>
          </w:p>
        </w:tc>
      </w:tr>
    </w:tbl>
    <w:p w14:paraId="1DE29374" w14:textId="77777777" w:rsidR="005D2540" w:rsidRDefault="005D2540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7034C5A9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5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22172831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39CAEF06" w:rsidR="003F77F2" w:rsidRPr="00260EDA" w:rsidRDefault="008A6736" w:rsidP="008A6736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8A7C25"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260EDA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1D3D9A13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sz w:val="20"/>
                <w:szCs w:val="20"/>
              </w:rPr>
              <w:t xml:space="preserve"> </w:t>
            </w:r>
          </w:p>
          <w:p w14:paraId="3B60E149" w14:textId="38E8E5B9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40C4533B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4B249141" w:rsidR="000B32E7" w:rsidRPr="00260EDA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408A68AF" w:rsidR="008A7C25" w:rsidRPr="00260EDA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04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Septemb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2020,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D16141" w:rsidRPr="00260E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260EDA">
              <w:rPr>
                <w:rFonts w:ascii="Arial" w:hAnsi="Arial" w:cs="Arial"/>
                <w:sz w:val="20"/>
                <w:szCs w:val="20"/>
              </w:rPr>
              <w:t>w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with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oo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th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inanci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upo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thei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tur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different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nce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gion</w:t>
            </w:r>
            <w:r w:rsidRPr="00260ED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260EDA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73C56C5" w:rsidR="003F77F2" w:rsidRPr="00260EDA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6B2918DF" w:rsidR="00866F12" w:rsidRPr="00260EDA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2283D5A8" w:rsidR="00D248FC" w:rsidRPr="00260EDA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6F18F3EB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6A11B7D2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71BEDEAC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6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83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28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3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1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2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0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9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.</w:t>
            </w:r>
          </w:p>
          <w:p w14:paraId="16AFA2C4" w14:textId="32FF1517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70387329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258AC9F1" w:rsidR="00E163F3" w:rsidRPr="00260EDA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33452DE9" w:rsidR="00E163F3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301C3DB9" w:rsidR="00386142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201252B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5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34115CBF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1E8CC9D4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54946856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0359C1E5" w14:textId="77777777" w:rsidR="005D2540" w:rsidRDefault="005D2540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1" w:name="_heading=h.30j0zll" w:colFirst="0" w:colLast="0"/>
      <w:bookmarkEnd w:id="1"/>
    </w:p>
    <w:p w14:paraId="29692D04" w14:textId="5A93BC75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545055B1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4E50932A" w:rsidR="009702AE" w:rsidRPr="00D72724" w:rsidRDefault="005B2E8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B029D" w:rsidRPr="00D7272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056D8948" w:rsidR="00B80096" w:rsidRPr="00D72724" w:rsidRDefault="00B80096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D72724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AE05ED" w:rsidRPr="00D72724">
              <w:rPr>
                <w:rFonts w:ascii="Arial" w:eastAsia="Arial" w:hAnsi="Arial" w:cs="Arial"/>
                <w:b/>
                <w:sz w:val="20"/>
                <w:szCs w:val="19"/>
              </w:rPr>
              <w:t>325</w:t>
            </w:r>
            <w:r w:rsidR="0052138F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AE05ED" w:rsidRPr="00D72724">
              <w:rPr>
                <w:rFonts w:ascii="Arial" w:eastAsia="Arial" w:hAnsi="Arial" w:cs="Arial"/>
                <w:b/>
                <w:sz w:val="20"/>
                <w:szCs w:val="19"/>
              </w:rPr>
              <w:t>355</w:t>
            </w:r>
            <w:r w:rsidR="0052138F" w:rsidRPr="00D72724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39603D54" w:rsidR="00DB029D" w:rsidRPr="00D72724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D72724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 xml:space="preserve">additional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5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783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495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requested by the LGU of Tago, Surigao Del Sur.</w:t>
            </w:r>
          </w:p>
          <w:p w14:paraId="65E8982F" w14:textId="7C6F9B1E" w:rsidR="00DB029D" w:rsidRPr="00D72724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D72724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delivered 2,000 FFPs amounting to ₱1,044,660.00 to the rented warehouse in Surigao City, Surigao Del Norte as prepositioning.</w:t>
            </w:r>
          </w:p>
          <w:p w14:paraId="457AF2CB" w14:textId="3C977160" w:rsidR="00DB029D" w:rsidRPr="00D72724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,6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3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317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624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8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17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6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13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699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2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7362291" w14:textId="4C2142E7" w:rsidR="00752E3F" w:rsidRPr="00D72724" w:rsidRDefault="00066031" w:rsidP="00A75108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1488C9BA" w14:textId="77777777" w:rsidR="00114FDF" w:rsidRPr="00D72724" w:rsidRDefault="00114FDF" w:rsidP="00D75708">
            <w:pPr>
              <w:widowControl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650097E1" w:rsidR="009702AE" w:rsidRPr="00D72724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760E93C7" w:rsidR="009702AE" w:rsidRPr="00D72724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D72724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D7272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12DBB651" w:rsidR="00AE0E89" w:rsidRPr="00D72724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lastRenderedPageBreak/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6DBDCF3E" w:rsidR="00645671" w:rsidRPr="00D72724" w:rsidRDefault="0064567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31</w:t>
            </w:r>
            <w:r w:rsidR="004654C4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D7272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227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90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D72724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243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56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06DB161C" w:rsidR="00066031" w:rsidRPr="00D72724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1746D722" w14:textId="77777777" w:rsidR="005E36BD" w:rsidRDefault="005E36BD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17259160" w:rsidR="009702AE" w:rsidRDefault="00681484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7E459DD6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7E00CAA0" w:rsidR="00D42B1F" w:rsidRPr="00D72724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8"/>
          <w:szCs w:val="18"/>
          <w:highlight w:val="whit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0"/>
        <w:gridCol w:w="4523"/>
      </w:tblGrid>
      <w:tr w:rsidR="003A585A" w14:paraId="35E16EA6" w14:textId="77777777" w:rsidTr="00257002">
        <w:tc>
          <w:tcPr>
            <w:tcW w:w="5220" w:type="dxa"/>
          </w:tcPr>
          <w:p w14:paraId="6FCC5555" w14:textId="1387D8E6" w:rsidR="003A585A" w:rsidRDefault="003A585A" w:rsidP="003A585A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Prepared</w:t>
            </w:r>
            <w:r>
              <w:rPr>
                <w:rFonts w:ascii="Arial" w:eastAsia="Arial" w:hAnsi="Arial" w:cs="Arial"/>
                <w:sz w:val="24"/>
                <w:szCs w:val="24"/>
                <w:highlight w:val="white"/>
              </w:rPr>
              <w:t xml:space="preserve"> </w:t>
            </w: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by:</w:t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</w:p>
          <w:p w14:paraId="616D1B41" w14:textId="77777777" w:rsidR="00260EDA" w:rsidRPr="00260EDA" w:rsidRDefault="00260EDA" w:rsidP="00260ED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260EDA">
              <w:rPr>
                <w:rFonts w:ascii="Arial" w:eastAsia="Arial" w:hAnsi="Arial" w:cs="Arial"/>
                <w:b/>
                <w:sz w:val="24"/>
                <w:szCs w:val="24"/>
              </w:rPr>
              <w:t>DIANE C. PLEGRINO</w:t>
            </w:r>
          </w:p>
          <w:p w14:paraId="68EA9733" w14:textId="77777777" w:rsidR="00AE0CA5" w:rsidRDefault="00260EDA" w:rsidP="00260ED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260EDA">
              <w:rPr>
                <w:rFonts w:ascii="Arial" w:eastAsia="Arial" w:hAnsi="Arial" w:cs="Arial"/>
                <w:b/>
                <w:sz w:val="24"/>
                <w:szCs w:val="24"/>
              </w:rPr>
              <w:t xml:space="preserve"> MARIE JOYCE G. RAFANAN</w:t>
            </w:r>
          </w:p>
          <w:p w14:paraId="4155D523" w14:textId="03E0BFF6" w:rsidR="009829BE" w:rsidRPr="003A585A" w:rsidRDefault="009829BE" w:rsidP="00260ED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JAN ERWIN ANDREW I. ONTANILLAS</w:t>
            </w:r>
          </w:p>
        </w:tc>
        <w:tc>
          <w:tcPr>
            <w:tcW w:w="4523" w:type="dxa"/>
          </w:tcPr>
          <w:p w14:paraId="2E464B60" w14:textId="3B3F7807" w:rsidR="003A585A" w:rsidRPr="00E23292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Releasing Officer</w:t>
            </w:r>
            <w:r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  <w:t>:</w:t>
            </w:r>
          </w:p>
          <w:p w14:paraId="59C660AA" w14:textId="77777777" w:rsidR="003A585A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  <w:p w14:paraId="14DE7955" w14:textId="014407C8" w:rsidR="003A585A" w:rsidRDefault="00260ED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sz w:val="24"/>
                <w:szCs w:val="24"/>
                <w:highlight w:val="white"/>
              </w:rPr>
            </w:pPr>
            <w:r w:rsidRPr="00260EDA">
              <w:rPr>
                <w:rFonts w:ascii="Arial" w:eastAsia="Arial" w:hAnsi="Arial" w:cs="Arial"/>
                <w:b/>
                <w:sz w:val="24"/>
                <w:szCs w:val="24"/>
              </w:rPr>
              <w:t>LESLIE R. JAWILI</w:t>
            </w:r>
          </w:p>
        </w:tc>
      </w:tr>
    </w:tbl>
    <w:p w14:paraId="05306CAB" w14:textId="77777777" w:rsidR="00D622DE" w:rsidRDefault="00D622DE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FEFA5C4" w14:textId="77777777" w:rsidR="00D622DE" w:rsidRDefault="00D622DE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AE3A2CC" w14:textId="3C8F5400" w:rsidR="00D622DE" w:rsidRDefault="00D622DE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19650E0" w14:textId="1B5E4AEA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B6CC582" w14:textId="1149B61A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3DBAE27" w14:textId="1A82798B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A7D9028" w14:textId="5B33FFA7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4E381B5" w14:textId="453C6195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8787D67" w14:textId="544DBB4B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5170449" w14:textId="5FD2EB79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9A07399" w14:textId="4897876E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8336465" w14:textId="3DC0CF1E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8D69A0D" w14:textId="2E58304F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8421B12" w14:textId="2818FBBC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17E23E7" w14:textId="32CE2355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92E3046" w14:textId="2FB3D6B2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1404195" w14:textId="2B053FAD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3689A1C" w14:textId="38774454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285263A" w14:textId="472459ED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89ABB07" w14:textId="5AE28B07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FFC8082" w14:textId="49E38727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8C4C686" w14:textId="35EB37BD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BC62208" w14:textId="3EC51D98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B0D1DB2" w14:textId="1B0E10D5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5A87035" w14:textId="49A5FD7E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FFAA80E" w14:textId="21B6991C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51C79D2" w14:textId="76D56653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3C380F9" w14:textId="77777777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2393750" w14:textId="77777777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DDCC6E5" w14:textId="18B2B558" w:rsid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color w:val="002060"/>
          <w:sz w:val="28"/>
          <w:szCs w:val="24"/>
        </w:rPr>
        <w:lastRenderedPageBreak/>
        <w:t>PHOTO</w:t>
      </w:r>
      <w:r w:rsidR="00D16141">
        <w:rPr>
          <w:rFonts w:ascii="Arial" w:eastAsia="Arial" w:hAnsi="Arial" w:cs="Arial"/>
          <w:b/>
          <w:color w:val="002060"/>
          <w:sz w:val="28"/>
          <w:szCs w:val="24"/>
        </w:rPr>
        <w:t xml:space="preserve"> </w:t>
      </w:r>
      <w:r w:rsidRPr="00B26F3C">
        <w:rPr>
          <w:rFonts w:ascii="Arial" w:eastAsia="Arial" w:hAnsi="Arial" w:cs="Arial"/>
          <w:b/>
          <w:color w:val="002060"/>
          <w:sz w:val="28"/>
          <w:szCs w:val="24"/>
        </w:rPr>
        <w:t>DOCUMENTATION</w:t>
      </w:r>
    </w:p>
    <w:p w14:paraId="034CBA67" w14:textId="5C9F90C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9453C93" wp14:editId="50303811">
            <wp:simplePos x="0" y="0"/>
            <wp:positionH relativeFrom="column">
              <wp:posOffset>306705</wp:posOffset>
            </wp:positionH>
            <wp:positionV relativeFrom="paragraph">
              <wp:posOffset>61595</wp:posOffset>
            </wp:positionV>
            <wp:extent cx="5689600" cy="4267200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CDE2D0" w14:textId="6CE9B3B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1FD406C" w14:textId="6F8663E2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1B2BA56" w14:textId="010F96A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95ECA71" w14:textId="0A15A9F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13D7C18" w14:textId="2E7E9E7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9B179F3" w14:textId="52E7D62B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39E658B" w14:textId="4E2A58A6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E14B3B1" w14:textId="5821F385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BF1C3A4" w14:textId="324F5CD5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A46555E" w14:textId="6937A35D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842A3DC" w14:textId="7BCAE792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D8E830A" w14:textId="10E8F5D7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29E1D06" w14:textId="1D2E2A4F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5CE5FF0" w14:textId="476BF8B4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430F366" w14:textId="2AE0A3B3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6F4C2E7" w14:textId="669D0C3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57A9146" w14:textId="4F912137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DB41E30" w14:textId="4F36B748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E122E81" w14:textId="4895670D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69F2E0C" w14:textId="7D259A1A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DEEC55F" w14:textId="481FEF16" w:rsidR="00B26F3C" w:rsidRP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bookmarkStart w:id="2" w:name="_GoBack"/>
      <w:bookmarkEnd w:id="2"/>
    </w:p>
    <w:p w14:paraId="333B4D8E" w14:textId="3CCCAE67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E820B68" w14:textId="78EED136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6CC60EA" w14:textId="230B810B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0B8D3CE" w14:textId="5375F46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39AC2DAF" w14:textId="19CCB3B3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D16A8C7" w14:textId="5EBF483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B41FB08" w14:textId="44B99D5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D50E6F" w14:textId="43F51D0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D6894CD" w14:textId="3C7CB7E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7A8B8B8" w14:textId="75D9EA94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40932F7" w14:textId="5BBFA58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23F48D2" w14:textId="6E5DCA0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1D5022" w14:textId="0299FD5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8985FA5" w14:textId="70E1C02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95C6D4" w14:textId="79992822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3A5A07C" w14:textId="3F7EC1A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CD838D9" w14:textId="23CA86B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B9DEDEC" w14:textId="2D645806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D919E04" w14:textId="6CE620E3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3888BF1" w14:textId="53BE493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60C01AC" w14:textId="42FB0C1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5EA0231" w14:textId="71262606" w:rsidR="009616A2" w:rsidRPr="004057CA" w:rsidRDefault="009616A2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sectPr w:rsidR="009616A2" w:rsidRPr="004057CA" w:rsidSect="000237D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3397B4" w14:textId="77777777" w:rsidR="00C32F34" w:rsidRDefault="00C32F34">
      <w:pPr>
        <w:spacing w:after="0" w:line="240" w:lineRule="auto"/>
      </w:pPr>
      <w:r>
        <w:separator/>
      </w:r>
    </w:p>
  </w:endnote>
  <w:endnote w:type="continuationSeparator" w:id="0">
    <w:p w14:paraId="77E17355" w14:textId="77777777" w:rsidR="00C32F34" w:rsidRDefault="00C32F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765C" w14:textId="77777777" w:rsidR="00E060F0" w:rsidRDefault="00E060F0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C7AE8" w14:textId="77777777" w:rsidR="00E060F0" w:rsidRDefault="00E060F0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72385A5B" w:rsidR="00E060F0" w:rsidRDefault="00E060F0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C4081D">
      <w:rPr>
        <w:b/>
        <w:noProof/>
        <w:sz w:val="16"/>
        <w:szCs w:val="16"/>
      </w:rPr>
      <w:t>35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C4081D">
      <w:rPr>
        <w:b/>
        <w:noProof/>
        <w:sz w:val="16"/>
        <w:szCs w:val="16"/>
      </w:rPr>
      <w:t>35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50</w:t>
    </w:r>
    <w:r w:rsidRPr="009E38D3">
      <w:rPr>
        <w:rFonts w:ascii="Arial" w:eastAsia="Arial" w:hAnsi="Arial" w:cs="Arial"/>
        <w:sz w:val="14"/>
        <w:szCs w:val="14"/>
      </w:rPr>
      <w:t xml:space="preserve"> on the Coronavirus Disease </w:t>
    </w:r>
    <w:r>
      <w:rPr>
        <w:rFonts w:ascii="Arial" w:eastAsia="Arial" w:hAnsi="Arial" w:cs="Arial"/>
        <w:sz w:val="14"/>
        <w:szCs w:val="14"/>
      </w:rPr>
      <w:t>(COVID19) as of 23 November 2020, 6P</w:t>
    </w:r>
    <w:r w:rsidRPr="009E38D3">
      <w:rPr>
        <w:rFonts w:ascii="Arial" w:eastAsia="Arial" w:hAnsi="Arial" w:cs="Arial"/>
        <w:sz w:val="14"/>
        <w:szCs w:val="14"/>
      </w:rPr>
      <w:t>M</w:t>
    </w:r>
  </w:p>
  <w:p w14:paraId="2B859230" w14:textId="77777777" w:rsidR="00E060F0" w:rsidRDefault="00E060F0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990C" w14:textId="77777777" w:rsidR="00E060F0" w:rsidRDefault="00E060F0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76F314" w14:textId="77777777" w:rsidR="00C32F34" w:rsidRDefault="00C32F34">
      <w:pPr>
        <w:spacing w:after="0" w:line="240" w:lineRule="auto"/>
      </w:pPr>
      <w:r>
        <w:separator/>
      </w:r>
    </w:p>
  </w:footnote>
  <w:footnote w:type="continuationSeparator" w:id="0">
    <w:p w14:paraId="73EF8CE2" w14:textId="77777777" w:rsidR="00C32F34" w:rsidRDefault="00C32F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7505" w14:textId="77777777" w:rsidR="00E060F0" w:rsidRDefault="00E060F0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22FE" w14:textId="77777777" w:rsidR="00E060F0" w:rsidRDefault="00E060F0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E060F0" w:rsidRDefault="00E060F0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E060F0" w:rsidRDefault="00E060F0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9C270" w14:textId="77777777" w:rsidR="00E060F0" w:rsidRDefault="00E060F0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F2211A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8A3B6E"/>
    <w:multiLevelType w:val="hybridMultilevel"/>
    <w:tmpl w:val="EA009772"/>
    <w:lvl w:ilvl="0" w:tplc="301628C8">
      <w:start w:val="20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1"/>
  </w:num>
  <w:num w:numId="4">
    <w:abstractNumId w:val="1"/>
  </w:num>
  <w:num w:numId="5">
    <w:abstractNumId w:val="22"/>
  </w:num>
  <w:num w:numId="6">
    <w:abstractNumId w:val="17"/>
  </w:num>
  <w:num w:numId="7">
    <w:abstractNumId w:val="12"/>
  </w:num>
  <w:num w:numId="8">
    <w:abstractNumId w:val="0"/>
  </w:num>
  <w:num w:numId="9">
    <w:abstractNumId w:val="23"/>
  </w:num>
  <w:num w:numId="10">
    <w:abstractNumId w:val="27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5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8"/>
  </w:num>
  <w:num w:numId="24">
    <w:abstractNumId w:val="9"/>
  </w:num>
  <w:num w:numId="25">
    <w:abstractNumId w:val="26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4"/>
  </w:num>
  <w:num w:numId="28">
    <w:abstractNumId w:val="3"/>
  </w:num>
  <w:num w:numId="29">
    <w:abstractNumId w:val="4"/>
  </w:num>
  <w:num w:numId="30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ECB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3B89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0627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02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561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822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23A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0BBB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70F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49B7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859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4FDF"/>
    <w:rsid w:val="0011549B"/>
    <w:rsid w:val="00115A8C"/>
    <w:rsid w:val="00115D3B"/>
    <w:rsid w:val="00116737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095"/>
    <w:rsid w:val="001334AB"/>
    <w:rsid w:val="00133792"/>
    <w:rsid w:val="00134078"/>
    <w:rsid w:val="00134350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57E48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AA8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B67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18C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86F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84B"/>
    <w:rsid w:val="001B3983"/>
    <w:rsid w:val="001B3AB1"/>
    <w:rsid w:val="001B3BF4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081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96C"/>
    <w:rsid w:val="00215A0E"/>
    <w:rsid w:val="00215C87"/>
    <w:rsid w:val="00216DAA"/>
    <w:rsid w:val="002175EB"/>
    <w:rsid w:val="002178CA"/>
    <w:rsid w:val="00217A19"/>
    <w:rsid w:val="00217BB5"/>
    <w:rsid w:val="00217BCA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C51"/>
    <w:rsid w:val="00234E36"/>
    <w:rsid w:val="0023509D"/>
    <w:rsid w:val="00235259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09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002"/>
    <w:rsid w:val="00257ED5"/>
    <w:rsid w:val="0026029F"/>
    <w:rsid w:val="00260B4F"/>
    <w:rsid w:val="00260C8C"/>
    <w:rsid w:val="00260EDA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78E"/>
    <w:rsid w:val="002E1950"/>
    <w:rsid w:val="002E2E9C"/>
    <w:rsid w:val="002E30ED"/>
    <w:rsid w:val="002E3415"/>
    <w:rsid w:val="002E3849"/>
    <w:rsid w:val="002E399F"/>
    <w:rsid w:val="002E3AF3"/>
    <w:rsid w:val="002E4178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60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1E0B"/>
    <w:rsid w:val="00373042"/>
    <w:rsid w:val="003730AD"/>
    <w:rsid w:val="0037321A"/>
    <w:rsid w:val="003738DE"/>
    <w:rsid w:val="00373A7D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0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85A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634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064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DBB"/>
    <w:rsid w:val="00441E56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A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565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658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8C0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24B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C3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5DD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28B"/>
    <w:rsid w:val="005A751B"/>
    <w:rsid w:val="005B07B2"/>
    <w:rsid w:val="005B1896"/>
    <w:rsid w:val="005B1AC5"/>
    <w:rsid w:val="005B2444"/>
    <w:rsid w:val="005B25DC"/>
    <w:rsid w:val="005B261A"/>
    <w:rsid w:val="005B2E8C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137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6BD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B49"/>
    <w:rsid w:val="005E6D23"/>
    <w:rsid w:val="005E6E3C"/>
    <w:rsid w:val="005E7767"/>
    <w:rsid w:val="005E7AA8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408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1CF6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BDE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640F"/>
    <w:rsid w:val="006570D0"/>
    <w:rsid w:val="0065728F"/>
    <w:rsid w:val="00657E2F"/>
    <w:rsid w:val="00660166"/>
    <w:rsid w:val="006602E7"/>
    <w:rsid w:val="00660544"/>
    <w:rsid w:val="00660811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3C4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E1C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D7F16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0BAB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1FC2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0E96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B66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6A1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2AA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311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2AD6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38F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C1D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5F4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177CF"/>
    <w:rsid w:val="008202CF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5F0C"/>
    <w:rsid w:val="00826288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28A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5E3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16B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4B3D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437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73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166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089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6C95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57F89"/>
    <w:rsid w:val="00960E8F"/>
    <w:rsid w:val="00960FAA"/>
    <w:rsid w:val="00961593"/>
    <w:rsid w:val="009616A2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B20"/>
    <w:rsid w:val="00981E97"/>
    <w:rsid w:val="009824A8"/>
    <w:rsid w:val="00982671"/>
    <w:rsid w:val="009828B3"/>
    <w:rsid w:val="009829BE"/>
    <w:rsid w:val="00982FAE"/>
    <w:rsid w:val="00983435"/>
    <w:rsid w:val="00983648"/>
    <w:rsid w:val="00983789"/>
    <w:rsid w:val="009837B5"/>
    <w:rsid w:val="00984794"/>
    <w:rsid w:val="009848D8"/>
    <w:rsid w:val="00984AAC"/>
    <w:rsid w:val="00984DB9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B90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ABE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2555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2B9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5ED"/>
    <w:rsid w:val="00AE07A6"/>
    <w:rsid w:val="00AE0CA5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B99"/>
    <w:rsid w:val="00AE7C10"/>
    <w:rsid w:val="00AE7D0B"/>
    <w:rsid w:val="00AF00E6"/>
    <w:rsid w:val="00AF0309"/>
    <w:rsid w:val="00AF0530"/>
    <w:rsid w:val="00AF0546"/>
    <w:rsid w:val="00AF078B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6F3C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38D8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92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69E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AB7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4D12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709"/>
    <w:rsid w:val="00BA3D83"/>
    <w:rsid w:val="00BA3FF5"/>
    <w:rsid w:val="00BA4406"/>
    <w:rsid w:val="00BA4491"/>
    <w:rsid w:val="00BA4B0B"/>
    <w:rsid w:val="00BA54F5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0B6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1E1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4A7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2F34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081D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67F22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54C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592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1EF8"/>
    <w:rsid w:val="00CD213B"/>
    <w:rsid w:val="00CD2718"/>
    <w:rsid w:val="00CD2800"/>
    <w:rsid w:val="00CD33C7"/>
    <w:rsid w:val="00CD34BC"/>
    <w:rsid w:val="00CD39A9"/>
    <w:rsid w:val="00CD3B77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472E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6DA7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6D4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4330"/>
    <w:rsid w:val="00D15D89"/>
    <w:rsid w:val="00D15E18"/>
    <w:rsid w:val="00D16141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2DE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24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08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7CA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0F0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112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C90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5D4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3C0A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09C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B77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48D8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884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39E4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2C9"/>
    <w:rsid w:val="00F857C4"/>
    <w:rsid w:val="00F85877"/>
    <w:rsid w:val="00F85D7F"/>
    <w:rsid w:val="00F86DC9"/>
    <w:rsid w:val="00F873F0"/>
    <w:rsid w:val="00F901DA"/>
    <w:rsid w:val="00F903A6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0EB0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03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4BFE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0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56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F7A560B0-C722-451F-955A-280EB035C4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5</Pages>
  <Words>13634</Words>
  <Characters>77718</Characters>
  <Application>Microsoft Office Word</Application>
  <DocSecurity>0</DocSecurity>
  <Lines>647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Marie Joyce G. Rafanan</cp:lastModifiedBy>
  <cp:revision>2</cp:revision>
  <dcterms:created xsi:type="dcterms:W3CDTF">2020-11-23T08:39:00Z</dcterms:created>
  <dcterms:modified xsi:type="dcterms:W3CDTF">2020-11-23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